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CE9B5" w14:textId="77777777" w:rsidR="00934F26" w:rsidRPr="000D154A" w:rsidRDefault="00E15F7B">
      <w:pPr>
        <w:pStyle w:val="a4"/>
        <w:rPr>
          <w:sz w:val="32"/>
          <w:szCs w:val="32"/>
          <w:lang w:eastAsia="ko-KR"/>
        </w:rPr>
      </w:pPr>
      <w:r w:rsidRPr="000D154A">
        <w:rPr>
          <w:sz w:val="32"/>
          <w:szCs w:val="32"/>
          <w:lang w:eastAsia="ko-KR"/>
        </w:rPr>
        <w:t>논문작성을</w:t>
      </w:r>
      <w:r w:rsidRPr="000D154A">
        <w:rPr>
          <w:sz w:val="32"/>
          <w:szCs w:val="32"/>
          <w:lang w:eastAsia="ko-KR"/>
        </w:rPr>
        <w:t xml:space="preserve"> </w:t>
      </w:r>
      <w:r w:rsidRPr="000D154A">
        <w:rPr>
          <w:sz w:val="32"/>
          <w:szCs w:val="32"/>
          <w:lang w:eastAsia="ko-KR"/>
        </w:rPr>
        <w:t>위한</w:t>
      </w:r>
      <w:r w:rsidRPr="000D154A">
        <w:rPr>
          <w:sz w:val="32"/>
          <w:szCs w:val="32"/>
          <w:lang w:eastAsia="ko-KR"/>
        </w:rPr>
        <w:t xml:space="preserve"> R</w:t>
      </w:r>
      <w:r w:rsidRPr="000D154A">
        <w:rPr>
          <w:sz w:val="32"/>
          <w:szCs w:val="32"/>
          <w:lang w:eastAsia="ko-KR"/>
        </w:rPr>
        <w:t>통계분석</w:t>
      </w:r>
      <w:r w:rsidRPr="000D154A">
        <w:rPr>
          <w:sz w:val="32"/>
          <w:szCs w:val="32"/>
          <w:lang w:eastAsia="ko-KR"/>
        </w:rPr>
        <w:t>: Statistical analysis of papers WithR</w:t>
      </w:r>
    </w:p>
    <w:p w14:paraId="7D6E75D4" w14:textId="77777777" w:rsidR="00934F26" w:rsidRPr="000D154A" w:rsidRDefault="00E15F7B">
      <w:pPr>
        <w:pStyle w:val="Author"/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Park Joonghee (Yonsei University coginitive Eng. lab)</w:t>
      </w:r>
    </w:p>
    <w:p w14:paraId="11AB453F" w14:textId="77777777" w:rsidR="00934F26" w:rsidRPr="000D154A" w:rsidRDefault="00E15F7B">
      <w:pPr>
        <w:pStyle w:val="a6"/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2023-12-16</w:t>
      </w:r>
    </w:p>
    <w:p w14:paraId="728C45D8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0" w:name="연구방법과-통계분석"/>
      <w:r w:rsidRPr="000D154A">
        <w:rPr>
          <w:sz w:val="28"/>
          <w:szCs w:val="28"/>
          <w:lang w:eastAsia="ko-KR"/>
        </w:rPr>
        <w:t>연구방법과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통계분석</w:t>
      </w:r>
    </w:p>
    <w:p w14:paraId="0A60660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저자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말</w:t>
      </w:r>
    </w:p>
    <w:p w14:paraId="2F361BF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책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루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필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질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중해야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담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자로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신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밀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싶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마음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절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 R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료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주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배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려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>, R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너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초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달리다보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히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너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올래걸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현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자들에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너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려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님에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구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드</w:t>
      </w:r>
      <w:r w:rsidRPr="000D154A">
        <w:rPr>
          <w:szCs w:val="22"/>
          <w:lang w:eastAsia="ko-KR"/>
        </w:rPr>
        <w:t>(syntax)</w:t>
      </w:r>
      <w:r w:rsidRPr="000D154A">
        <w:rPr>
          <w:szCs w:val="22"/>
          <w:lang w:eastAsia="ko-KR"/>
        </w:rPr>
        <w:t>방식이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딪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재현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점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접근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드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임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구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책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절차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함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라이브러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면서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일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억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</w:t>
      </w:r>
      <w:r w:rsidRPr="000D154A">
        <w:rPr>
          <w:szCs w:val="22"/>
          <w:lang w:eastAsia="ko-KR"/>
        </w:rPr>
        <w:t>려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이지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황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추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험으로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억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찾아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분석후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게라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APA</w:t>
      </w:r>
      <w:r w:rsidRPr="000D154A">
        <w:rPr>
          <w:szCs w:val="22"/>
          <w:lang w:eastAsia="ko-KR"/>
        </w:rPr>
        <w:t>양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추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49DC9AC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책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발한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패키지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jjstat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약기술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달해있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기위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흡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필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결과물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입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아서</w:t>
      </w:r>
      <w:r w:rsidRPr="000D154A">
        <w:rPr>
          <w:szCs w:val="22"/>
          <w:lang w:eastAsia="ko-KR"/>
        </w:rPr>
        <w:t xml:space="preserve"> jjstat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담았다</w:t>
      </w:r>
      <w:r w:rsidRPr="000D154A">
        <w:rPr>
          <w:szCs w:val="22"/>
          <w:lang w:eastAsia="ko-KR"/>
        </w:rPr>
        <w:t>.</w:t>
      </w:r>
    </w:p>
    <w:p w14:paraId="2F2A339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</w:p>
    <w:p w14:paraId="0109C7EE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1" w:name="데이터에-대한-이해"/>
      <w:bookmarkEnd w:id="0"/>
      <w:r w:rsidRPr="000D154A">
        <w:rPr>
          <w:sz w:val="28"/>
          <w:szCs w:val="28"/>
          <w:lang w:eastAsia="ko-KR"/>
        </w:rPr>
        <w:lastRenderedPageBreak/>
        <w:t xml:space="preserve">1. </w:t>
      </w:r>
      <w:r w:rsidRPr="000D154A">
        <w:rPr>
          <w:sz w:val="28"/>
          <w:szCs w:val="28"/>
          <w:lang w:eastAsia="ko-KR"/>
        </w:rPr>
        <w:t>데이터에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대한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이해</w:t>
      </w:r>
    </w:p>
    <w:p w14:paraId="6F479F0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신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신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엇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보통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</w:t>
      </w:r>
      <w:r w:rsidRPr="000D154A">
        <w:rPr>
          <w:szCs w:val="22"/>
          <w:lang w:eastAsia="ko-KR"/>
        </w:rPr>
        <w:t xml:space="preserve">(matrix), </w:t>
      </w:r>
      <w:r w:rsidRPr="000D154A">
        <w:rPr>
          <w:szCs w:val="22"/>
          <w:lang w:eastAsia="ko-KR"/>
        </w:rPr>
        <w:t>리스트</w:t>
      </w:r>
      <w:r w:rsidRPr="000D154A">
        <w:rPr>
          <w:szCs w:val="22"/>
          <w:lang w:eastAsia="ko-KR"/>
        </w:rPr>
        <w:t xml:space="preserve">(list), </w:t>
      </w:r>
      <w:r w:rsidRPr="000D154A">
        <w:rPr>
          <w:szCs w:val="22"/>
          <w:lang w:eastAsia="ko-KR"/>
        </w:rPr>
        <w:t>배열</w:t>
      </w:r>
      <w:r w:rsidRPr="000D154A">
        <w:rPr>
          <w:szCs w:val="22"/>
          <w:lang w:eastAsia="ko-KR"/>
        </w:rPr>
        <w:t xml:space="preserve">(array), </w:t>
      </w:r>
      <w:r w:rsidRPr="000D154A">
        <w:rPr>
          <w:szCs w:val="22"/>
          <w:lang w:eastAsia="ko-KR"/>
        </w:rPr>
        <w:t>데이터프레임</w:t>
      </w:r>
      <w:r w:rsidRPr="000D154A">
        <w:rPr>
          <w:szCs w:val="22"/>
          <w:lang w:eastAsia="ko-KR"/>
        </w:rPr>
        <w:t xml:space="preserve">(data.frame), </w:t>
      </w:r>
      <w:r w:rsidRPr="000D154A">
        <w:rPr>
          <w:szCs w:val="22"/>
          <w:lang w:eastAsia="ko-KR"/>
        </w:rPr>
        <w:t>티블</w:t>
      </w:r>
      <w:r w:rsidRPr="000D154A">
        <w:rPr>
          <w:szCs w:val="22"/>
          <w:lang w:eastAsia="ko-KR"/>
        </w:rPr>
        <w:t>(tibble)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리코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배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음에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배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렵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향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>,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29AD61EF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2" w:name="논문을-위한-기본-개념"/>
      <w:r w:rsidRPr="000D154A">
        <w:rPr>
          <w:sz w:val="24"/>
          <w:szCs w:val="24"/>
          <w:lang w:eastAsia="ko-KR"/>
        </w:rPr>
        <w:t xml:space="preserve">1. </w:t>
      </w:r>
      <w:r w:rsidRPr="000D154A">
        <w:rPr>
          <w:sz w:val="24"/>
          <w:szCs w:val="24"/>
          <w:lang w:eastAsia="ko-KR"/>
        </w:rPr>
        <w:t>논문을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위한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기본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개념</w:t>
      </w:r>
    </w:p>
    <w:p w14:paraId="7B92D348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3" w:name="연구주제의-선정"/>
      <w:r w:rsidRPr="000D154A">
        <w:rPr>
          <w:sz w:val="22"/>
          <w:szCs w:val="22"/>
          <w:lang w:eastAsia="ko-KR"/>
        </w:rPr>
        <w:t xml:space="preserve">1.1. </w:t>
      </w:r>
      <w:r w:rsidRPr="000D154A">
        <w:rPr>
          <w:sz w:val="22"/>
          <w:szCs w:val="22"/>
          <w:lang w:eastAsia="ko-KR"/>
        </w:rPr>
        <w:t>연구주제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선정</w:t>
      </w:r>
    </w:p>
    <w:p w14:paraId="4AC0599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성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논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성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첫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걸음이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공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핵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향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명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학문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여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여주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반대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부적절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려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시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낭비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학문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감소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어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503A713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연구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주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선정을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위한</w:t>
      </w:r>
      <w:r w:rsidRPr="000D154A">
        <w:rPr>
          <w:b/>
          <w:bCs/>
          <w:szCs w:val="22"/>
          <w:lang w:eastAsia="ko-KR"/>
        </w:rPr>
        <w:t xml:space="preserve"> 5</w:t>
      </w:r>
      <w:r w:rsidRPr="000D154A">
        <w:rPr>
          <w:b/>
          <w:bCs/>
          <w:szCs w:val="22"/>
          <w:lang w:eastAsia="ko-KR"/>
        </w:rPr>
        <w:t>가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전략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6D171A82" w14:textId="77777777" w:rsidR="00934F26" w:rsidRPr="000D154A" w:rsidRDefault="00E15F7B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관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분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전문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려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자신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관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분야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전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지식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반으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주제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선정하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대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열정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몰입도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높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이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갖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지식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바탕으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작하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학습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곡선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단축하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효율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높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다</w:t>
      </w:r>
      <w:r w:rsidRPr="000D154A">
        <w:rPr>
          <w:sz w:val="22"/>
          <w:szCs w:val="22"/>
          <w:lang w:eastAsia="ko-KR"/>
        </w:rPr>
        <w:t>.</w:t>
      </w:r>
    </w:p>
    <w:p w14:paraId="2A60D5E7" w14:textId="77777777" w:rsidR="00934F26" w:rsidRPr="000D154A" w:rsidRDefault="00E15F7B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최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동향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학문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격차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파악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최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학문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트렌드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동향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파악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미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지향적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주제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발굴하고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학문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격차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채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진행하는것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좋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학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논문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학회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발표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전문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의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참고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최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동향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파악하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것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매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중요하다</w:t>
      </w:r>
      <w:r w:rsidRPr="000D154A">
        <w:rPr>
          <w:sz w:val="22"/>
          <w:szCs w:val="22"/>
          <w:lang w:eastAsia="ko-KR"/>
        </w:rPr>
        <w:t>.</w:t>
      </w:r>
    </w:p>
    <w:p w14:paraId="5FFACF50" w14:textId="77777777" w:rsidR="00934F26" w:rsidRPr="000D154A" w:rsidRDefault="00E15F7B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실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평가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주제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평가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성공적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행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높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방법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lastRenderedPageBreak/>
        <w:t>찾아본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자료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방법론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윤리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문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려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평가한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이때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중요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것은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실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위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간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예산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인력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장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현실적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제약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조건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려하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것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중요하다</w:t>
      </w:r>
      <w:r w:rsidRPr="000D154A">
        <w:rPr>
          <w:sz w:val="22"/>
          <w:szCs w:val="22"/>
          <w:lang w:eastAsia="ko-KR"/>
        </w:rPr>
        <w:t>.</w:t>
      </w:r>
    </w:p>
    <w:p w14:paraId="33F02C72" w14:textId="77777777" w:rsidR="00934F26" w:rsidRPr="000D154A" w:rsidRDefault="00E15F7B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학문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여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사회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영향력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검토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주제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학문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여도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사회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영향력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검토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치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높여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한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결과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학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분야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어떤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여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는지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사회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어떤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영향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미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는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려한다</w:t>
      </w:r>
      <w:r w:rsidRPr="000D154A">
        <w:rPr>
          <w:sz w:val="22"/>
          <w:szCs w:val="22"/>
          <w:lang w:eastAsia="ko-KR"/>
        </w:rPr>
        <w:t>.</w:t>
      </w:r>
    </w:p>
    <w:p w14:paraId="1FE5D8F9" w14:textId="77777777" w:rsidR="00934F26" w:rsidRPr="000D154A" w:rsidRDefault="00E15F7B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명확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질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주제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바탕으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명확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질문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방향성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명확하게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제시한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질문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핵심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요약하고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가설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결과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예측하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명제이므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철저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선행연구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자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깊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민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통해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대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예측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하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것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중요하다</w:t>
      </w:r>
      <w:r w:rsidRPr="000D154A">
        <w:rPr>
          <w:sz w:val="22"/>
          <w:szCs w:val="22"/>
          <w:lang w:eastAsia="ko-KR"/>
        </w:rPr>
        <w:t>.</w:t>
      </w:r>
    </w:p>
    <w:p w14:paraId="4FC18DD7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4" w:name="기초통계분석"/>
      <w:bookmarkEnd w:id="3"/>
      <w:bookmarkEnd w:id="2"/>
      <w:bookmarkEnd w:id="1"/>
      <w:r w:rsidRPr="000D154A">
        <w:rPr>
          <w:sz w:val="28"/>
          <w:szCs w:val="28"/>
          <w:lang w:eastAsia="ko-KR"/>
        </w:rPr>
        <w:t xml:space="preserve">2. </w:t>
      </w:r>
      <w:r w:rsidRPr="000D154A">
        <w:rPr>
          <w:sz w:val="28"/>
          <w:szCs w:val="28"/>
          <w:lang w:eastAsia="ko-KR"/>
        </w:rPr>
        <w:t>기초통계분석</w:t>
      </w:r>
    </w:p>
    <w:p w14:paraId="4F6B5296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5" w:name="연구에-관한-이해"/>
      <w:r w:rsidRPr="000D154A">
        <w:rPr>
          <w:sz w:val="24"/>
          <w:szCs w:val="24"/>
          <w:lang w:eastAsia="ko-KR"/>
        </w:rPr>
        <w:t xml:space="preserve">2.1. </w:t>
      </w:r>
      <w:r w:rsidRPr="000D154A">
        <w:rPr>
          <w:sz w:val="24"/>
          <w:szCs w:val="24"/>
          <w:lang w:eastAsia="ko-KR"/>
        </w:rPr>
        <w:t>연구에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관한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이해</w:t>
      </w:r>
    </w:p>
    <w:p w14:paraId="634C2A6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야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가설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귀무가설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립가설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가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형</w:t>
      </w:r>
      <w:r w:rsidRPr="000D154A">
        <w:rPr>
          <w:szCs w:val="22"/>
          <w:lang w:eastAsia="ko-KR"/>
        </w:rPr>
        <w:t>, 1</w:t>
      </w:r>
      <w:r w:rsidRPr="000D154A">
        <w:rPr>
          <w:szCs w:val="22"/>
          <w:lang w:eastAsia="ko-KR"/>
        </w:rPr>
        <w:t>종오류와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종오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모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유의수준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수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유의확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및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사결정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7C033FBA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6" w:name="연구가설과-귀무가설"/>
      <w:r w:rsidRPr="000D154A">
        <w:rPr>
          <w:sz w:val="22"/>
          <w:szCs w:val="22"/>
          <w:lang w:eastAsia="ko-KR"/>
        </w:rPr>
        <w:t>연구가설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귀무가설</w:t>
      </w:r>
    </w:p>
    <w:p w14:paraId="23B0B70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예측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향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하므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명확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체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공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게된다</w:t>
      </w:r>
      <w:r w:rsidRPr="000D154A">
        <w:rPr>
          <w:szCs w:val="22"/>
          <w:lang w:eastAsia="ko-KR"/>
        </w:rPr>
        <w:t>.</w:t>
      </w:r>
    </w:p>
    <w:p w14:paraId="4D69AC0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효과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자</w:t>
      </w:r>
      <w:r w:rsidRPr="000D154A">
        <w:rPr>
          <w:szCs w:val="22"/>
          <w:lang w:eastAsia="ko-KR"/>
        </w:rPr>
        <w:t>.</w:t>
      </w:r>
    </w:p>
    <w:p w14:paraId="69FA773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명확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체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접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답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체계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행연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함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둘째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검증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경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리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여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셋째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관련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이론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근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심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자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존해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행연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족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신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피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넷째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단순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잡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피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다섯째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파괴력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기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론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람직하다</w:t>
      </w:r>
      <w:r w:rsidRPr="000D154A">
        <w:rPr>
          <w:szCs w:val="22"/>
          <w:lang w:eastAsia="ko-KR"/>
        </w:rPr>
        <w:t>.</w:t>
      </w:r>
    </w:p>
    <w:p w14:paraId="48BD5D6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연구가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문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온라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참여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취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엇인가</w:t>
      </w:r>
      <w:r w:rsidRPr="000D154A">
        <w:rPr>
          <w:szCs w:val="22"/>
          <w:lang w:eastAsia="ko-KR"/>
        </w:rPr>
        <w:t>?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온라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참여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을수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취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아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23B587D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대립가설</w:t>
      </w:r>
      <w:r w:rsidRPr="000D154A">
        <w:rPr>
          <w:b/>
          <w:bCs/>
          <w:szCs w:val="22"/>
          <w:lang w:eastAsia="ko-KR"/>
        </w:rPr>
        <w:t xml:space="preserve"> (Alternative Hypothesis)</w:t>
      </w:r>
      <w:r w:rsidRPr="000D154A">
        <w:rPr>
          <w:szCs w:val="22"/>
          <w:lang w:eastAsia="ko-KR"/>
        </w:rPr>
        <w:t xml:space="preserve"> :</w:t>
      </w:r>
    </w:p>
    <w:p w14:paraId="062854B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연구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예상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“H1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기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 xml:space="preserve"> “A </w:t>
      </w:r>
      <w:r w:rsidRPr="000D154A">
        <w:rPr>
          <w:szCs w:val="22"/>
          <w:lang w:eastAsia="ko-KR"/>
        </w:rPr>
        <w:t>치료법은</w:t>
      </w:r>
      <w:r w:rsidRPr="000D154A">
        <w:rPr>
          <w:szCs w:val="22"/>
          <w:lang w:eastAsia="ko-KR"/>
        </w:rPr>
        <w:t xml:space="preserve"> B </w:t>
      </w:r>
      <w:r w:rsidRPr="000D154A">
        <w:rPr>
          <w:szCs w:val="22"/>
          <w:lang w:eastAsia="ko-KR"/>
        </w:rPr>
        <w:t>치료법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적이다</w:t>
      </w:r>
      <w:r w:rsidRPr="000D154A">
        <w:rPr>
          <w:szCs w:val="22"/>
          <w:lang w:eastAsia="ko-KR"/>
        </w:rPr>
        <w:t>”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한다</w:t>
      </w:r>
      <w:r w:rsidRPr="000D154A">
        <w:rPr>
          <w:szCs w:val="22"/>
          <w:lang w:eastAsia="ko-KR"/>
        </w:rPr>
        <w:t>.</w:t>
      </w:r>
    </w:p>
    <w:p w14:paraId="54479B2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귀무가설</w:t>
      </w:r>
      <w:r w:rsidRPr="000D154A">
        <w:rPr>
          <w:b/>
          <w:bCs/>
          <w:szCs w:val="22"/>
          <w:lang w:eastAsia="ko-KR"/>
        </w:rPr>
        <w:t xml:space="preserve"> (Null Hypothesis)</w:t>
      </w:r>
      <w:r w:rsidRPr="000D154A">
        <w:rPr>
          <w:szCs w:val="22"/>
          <w:lang w:eastAsia="ko-KR"/>
        </w:rPr>
        <w:t>:</w:t>
      </w:r>
    </w:p>
    <w:p w14:paraId="5A17B507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연구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박하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“H0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기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 xml:space="preserve"> “A </w:t>
      </w:r>
      <w:r w:rsidRPr="000D154A">
        <w:rPr>
          <w:szCs w:val="22"/>
          <w:lang w:eastAsia="ko-KR"/>
        </w:rPr>
        <w:t>치료법과</w:t>
      </w:r>
      <w:r w:rsidRPr="000D154A">
        <w:rPr>
          <w:szCs w:val="22"/>
          <w:lang w:eastAsia="ko-KR"/>
        </w:rPr>
        <w:t xml:space="preserve"> B </w:t>
      </w:r>
      <w:r w:rsidRPr="000D154A">
        <w:rPr>
          <w:szCs w:val="22"/>
          <w:lang w:eastAsia="ko-KR"/>
        </w:rPr>
        <w:t>치료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>”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가설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출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>.</w:t>
      </w:r>
    </w:p>
    <w:p w14:paraId="5A88BE89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연구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가설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유형</w:t>
      </w:r>
      <w:r w:rsidRPr="000D154A">
        <w:rPr>
          <w:szCs w:val="22"/>
          <w:lang w:eastAsia="ko-KR"/>
        </w:rPr>
        <w:t>: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연구가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형으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- </w:t>
      </w:r>
      <w:r w:rsidRPr="000D154A">
        <w:rPr>
          <w:szCs w:val="22"/>
          <w:lang w:eastAsia="ko-KR"/>
        </w:rPr>
        <w:t>서술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단순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술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br/>
        <w:t xml:space="preserve">- </w:t>
      </w:r>
      <w:r w:rsidRPr="000D154A">
        <w:rPr>
          <w:szCs w:val="22"/>
          <w:lang w:eastAsia="ko-KR"/>
        </w:rPr>
        <w:t>관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강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br/>
        <w:t xml:space="preserve">- </w:t>
      </w:r>
      <w:r w:rsidRPr="000D154A">
        <w:rPr>
          <w:szCs w:val="22"/>
          <w:lang w:eastAsia="ko-KR"/>
        </w:rPr>
        <w:t>원인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</w:p>
    <w:p w14:paraId="4B026450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7" w:name="제-1종오류와-2종-오류"/>
      <w:bookmarkEnd w:id="6"/>
      <w:r w:rsidRPr="000D154A">
        <w:rPr>
          <w:sz w:val="22"/>
          <w:szCs w:val="22"/>
          <w:lang w:eastAsia="ko-KR"/>
        </w:rPr>
        <w:t>제</w:t>
      </w:r>
      <w:r w:rsidRPr="000D154A">
        <w:rPr>
          <w:sz w:val="22"/>
          <w:szCs w:val="22"/>
          <w:lang w:eastAsia="ko-KR"/>
        </w:rPr>
        <w:t xml:space="preserve"> 1</w:t>
      </w:r>
      <w:r w:rsidRPr="000D154A">
        <w:rPr>
          <w:sz w:val="22"/>
          <w:szCs w:val="22"/>
          <w:lang w:eastAsia="ko-KR"/>
        </w:rPr>
        <w:t>종오류와</w:t>
      </w:r>
      <w:r w:rsidRPr="000D154A">
        <w:rPr>
          <w:sz w:val="22"/>
          <w:szCs w:val="22"/>
          <w:lang w:eastAsia="ko-KR"/>
        </w:rPr>
        <w:t xml:space="preserve"> 2</w:t>
      </w:r>
      <w:r w:rsidRPr="000D154A">
        <w:rPr>
          <w:sz w:val="22"/>
          <w:szCs w:val="22"/>
          <w:lang w:eastAsia="ko-KR"/>
        </w:rPr>
        <w:t>종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오류</w:t>
      </w:r>
    </w:p>
    <w:p w14:paraId="35CF230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1</w:t>
      </w:r>
      <w:r w:rsidRPr="000D154A">
        <w:rPr>
          <w:szCs w:val="22"/>
          <w:lang w:eastAsia="ko-KR"/>
        </w:rPr>
        <w:t>종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와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종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념이다</w:t>
      </w:r>
      <w:r w:rsidRPr="000D154A">
        <w:rPr>
          <w:szCs w:val="22"/>
          <w:lang w:eastAsia="ko-KR"/>
        </w:rPr>
        <w:t>.</w:t>
      </w:r>
    </w:p>
    <w:p w14:paraId="667FDF2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1</w:t>
      </w:r>
      <w:r w:rsidRPr="000D154A">
        <w:rPr>
          <w:b/>
          <w:bCs/>
          <w:szCs w:val="22"/>
          <w:lang w:eastAsia="ko-KR"/>
        </w:rPr>
        <w:t>종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오류</w:t>
      </w:r>
      <w:r w:rsidRPr="000D154A">
        <w:rPr>
          <w:b/>
          <w:bCs/>
          <w:szCs w:val="22"/>
          <w:lang w:eastAsia="ko-KR"/>
        </w:rPr>
        <w:t xml:space="preserve"> (Type I Error)</w:t>
      </w:r>
      <w:r w:rsidRPr="000D154A">
        <w:rPr>
          <w:szCs w:val="22"/>
          <w:lang w:eastAsia="ko-KR"/>
        </w:rPr>
        <w:t>:</w:t>
      </w:r>
      <w:r w:rsidRPr="000D154A">
        <w:rPr>
          <w:szCs w:val="22"/>
          <w:lang w:eastAsia="ko-KR"/>
        </w:rPr>
        <w:br/>
        <w:t xml:space="preserve">- </w:t>
      </w:r>
      <w:r w:rsidRPr="000D154A">
        <w:rPr>
          <w:szCs w:val="22"/>
          <w:lang w:eastAsia="ko-KR"/>
        </w:rPr>
        <w:t>의미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귀무가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참인데도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구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보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lastRenderedPageBreak/>
        <w:t>의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환자에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진단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실제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거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신약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못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이다</w:t>
      </w:r>
      <w:r w:rsidRPr="000D154A">
        <w:rPr>
          <w:szCs w:val="22"/>
          <w:lang w:eastAsia="ko-KR"/>
        </w:rPr>
        <w:t>.</w:t>
      </w:r>
    </w:p>
    <w:p w14:paraId="52A158B9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2</w:t>
      </w:r>
      <w:r w:rsidRPr="000D154A">
        <w:rPr>
          <w:b/>
          <w:bCs/>
          <w:szCs w:val="22"/>
          <w:lang w:eastAsia="ko-KR"/>
        </w:rPr>
        <w:t>종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오류</w:t>
      </w:r>
      <w:r w:rsidRPr="000D154A">
        <w:rPr>
          <w:b/>
          <w:bCs/>
          <w:szCs w:val="22"/>
          <w:lang w:eastAsia="ko-KR"/>
        </w:rPr>
        <w:t xml:space="preserve"> (Type II Error)</w:t>
      </w:r>
      <w:r w:rsidRPr="000D154A">
        <w:rPr>
          <w:szCs w:val="22"/>
          <w:lang w:eastAsia="ko-KR"/>
        </w:rPr>
        <w:t>:</w:t>
      </w:r>
      <w:r w:rsidRPr="000D154A">
        <w:rPr>
          <w:szCs w:val="22"/>
          <w:lang w:eastAsia="ko-KR"/>
        </w:rPr>
        <w:br/>
        <w:t xml:space="preserve">- </w:t>
      </w:r>
      <w:r w:rsidRPr="000D154A">
        <w:rPr>
          <w:szCs w:val="22"/>
          <w:lang w:eastAsia="ko-KR"/>
        </w:rPr>
        <w:t>의미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귀무가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거짓인데도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구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못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의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환자에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진단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실제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약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못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출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 1</w:t>
      </w:r>
      <w:r w:rsidRPr="000D154A">
        <w:rPr>
          <w:szCs w:val="22"/>
          <w:lang w:eastAsia="ko-KR"/>
        </w:rPr>
        <w:t>종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음성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양성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고</w:t>
      </w:r>
      <w:r w:rsidRPr="000D154A">
        <w:rPr>
          <w:szCs w:val="22"/>
          <w:lang w:eastAsia="ko-KR"/>
        </w:rPr>
        <w:t>, 2</w:t>
      </w:r>
      <w:r w:rsidRPr="000D154A">
        <w:rPr>
          <w:szCs w:val="22"/>
          <w:lang w:eastAsia="ko-KR"/>
        </w:rPr>
        <w:t>종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양성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음성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다</w:t>
      </w:r>
      <w:r w:rsidRPr="000D154A">
        <w:rPr>
          <w:szCs w:val="22"/>
          <w:lang w:eastAsia="ko-KR"/>
        </w:rPr>
        <w:t>.</w:t>
      </w:r>
    </w:p>
    <w:p w14:paraId="12D5A4D3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8" w:name="연구모형의-설정"/>
      <w:bookmarkEnd w:id="7"/>
      <w:r w:rsidRPr="000D154A">
        <w:rPr>
          <w:sz w:val="22"/>
          <w:szCs w:val="22"/>
          <w:lang w:eastAsia="ko-KR"/>
        </w:rPr>
        <w:t>연구모형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</w:t>
      </w:r>
    </w:p>
    <w:p w14:paraId="2920F08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현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식으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준다</w:t>
      </w:r>
      <w:r w:rsidRPr="000D154A">
        <w:rPr>
          <w:szCs w:val="22"/>
          <w:lang w:eastAsia="ko-KR"/>
        </w:rPr>
        <w:t>.</w:t>
      </w:r>
    </w:p>
    <w:p w14:paraId="6FB8DFA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(1)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(2)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정시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문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정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리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한다</w:t>
      </w:r>
      <w:r w:rsidRPr="000D154A">
        <w:rPr>
          <w:szCs w:val="22"/>
          <w:lang w:eastAsia="ko-KR"/>
        </w:rPr>
        <w:t xml:space="preserve">. (3)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화살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현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화살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향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 xml:space="preserve">. (4) </w:t>
      </w:r>
      <w:r w:rsidRPr="000D154A">
        <w:rPr>
          <w:szCs w:val="22"/>
          <w:lang w:eastAsia="ko-KR"/>
        </w:rPr>
        <w:t>모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경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구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정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델링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회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26A1897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9" w:name="연구-가설-및-연구-모형-설정-시-고려해야-할-사항"/>
      <w:bookmarkEnd w:id="8"/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모형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려해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사항</w:t>
      </w:r>
    </w:p>
    <w:p w14:paraId="5B3E0E6E" w14:textId="77777777" w:rsidR="00934F26" w:rsidRPr="000D154A" w:rsidRDefault="00E15F7B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연구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목적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범위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목적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범위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명확하게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해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모형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효과적으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다</w:t>
      </w:r>
      <w:r w:rsidRPr="000D154A">
        <w:rPr>
          <w:sz w:val="22"/>
          <w:szCs w:val="22"/>
          <w:lang w:eastAsia="ko-KR"/>
        </w:rPr>
        <w:t>.</w:t>
      </w:r>
    </w:p>
    <w:p w14:paraId="76BC66ED" w14:textId="77777777" w:rsidR="00934F26" w:rsidRPr="000D154A" w:rsidRDefault="00E15F7B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선행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선행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결과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참고하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모형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하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것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바람직하다</w:t>
      </w:r>
      <w:r w:rsidRPr="000D154A">
        <w:rPr>
          <w:sz w:val="22"/>
          <w:szCs w:val="22"/>
          <w:lang w:eastAsia="ko-KR"/>
        </w:rPr>
        <w:t>.</w:t>
      </w:r>
    </w:p>
    <w:p w14:paraId="34C5918D" w14:textId="77777777" w:rsidR="00934F26" w:rsidRPr="000D154A" w:rsidRDefault="00E15F7B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통계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검증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성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모형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통계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방법으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검증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능해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한다</w:t>
      </w:r>
      <w:r w:rsidRPr="000D154A">
        <w:rPr>
          <w:sz w:val="22"/>
          <w:szCs w:val="22"/>
          <w:lang w:eastAsia="ko-KR"/>
        </w:rPr>
        <w:t>.</w:t>
      </w:r>
    </w:p>
    <w:p w14:paraId="1A6DA704" w14:textId="77777777" w:rsidR="00934F26" w:rsidRPr="000D154A" w:rsidRDefault="00E15F7B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윤리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문제</w:t>
      </w:r>
      <w:r w:rsidRPr="000D154A">
        <w:rPr>
          <w:sz w:val="22"/>
          <w:szCs w:val="22"/>
          <w:lang w:eastAsia="ko-KR"/>
        </w:rPr>
        <w:t>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가설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모형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과정에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윤리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문제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고려해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합니다</w:t>
      </w:r>
      <w:r w:rsidRPr="000D154A">
        <w:rPr>
          <w:sz w:val="22"/>
          <w:szCs w:val="22"/>
          <w:lang w:eastAsia="ko-KR"/>
        </w:rPr>
        <w:t>.</w:t>
      </w:r>
    </w:p>
    <w:p w14:paraId="7BAD014B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10" w:name="유의수준과-신뢰수준-유의확률"/>
      <w:bookmarkEnd w:id="9"/>
      <w:r w:rsidRPr="000D154A">
        <w:rPr>
          <w:sz w:val="22"/>
          <w:szCs w:val="22"/>
          <w:lang w:eastAsia="ko-KR"/>
        </w:rPr>
        <w:lastRenderedPageBreak/>
        <w:t>유의수준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신뢰수준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유의확률</w:t>
      </w:r>
    </w:p>
    <w:p w14:paraId="371786F8" w14:textId="77777777" w:rsidR="00934F26" w:rsidRPr="000D154A" w:rsidRDefault="00E15F7B">
      <w:pPr>
        <w:numPr>
          <w:ilvl w:val="0"/>
          <w:numId w:val="4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유의수준</w:t>
      </w:r>
      <w:r w:rsidRPr="000D154A">
        <w:rPr>
          <w:sz w:val="22"/>
          <w:szCs w:val="22"/>
          <w:lang w:eastAsia="ko-KR"/>
        </w:rPr>
        <w:t xml:space="preserve"> (</w:t>
      </w:r>
      <w:r w:rsidRPr="000D154A">
        <w:rPr>
          <w:sz w:val="22"/>
          <w:szCs w:val="22"/>
        </w:rPr>
        <w:t>α</w:t>
      </w:r>
      <w:r w:rsidRPr="000D154A">
        <w:rPr>
          <w:sz w:val="22"/>
          <w:szCs w:val="22"/>
          <w:lang w:eastAsia="ko-KR"/>
        </w:rPr>
        <w:t>)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귀무가설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사실인데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불구하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각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확률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의미한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일반적으로</w:t>
      </w:r>
      <w:r w:rsidRPr="000D154A">
        <w:rPr>
          <w:sz w:val="22"/>
          <w:szCs w:val="22"/>
          <w:lang w:eastAsia="ko-KR"/>
        </w:rPr>
        <w:t xml:space="preserve"> 0.05 </w:t>
      </w:r>
      <w:r w:rsidRPr="000D154A">
        <w:rPr>
          <w:sz w:val="22"/>
          <w:szCs w:val="22"/>
          <w:lang w:eastAsia="ko-KR"/>
        </w:rPr>
        <w:t>또는</w:t>
      </w:r>
      <w:r w:rsidRPr="000D154A">
        <w:rPr>
          <w:sz w:val="22"/>
          <w:szCs w:val="22"/>
          <w:lang w:eastAsia="ko-KR"/>
        </w:rPr>
        <w:t xml:space="preserve"> 0.01</w:t>
      </w:r>
      <w:r w:rsidRPr="000D154A">
        <w:rPr>
          <w:sz w:val="22"/>
          <w:szCs w:val="22"/>
          <w:lang w:eastAsia="ko-KR"/>
        </w:rPr>
        <w:t>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설정한다</w:t>
      </w:r>
      <w:r w:rsidRPr="000D154A">
        <w:rPr>
          <w:sz w:val="22"/>
          <w:szCs w:val="22"/>
          <w:lang w:eastAsia="ko-KR"/>
        </w:rPr>
        <w:t>.</w:t>
      </w:r>
    </w:p>
    <w:p w14:paraId="1CA1A127" w14:textId="77777777" w:rsidR="00934F26" w:rsidRPr="000D154A" w:rsidRDefault="00E15F7B">
      <w:pPr>
        <w:numPr>
          <w:ilvl w:val="0"/>
          <w:numId w:val="4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신뢰수준</w:t>
      </w:r>
      <w:r w:rsidRPr="000D154A">
        <w:rPr>
          <w:sz w:val="22"/>
          <w:szCs w:val="22"/>
          <w:lang w:eastAsia="ko-KR"/>
        </w:rPr>
        <w:t xml:space="preserve"> (1-</w:t>
      </w:r>
      <w:r w:rsidRPr="000D154A">
        <w:rPr>
          <w:sz w:val="22"/>
          <w:szCs w:val="22"/>
        </w:rPr>
        <w:t>α</w:t>
      </w:r>
      <w:r w:rsidRPr="000D154A">
        <w:rPr>
          <w:sz w:val="22"/>
          <w:szCs w:val="22"/>
          <w:lang w:eastAsia="ko-KR"/>
        </w:rPr>
        <w:t>)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귀무가설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사실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경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각하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않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확률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의미한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즉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연구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결과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신뢰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있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정도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나타낸다</w:t>
      </w:r>
      <w:r w:rsidRPr="000D154A">
        <w:rPr>
          <w:sz w:val="22"/>
          <w:szCs w:val="22"/>
          <w:lang w:eastAsia="ko-KR"/>
        </w:rPr>
        <w:t>.</w:t>
      </w:r>
    </w:p>
    <w:p w14:paraId="7FB00C76" w14:textId="77777777" w:rsidR="00934F26" w:rsidRPr="000D154A" w:rsidRDefault="00E15F7B">
      <w:pPr>
        <w:numPr>
          <w:ilvl w:val="0"/>
          <w:numId w:val="4"/>
        </w:numPr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유의확률</w:t>
      </w:r>
      <w:r w:rsidRPr="000D154A">
        <w:rPr>
          <w:sz w:val="22"/>
          <w:szCs w:val="22"/>
          <w:lang w:eastAsia="ko-KR"/>
        </w:rPr>
        <w:t xml:space="preserve"> (p-value):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t>표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데이터에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관찰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결과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우연히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발생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확률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의미한다</w:t>
      </w:r>
      <w:r w:rsidRPr="000D154A">
        <w:rPr>
          <w:sz w:val="22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t>유의확률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유의수준보다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작으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귀무가설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기각하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대립가설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채택한다</w:t>
      </w:r>
      <w:r w:rsidRPr="000D154A">
        <w:rPr>
          <w:sz w:val="22"/>
          <w:szCs w:val="22"/>
          <w:lang w:eastAsia="ko-KR"/>
        </w:rPr>
        <w:t>.</w:t>
      </w:r>
    </w:p>
    <w:p w14:paraId="1FDB0D05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11" w:name="통계적-의사결정"/>
      <w:bookmarkEnd w:id="10"/>
      <w:r w:rsidRPr="000D154A">
        <w:rPr>
          <w:sz w:val="22"/>
          <w:szCs w:val="22"/>
          <w:lang w:eastAsia="ko-KR"/>
        </w:rPr>
        <w:t>통계적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의사결정</w:t>
      </w:r>
    </w:p>
    <w:p w14:paraId="318F3FE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사결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리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사결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불확실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존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황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정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사결정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5F94290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통계적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의사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결정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단계</w:t>
      </w:r>
    </w:p>
    <w:p w14:paraId="51F7121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사결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단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성됩니다</w:t>
      </w:r>
      <w:r w:rsidRPr="000D154A">
        <w:rPr>
          <w:szCs w:val="22"/>
          <w:lang w:eastAsia="ko-KR"/>
        </w:rPr>
        <w:t>.</w:t>
      </w:r>
    </w:p>
    <w:p w14:paraId="0E7EC63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집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절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0860F9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나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귀무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지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립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다</w:t>
      </w:r>
      <w:r w:rsidRPr="000D154A">
        <w:rPr>
          <w:szCs w:val="22"/>
          <w:lang w:eastAsia="ko-KR"/>
        </w:rPr>
        <w:t>.</w:t>
      </w:r>
    </w:p>
    <w:p w14:paraId="221183E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집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조사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실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관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물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방법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양적연구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적연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집방법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14FEF40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라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수집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연구목적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문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해주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근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마련해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행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신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문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해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절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기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13E4EE6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바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결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출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지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한다</w:t>
      </w:r>
      <w:r w:rsidRPr="000D154A">
        <w:rPr>
          <w:szCs w:val="22"/>
          <w:lang w:eastAsia="ko-KR"/>
        </w:rPr>
        <w:t>.</w:t>
      </w:r>
    </w:p>
    <w:p w14:paraId="509B169F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사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의사결정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종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사결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린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68BFC1DA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12" w:name="데이터의-처리와-이해"/>
      <w:bookmarkEnd w:id="11"/>
      <w:bookmarkEnd w:id="5"/>
      <w:r w:rsidRPr="000D154A">
        <w:rPr>
          <w:sz w:val="24"/>
          <w:szCs w:val="24"/>
          <w:lang w:eastAsia="ko-KR"/>
        </w:rPr>
        <w:t xml:space="preserve">2.2. </w:t>
      </w:r>
      <w:r w:rsidRPr="000D154A">
        <w:rPr>
          <w:sz w:val="24"/>
          <w:szCs w:val="24"/>
          <w:lang w:eastAsia="ko-KR"/>
        </w:rPr>
        <w:t>데이터의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처리와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이해</w:t>
      </w:r>
    </w:p>
    <w:p w14:paraId="1F7CBE3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및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성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0F99D451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13" w:name="데이터-사례-추출-및-변수-추출"/>
      <w:r w:rsidRPr="000D154A">
        <w:rPr>
          <w:sz w:val="22"/>
          <w:szCs w:val="22"/>
          <w:lang w:eastAsia="ko-KR"/>
        </w:rPr>
        <w:t xml:space="preserve">2.2.1. </w:t>
      </w:r>
      <w:r w:rsidRPr="000D154A">
        <w:rPr>
          <w:sz w:val="22"/>
          <w:szCs w:val="22"/>
          <w:lang w:eastAsia="ko-KR"/>
        </w:rPr>
        <w:t>데이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사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추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변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추출</w:t>
      </w:r>
    </w:p>
    <w:p w14:paraId="1B72F1D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결합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결합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공통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프레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루다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자</w:t>
      </w:r>
      <w:r w:rsidRPr="000D154A">
        <w:rPr>
          <w:szCs w:val="22"/>
          <w:lang w:eastAsia="ko-KR"/>
        </w:rPr>
        <w:t>.</w:t>
      </w:r>
    </w:p>
    <w:p w14:paraId="23B43A05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14" w:name="데이터에-행번호-붙이기"/>
      <w:r w:rsidRPr="000D154A">
        <w:rPr>
          <w:sz w:val="22"/>
          <w:szCs w:val="22"/>
          <w:lang w:eastAsia="ko-KR"/>
        </w:rPr>
        <w:t xml:space="preserve">2.2.1.1. </w:t>
      </w:r>
      <w:r w:rsidRPr="000D154A">
        <w:rPr>
          <w:sz w:val="22"/>
          <w:szCs w:val="22"/>
          <w:lang w:eastAsia="ko-KR"/>
        </w:rPr>
        <w:t>데이터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행번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붙이기</w:t>
      </w:r>
    </w:p>
    <w:p w14:paraId="542289C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룰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로만들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최근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에서는</w:t>
      </w:r>
      <w:r w:rsidRPr="000D154A">
        <w:rPr>
          <w:szCs w:val="22"/>
          <w:lang w:eastAsia="ko-KR"/>
        </w:rPr>
        <w:t xml:space="preserve"> data.frame</w:t>
      </w:r>
      <w:r w:rsidRPr="000D154A">
        <w:rPr>
          <w:szCs w:val="22"/>
          <w:lang w:eastAsia="ko-KR"/>
        </w:rPr>
        <w:t>및</w:t>
      </w:r>
      <w:r w:rsidRPr="000D154A">
        <w:rPr>
          <w:szCs w:val="22"/>
          <w:lang w:eastAsia="ko-KR"/>
        </w:rPr>
        <w:t xml:space="preserve"> tibble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면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행이름</w:t>
      </w:r>
      <w:r w:rsidRPr="000D154A">
        <w:rPr>
          <w:szCs w:val="22"/>
          <w:lang w:eastAsia="ko-KR"/>
        </w:rPr>
        <w:t>(rownames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함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기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. mtcars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살펴보자</w:t>
      </w:r>
      <w:r w:rsidRPr="000D154A">
        <w:rPr>
          <w:szCs w:val="22"/>
          <w:lang w:eastAsia="ko-KR"/>
        </w:rPr>
        <w:t>.</w:t>
      </w:r>
    </w:p>
    <w:p w14:paraId="4C0CD82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23CD653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cyl disp  hp drat    wt  qsec vs am gear carb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  6  160 110 3.90 2.620 16.46  0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  6  160 110 3.90 2.875 17.02  0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 4  108  93 3.85 2.320 18.61  1  1    4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Hornet 4 Drive    21.4   6  258 110 3.08 3.215 19.44  1  0    3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  8  360 175 3.15 3.440 17.02  0  0    3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  6  225 105 2.76 3.460 20.22  1  0    3    1</w:t>
      </w:r>
    </w:p>
    <w:p w14:paraId="19B03A3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rownames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다</w:t>
      </w:r>
      <w:r w:rsidRPr="000D154A">
        <w:rPr>
          <w:szCs w:val="22"/>
          <w:lang w:eastAsia="ko-KR"/>
        </w:rPr>
        <w:t>.</w:t>
      </w:r>
    </w:p>
    <w:p w14:paraId="18B6C81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rownames</w:t>
      </w:r>
      <w:r w:rsidRPr="000D154A">
        <w:rPr>
          <w:rStyle w:val="NormalTok"/>
          <w:sz w:val="20"/>
          <w:szCs w:val="22"/>
        </w:rPr>
        <w:t>(mtcars)</w:t>
      </w:r>
    </w:p>
    <w:p w14:paraId="37261DD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 [1] "Mazda RX4"           "Mazda RX4 Wag"       "Datsun 710"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[4] "Hornet 4 Drive"      "Hornet Sportabout"   "Valiant"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[7] "Duster 360"          "Merc 240D"           "Merc 230"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10] "Merc 280"            "Merc 280C"           "Merc 450SE"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13] "Merc 450SL"          "Merc 450SLC"         "Cadillac Fleetwood"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16] "Lincoln Continental" "Chrysler Imperial"   "Fiat 128"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19] "Honda Civic"         "Toyota Corolla"      "Toyota Corona"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22] "Dodge Challenger"    "AMC Javelin"         "Camaro Z28"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25] "Pontiac Firebird"    "Fiat X1-9"           "Porsche 914-2"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[28] "Lotus Europa"        "Ford Pantera L"      "Ferrari Dino"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31] "Maserati Bora"       "Volvo 142E"</w:t>
      </w:r>
    </w:p>
    <w:p w14:paraId="4C5305D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행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함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tibble::rownames_to_column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함수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로는</w:t>
      </w:r>
      <w:r w:rsidRPr="000D154A">
        <w:rPr>
          <w:szCs w:val="22"/>
          <w:lang w:eastAsia="ko-KR"/>
        </w:rPr>
        <w:t xml:space="preserve"> data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하는</w:t>
      </w:r>
      <w:r w:rsidRPr="000D154A">
        <w:rPr>
          <w:szCs w:val="22"/>
          <w:lang w:eastAsia="ko-KR"/>
        </w:rPr>
        <w:t xml:space="preserve"> var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이다</w:t>
      </w:r>
      <w:r w:rsidRPr="000D154A">
        <w:rPr>
          <w:szCs w:val="22"/>
          <w:lang w:eastAsia="ko-KR"/>
        </w:rPr>
        <w:t>.</w:t>
      </w:r>
    </w:p>
    <w:p w14:paraId="2813C8F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tibble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ownames_to_column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var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car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1A10BC7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car  mpg cyl disp  hp drat    wt  qsec vs am gear carb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     Mazda RX4 21.0   6  160 110 3.90 2.620 16.46  0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 Mazda RX4 Wag 21.0   6  160 110 3.90 2.875 17.02  0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    Datsun 710 22.8   4  108  93 3.85 2.320 18.61  1  1    4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Hornet 4 Drive 21.4   6  258 110 3.08 3.215 19.44  1  0    3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Hornet Sportabout 18.7   8  360 175 3.15 3.440 17.02  0  0    3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       Valiant 18.1   6  225 105 2.76 3.460 20.22  1  0    3    1</w:t>
      </w:r>
    </w:p>
    <w:p w14:paraId="0F1ADED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14E303F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has_rownames(.data)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remove_rownames(.data)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rownames_to_column(.data, var = "rowname")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rowid_to_column(.data, var = "rowid"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column_to_rownames(.data, var = "rowname")   </w:t>
      </w:r>
    </w:p>
    <w:p w14:paraId="641C073A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15" w:name="데이터-선택과-추출"/>
      <w:bookmarkEnd w:id="14"/>
      <w:r w:rsidRPr="000D154A">
        <w:rPr>
          <w:sz w:val="22"/>
          <w:szCs w:val="22"/>
          <w:lang w:eastAsia="ko-KR"/>
        </w:rPr>
        <w:lastRenderedPageBreak/>
        <w:t xml:space="preserve">2.2.1.2. </w:t>
      </w:r>
      <w:r w:rsidRPr="000D154A">
        <w:rPr>
          <w:sz w:val="22"/>
          <w:szCs w:val="22"/>
          <w:lang w:eastAsia="ko-KR"/>
        </w:rPr>
        <w:t>데이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선택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추출</w:t>
      </w:r>
    </w:p>
    <w:p w14:paraId="224E168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이다</w:t>
      </w:r>
      <w:r w:rsidRPr="000D154A">
        <w:rPr>
          <w:szCs w:val="22"/>
          <w:lang w:eastAsia="ko-KR"/>
        </w:rPr>
        <w:t>. dplyr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filter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select() </w:t>
      </w:r>
      <w:r w:rsidRPr="000D154A">
        <w:rPr>
          <w:szCs w:val="22"/>
          <w:lang w:eastAsia="ko-KR"/>
        </w:rPr>
        <w:t>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시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다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성에서</w:t>
      </w:r>
      <w:r w:rsidRPr="000D154A">
        <w:rPr>
          <w:szCs w:val="22"/>
          <w:lang w:eastAsia="ko-KR"/>
        </w:rPr>
        <w:t xml:space="preserve"> dplyr</w:t>
      </w:r>
      <w:r w:rsidRPr="000D154A">
        <w:rPr>
          <w:szCs w:val="22"/>
          <w:lang w:eastAsia="ko-KR"/>
        </w:rPr>
        <w:t>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관적성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떨어지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이다</w:t>
      </w:r>
      <w:r w:rsidRPr="000D154A">
        <w:rPr>
          <w:szCs w:val="22"/>
          <w:lang w:eastAsia="ko-KR"/>
        </w:rPr>
        <w:t>.</w:t>
      </w:r>
    </w:p>
    <w:p w14:paraId="28C25C49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일반적으로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에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프레임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덱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$ </w:t>
      </w:r>
      <w:r w:rsidRPr="000D154A">
        <w:rPr>
          <w:szCs w:val="22"/>
          <w:lang w:eastAsia="ko-KR"/>
        </w:rPr>
        <w:t>기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벡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프레임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#### R-base</w:t>
      </w:r>
      <w:r w:rsidRPr="000D154A">
        <w:rPr>
          <w:szCs w:val="22"/>
          <w:lang w:eastAsia="ko-KR"/>
        </w:rPr>
        <w:t>방법</w:t>
      </w:r>
    </w:p>
    <w:p w14:paraId="435B14F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>mtcars</w:t>
      </w:r>
      <w:r w:rsidRPr="000D154A">
        <w:rPr>
          <w:rStyle w:val="SpecialCharTok"/>
          <w:sz w:val="20"/>
          <w:szCs w:val="22"/>
          <w:lang w:eastAsia="ko-KR"/>
        </w:rPr>
        <w:t>$</w:t>
      </w:r>
      <w:r w:rsidRPr="000D154A">
        <w:rPr>
          <w:rStyle w:val="NormalTok"/>
          <w:sz w:val="20"/>
          <w:szCs w:val="22"/>
          <w:lang w:eastAsia="ko-KR"/>
        </w:rPr>
        <w:t>mpg</w:t>
      </w:r>
    </w:p>
    <w:p w14:paraId="183F32C7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[1] 21.0 21.0 22.8 21.4 18.7 18.1 14.3 24.4 22.8 19.2 17.8 16.4 17.3 15.2 10.4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16] 10.4 14.7 32.4 30.4 33.9 21.5 15.5 15.2 13.3 19.2 27.3 26.0 30.4 15.8 19.7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31] 15.0 21.4</w:t>
      </w:r>
    </w:p>
    <w:p w14:paraId="4B8BABD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두번째로는</w:t>
      </w:r>
      <w:r w:rsidRPr="000D154A">
        <w:rPr>
          <w:szCs w:val="22"/>
          <w:lang w:eastAsia="ko-KR"/>
        </w:rPr>
        <w:t xml:space="preserve"> [[]]</w:t>
      </w:r>
      <w:r w:rsidRPr="000D154A">
        <w:rPr>
          <w:szCs w:val="22"/>
          <w:lang w:eastAsia="ko-KR"/>
        </w:rPr>
        <w:t>기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한다</w:t>
      </w:r>
      <w:r w:rsidRPr="000D154A">
        <w:rPr>
          <w:szCs w:val="22"/>
          <w:lang w:eastAsia="ko-KR"/>
        </w:rPr>
        <w:t>.</w:t>
      </w:r>
    </w:p>
    <w:p w14:paraId="484D70F7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>mtcars[[</w:t>
      </w:r>
      <w:r w:rsidRPr="000D154A">
        <w:rPr>
          <w:rStyle w:val="DecValTok"/>
          <w:sz w:val="20"/>
          <w:szCs w:val="22"/>
          <w:lang w:eastAsia="ko-KR"/>
        </w:rPr>
        <w:t>1</w:t>
      </w:r>
      <w:r w:rsidRPr="000D154A">
        <w:rPr>
          <w:rStyle w:val="NormalTok"/>
          <w:sz w:val="20"/>
          <w:szCs w:val="22"/>
          <w:lang w:eastAsia="ko-KR"/>
        </w:rPr>
        <w:t>]]</w:t>
      </w:r>
    </w:p>
    <w:p w14:paraId="5DF37D3C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[1] 21.0 21.0 22.8 21.4 18.7 18.1 14.3 24.4 22.8 19.2 17.8 16.4 17.3 15.2 10.4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16] 10.4 14.7 32.4 30.4 33.9 21.5 15.5 15.2 13.3 19.2 27.3 26.0 30.4 15.8 19.7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31] 15.0 21.4</w:t>
      </w:r>
    </w:p>
    <w:p w14:paraId="611847E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벡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’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[, </w:t>
      </w:r>
      <w:r w:rsidRPr="000D154A">
        <w:rPr>
          <w:szCs w:val="22"/>
          <w:lang w:eastAsia="ko-KR"/>
        </w:rPr>
        <w:t>변수명</w:t>
      </w:r>
      <w:r w:rsidRPr="000D154A">
        <w:rPr>
          <w:szCs w:val="22"/>
          <w:lang w:eastAsia="ko-KR"/>
        </w:rPr>
        <w:t>]’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벡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7B8B5257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>mtcars[,</w:t>
      </w:r>
      <w:r w:rsidRPr="000D154A">
        <w:rPr>
          <w:rStyle w:val="StringTok"/>
          <w:sz w:val="20"/>
          <w:szCs w:val="22"/>
          <w:lang w:eastAsia="ko-KR"/>
        </w:rPr>
        <w:t>"mpg"</w:t>
      </w:r>
      <w:r w:rsidRPr="000D154A">
        <w:rPr>
          <w:rStyle w:val="NormalTok"/>
          <w:sz w:val="20"/>
          <w:szCs w:val="22"/>
          <w:lang w:eastAsia="ko-KR"/>
        </w:rPr>
        <w:t xml:space="preserve">] </w:t>
      </w:r>
    </w:p>
    <w:p w14:paraId="2AE2C340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[1] 21.0 21.0 22.8 21.4 18.7 18.1 14.3 24.4 22.8 19.2 17.8 16.4 17.3 15.2 10.4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16] 10.4 14.7 32.4 30.4 33.9 21.5 15.5 15.2 13.3 19.2 27.3 26.0 30.4 15.8 19.7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31] 15.0 21.4</w:t>
      </w:r>
    </w:p>
    <w:p w14:paraId="58693A9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벡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프레임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려면</w:t>
      </w:r>
      <w:r w:rsidRPr="000D154A">
        <w:rPr>
          <w:szCs w:val="22"/>
          <w:lang w:eastAsia="ko-KR"/>
        </w:rPr>
        <w:t xml:space="preserve"> drop = FALSE </w:t>
      </w:r>
      <w:r w:rsidRPr="000D154A">
        <w:rPr>
          <w:szCs w:val="22"/>
          <w:lang w:eastAsia="ko-KR"/>
        </w:rPr>
        <w:t>옵션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</w:p>
    <w:p w14:paraId="57FA034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[,</w:t>
      </w:r>
      <w:r w:rsidRPr="000D154A">
        <w:rPr>
          <w:rStyle w:val="StringTok"/>
          <w:sz w:val="20"/>
          <w:szCs w:val="22"/>
        </w:rPr>
        <w:t>"mpg"</w:t>
      </w:r>
      <w:r w:rsidRPr="000D154A">
        <w:rPr>
          <w:rStyle w:val="NormalTok"/>
          <w:sz w:val="20"/>
          <w:szCs w:val="22"/>
        </w:rPr>
        <w:t>,  drop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ConstantTok"/>
          <w:sz w:val="20"/>
          <w:szCs w:val="22"/>
        </w:rPr>
        <w:t>FALSE</w:t>
      </w:r>
      <w:r w:rsidRPr="000D154A">
        <w:rPr>
          <w:rStyle w:val="NormalTok"/>
          <w:sz w:val="20"/>
          <w:szCs w:val="22"/>
        </w:rPr>
        <w:t xml:space="preserve">]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2D5DAD9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</w:t>
      </w:r>
    </w:p>
    <w:p w14:paraId="7DDA378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기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[]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프레임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3791FC0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  <w:lang w:eastAsia="ko-KR"/>
        </w:rPr>
        <w:t xml:space="preserve"> </w:t>
      </w:r>
      <w:r w:rsidRPr="000D154A">
        <w:rPr>
          <w:rStyle w:val="NormalTok"/>
          <w:sz w:val="20"/>
          <w:szCs w:val="22"/>
        </w:rPr>
        <w:t>mtcars[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]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767F8B3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</w:t>
      </w:r>
    </w:p>
    <w:p w14:paraId="160C869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>[</w:t>
      </w:r>
      <w:r w:rsidRPr="000D154A">
        <w:rPr>
          <w:szCs w:val="22"/>
          <w:lang w:eastAsia="ko-KR"/>
        </w:rPr>
        <w:t>변수명</w:t>
      </w:r>
      <w:r w:rsidRPr="000D154A">
        <w:rPr>
          <w:szCs w:val="22"/>
          <w:lang w:eastAsia="ko-KR"/>
        </w:rPr>
        <w:t>]</w:t>
      </w:r>
      <w:r w:rsidRPr="000D154A">
        <w:rPr>
          <w:szCs w:val="22"/>
          <w:lang w:eastAsia="ko-KR"/>
        </w:rPr>
        <w:t>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프레임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7993042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[</w:t>
      </w:r>
      <w:r w:rsidRPr="000D154A">
        <w:rPr>
          <w:rStyle w:val="StringTok"/>
          <w:sz w:val="20"/>
          <w:szCs w:val="22"/>
        </w:rPr>
        <w:t>"mpg"</w:t>
      </w:r>
      <w:r w:rsidRPr="000D154A">
        <w:rPr>
          <w:rStyle w:val="NormalTok"/>
          <w:sz w:val="20"/>
          <w:szCs w:val="22"/>
        </w:rPr>
        <w:t xml:space="preserve">]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1813FF3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</w:t>
      </w:r>
    </w:p>
    <w:p w14:paraId="523315A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조건에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맞는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데이터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추출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조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>[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>$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건</w:t>
      </w:r>
      <w:r w:rsidRPr="000D154A">
        <w:rPr>
          <w:szCs w:val="22"/>
          <w:lang w:eastAsia="ko-KR"/>
        </w:rPr>
        <w:t xml:space="preserve"> ,]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 xml:space="preserve"> mpg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30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해보자</w:t>
      </w:r>
      <w:r w:rsidRPr="000D154A">
        <w:rPr>
          <w:szCs w:val="22"/>
          <w:lang w:eastAsia="ko-KR"/>
        </w:rPr>
        <w:t>.</w:t>
      </w:r>
    </w:p>
    <w:p w14:paraId="0CD1BF3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[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mpg </w:t>
      </w:r>
      <w:r w:rsidRPr="000D154A">
        <w:rPr>
          <w:rStyle w:val="SpecialCharTok"/>
          <w:sz w:val="20"/>
          <w:szCs w:val="22"/>
        </w:rPr>
        <w:t>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30</w:t>
      </w:r>
      <w:r w:rsidRPr="000D154A">
        <w:rPr>
          <w:rStyle w:val="NormalTok"/>
          <w:sz w:val="20"/>
          <w:szCs w:val="22"/>
        </w:rPr>
        <w:t xml:space="preserve"> 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>]</w:t>
      </w:r>
    </w:p>
    <w:p w14:paraId="65A1993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mpg cyl disp  hp drat    wt  qsec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at 128       32.4   4 78.7  66 4.08 2.200 19.47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nda Civic    30.4   4 75.7  52 4.93 1.615 18.52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oyota Corolla 33.9   4 71.1  65 4.22 1.835 19.9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otus Europa   30.4   4 95.1 113 3.77 1.513 16.90  1</w:t>
      </w:r>
    </w:p>
    <w:p w14:paraId="0380A77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범주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79A4F55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[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cyl </w:t>
      </w:r>
      <w:r w:rsidRPr="000D154A">
        <w:rPr>
          <w:rStyle w:val="SpecialCharTok"/>
          <w:sz w:val="20"/>
          <w:szCs w:val="22"/>
        </w:rPr>
        <w:t>=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>]</w:t>
      </w:r>
    </w:p>
    <w:p w14:paraId="4865E40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mpg cyl  disp  hp drat    wt  qsec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21.0   6 160.0 110 3.90 2.620 16.46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21.0   6 160.0 110 3.90 2.875 17.02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21.4   6 258.0 110 3.08 3.215 19.44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18.1   6 225.0 105 2.76 3.460 20.22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19.2   6 167.6 123 3.92 3.440 18.3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C      17.8   6 167.6 123 3.92 3.440 18.9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errari Dino   19.7   6 145.0 175 3.62 2.770 15.50  0</w:t>
      </w:r>
    </w:p>
    <w:p w14:paraId="07E9A21C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16" w:name="subset을-이용한-추출"/>
      <w:bookmarkEnd w:id="15"/>
      <w:r w:rsidRPr="000D154A">
        <w:rPr>
          <w:sz w:val="22"/>
          <w:szCs w:val="22"/>
          <w:lang w:eastAsia="ko-KR"/>
        </w:rPr>
        <w:lastRenderedPageBreak/>
        <w:t>subset</w:t>
      </w:r>
      <w:r w:rsidRPr="000D154A">
        <w:rPr>
          <w:sz w:val="22"/>
          <w:szCs w:val="22"/>
          <w:lang w:eastAsia="ko-KR"/>
        </w:rPr>
        <w:t>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이용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추출</w:t>
      </w:r>
    </w:p>
    <w:p w14:paraId="28FCBD2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  <w:t>subse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는</w:t>
      </w:r>
      <w:r w:rsidRPr="000D154A">
        <w:rPr>
          <w:szCs w:val="22"/>
          <w:lang w:eastAsia="ko-KR"/>
        </w:rPr>
        <w:t xml:space="preserve"> ‘subset= </w:t>
      </w:r>
      <w:r w:rsidRPr="000D154A">
        <w:rPr>
          <w:szCs w:val="22"/>
          <w:lang w:eastAsia="ko-KR"/>
        </w:rPr>
        <w:t>행성분</w:t>
      </w:r>
      <w:r w:rsidRPr="000D154A">
        <w:rPr>
          <w:szCs w:val="22"/>
          <w:lang w:eastAsia="ko-KR"/>
        </w:rPr>
        <w:t xml:space="preserve">’ </w:t>
      </w:r>
      <w:r w:rsidRPr="000D154A">
        <w:rPr>
          <w:szCs w:val="22"/>
          <w:lang w:eastAsia="ko-KR"/>
        </w:rPr>
        <w:t>인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는</w:t>
      </w:r>
      <w:r w:rsidRPr="000D154A">
        <w:rPr>
          <w:szCs w:val="22"/>
          <w:lang w:eastAsia="ko-KR"/>
        </w:rPr>
        <w:t xml:space="preserve"> select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보통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subse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함수명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용어라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헷갈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함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분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편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02F2394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>, mtcars</w:t>
      </w:r>
      <w:r w:rsidRPr="000D154A">
        <w:rPr>
          <w:szCs w:val="22"/>
          <w:lang w:eastAsia="ko-KR"/>
        </w:rPr>
        <w:t>데이터에서</w:t>
      </w:r>
      <w:r w:rsidRPr="000D154A">
        <w:rPr>
          <w:szCs w:val="22"/>
          <w:lang w:eastAsia="ko-KR"/>
        </w:rPr>
        <w:t xml:space="preserve"> mpg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30</w:t>
      </w:r>
      <w:r w:rsidRPr="000D154A">
        <w:rPr>
          <w:szCs w:val="22"/>
          <w:lang w:eastAsia="ko-KR"/>
        </w:rPr>
        <w:t>이상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야한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>, subset = mpg &gt; 30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한다</w:t>
      </w:r>
      <w:r w:rsidRPr="000D154A">
        <w:rPr>
          <w:szCs w:val="22"/>
          <w:lang w:eastAsia="ko-KR"/>
        </w:rPr>
        <w:t>.</w:t>
      </w:r>
    </w:p>
    <w:p w14:paraId="218AEDD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]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AttributeTok"/>
          <w:sz w:val="20"/>
          <w:szCs w:val="22"/>
        </w:rPr>
        <w:t>subset =</w:t>
      </w:r>
      <w:r w:rsidRPr="000D154A">
        <w:rPr>
          <w:rStyle w:val="NormalTok"/>
          <w:sz w:val="20"/>
          <w:szCs w:val="22"/>
        </w:rPr>
        <w:t xml:space="preserve"> mpg </w:t>
      </w:r>
      <w:r w:rsidRPr="000D154A">
        <w:rPr>
          <w:rStyle w:val="SpecialCharTok"/>
          <w:sz w:val="20"/>
          <w:szCs w:val="22"/>
        </w:rPr>
        <w:t>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30</w:t>
      </w:r>
      <w:r w:rsidRPr="000D154A">
        <w:rPr>
          <w:rStyle w:val="NormalTok"/>
          <w:sz w:val="20"/>
          <w:szCs w:val="22"/>
        </w:rPr>
        <w:t>)</w:t>
      </w:r>
    </w:p>
    <w:p w14:paraId="69D2532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mpg cyl disp  hp dra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at 128       32.4   4 78.7  66 4.0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nda Civic    30.4   4 75.7  52 4.9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oyota Corolla 33.9   4 71.1  65 4.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otus Europa   30.4   4 95.1 113 3.77</w:t>
      </w:r>
    </w:p>
    <w:p w14:paraId="44CCE30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동일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를</w:t>
      </w:r>
      <w:r w:rsidRPr="000D154A">
        <w:rPr>
          <w:szCs w:val="22"/>
          <w:lang w:eastAsia="ko-KR"/>
        </w:rPr>
        <w:t xml:space="preserve"> select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selec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므로</w:t>
      </w:r>
      <w:r w:rsidRPr="000D154A">
        <w:rPr>
          <w:szCs w:val="22"/>
          <w:lang w:eastAsia="ko-KR"/>
        </w:rPr>
        <w:t xml:space="preserve"> c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</w:p>
    <w:p w14:paraId="032F221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AttributeTok"/>
          <w:sz w:val="20"/>
          <w:szCs w:val="22"/>
        </w:rPr>
        <w:t>subset=</w:t>
      </w:r>
      <w:r w:rsidRPr="000D154A">
        <w:rPr>
          <w:rStyle w:val="NormalTok"/>
          <w:sz w:val="20"/>
          <w:szCs w:val="22"/>
        </w:rPr>
        <w:t xml:space="preserve">(mpg) </w:t>
      </w:r>
      <w:r w:rsidRPr="000D154A">
        <w:rPr>
          <w:rStyle w:val="SpecialCharTok"/>
          <w:sz w:val="20"/>
          <w:szCs w:val="22"/>
        </w:rPr>
        <w:t>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3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select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)</w:t>
      </w:r>
    </w:p>
    <w:p w14:paraId="423AD6C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mpg cyl disp  hp dra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at 128       32.4   4 78.7  66 4.0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nda Civic    30.4   4 75.7  52 4.9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oyota Corolla 33.9   4 71.1  65 4.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otus Europa   30.4   4 95.1 113 3.77</w:t>
      </w:r>
    </w:p>
    <w:p w14:paraId="664F03C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열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005219C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AttributeTok"/>
          <w:sz w:val="20"/>
          <w:szCs w:val="22"/>
        </w:rPr>
        <w:t>sele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68B3D19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cy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Hornet Sportabout 18.7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  6</w:t>
      </w:r>
    </w:p>
    <w:p w14:paraId="557D6A9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시도</w:t>
      </w:r>
      <w:r w:rsidRPr="000D154A">
        <w:rPr>
          <w:szCs w:val="22"/>
          <w:lang w:eastAsia="ko-KR"/>
        </w:rPr>
        <w:t xml:space="preserve"> c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476E58E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CommentTok"/>
          <w:sz w:val="20"/>
          <w:szCs w:val="22"/>
        </w:rPr>
        <w:t xml:space="preserve"># subset( select = c("mpg", "cyl")) |&gt;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AttributeTok"/>
          <w:sz w:val="20"/>
          <w:szCs w:val="22"/>
        </w:rPr>
        <w:t>sele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mpg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cyl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6F55650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cy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  6</w:t>
      </w:r>
    </w:p>
    <w:p w14:paraId="3A1229A5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17" w:name="변수-생성-및-변수-변환"/>
      <w:bookmarkEnd w:id="16"/>
      <w:r w:rsidRPr="000D154A">
        <w:rPr>
          <w:sz w:val="22"/>
          <w:szCs w:val="22"/>
          <w:lang w:eastAsia="ko-KR"/>
        </w:rPr>
        <w:t xml:space="preserve">2.2.1.3. </w:t>
      </w:r>
      <w:r w:rsidRPr="000D154A">
        <w:rPr>
          <w:sz w:val="22"/>
          <w:szCs w:val="22"/>
          <w:lang w:eastAsia="ko-KR"/>
        </w:rPr>
        <w:t>변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생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및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변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변환</w:t>
      </w:r>
    </w:p>
    <w:p w14:paraId="65D45FE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transform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dplyr::mutate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인수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나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트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R-bas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존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했다</w:t>
      </w:r>
      <w:r w:rsidRPr="000D154A">
        <w:rPr>
          <w:szCs w:val="22"/>
          <w:lang w:eastAsia="ko-KR"/>
        </w:rPr>
        <w:t>.</w:t>
      </w:r>
    </w:p>
    <w:p w14:paraId="1F700D4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변수리코딩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factor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적인</w:t>
      </w:r>
      <w:r w:rsidRPr="000D154A">
        <w:rPr>
          <w:szCs w:val="22"/>
          <w:lang w:eastAsia="ko-KR"/>
        </w:rPr>
        <w:t xml:space="preserve"> base R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transform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해보자</w:t>
      </w:r>
      <w:r w:rsidRPr="000D154A">
        <w:rPr>
          <w:szCs w:val="22"/>
          <w:lang w:eastAsia="ko-KR"/>
        </w:rPr>
        <w:t>.</w:t>
      </w:r>
    </w:p>
    <w:p w14:paraId="28B9B635" w14:textId="77777777" w:rsidR="00934F26" w:rsidRPr="000D154A" w:rsidRDefault="00E15F7B">
      <w:pPr>
        <w:pStyle w:val="Compact"/>
        <w:numPr>
          <w:ilvl w:val="0"/>
          <w:numId w:val="5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R-base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리코딩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일단적으로</w:t>
      </w:r>
      <w:r w:rsidRPr="000D154A">
        <w:rPr>
          <w:szCs w:val="22"/>
          <w:lang w:eastAsia="ko-KR"/>
        </w:rPr>
        <w:t xml:space="preserve"> factor()</w:t>
      </w:r>
      <w:r w:rsidRPr="000D154A">
        <w:rPr>
          <w:szCs w:val="22"/>
          <w:lang w:eastAsia="ko-KR"/>
        </w:rPr>
        <w:t>처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했다</w:t>
      </w:r>
      <w:r w:rsidRPr="000D154A">
        <w:rPr>
          <w:szCs w:val="22"/>
          <w:lang w:eastAsia="ko-KR"/>
        </w:rPr>
        <w:t>.</w:t>
      </w:r>
    </w:p>
    <w:p w14:paraId="778FD42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R- base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mtcars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mtcars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Engine (0 = V-shaped, 1 = straight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s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s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</w:t>
      </w:r>
      <w:r w:rsidRPr="000D154A">
        <w:rPr>
          <w:rStyle w:val="AttributeTok"/>
          <w:sz w:val="20"/>
          <w:szCs w:val="22"/>
        </w:rPr>
        <w:t>level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</w:t>
      </w:r>
      <w:r w:rsidRPr="000D154A">
        <w:rPr>
          <w:rStyle w:val="AttributeTok"/>
          <w:sz w:val="20"/>
          <w:szCs w:val="22"/>
        </w:rPr>
        <w:t>label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V_shape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 straight"</w:t>
      </w:r>
      <w:r w:rsidRPr="000D154A">
        <w:rPr>
          <w:rStyle w:val="NormalTok"/>
          <w:sz w:val="20"/>
          <w:szCs w:val="22"/>
        </w:rPr>
        <w:t>) 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s</w:t>
      </w:r>
    </w:p>
    <w:p w14:paraId="63CC137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 [1] V_shaped  V_shaped   straight  straight V_shaped   straight V_shaped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[8]  straight  straight  straight  straight V_shaped  V_shaped  V_shaped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5] V_shaped  V_shaped  V_shaped   straight  straight  straight  straigh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22] V_shaped  V_shaped  V_shaped  V_shaped   straight V_shaped   straigh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[29] V_shaped  V_shaped  V_shaped   straigh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evels: V_shaped  straight</w:t>
      </w:r>
    </w:p>
    <w:p w14:paraId="2713E14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다음은</w:t>
      </w:r>
      <w:r w:rsidRPr="000D154A">
        <w:rPr>
          <w:szCs w:val="22"/>
          <w:lang w:eastAsia="ko-KR"/>
        </w:rPr>
        <w:t xml:space="preserve"> transform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40B7005E" w14:textId="77777777" w:rsidR="00934F26" w:rsidRPr="000D154A" w:rsidRDefault="00E15F7B">
      <w:pPr>
        <w:pStyle w:val="Compact"/>
        <w:numPr>
          <w:ilvl w:val="0"/>
          <w:numId w:val="6"/>
        </w:numPr>
        <w:rPr>
          <w:szCs w:val="22"/>
        </w:rPr>
      </w:pPr>
      <w:r w:rsidRPr="000D154A">
        <w:rPr>
          <w:szCs w:val="22"/>
        </w:rPr>
        <w:t>transform()</w:t>
      </w:r>
      <w:r w:rsidRPr="000D154A">
        <w:rPr>
          <w:szCs w:val="22"/>
        </w:rPr>
        <w:t>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리코딩</w:t>
      </w:r>
    </w:p>
    <w:p w14:paraId="4795F53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transform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mtcars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1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mtcars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Engine (0 = V-shaped, 1 = straight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1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ransfor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v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vs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</w:t>
      </w:r>
      <w:r w:rsidRPr="000D154A">
        <w:rPr>
          <w:rStyle w:val="AttributeTok"/>
          <w:sz w:val="20"/>
          <w:szCs w:val="22"/>
        </w:rPr>
        <w:t>levels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</w:t>
      </w:r>
      <w:r w:rsidRPr="000D154A">
        <w:rPr>
          <w:rStyle w:val="AttributeTok"/>
          <w:sz w:val="20"/>
          <w:szCs w:val="22"/>
        </w:rPr>
        <w:t>labels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V_shape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 straight"</w:t>
      </w:r>
      <w:r w:rsidRPr="000D154A">
        <w:rPr>
          <w:rStyle w:val="NormalTok"/>
          <w:sz w:val="20"/>
          <w:szCs w:val="22"/>
        </w:rPr>
        <w:t>)))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 xml:space="preserve">) </w:t>
      </w:r>
    </w:p>
    <w:p w14:paraId="5EEDC58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cyl  disp  hp drat    wt  qsec        vs am gear carb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  6 160.0 110 3.90 2.620 16.46  V_shaped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  6 160.0 110 3.90 2.875 17.02  V_shaped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 4 108.0  93 3.85 2.320 18.61  straight  1    4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  6 258.0 110 3.08 3.215 19.44  straight  0    3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  8 360.0 175 3.15 3.440 17.02  V_shaped  0    3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  6 225.0 105 2.76 3.460 20.22  straight  0    3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14.3   8 360.0 245 3.21 3.570 15.84  V_shaped  0    3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40D         24.4   4 146.7  62 3.69 3.190 20.00  straight  0    4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22.8   4 140.8  95 3.92 3.150 22.90  straight  0    4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19.2   6 167.6 123 3.92 3.440 18.30  straight  0    4    4</w:t>
      </w:r>
    </w:p>
    <w:p w14:paraId="62BFB7DD" w14:textId="77777777" w:rsidR="00934F26" w:rsidRPr="000D154A" w:rsidRDefault="00E15F7B">
      <w:pPr>
        <w:pStyle w:val="Compact"/>
        <w:numPr>
          <w:ilvl w:val="0"/>
          <w:numId w:val="7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dplyr::mutate()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리코딩</w:t>
      </w:r>
    </w:p>
    <w:p w14:paraId="6FFD81B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dplyr::mutate()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factor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 dplyr::mutate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library(tidyvers)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library(dplyr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냥</w:t>
      </w:r>
      <w:r w:rsidRPr="000D154A">
        <w:rPr>
          <w:szCs w:val="22"/>
          <w:lang w:eastAsia="ko-KR"/>
        </w:rPr>
        <w:t xml:space="preserve"> mutate</w:t>
      </w:r>
      <w:r w:rsidRPr="000D154A">
        <w:rPr>
          <w:szCs w:val="22"/>
          <w:lang w:eastAsia="ko-KR"/>
        </w:rPr>
        <w:t>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써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독자들에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이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화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려주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앞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6B66EB1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mtcars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2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mtcars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2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mutat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v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 xml:space="preserve">(vs, </w:t>
      </w:r>
      <w:r w:rsidRPr="000D154A">
        <w:rPr>
          <w:rStyle w:val="AttributeTok"/>
          <w:sz w:val="20"/>
          <w:szCs w:val="22"/>
        </w:rPr>
        <w:t>levels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AttributeTok"/>
          <w:sz w:val="20"/>
          <w:szCs w:val="22"/>
        </w:rPr>
        <w:t>labels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V_shape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 straight"</w:t>
      </w:r>
      <w:r w:rsidRPr="000D154A">
        <w:rPr>
          <w:rStyle w:val="NormalTok"/>
          <w:sz w:val="20"/>
          <w:szCs w:val="22"/>
        </w:rPr>
        <w:t xml:space="preserve">)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</w:t>
      </w:r>
    </w:p>
    <w:p w14:paraId="665539C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cyl  disp  hp drat    wt  qsec        vs am gear carb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  6 160.0 110 3.90 2.620 16.46  V_shaped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  6 160.0 110 3.90 2.875 17.02  V_shaped  1    4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 4 108.0  93 3.85 2.320 18.61  straight  1    4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  6 258.0 110 3.08 3.215 19.44  straight  0    3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  8 360.0 175 3.15 3.440 17.02  V_shaped  0    3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  6 225.0 105 2.76 3.460 20.22  straight  0    3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14.3   8 360.0 245 3.21 3.570 15.84  V_shaped  0    3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Merc 240D         24.4   4 146.7  62 3.69 3.190 20.00  straight  0    4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22.8   4 140.8  95 3.92 3.150 22.90  straight  0    4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19.2   6 167.6 123 3.92 3.440 18.30  straight  0    4    4</w:t>
      </w:r>
    </w:p>
    <w:p w14:paraId="6E9572B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(4)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예륻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든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R-base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trandfomrm(), aplyr::mutate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몇개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묶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묶음</w:t>
      </w:r>
      <w:r w:rsidRPr="000D154A">
        <w:rPr>
          <w:szCs w:val="22"/>
          <w:lang w:eastAsia="ko-KR"/>
        </w:rPr>
        <w:t>(Item parceling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>.</w:t>
      </w:r>
    </w:p>
    <w:p w14:paraId="765E828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ransfor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um_hp_wt =</w:t>
      </w:r>
      <w:r w:rsidRPr="000D154A">
        <w:rPr>
          <w:rStyle w:val="NormalTok"/>
          <w:sz w:val="20"/>
          <w:szCs w:val="22"/>
        </w:rPr>
        <w:t xml:space="preserve"> hp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rStyle w:val="NormalTok"/>
          <w:sz w:val="20"/>
          <w:szCs w:val="22"/>
        </w:rPr>
        <w:t xml:space="preserve"> wt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elect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mpg, hp, wt, sum_hp_wt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</w:t>
      </w:r>
    </w:p>
    <w:p w14:paraId="22C2BA7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 hp    wt sum_hp_w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110 2.620   112.62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110 2.875   112.8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93 2.320    95.32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110 3.215   113.21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175 3.440   178.4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105 3.460   108.46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14.3 245 3.570   248.57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40D         24.4  62 3.190    65.19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22.8  95 3.150    98.15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19.2 123 3.440   126.440</w:t>
      </w:r>
    </w:p>
    <w:p w14:paraId="2378CC2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</w:t>
      </w:r>
    </w:p>
    <w:p w14:paraId="6C3C312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ransfor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an_hp_wt =</w:t>
      </w:r>
      <w:r w:rsidRPr="000D154A">
        <w:rPr>
          <w:rStyle w:val="NormalTok"/>
          <w:sz w:val="20"/>
          <w:szCs w:val="22"/>
        </w:rPr>
        <w:t xml:space="preserve"> (hp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rStyle w:val="NormalTok"/>
          <w:sz w:val="20"/>
          <w:szCs w:val="22"/>
        </w:rPr>
        <w:t xml:space="preserve"> wt)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 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elect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mpg, hp, wt, mean_hp_wt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</w:t>
      </w:r>
    </w:p>
    <w:p w14:paraId="5C37A31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 hp    wt mean_hp_w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110 2.620    56.31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110 2.875    56.43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93 2.320    47.66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110 3.215    56.60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175 3.440    89.22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105 3.460    54.23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14.3 245 3.570   124.285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40D         24.4  62 3.190    32.595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22.8  95 3.150    49.075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19.2 123 3.440    63.2200</w:t>
      </w:r>
    </w:p>
    <w:p w14:paraId="5D78095C" w14:textId="77777777" w:rsidR="00934F26" w:rsidRPr="000D154A" w:rsidRDefault="00E15F7B">
      <w:pPr>
        <w:pStyle w:val="4"/>
        <w:rPr>
          <w:sz w:val="22"/>
          <w:szCs w:val="22"/>
        </w:rPr>
      </w:pPr>
      <w:bookmarkStart w:id="18" w:name="역코딩"/>
      <w:bookmarkEnd w:id="17"/>
      <w:r w:rsidRPr="000D154A">
        <w:rPr>
          <w:sz w:val="22"/>
          <w:szCs w:val="22"/>
        </w:rPr>
        <w:lastRenderedPageBreak/>
        <w:t xml:space="preserve">2.2.1.4. </w:t>
      </w:r>
      <w:r w:rsidRPr="000D154A">
        <w:rPr>
          <w:sz w:val="22"/>
          <w:szCs w:val="22"/>
        </w:rPr>
        <w:t>역코딩</w:t>
      </w:r>
    </w:p>
    <w:p w14:paraId="610BF91E" w14:textId="77777777" w:rsidR="00934F26" w:rsidRPr="000D154A" w:rsidRDefault="00E15F7B">
      <w:pPr>
        <w:pStyle w:val="Compact"/>
        <w:numPr>
          <w:ilvl w:val="0"/>
          <w:numId w:val="8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변수변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</w:t>
      </w:r>
      <w:r w:rsidRPr="000D154A">
        <w:rPr>
          <w:szCs w:val="22"/>
          <w:lang w:eastAsia="ko-KR"/>
        </w:rPr>
        <w:t xml:space="preserve"> recode - </w:t>
      </w:r>
      <w:r w:rsidRPr="000D154A">
        <w:rPr>
          <w:szCs w:val="22"/>
          <w:lang w:eastAsia="ko-KR"/>
        </w:rPr>
        <w:t>역코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단순하다</w:t>
      </w:r>
      <w:r w:rsidRPr="000D154A">
        <w:rPr>
          <w:szCs w:val="22"/>
          <w:lang w:eastAsia="ko-KR"/>
        </w:rPr>
        <w:t>. 5</w:t>
      </w:r>
      <w:r w:rsidRPr="000D154A">
        <w:rPr>
          <w:szCs w:val="22"/>
          <w:lang w:eastAsia="ko-KR"/>
        </w:rPr>
        <w:t>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라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규칙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2360E6EA" w14:textId="77777777" w:rsidR="00934F26" w:rsidRPr="000D154A" w:rsidRDefault="00E15F7B">
      <w:pPr>
        <w:pStyle w:val="Compact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5</m:t>
          </m:r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Cs w:val="22"/>
            </w:rPr>
            <m:t>&gt;</m:t>
          </m:r>
          <m:r>
            <w:rPr>
              <w:rFonts w:ascii="Cambria Math" w:hAnsi="Cambria Math"/>
              <w:szCs w:val="22"/>
            </w:rPr>
            <m:t>1</m:t>
          </m:r>
          <m:r>
            <m:rPr>
              <m:sty m:val="p"/>
            </m:rPr>
            <w:rPr>
              <w:rFonts w:ascii="Cambria Math" w:hAnsi="Cambria Math"/>
              <w:szCs w:val="22"/>
            </w:rPr>
            <m:t>,</m:t>
          </m:r>
          <m:r>
            <w:rPr>
              <w:rFonts w:ascii="Cambria Math" w:hAnsi="Cambria Math"/>
              <w:szCs w:val="22"/>
            </w:rPr>
            <m:t>4</m:t>
          </m:r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Cs w:val="22"/>
            </w:rPr>
            <m:t>&gt;</m:t>
          </m:r>
          <m:r>
            <w:rPr>
              <w:rFonts w:ascii="Cambria Math" w:hAnsi="Cambria Math"/>
              <w:szCs w:val="22"/>
            </w:rPr>
            <m:t>2</m:t>
          </m:r>
          <m:r>
            <m:rPr>
              <m:sty m:val="p"/>
            </m:rPr>
            <w:rPr>
              <w:rFonts w:ascii="Cambria Math" w:hAnsi="Cambria Math"/>
              <w:szCs w:val="22"/>
            </w:rPr>
            <m:t>,</m:t>
          </m:r>
          <m:r>
            <w:rPr>
              <w:rFonts w:ascii="Cambria Math" w:hAnsi="Cambria Math"/>
              <w:szCs w:val="22"/>
            </w:rPr>
            <m:t>3</m:t>
          </m:r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Cs w:val="22"/>
            </w:rPr>
            <m:t>&gt;</m:t>
          </m:r>
          <m:r>
            <w:rPr>
              <w:rFonts w:ascii="Cambria Math" w:hAnsi="Cambria Math"/>
              <w:szCs w:val="22"/>
            </w:rPr>
            <m:t>3</m:t>
          </m:r>
          <m:r>
            <m:rPr>
              <m:sty m:val="p"/>
            </m:rPr>
            <w:rPr>
              <w:rFonts w:ascii="Cambria Math" w:hAnsi="Cambria Math"/>
              <w:szCs w:val="22"/>
            </w:rPr>
            <m:t>,</m:t>
          </m:r>
          <m:r>
            <w:rPr>
              <w:rFonts w:ascii="Cambria Math" w:hAnsi="Cambria Math"/>
              <w:szCs w:val="22"/>
            </w:rPr>
            <m:t>2</m:t>
          </m:r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Cs w:val="22"/>
            </w:rPr>
            <m:t>&gt;</m:t>
          </m:r>
          <m:r>
            <w:rPr>
              <w:rFonts w:ascii="Cambria Math" w:hAnsi="Cambria Math"/>
              <w:szCs w:val="22"/>
            </w:rPr>
            <m:t>4</m:t>
          </m:r>
          <m:r>
            <m:rPr>
              <m:sty m:val="p"/>
            </m:rPr>
            <w:rPr>
              <w:rFonts w:ascii="Cambria Math" w:hAnsi="Cambria Math"/>
              <w:szCs w:val="22"/>
            </w:rPr>
            <m:t>,</m:t>
          </m:r>
          <m:r>
            <w:rPr>
              <w:rFonts w:ascii="Cambria Math" w:hAnsi="Cambria Math"/>
              <w:szCs w:val="22"/>
            </w:rPr>
            <m:t>1</m:t>
          </m:r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Cs w:val="22"/>
            </w:rPr>
            <m:t>&gt;</m:t>
          </m:r>
          <m:r>
            <w:rPr>
              <w:rFonts w:ascii="Cambria Math" w:hAnsi="Cambria Math"/>
              <w:szCs w:val="22"/>
            </w:rPr>
            <m:t>5</m:t>
          </m:r>
        </m:oMath>
      </m:oMathPara>
    </w:p>
    <w:p w14:paraId="578771E1" w14:textId="77777777" w:rsidR="00934F26" w:rsidRPr="000D154A" w:rsidRDefault="00E15F7B">
      <w:pPr>
        <w:pStyle w:val="Compact"/>
        <w:numPr>
          <w:ilvl w:val="0"/>
          <w:numId w:val="1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5</w:t>
      </w:r>
      <w:r w:rsidRPr="000D154A">
        <w:rPr>
          <w:szCs w:val="22"/>
          <w:lang w:eastAsia="ko-KR"/>
        </w:rPr>
        <w:t>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이면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역코딩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=</m:t>
        </m:r>
        <m:r>
          <w:rPr>
            <w:rFonts w:ascii="Cambria Math" w:hAnsi="Cambria Math"/>
            <w:szCs w:val="22"/>
            <w:lang w:eastAsia="ko-KR"/>
          </w:rPr>
          <m:t>6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-</m:t>
        </m:r>
        <m:r>
          <w:rPr>
            <w:rFonts w:ascii="Cambria Math" w:hAnsi="Cambria Math"/>
            <w:szCs w:val="22"/>
            <w:lang w:eastAsia="ko-KR"/>
          </w:rPr>
          <m:t>변수</m:t>
        </m:r>
      </m:oMath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 7</w:t>
      </w:r>
      <w:r w:rsidRPr="000D154A">
        <w:rPr>
          <w:szCs w:val="22"/>
          <w:lang w:eastAsia="ko-KR"/>
        </w:rPr>
        <w:t>점척도이면</w:t>
      </w:r>
      <w:r w:rsidRPr="000D154A">
        <w:rPr>
          <w:szCs w:val="22"/>
          <w:lang w:eastAsia="ko-KR"/>
        </w:rPr>
        <w:t xml:space="preserve"> 8-</w:t>
      </w:r>
      <w:r w:rsidRPr="000D154A">
        <w:rPr>
          <w:szCs w:val="22"/>
          <w:lang w:eastAsia="ko-KR"/>
        </w:rPr>
        <w:t>변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게산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연습럽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렇다면</w:t>
      </w:r>
      <w:r w:rsidRPr="000D154A">
        <w:rPr>
          <w:szCs w:val="22"/>
          <w:lang w:eastAsia="ko-KR"/>
        </w:rPr>
        <w:t xml:space="preserve"> 4,6,8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성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떻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될까</w:t>
      </w:r>
      <w:r w:rsidRPr="000D154A">
        <w:rPr>
          <w:szCs w:val="22"/>
          <w:lang w:eastAsia="ko-KR"/>
        </w:rPr>
        <w:t xml:space="preserve">? </w:t>
      </w:r>
      <w:r w:rsidRPr="000D154A">
        <w:rPr>
          <w:szCs w:val="22"/>
          <w:lang w:eastAsia="ko-KR"/>
        </w:rPr>
        <w:t>생각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제이다</w:t>
      </w:r>
      <w:r w:rsidRPr="000D154A">
        <w:rPr>
          <w:szCs w:val="22"/>
          <w:lang w:eastAsia="ko-KR"/>
        </w:rPr>
        <w:t>. 12-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 8-&gt;4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>, 6-&gt;6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>, 4-&gt;8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은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mtcars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cyl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12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솟값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대값</w:t>
      </w:r>
      <w:r w:rsidRPr="000D154A">
        <w:rPr>
          <w:szCs w:val="22"/>
          <w:lang w:eastAsia="ko-KR"/>
        </w:rPr>
        <w:t xml:space="preserve"> 8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.</w:t>
      </w:r>
    </w:p>
    <w:p w14:paraId="02289A8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transfor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yl_revers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cyl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subse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ele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cyl, cyl_reverse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</w:t>
      </w:r>
    </w:p>
    <w:p w14:paraId="6ABD2C6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cyl cyl_revers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  8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  8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40D 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  6           6</w:t>
      </w:r>
    </w:p>
    <w:p w14:paraId="765DFCF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각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역코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때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천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다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기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낫다</w:t>
      </w:r>
      <w:r w:rsidRPr="000D154A">
        <w:rPr>
          <w:szCs w:val="22"/>
          <w:lang w:eastAsia="ko-KR"/>
        </w:rPr>
        <w:t>.</w:t>
      </w:r>
    </w:p>
    <w:p w14:paraId="0EBF208C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tidyverse 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mutat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타이디버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숙해지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느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55505BF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tidyverse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mutat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yl_revers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cyl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cyl, cyl_revers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</w:t>
      </w:r>
    </w:p>
    <w:p w14:paraId="06E5336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cyl cyl_revers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Mazda RX4 Wag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  8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  8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40D 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  6           6</w:t>
      </w:r>
    </w:p>
    <w:p w14:paraId="21F0D48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jjstat</w:t>
      </w:r>
      <w:r w:rsidRPr="000D154A">
        <w:rPr>
          <w:b/>
          <w:bCs/>
          <w:szCs w:val="22"/>
          <w:lang w:eastAsia="ko-KR"/>
        </w:rPr>
        <w:t>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이용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역코딩</w:t>
      </w:r>
      <w:r w:rsidRPr="000D154A">
        <w:rPr>
          <w:szCs w:val="22"/>
          <w:lang w:eastAsia="ko-KR"/>
        </w:rPr>
        <w:t xml:space="preserve"> jjstat::rc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rev_coding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옵션으로</w:t>
      </w:r>
      <w:r w:rsidRPr="000D154A">
        <w:rPr>
          <w:szCs w:val="22"/>
          <w:lang w:eastAsia="ko-KR"/>
        </w:rPr>
        <w:t xml:space="preserve"> n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리커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보다</w:t>
      </w:r>
      <w:r w:rsidRPr="000D154A">
        <w:rPr>
          <w:szCs w:val="22"/>
          <w:lang w:eastAsia="ko-KR"/>
        </w:rPr>
        <w:t xml:space="preserve"> 1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>, 5</w:t>
      </w:r>
      <w:r w:rsidRPr="000D154A">
        <w:rPr>
          <w:szCs w:val="22"/>
          <w:lang w:eastAsia="ko-KR"/>
        </w:rPr>
        <w:t>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는</w:t>
      </w:r>
      <w:r w:rsidRPr="000D154A">
        <w:rPr>
          <w:szCs w:val="22"/>
          <w:lang w:eastAsia="ko-KR"/>
        </w:rPr>
        <w:t xml:space="preserve"> n= 6</w:t>
      </w:r>
      <w:r w:rsidRPr="000D154A">
        <w:rPr>
          <w:szCs w:val="22"/>
          <w:lang w:eastAsia="ko-KR"/>
        </w:rPr>
        <w:t>이고</w:t>
      </w:r>
      <w:r w:rsidRPr="000D154A">
        <w:rPr>
          <w:szCs w:val="22"/>
          <w:lang w:eastAsia="ko-KR"/>
        </w:rPr>
        <w:t>, 7</w:t>
      </w:r>
      <w:r w:rsidRPr="000D154A">
        <w:rPr>
          <w:szCs w:val="22"/>
          <w:lang w:eastAsia="ko-KR"/>
        </w:rPr>
        <w:t>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이면</w:t>
      </w:r>
      <w:r w:rsidRPr="000D154A">
        <w:rPr>
          <w:szCs w:val="22"/>
          <w:lang w:eastAsia="ko-KR"/>
        </w:rPr>
        <w:t xml:space="preserve"> n=8</w:t>
      </w:r>
      <w:r w:rsidRPr="000D154A">
        <w:rPr>
          <w:szCs w:val="22"/>
          <w:lang w:eastAsia="ko-KR"/>
        </w:rPr>
        <w:t>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>, check=TRUE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스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F14F82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c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cyl, 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>)</w:t>
      </w:r>
    </w:p>
    <w:p w14:paraId="5281FA1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[1] 6 6 8 6 4 6 4 8 8 6 6 4 4 4 4 4 4 8 8 8 8 4 4 4 4 8 8 8 4 6 4 8</w:t>
      </w:r>
    </w:p>
    <w:p w14:paraId="5F63339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에서</w:t>
      </w:r>
      <w:r w:rsidRPr="000D154A">
        <w:rPr>
          <w:szCs w:val="22"/>
          <w:lang w:eastAsia="ko-KR"/>
        </w:rPr>
        <w:t xml:space="preserve"> check=TRUE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원래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스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7BBF2AC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c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cyl, </w:t>
      </w:r>
      <w:r w:rsidRPr="000D154A">
        <w:rPr>
          <w:rStyle w:val="AttributeTok"/>
          <w:sz w:val="20"/>
          <w:szCs w:val="22"/>
        </w:rPr>
        <w:t>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heck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6FD81476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 input direct reverse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1     6     -&gt;       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2     6     -&gt;       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3     4     -&gt;       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4     6     -&gt;       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5     8     -&gt;       4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6     6     -&gt;       6</w:t>
      </w:r>
    </w:p>
    <w:p w14:paraId="4F95F7D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이디버스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새로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때</w:t>
      </w:r>
      <w:r w:rsidRPr="000D154A">
        <w:rPr>
          <w:szCs w:val="22"/>
          <w:lang w:eastAsia="ko-KR"/>
        </w:rPr>
        <w:t xml:space="preserve"> rc()</w:t>
      </w:r>
      <w:r w:rsidRPr="000D154A">
        <w:rPr>
          <w:szCs w:val="22"/>
          <w:lang w:eastAsia="ko-KR"/>
        </w:rPr>
        <w:t>함수나</w:t>
      </w:r>
      <w:r w:rsidRPr="000D154A">
        <w:rPr>
          <w:szCs w:val="22"/>
          <w:lang w:eastAsia="ko-KR"/>
        </w:rPr>
        <w:t xml:space="preserve"> rev_coding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4752C302" w14:textId="77777777" w:rsidR="00934F26" w:rsidRPr="000D154A" w:rsidRDefault="00E15F7B">
      <w:pPr>
        <w:pStyle w:val="Compact"/>
        <w:numPr>
          <w:ilvl w:val="0"/>
          <w:numId w:val="9"/>
        </w:numPr>
        <w:rPr>
          <w:szCs w:val="22"/>
        </w:rPr>
      </w:pPr>
      <w:r w:rsidRPr="000D154A">
        <w:rPr>
          <w:szCs w:val="22"/>
        </w:rPr>
        <w:t>rc</w:t>
      </w:r>
      <w:r w:rsidRPr="000D154A">
        <w:rPr>
          <w:szCs w:val="22"/>
        </w:rPr>
        <w:t>함수이용</w:t>
      </w:r>
    </w:p>
    <w:p w14:paraId="4D1008E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mutat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yl_revers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c</w:t>
      </w:r>
      <w:r w:rsidRPr="000D154A">
        <w:rPr>
          <w:rStyle w:val="NormalTok"/>
          <w:sz w:val="20"/>
          <w:szCs w:val="22"/>
        </w:rPr>
        <w:t xml:space="preserve">(cyl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CommentTok"/>
          <w:sz w:val="20"/>
          <w:szCs w:val="22"/>
        </w:rPr>
        <w:t># reverse cod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cyl, cyl_revers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7B3181D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cyl cyl_revers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  8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  6           6</w:t>
      </w:r>
    </w:p>
    <w:p w14:paraId="354E2636" w14:textId="77777777" w:rsidR="00934F26" w:rsidRPr="000D154A" w:rsidRDefault="00E15F7B">
      <w:pPr>
        <w:pStyle w:val="Compact"/>
        <w:numPr>
          <w:ilvl w:val="0"/>
          <w:numId w:val="10"/>
        </w:numPr>
        <w:rPr>
          <w:szCs w:val="22"/>
        </w:rPr>
      </w:pPr>
      <w:r w:rsidRPr="000D154A">
        <w:rPr>
          <w:szCs w:val="22"/>
        </w:rPr>
        <w:lastRenderedPageBreak/>
        <w:t>rev_coding</w:t>
      </w:r>
      <w:r w:rsidRPr="000D154A">
        <w:rPr>
          <w:szCs w:val="22"/>
        </w:rPr>
        <w:t>함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</w:t>
      </w:r>
    </w:p>
    <w:p w14:paraId="121CC60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mutat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yl_revers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ev_coding</w:t>
      </w:r>
      <w:r w:rsidRPr="000D154A">
        <w:rPr>
          <w:rStyle w:val="NormalTok"/>
          <w:sz w:val="20"/>
          <w:szCs w:val="22"/>
        </w:rPr>
        <w:t xml:space="preserve">(cyl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CommentTok"/>
          <w:sz w:val="20"/>
          <w:szCs w:val="22"/>
        </w:rPr>
        <w:t># reverse cod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cyl, cyl_revers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74E6B1C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cyl cyl_revers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  4   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  6   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  8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  6           6</w:t>
      </w:r>
    </w:p>
    <w:p w14:paraId="513FA71D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19" w:name="데이터내에서-한번에-처리하기"/>
      <w:bookmarkEnd w:id="18"/>
      <w:r w:rsidRPr="000D154A">
        <w:rPr>
          <w:sz w:val="22"/>
          <w:szCs w:val="22"/>
          <w:lang w:eastAsia="ko-KR"/>
        </w:rPr>
        <w:t>데이터내에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한번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처리하기</w:t>
      </w:r>
    </w:p>
    <w:p w14:paraId="11FAF2C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려면</w:t>
      </w:r>
      <w:r w:rsidRPr="000D154A">
        <w:rPr>
          <w:szCs w:val="22"/>
          <w:lang w:eastAsia="ko-KR"/>
        </w:rPr>
        <w:t xml:space="preserve"> jjstat::revcode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인수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받아서</w:t>
      </w:r>
      <w:r w:rsidRPr="000D154A">
        <w:rPr>
          <w:szCs w:val="22"/>
          <w:lang w:eastAsia="ko-KR"/>
        </w:rPr>
        <w:t xml:space="preserve"> n(= max + min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정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 cyl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자</w:t>
      </w:r>
      <w:r w:rsidRPr="000D154A">
        <w:rPr>
          <w:szCs w:val="22"/>
          <w:lang w:eastAsia="ko-KR"/>
        </w:rPr>
        <w:t>. cyl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4, 6,8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어서</w:t>
      </w:r>
      <w:r w:rsidRPr="000D154A">
        <w:rPr>
          <w:szCs w:val="22"/>
          <w:lang w:eastAsia="ko-KR"/>
        </w:rPr>
        <w:t xml:space="preserve"> 4-&gt;8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6-&gt;6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8-&gt;4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꾼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select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여보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였다</w:t>
      </w:r>
      <w:r w:rsidRPr="000D154A">
        <w:rPr>
          <w:szCs w:val="22"/>
          <w:lang w:eastAsia="ko-KR"/>
        </w:rPr>
        <w:t>.</w:t>
      </w:r>
    </w:p>
    <w:p w14:paraId="6341988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vcod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cyl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cyl, cyl_r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668689F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 mpg cyl cyl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21.0   6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21.0   6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22.8   4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21.4   6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18.7   8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18.1   6     6</w:t>
      </w:r>
    </w:p>
    <w:p w14:paraId="5268287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revcode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하나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여러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mtcars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vs, am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0,1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딩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인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해보자</w:t>
      </w:r>
      <w:r w:rsidRPr="000D154A">
        <w:rPr>
          <w:szCs w:val="22"/>
          <w:lang w:eastAsia="ko-KR"/>
        </w:rPr>
        <w:t>.</w:t>
      </w:r>
    </w:p>
    <w:p w14:paraId="00E5459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vcode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am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vs"</w:t>
      </w:r>
      <w:r w:rsidRPr="000D154A">
        <w:rPr>
          <w:rStyle w:val="NormalTok"/>
          <w:sz w:val="20"/>
          <w:szCs w:val="22"/>
        </w:rPr>
        <w:t>)]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</w:t>
      </w:r>
      <w:r w:rsidRPr="000D154A">
        <w:rPr>
          <w:rStyle w:val="AttributeTok"/>
          <w:sz w:val="20"/>
          <w:szCs w:val="22"/>
        </w:rPr>
        <w:t>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 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역코딩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계수</w:t>
      </w:r>
      <w:r w:rsidRPr="000D154A">
        <w:rPr>
          <w:rStyle w:val="CommentTok"/>
          <w:sz w:val="20"/>
          <w:szCs w:val="22"/>
        </w:rPr>
        <w:t xml:space="preserve">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</w:t>
      </w:r>
      <w:r w:rsidRPr="000D154A">
        <w:rPr>
          <w:rStyle w:val="StringTok"/>
          <w:sz w:val="20"/>
          <w:szCs w:val="22"/>
        </w:rPr>
        <w:t>"am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vs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역코딩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76AC261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am vs am_r vs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 1  0    0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 1  0    0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 1  1    0  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Hornet 4 Drive     0  1    1  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 0  0    1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 0  1    1    0</w:t>
      </w:r>
    </w:p>
    <w:p w14:paraId="453F52C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척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떻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할까</w:t>
      </w:r>
      <w:r w:rsidRPr="000D154A">
        <w:rPr>
          <w:szCs w:val="22"/>
          <w:lang w:eastAsia="ko-KR"/>
        </w:rPr>
        <w:t xml:space="preserve">?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야할</w:t>
      </w:r>
      <w:r w:rsidRPr="000D154A">
        <w:rPr>
          <w:szCs w:val="22"/>
          <w:lang w:eastAsia="ko-KR"/>
        </w:rPr>
        <w:t xml:space="preserve"> n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달리해야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 mtcars</w:t>
      </w:r>
      <w:r w:rsidRPr="000D154A">
        <w:rPr>
          <w:szCs w:val="22"/>
          <w:lang w:eastAsia="ko-KR"/>
        </w:rPr>
        <w:t>데이터에서</w:t>
      </w:r>
      <w:r w:rsidRPr="000D154A">
        <w:rPr>
          <w:szCs w:val="22"/>
          <w:lang w:eastAsia="ko-KR"/>
        </w:rPr>
        <w:t xml:space="preserve"> cyl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4,6,8</w:t>
      </w:r>
      <w:r w:rsidRPr="000D154A">
        <w:rPr>
          <w:szCs w:val="22"/>
          <w:lang w:eastAsia="ko-KR"/>
        </w:rPr>
        <w:t>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려면</w:t>
      </w:r>
      <w:r w:rsidRPr="000D154A">
        <w:rPr>
          <w:szCs w:val="22"/>
          <w:lang w:eastAsia="ko-KR"/>
        </w:rPr>
        <w:t xml:space="preserve"> 12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</w:t>
      </w:r>
      <w:r w:rsidRPr="000D154A">
        <w:rPr>
          <w:szCs w:val="22"/>
          <w:lang w:eastAsia="ko-KR"/>
        </w:rPr>
        <w:t>, gear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3,4,5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으니</w:t>
      </w:r>
      <w:r w:rsidRPr="000D154A">
        <w:rPr>
          <w:szCs w:val="22"/>
          <w:lang w:eastAsia="ko-KR"/>
        </w:rPr>
        <w:t xml:space="preserve"> n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8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 crab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1~8</w:t>
      </w:r>
      <w:r w:rsidRPr="000D154A">
        <w:rPr>
          <w:szCs w:val="22"/>
          <w:lang w:eastAsia="ko-KR"/>
        </w:rPr>
        <w:t>까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려면</w:t>
      </w:r>
      <w:r w:rsidRPr="000D154A">
        <w:rPr>
          <w:szCs w:val="22"/>
          <w:lang w:eastAsia="ko-KR"/>
        </w:rPr>
        <w:t xml:space="preserve"> n=9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해야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르다면</w:t>
      </w:r>
      <w:r w:rsidRPr="000D154A">
        <w:rPr>
          <w:szCs w:val="22"/>
          <w:lang w:eastAsia="ko-KR"/>
        </w:rPr>
        <w:t xml:space="preserve"> n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c()</w:t>
      </w:r>
      <w:r w:rsidRPr="000D154A">
        <w:rPr>
          <w:szCs w:val="22"/>
          <w:lang w:eastAsia="ko-KR"/>
        </w:rPr>
        <w:t>함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면된다</w:t>
      </w:r>
      <w:r w:rsidRPr="000D154A">
        <w:rPr>
          <w:szCs w:val="22"/>
          <w:lang w:eastAsia="ko-KR"/>
        </w:rPr>
        <w:t>.</w:t>
      </w:r>
    </w:p>
    <w:p w14:paraId="295831E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vcode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cyl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gear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carb"</w:t>
      </w:r>
      <w:r w:rsidRPr="000D154A">
        <w:rPr>
          <w:rStyle w:val="NormalTok"/>
          <w:sz w:val="20"/>
          <w:szCs w:val="22"/>
        </w:rPr>
        <w:t>)]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</w:t>
      </w:r>
      <w:r w:rsidRPr="000D154A">
        <w:rPr>
          <w:rStyle w:val="AttributeTok"/>
          <w:sz w:val="20"/>
          <w:szCs w:val="22"/>
        </w:rPr>
        <w:t>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9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역코딩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계수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</w:t>
      </w:r>
      <w:r w:rsidRPr="000D154A">
        <w:rPr>
          <w:rStyle w:val="StringTok"/>
          <w:sz w:val="20"/>
          <w:szCs w:val="22"/>
        </w:rPr>
        <w:t>"cyl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gear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carb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역코딩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수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</w:t>
      </w:r>
    </w:p>
    <w:p w14:paraId="377F43E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      cyl gear carb cyl_r gear_r carb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          6    4    4     6      2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azda RX4 Wag       6    4    4     6      2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sun 710          4    4    1     8      2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4 Drive      6    3    1     6      3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ornet Sportabout   8    3    2     4      3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aliant             6    3    1     6      3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ster 360          8    3    4     4      3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40D           4    4    2     8      2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30            4    4    2     8      2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rc 280            6    4    4     6      2      5</w:t>
      </w:r>
    </w:p>
    <w:p w14:paraId="285DF99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간단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편함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다루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revcod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절약해준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383C3666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20" w:name="데이터-변형"/>
      <w:bookmarkEnd w:id="19"/>
      <w:bookmarkEnd w:id="13"/>
      <w:r w:rsidRPr="000D154A">
        <w:rPr>
          <w:sz w:val="22"/>
          <w:szCs w:val="22"/>
          <w:lang w:eastAsia="ko-KR"/>
        </w:rPr>
        <w:t xml:space="preserve">2.2.2. </w:t>
      </w:r>
      <w:r w:rsidRPr="000D154A">
        <w:rPr>
          <w:sz w:val="22"/>
          <w:szCs w:val="22"/>
          <w:lang w:eastAsia="ko-KR"/>
        </w:rPr>
        <w:t>데이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변형</w:t>
      </w:r>
    </w:p>
    <w:p w14:paraId="78FFB12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통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게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가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분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롱포맷</w:t>
      </w:r>
      <w:r w:rsidRPr="000D154A">
        <w:rPr>
          <w:szCs w:val="22"/>
          <w:lang w:eastAsia="ko-KR"/>
        </w:rPr>
        <w:t>(long foramat)</w:t>
      </w:r>
      <w:r w:rsidRPr="000D154A">
        <w:rPr>
          <w:szCs w:val="22"/>
          <w:lang w:eastAsia="ko-KR"/>
        </w:rPr>
        <w:t>데이터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포맷</w:t>
      </w:r>
      <w:r w:rsidRPr="000D154A">
        <w:rPr>
          <w:szCs w:val="22"/>
          <w:lang w:eastAsia="ko-KR"/>
        </w:rPr>
        <w:t>(wide format)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분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종종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연구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구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포맷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롱포맷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여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조화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법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다변량분석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회귀분석</w:t>
      </w:r>
      <w:r w:rsidRPr="000D154A">
        <w:rPr>
          <w:szCs w:val="22"/>
          <w:lang w:eastAsia="ko-KR"/>
        </w:rPr>
        <w:t xml:space="preserve">, ANOVA </w:t>
      </w:r>
      <w:r w:rsidRPr="000D154A">
        <w:rPr>
          <w:szCs w:val="22"/>
          <w:lang w:eastAsia="ko-KR"/>
        </w:rPr>
        <w:t>등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롱포맷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연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삭제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재구성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리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시각화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포맷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여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측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약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저장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결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현하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리하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</w:t>
      </w:r>
      <w:r w:rsidRPr="000D154A">
        <w:rPr>
          <w:szCs w:val="22"/>
          <w:lang w:eastAsia="ko-KR"/>
        </w:rPr>
        <w:t>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제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유롭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율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얻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환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절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맷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배우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 r-bas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stats::reshape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tidyverse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>, reshape2::melt, dcas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혀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황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043C3E07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21" w:name="statsreshape"/>
      <w:r w:rsidRPr="000D154A">
        <w:rPr>
          <w:sz w:val="22"/>
          <w:szCs w:val="22"/>
          <w:lang w:eastAsia="ko-KR"/>
        </w:rPr>
        <w:t>2.2.2.1. stats::reshape</w:t>
      </w:r>
    </w:p>
    <w:p w14:paraId="162434A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독자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얻으려면</w:t>
      </w:r>
      <w:r w:rsidRPr="000D154A">
        <w:rPr>
          <w:szCs w:val="22"/>
          <w:lang w:eastAsia="ko-KR"/>
        </w:rPr>
        <w:t>, set.seed(20240226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트스트랩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드</w:t>
      </w:r>
      <w:r w:rsidRPr="000D154A">
        <w:rPr>
          <w:szCs w:val="22"/>
          <w:lang w:eastAsia="ko-KR"/>
        </w:rPr>
        <w:t>(seed)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06041D7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set.see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20240226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df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i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typ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e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mi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fin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each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y1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mp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eplace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y2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mp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eplace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y3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mp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eplace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f</w:t>
      </w:r>
    </w:p>
    <w:p w14:paraId="66EC412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id type y1 y2 y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  mid  1  3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  fin  4  3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3  mid  3  7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4  fin  1  5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5  mid  4  7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6  fin  4  3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7  mid  7  2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8  fin  5  5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9  mid  6  1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10  fin  6  5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1 11  mid  1  3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12  fin  4  7  6</w:t>
      </w:r>
    </w:p>
    <w:p w14:paraId="108CD2A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롱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r-base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stats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reshaple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057A4E2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  <w:lang w:eastAsia="ko-KR"/>
        </w:rPr>
        <w:t xml:space="preserve">  </w:t>
      </w:r>
      <w:r w:rsidRPr="000D154A">
        <w:rPr>
          <w:rStyle w:val="VerbatimChar"/>
          <w:sz w:val="20"/>
          <w:szCs w:val="22"/>
        </w:rPr>
        <w:t>reshape(data, varying = NULL, v.names = NULL, timevar = "time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idvar = "id", ids = 1:NROW(data)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times = seq_along(varying[[1]])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drop = NULL, direction, new.row.names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sep = ".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split = if (sep == "") {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    list(regexp = "[A-Za-z][0-9]", include = TRUE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} else {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    list(regexp = sep, include = FALSE, fixed = TRUE)}  )</w:t>
      </w:r>
    </w:p>
    <w:p w14:paraId="4015D15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롱포맷</w:t>
      </w:r>
      <w:r w:rsidRPr="000D154A">
        <w:rPr>
          <w:b/>
          <w:bCs/>
          <w:szCs w:val="22"/>
          <w:lang w:eastAsia="ko-KR"/>
        </w:rPr>
        <w:t>(long format)</w:t>
      </w:r>
      <w:r w:rsidRPr="000D154A">
        <w:rPr>
          <w:b/>
          <w:bCs/>
          <w:szCs w:val="22"/>
          <w:lang w:eastAsia="ko-KR"/>
        </w:rPr>
        <w:t>데이터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변경</w:t>
      </w:r>
      <w:r w:rsidRPr="000D154A">
        <w:rPr>
          <w:szCs w:val="22"/>
          <w:lang w:eastAsia="ko-KR"/>
        </w:rPr>
        <w:br/>
        <w:t>reshape</w:t>
      </w:r>
      <w:r w:rsidRPr="000D154A">
        <w:rPr>
          <w:szCs w:val="22"/>
          <w:lang w:eastAsia="ko-KR"/>
        </w:rPr>
        <w:t>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앞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함수들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달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앞부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애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숫자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들면</w:t>
      </w:r>
      <w:r w:rsidRPr="000D154A">
        <w:rPr>
          <w:szCs w:val="22"/>
          <w:lang w:eastAsia="ko-KR"/>
        </w:rPr>
        <w:t xml:space="preserve"> y1, y2, y3 </w:t>
      </w:r>
      <w:r w:rsidRPr="000D154A">
        <w:rPr>
          <w:szCs w:val="22"/>
          <w:lang w:eastAsia="ko-KR"/>
        </w:rPr>
        <w:t>이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variable</w:t>
      </w:r>
      <w:r w:rsidRPr="000D154A">
        <w:rPr>
          <w:szCs w:val="22"/>
          <w:lang w:eastAsia="ko-KR"/>
        </w:rPr>
        <w:t>에는</w:t>
      </w:r>
      <w:r w:rsidRPr="000D154A">
        <w:rPr>
          <w:szCs w:val="22"/>
          <w:lang w:eastAsia="ko-KR"/>
        </w:rPr>
        <w:t xml:space="preserve"> 1, 2, 3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중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층분석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혼합모형분석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등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환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참고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을듯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200CCAE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f_long1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eshape</w:t>
      </w:r>
      <w:r w:rsidRPr="000D154A">
        <w:rPr>
          <w:rStyle w:val="NormalTok"/>
          <w:sz w:val="20"/>
          <w:szCs w:val="22"/>
        </w:rPr>
        <w:t xml:space="preserve">(df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idvar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id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type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유지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데이터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varying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i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># value</w:t>
      </w:r>
      <w:r w:rsidRPr="000D154A">
        <w:rPr>
          <w:rStyle w:val="CommentTok"/>
          <w:sz w:val="20"/>
          <w:szCs w:val="22"/>
        </w:rPr>
        <w:t>가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timevar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 </w:t>
      </w:r>
      <w:r w:rsidRPr="000D154A">
        <w:rPr>
          <w:rStyle w:val="CommentTok"/>
          <w:sz w:val="20"/>
          <w:szCs w:val="22"/>
        </w:rPr>
        <w:t>#value</w:t>
      </w:r>
      <w:r w:rsidRPr="000D154A">
        <w:rPr>
          <w:rStyle w:val="CommentTok"/>
          <w:sz w:val="20"/>
          <w:szCs w:val="22"/>
        </w:rPr>
        <w:t>가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된</w:t>
      </w:r>
      <w:r w:rsidRPr="000D154A">
        <w:rPr>
          <w:rStyle w:val="CommentTok"/>
          <w:sz w:val="20"/>
          <w:szCs w:val="22"/>
        </w:rPr>
        <w:t xml:space="preserve"> column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v.nam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cor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CommentTok"/>
          <w:sz w:val="20"/>
          <w:szCs w:val="22"/>
        </w:rPr>
        <w:t># value</w:t>
      </w:r>
      <w:r w:rsidRPr="000D154A">
        <w:rPr>
          <w:rStyle w:val="CommentTok"/>
          <w:sz w:val="20"/>
          <w:szCs w:val="22"/>
        </w:rPr>
        <w:t>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명칭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direction =</w:t>
      </w:r>
      <w:r w:rsidRPr="000D154A">
        <w:rPr>
          <w:rStyle w:val="StringTok"/>
          <w:sz w:val="20"/>
          <w:szCs w:val="22"/>
        </w:rPr>
        <w:t>'long'</w:t>
      </w:r>
      <w:r w:rsidRPr="000D154A">
        <w:rPr>
          <w:rStyle w:val="NormalTok"/>
          <w:sz w:val="20"/>
          <w:szCs w:val="22"/>
        </w:rPr>
        <w:t xml:space="preserve">)   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f_long1</w:t>
      </w:r>
    </w:p>
    <w:p w14:paraId="25D0C0A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id type variable scor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.mid.1   1  mid        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.fin.1   2  fin        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.mid.1   3  mid        1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.fin.1   4  fin        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.mid.1   5  mid        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.fin.1   6  fin        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.mid.1   7  mid        1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.fin.1   8  fin        1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.mid.1   9  mid        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.fin.1 10  fin        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.mid.1 11  mid        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.fin.1 12  fin        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.mid.2   1  mid        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.fin.2   2  fin        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3.mid.2   3  mid        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.fin.2   4  fin        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.mid.2   5  mid        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.fin.2   6  fin        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.mid.2   7  mid        2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.fin.2   8  fin        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.mid.2   9  mid        2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.fin.2 10  fin        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.mid.2 11  mid        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.fin.2 12  fin        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.mid.3   1  mid        3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.fin.3   2  fin        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.mid.3   3  mid        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.fin.3   4  fin        3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.mid.3   5  mid        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.fin.3   6  fin        3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.mid.3   7  mid        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.fin.3   8  fin        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.mid.3   9  mid        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.fin.3 10  fin        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.mid.3 11  mid        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.fin.3 12  fin        3     6</w:t>
      </w:r>
    </w:p>
    <w:p w14:paraId="547BC47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다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열</w:t>
      </w:r>
      <w:r w:rsidRPr="000D154A">
        <w:rPr>
          <w:szCs w:val="22"/>
          <w:lang w:eastAsia="ko-KR"/>
        </w:rPr>
        <w:t>(column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동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2B2D2ED3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b/>
          <w:bCs/>
          <w:szCs w:val="22"/>
          <w:lang w:eastAsia="ko-KR"/>
        </w:rPr>
        <w:t>와이드포맷</w:t>
      </w:r>
      <w:r w:rsidRPr="000D154A">
        <w:rPr>
          <w:b/>
          <w:bCs/>
          <w:szCs w:val="22"/>
          <w:lang w:eastAsia="ko-KR"/>
        </w:rPr>
        <w:t>(wide format)</w:t>
      </w:r>
      <w:r w:rsidRPr="000D154A">
        <w:rPr>
          <w:b/>
          <w:bCs/>
          <w:szCs w:val="22"/>
          <w:lang w:eastAsia="ko-KR"/>
        </w:rPr>
        <w:t>데이터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변경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앞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강조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처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컬럼명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숫자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었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던</w:t>
      </w:r>
      <w:r w:rsidRPr="000D154A">
        <w:rPr>
          <w:szCs w:val="22"/>
          <w:lang w:eastAsia="ko-KR"/>
        </w:rPr>
        <w:t xml:space="preserve"> score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숫자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붙이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아왔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원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지하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고민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다</w:t>
      </w:r>
      <w:r w:rsidRPr="000D154A">
        <w:rPr>
          <w:szCs w:val="22"/>
          <w:lang w:eastAsia="ko-KR"/>
        </w:rPr>
        <w:t>.</w:t>
      </w:r>
    </w:p>
    <w:p w14:paraId="7F6A187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reshape</w:t>
      </w:r>
      <w:r w:rsidRPr="000D154A">
        <w:rPr>
          <w:rStyle w:val="NormalTok"/>
          <w:sz w:val="20"/>
          <w:szCs w:val="22"/>
        </w:rPr>
        <w:t xml:space="preserve">(df_long1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idvar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i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type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유지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데이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timevar=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CommentTok"/>
          <w:sz w:val="20"/>
          <w:szCs w:val="22"/>
        </w:rPr>
        <w:t>#column</w:t>
      </w:r>
      <w:r w:rsidRPr="000D154A">
        <w:rPr>
          <w:rStyle w:val="CommentTok"/>
          <w:sz w:val="20"/>
          <w:szCs w:val="22"/>
        </w:rPr>
        <w:t>이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되는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direction =</w:t>
      </w:r>
      <w:r w:rsidRPr="000D154A">
        <w:rPr>
          <w:rStyle w:val="StringTok"/>
          <w:sz w:val="20"/>
          <w:szCs w:val="22"/>
        </w:rPr>
        <w:t>"wide"</w:t>
      </w:r>
      <w:r w:rsidRPr="000D154A">
        <w:rPr>
          <w:rStyle w:val="NormalTok"/>
          <w:sz w:val="20"/>
          <w:szCs w:val="22"/>
        </w:rPr>
        <w:t xml:space="preserve"> )</w:t>
      </w:r>
    </w:p>
    <w:p w14:paraId="24394F7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id type score.1 score.2 score.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.mid.1   1  mid       1       3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.fin.1   2  fin       4       3  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.mid.1   3  mid       3       7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.fin.1   4  fin       1       5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.mid.1   5  mid       4       7 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.fin.1   6  fin       4       3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.mid.1   7  mid       7       2 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.fin.1   8  fin       5       5  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.mid.1   9  mid       6       1  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0.fin.1 10  fin       6       5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.mid.1 11  mid       1       3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.fin.1 12  fin       4       7       6</w:t>
      </w:r>
    </w:p>
    <w:p w14:paraId="45AA77F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음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결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해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당므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column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려면</w:t>
      </w:r>
      <w:r w:rsidRPr="000D154A">
        <w:rPr>
          <w:szCs w:val="22"/>
          <w:lang w:eastAsia="ko-KR"/>
        </w:rPr>
        <w:t>, varying</w:t>
      </w:r>
      <w:r w:rsidRPr="000D154A">
        <w:rPr>
          <w:szCs w:val="22"/>
          <w:lang w:eastAsia="ko-KR"/>
        </w:rPr>
        <w:t>이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를</w:t>
      </w:r>
      <w:r w:rsidRPr="000D154A">
        <w:rPr>
          <w:szCs w:val="22"/>
          <w:lang w:eastAsia="ko-KR"/>
        </w:rPr>
        <w:t xml:space="preserve"> list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해주면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7C8787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reshape</w:t>
      </w:r>
      <w:r w:rsidRPr="000D154A">
        <w:rPr>
          <w:rStyle w:val="NormalTok"/>
          <w:sz w:val="20"/>
          <w:szCs w:val="22"/>
        </w:rPr>
        <w:t xml:space="preserve">(df_long1, </w:t>
      </w:r>
      <w:r w:rsidRPr="000D154A">
        <w:rPr>
          <w:rStyle w:val="AttributeTok"/>
          <w:sz w:val="20"/>
          <w:szCs w:val="22"/>
        </w:rPr>
        <w:t>idvar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i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type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유지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데이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timevar=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CommentTok"/>
          <w:sz w:val="20"/>
          <w:szCs w:val="22"/>
        </w:rPr>
        <w:t>#column</w:t>
      </w:r>
      <w:r w:rsidRPr="000D154A">
        <w:rPr>
          <w:rStyle w:val="CommentTok"/>
          <w:sz w:val="20"/>
          <w:szCs w:val="22"/>
        </w:rPr>
        <w:t>이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되는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varying=</w:t>
      </w:r>
      <w:r w:rsidRPr="000D154A">
        <w:rPr>
          <w:rStyle w:val="FunctionTok"/>
          <w:sz w:val="20"/>
          <w:szCs w:val="22"/>
        </w:rPr>
        <w:t>li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y1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y2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y3"</w:t>
      </w:r>
      <w:r w:rsidRPr="000D154A">
        <w:rPr>
          <w:rStyle w:val="NormalTok"/>
          <w:sz w:val="20"/>
          <w:szCs w:val="22"/>
        </w:rPr>
        <w:t xml:space="preserve">)), </w:t>
      </w:r>
      <w:r w:rsidRPr="000D154A">
        <w:rPr>
          <w:rStyle w:val="CommentTok"/>
          <w:sz w:val="20"/>
          <w:szCs w:val="22"/>
        </w:rPr>
        <w:t>#column</w:t>
      </w:r>
      <w:r w:rsidRPr="000D154A">
        <w:rPr>
          <w:rStyle w:val="CommentTok"/>
          <w:sz w:val="20"/>
          <w:szCs w:val="22"/>
        </w:rPr>
        <w:t>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정확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수명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direction =</w:t>
      </w:r>
      <w:r w:rsidRPr="000D154A">
        <w:rPr>
          <w:rStyle w:val="StringTok"/>
          <w:sz w:val="20"/>
          <w:szCs w:val="22"/>
        </w:rPr>
        <w:t>"wide"</w:t>
      </w:r>
      <w:r w:rsidRPr="000D154A">
        <w:rPr>
          <w:rStyle w:val="NormalTok"/>
          <w:sz w:val="20"/>
          <w:szCs w:val="22"/>
        </w:rPr>
        <w:t xml:space="preserve"> )</w:t>
      </w:r>
    </w:p>
    <w:p w14:paraId="20C19F1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id type y1 y2 y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.mid.1   1  mid  1  3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.fin.1   2  fin  4  3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.mid.1   3  mid  3  7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.fin.1   4  fin  1  5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.mid.1   5  mid  4  7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.fin.1   6  fin  4  3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.mid.1   7  mid  7  2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.fin.1   8  fin  5  5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.mid.1   9  mid  6  1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.fin.1 10  fin  6  5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.mid.1 11  mid  1  3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.fin.1 12  fin  4  7  6</w:t>
      </w:r>
    </w:p>
    <w:p w14:paraId="3F00B12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reshape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rownames</w:t>
      </w:r>
      <w:r w:rsidRPr="000D154A">
        <w:rPr>
          <w:szCs w:val="22"/>
          <w:lang w:eastAsia="ko-KR"/>
        </w:rPr>
        <w:t>영역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록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강조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싶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아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일반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히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</w:t>
      </w:r>
    </w:p>
    <w:p w14:paraId="1899452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reshape</w:t>
      </w:r>
      <w:r w:rsidRPr="000D154A">
        <w:rPr>
          <w:rStyle w:val="NormalTok"/>
          <w:sz w:val="20"/>
          <w:szCs w:val="22"/>
        </w:rPr>
        <w:t xml:space="preserve">(df_long1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direction =</w:t>
      </w:r>
      <w:r w:rsidRPr="000D154A">
        <w:rPr>
          <w:rStyle w:val="StringTok"/>
          <w:sz w:val="20"/>
          <w:szCs w:val="22"/>
        </w:rPr>
        <w:t>"wide"</w:t>
      </w:r>
      <w:r w:rsidRPr="000D154A">
        <w:rPr>
          <w:rStyle w:val="NormalTok"/>
          <w:sz w:val="20"/>
          <w:szCs w:val="22"/>
        </w:rPr>
        <w:t xml:space="preserve"> )</w:t>
      </w:r>
    </w:p>
    <w:p w14:paraId="4AFE485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id type y1 y2 y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.mid.1   1  mid  1  3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.fin.1   2  fin  4  3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.mid.1   3  mid  3  7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.fin.1   4  fin  1  5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.mid.1   5  mid  4  7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.fin.1   6  fin  4  3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.mid.1   7  mid  7  2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.fin.1   8  fin  5  5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.mid.1   9  mid  6  1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0.fin.1 10  fin  6  5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.mid.1 11  mid  1  3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.fin.1 12  fin  4  7  6</w:t>
      </w:r>
    </w:p>
    <w:p w14:paraId="182A691C" w14:textId="77777777" w:rsidR="00934F26" w:rsidRPr="000D154A" w:rsidRDefault="00E15F7B">
      <w:pPr>
        <w:pStyle w:val="4"/>
        <w:rPr>
          <w:sz w:val="22"/>
          <w:szCs w:val="22"/>
        </w:rPr>
      </w:pPr>
      <w:bookmarkStart w:id="22" w:name="tidyversetidyrgather-tidyrspread"/>
      <w:bookmarkEnd w:id="21"/>
      <w:r w:rsidRPr="000D154A">
        <w:rPr>
          <w:sz w:val="22"/>
          <w:szCs w:val="22"/>
        </w:rPr>
        <w:t>2.2.2.2. tidyverse(tidyr::gather, tidyr::spread)</w:t>
      </w:r>
    </w:p>
    <w:p w14:paraId="2E0F046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b/>
          <w:bCs/>
          <w:szCs w:val="22"/>
          <w:lang w:eastAsia="ko-KR"/>
        </w:rPr>
        <w:t>gather</w:t>
      </w:r>
      <w:r w:rsidRPr="000D154A">
        <w:rPr>
          <w:b/>
          <w:bCs/>
          <w:szCs w:val="22"/>
          <w:lang w:eastAsia="ko-KR"/>
        </w:rPr>
        <w:t>함수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이용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롱데이터</w:t>
      </w:r>
    </w:p>
    <w:p w14:paraId="1129BEB7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다음은</w:t>
      </w:r>
      <w:r w:rsidRPr="000D154A">
        <w:rPr>
          <w:szCs w:val="22"/>
          <w:lang w:eastAsia="ko-KR"/>
        </w:rPr>
        <w:t xml:space="preserve"> tidyvers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함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tidyr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gather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spread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지금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절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된</w:t>
      </w:r>
      <w:r w:rsidRPr="000D154A">
        <w:rPr>
          <w:szCs w:val="22"/>
          <w:lang w:eastAsia="ko-KR"/>
        </w:rPr>
        <w:t xml:space="preserve"> pivot_longer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pivot_wider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천한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예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부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드가</w:t>
      </w:r>
      <w:r w:rsidRPr="000D154A">
        <w:rPr>
          <w:szCs w:val="22"/>
          <w:lang w:eastAsia="ko-KR"/>
        </w:rPr>
        <w:t xml:space="preserve"> gather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spread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아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혀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앞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진</w:t>
      </w:r>
      <w:r w:rsidRPr="000D154A">
        <w:rPr>
          <w:szCs w:val="22"/>
          <w:lang w:eastAsia="ko-KR"/>
        </w:rPr>
        <w:t xml:space="preserve"> df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gather()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단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같다</w:t>
      </w:r>
      <w:r w:rsidRPr="000D154A">
        <w:rPr>
          <w:szCs w:val="22"/>
          <w:lang w:eastAsia="ko-KR"/>
        </w:rPr>
        <w:t>. key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변수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고</w:t>
      </w:r>
      <w:r w:rsidRPr="000D154A">
        <w:rPr>
          <w:szCs w:val="22"/>
          <w:lang w:eastAsia="ko-KR"/>
        </w:rPr>
        <w:t>, value</w:t>
      </w:r>
      <w:r w:rsidRPr="000D154A">
        <w:rPr>
          <w:szCs w:val="22"/>
          <w:lang w:eastAsia="ko-KR"/>
        </w:rPr>
        <w:t>옵션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 gather</w:t>
      </w:r>
      <w:r w:rsidRPr="000D154A">
        <w:rPr>
          <w:szCs w:val="22"/>
          <w:lang w:eastAsia="ko-KR"/>
        </w:rPr>
        <w:t>함수에서는</w:t>
      </w:r>
      <w:r w:rsidRPr="000D154A">
        <w:rPr>
          <w:szCs w:val="22"/>
          <w:lang w:eastAsia="ko-KR"/>
        </w:rPr>
        <w:t xml:space="preserve"> dplyr::select()</w:t>
      </w:r>
      <w:r w:rsidRPr="000D154A">
        <w:rPr>
          <w:szCs w:val="22"/>
          <w:lang w:eastAsia="ko-KR"/>
        </w:rPr>
        <w:t>함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동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</w:t>
      </w:r>
      <w:r w:rsidRPr="000D154A">
        <w:rPr>
          <w:szCs w:val="22"/>
          <w:lang w:eastAsia="ko-KR"/>
        </w:rPr>
        <w:t xml:space="preserve"> ,(comma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여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’tidyr::gather’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’</w:t>
      </w:r>
      <w:r w:rsidRPr="000D154A">
        <w:rPr>
          <w:szCs w:val="22"/>
          <w:lang w:eastAsia="ko-KR"/>
        </w:rPr>
        <w:t>패키지명</w:t>
      </w:r>
      <w:r w:rsidRPr="000D154A">
        <w:rPr>
          <w:szCs w:val="22"/>
          <w:lang w:eastAsia="ko-KR"/>
        </w:rPr>
        <w:t>::</w:t>
      </w:r>
      <w:r w:rsidRPr="000D154A">
        <w:rPr>
          <w:szCs w:val="22"/>
          <w:lang w:eastAsia="ko-KR"/>
        </w:rPr>
        <w:t>함수</w:t>
      </w:r>
      <w:r w:rsidRPr="000D154A">
        <w:rPr>
          <w:szCs w:val="22"/>
          <w:lang w:eastAsia="ko-KR"/>
        </w:rPr>
        <w:t>’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library(tidyverse)</w:t>
      </w:r>
      <w:r w:rsidRPr="000D154A">
        <w:rPr>
          <w:szCs w:val="22"/>
          <w:lang w:eastAsia="ko-KR"/>
        </w:rPr>
        <w:t>나</w:t>
      </w:r>
      <w:r w:rsidRPr="000D154A">
        <w:rPr>
          <w:szCs w:val="22"/>
          <w:lang w:eastAsia="ko-KR"/>
        </w:rPr>
        <w:t xml:space="preserve"> library(</w:t>
      </w:r>
      <w:r w:rsidRPr="000D154A">
        <w:rPr>
          <w:szCs w:val="22"/>
          <w:lang w:eastAsia="ko-KR"/>
        </w:rPr>
        <w:t>tidyr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포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붙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없으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본서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왔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려주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붙여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였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0986224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f_long2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>tid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gather</w:t>
      </w:r>
      <w:r w:rsidRPr="000D154A">
        <w:rPr>
          <w:rStyle w:val="NormalTok"/>
          <w:sz w:val="20"/>
          <w:szCs w:val="22"/>
        </w:rPr>
        <w:t>(df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</w:t>
      </w:r>
      <w:r w:rsidRPr="000D154A">
        <w:rPr>
          <w:rStyle w:val="AttributeTok"/>
          <w:sz w:val="20"/>
          <w:szCs w:val="22"/>
        </w:rPr>
        <w:t>ke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</w:t>
      </w:r>
      <w:r w:rsidRPr="000D154A">
        <w:rPr>
          <w:rStyle w:val="AttributeTok"/>
          <w:sz w:val="20"/>
          <w:szCs w:val="22"/>
        </w:rPr>
        <w:t>value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core"</w:t>
      </w:r>
      <w:r w:rsidRPr="000D154A">
        <w:rPr>
          <w:rStyle w:val="NormalTok"/>
          <w:sz w:val="20"/>
          <w:szCs w:val="22"/>
        </w:rPr>
        <w:t xml:space="preserve">, y1, y2, y3)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f_long2</w:t>
      </w:r>
    </w:p>
    <w:p w14:paraId="79DE200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id type variable scor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  mid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3  mid       y1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4  fin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5  mid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6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7  mid       y1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8  fin       y1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9  mid       y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10  fin       y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11  mid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12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 1  mid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 2  fin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 3  mid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 4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7  5  mid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8  6  fin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9  7  mid       y2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0  8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1  9  mid       y2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2 10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3 11  mid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4 12  fin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5  1  mid       y3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6  2  fin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7  3  mid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8  4  fin       y3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9  5  mid       y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0  6  fin       y3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1  7  mid       y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2  8  fin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3  9  mid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4 10  fin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5 11  mid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6 12  fin       y3     6</w:t>
      </w:r>
    </w:p>
    <w:p w14:paraId="597EF69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지금은</w:t>
      </w:r>
      <w:r w:rsidRPr="000D154A">
        <w:rPr>
          <w:szCs w:val="22"/>
          <w:lang w:eastAsia="ko-KR"/>
        </w:rPr>
        <w:t xml:space="preserve"> y1, y2, y3</w:t>
      </w:r>
      <w:r w:rsidRPr="000D154A">
        <w:rPr>
          <w:szCs w:val="22"/>
          <w:lang w:eastAsia="ko-KR"/>
        </w:rPr>
        <w:t>이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거꾸로</w:t>
      </w:r>
      <w:r w:rsidRPr="000D154A">
        <w:rPr>
          <w:szCs w:val="22"/>
          <w:lang w:eastAsia="ko-KR"/>
        </w:rPr>
        <w:t xml:space="preserve"> id, type</w:t>
      </w:r>
      <w:r w:rsidRPr="000D154A">
        <w:rPr>
          <w:szCs w:val="22"/>
          <w:lang w:eastAsia="ko-KR"/>
        </w:rPr>
        <w:t>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한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select()</w:t>
      </w:r>
      <w:r w:rsidRPr="000D154A">
        <w:rPr>
          <w:szCs w:val="22"/>
          <w:lang w:eastAsia="ko-KR"/>
        </w:rPr>
        <w:t>함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처럼</w:t>
      </w:r>
      <w:r w:rsidRPr="000D154A">
        <w:rPr>
          <w:szCs w:val="22"/>
          <w:lang w:eastAsia="ko-KR"/>
        </w:rPr>
        <w:t xml:space="preserve"> -(minus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붙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76C7077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tid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gather</w:t>
      </w:r>
      <w:r w:rsidRPr="000D154A">
        <w:rPr>
          <w:rStyle w:val="NormalTok"/>
          <w:sz w:val="20"/>
          <w:szCs w:val="22"/>
        </w:rPr>
        <w:t>(df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</w:t>
      </w:r>
      <w:r w:rsidRPr="000D154A">
        <w:rPr>
          <w:rStyle w:val="AttributeTok"/>
          <w:sz w:val="20"/>
          <w:szCs w:val="22"/>
        </w:rPr>
        <w:t>ke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</w:t>
      </w:r>
      <w:r w:rsidRPr="000D154A">
        <w:rPr>
          <w:rStyle w:val="AttributeTok"/>
          <w:sz w:val="20"/>
          <w:szCs w:val="22"/>
        </w:rPr>
        <w:t>value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cor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id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type) </w:t>
      </w:r>
    </w:p>
    <w:p w14:paraId="4C75A5A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id type variable scor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  mid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3  mid       y1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4  fin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5  mid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6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7  mid       y1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8  fin       y1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9  mid       y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10  fin       y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11  mid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12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 1  mid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 2  fin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 3  mid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 4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7  5  mid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8  6  fin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9  7  mid       y2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0  8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1  9  mid       y2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2 10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23 11  mid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4 12  fin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5  1  mid       y3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6  2  fin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7  3  mid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8  4  fin       y3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9  5  mid       y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0  6  fin       y3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1  7  mid       y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2  8  fin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3  9  mid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4 10  fin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5 11  mid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6 12  fin       y3     6</w:t>
      </w:r>
    </w:p>
    <w:p w14:paraId="5860368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spread</w:t>
      </w:r>
      <w:r w:rsidRPr="000D154A">
        <w:rPr>
          <w:b/>
          <w:bCs/>
          <w:szCs w:val="22"/>
          <w:lang w:eastAsia="ko-KR"/>
        </w:rPr>
        <w:t>함수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이용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와이드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spread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key </w:t>
      </w:r>
      <w:r w:rsidRPr="000D154A">
        <w:rPr>
          <w:szCs w:val="22"/>
          <w:lang w:eastAsia="ko-KR"/>
        </w:rPr>
        <w:t>인수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아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택하고</w:t>
      </w:r>
      <w:r w:rsidRPr="000D154A">
        <w:rPr>
          <w:szCs w:val="22"/>
          <w:lang w:eastAsia="ko-KR"/>
        </w:rPr>
        <w:t>, value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아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택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7E19C55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tid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pread</w:t>
      </w:r>
      <w:r w:rsidRPr="000D154A">
        <w:rPr>
          <w:rStyle w:val="NormalTok"/>
          <w:sz w:val="20"/>
          <w:szCs w:val="22"/>
        </w:rPr>
        <w:t xml:space="preserve">(df_long2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ke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열</w:t>
      </w:r>
      <w:r w:rsidRPr="000D154A">
        <w:rPr>
          <w:rStyle w:val="CommentTok"/>
          <w:sz w:val="20"/>
          <w:szCs w:val="22"/>
        </w:rPr>
        <w:t>(column)</w:t>
      </w:r>
      <w:r w:rsidRPr="000D154A">
        <w:rPr>
          <w:rStyle w:val="CommentTok"/>
          <w:sz w:val="20"/>
          <w:szCs w:val="22"/>
        </w:rPr>
        <w:t>으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돌아갈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값들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valu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core"</w:t>
      </w:r>
      <w:r w:rsidRPr="000D154A">
        <w:rPr>
          <w:rStyle w:val="NormalTok"/>
          <w:sz w:val="20"/>
          <w:szCs w:val="22"/>
        </w:rPr>
        <w:t xml:space="preserve">)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각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열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값이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되어야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하는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부분</w:t>
      </w:r>
    </w:p>
    <w:p w14:paraId="3DB4A00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id type y1 y2 y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  mid  1  3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  fin  4  3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3  mid  3  7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4  fin  1  5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5  mid  4  7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6  fin  4  3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7  mid  7  2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8  fin  5  5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9  mid  6  1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10  fin  6  5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11  mid  1  3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12  fin  4  7  6</w:t>
      </w:r>
    </w:p>
    <w:p w14:paraId="556CFFE4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23" w:name="tidyrpivot_longer-pivot_wider"/>
      <w:bookmarkEnd w:id="22"/>
      <w:r w:rsidRPr="000D154A">
        <w:rPr>
          <w:sz w:val="22"/>
          <w:szCs w:val="22"/>
          <w:lang w:eastAsia="ko-KR"/>
        </w:rPr>
        <w:t>2.2.2.3. tidyr::pivot_longer, pivot_wider</w:t>
      </w:r>
    </w:p>
    <w:p w14:paraId="51A1C09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tidyvers</w:t>
      </w:r>
      <w:r w:rsidRPr="000D154A">
        <w:rPr>
          <w:szCs w:val="22"/>
          <w:lang w:eastAsia="ko-KR"/>
        </w:rPr>
        <w:t>에서는</w:t>
      </w:r>
      <w:r w:rsidRPr="000D154A">
        <w:rPr>
          <w:szCs w:val="22"/>
          <w:lang w:eastAsia="ko-KR"/>
        </w:rPr>
        <w:t xml:space="preserve"> gather, spread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솔리드버전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완전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고정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애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버전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택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은</w:t>
      </w:r>
      <w:r w:rsidRPr="000D154A">
        <w:rPr>
          <w:szCs w:val="22"/>
          <w:lang w:eastAsia="ko-KR"/>
        </w:rPr>
        <w:t xml:space="preserve"> pivot_longer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pivot_wider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천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떻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쉬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또한</w:t>
      </w:r>
      <w:r w:rsidRPr="000D154A">
        <w:rPr>
          <w:szCs w:val="22"/>
          <w:lang w:eastAsia="ko-KR"/>
        </w:rPr>
        <w:t xml:space="preserve"> wide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함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다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완벽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혀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학</w:t>
      </w:r>
      <w:r w:rsidRPr="000D154A">
        <w:rPr>
          <w:szCs w:val="22"/>
          <w:lang w:eastAsia="ko-KR"/>
        </w:rPr>
        <w:t>,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공부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담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지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기능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잡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진다</w:t>
      </w:r>
      <w:r w:rsidRPr="000D154A">
        <w:rPr>
          <w:szCs w:val="22"/>
          <w:lang w:eastAsia="ko-KR"/>
        </w:rPr>
        <w:t>.</w:t>
      </w:r>
    </w:p>
    <w:p w14:paraId="456751B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롱포맷으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변경</w:t>
      </w:r>
      <w:r w:rsidRPr="000D154A">
        <w:rPr>
          <w:b/>
          <w:bCs/>
          <w:szCs w:val="22"/>
          <w:lang w:eastAsia="ko-KR"/>
        </w:rPr>
        <w:t xml:space="preserve"> </w:t>
      </w:r>
    </w:p>
    <w:p w14:paraId="27B72EB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pivot_longer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중요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졍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이</w:t>
      </w:r>
      <w:r w:rsidRPr="000D154A">
        <w:rPr>
          <w:szCs w:val="22"/>
          <w:lang w:eastAsia="ko-KR"/>
        </w:rPr>
        <w:t xml:space="preserve"> cols, names_to,values_to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이다</w:t>
      </w:r>
      <w:r w:rsidRPr="000D154A">
        <w:rPr>
          <w:szCs w:val="22"/>
          <w:lang w:eastAsia="ko-KR"/>
        </w:rPr>
        <w:t>.</w:t>
      </w:r>
    </w:p>
    <w:p w14:paraId="39886D7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pivot_longer(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data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cols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...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cols_vary = "fastest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to = "name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prefix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sep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pattern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ptypes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transform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repair = "check_unique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to = "value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drop_na = FALSE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ptypes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transform = NUL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)</w:t>
      </w:r>
    </w:p>
    <w:p w14:paraId="41DC242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df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햊보자</w:t>
      </w:r>
      <w:r w:rsidRPr="000D154A">
        <w:rPr>
          <w:szCs w:val="22"/>
          <w:lang w:eastAsia="ko-KR"/>
        </w:rPr>
        <w:t>.</w:t>
      </w:r>
    </w:p>
    <w:p w14:paraId="3564CA2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f_long3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pivot_longer</w:t>
      </w:r>
      <w:r w:rsidRPr="000D154A">
        <w:rPr>
          <w:rStyle w:val="NormalTok"/>
          <w:sz w:val="20"/>
          <w:szCs w:val="22"/>
        </w:rPr>
        <w:t xml:space="preserve">(df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cols =</w:t>
      </w:r>
      <w:r w:rsidRPr="000D154A">
        <w:rPr>
          <w:rStyle w:val="NormalTok"/>
          <w:sz w:val="20"/>
          <w:szCs w:val="22"/>
        </w:rPr>
        <w:t xml:space="preserve"> y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NormalTok"/>
          <w:sz w:val="20"/>
          <w:szCs w:val="22"/>
        </w:rPr>
        <w:t>y3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names_to=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values_to=</w:t>
      </w:r>
      <w:r w:rsidRPr="000D154A">
        <w:rPr>
          <w:rStyle w:val="StringTok"/>
          <w:sz w:val="20"/>
          <w:szCs w:val="22"/>
        </w:rPr>
        <w:t>"score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f_long3</w:t>
      </w:r>
    </w:p>
    <w:p w14:paraId="76AC4B6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36 ×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id type  variable scor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&lt;int&gt; &lt;chr&gt; &lt;chr&gt;   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1     1 mid   y1  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    1 mid   y2   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    1 mid   y3  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    2 fin   y1  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5     2 fin   y2   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6     2 fin   y3      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7     3 mid   y1   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8     3 mid   y2    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9     3 mid   y3    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    4 fin   y1  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# ℹ 26 more rows</w:t>
      </w:r>
    </w:p>
    <w:p w14:paraId="4AD4A2D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lastRenderedPageBreak/>
        <w:t>와이드포맷으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변경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 xml:space="preserve"> pivot_wider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data</w:t>
      </w:r>
      <w:r w:rsidRPr="000D154A">
        <w:rPr>
          <w:szCs w:val="22"/>
          <w:lang w:eastAsia="ko-KR"/>
        </w:rPr>
        <w:t>인수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가</w:t>
      </w:r>
      <w:r w:rsidRPr="000D154A">
        <w:rPr>
          <w:szCs w:val="22"/>
          <w:lang w:eastAsia="ko-KR"/>
        </w:rPr>
        <w:t xml:space="preserve"> names_from</w:t>
      </w:r>
      <w:r w:rsidRPr="000D154A">
        <w:rPr>
          <w:szCs w:val="22"/>
          <w:lang w:eastAsia="ko-KR"/>
        </w:rPr>
        <w:t>과</w:t>
      </w:r>
      <w:r w:rsidRPr="000D154A">
        <w:rPr>
          <w:szCs w:val="22"/>
          <w:lang w:eastAsia="ko-KR"/>
        </w:rPr>
        <w:t xml:space="preserve"> values_from</w:t>
      </w:r>
      <w:r w:rsidRPr="000D154A">
        <w:rPr>
          <w:szCs w:val="22"/>
          <w:lang w:eastAsia="ko-KR"/>
        </w:rPr>
        <w:t>인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엇인지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엇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하는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렵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된다</w:t>
      </w:r>
      <w:r w:rsidRPr="000D154A">
        <w:rPr>
          <w:szCs w:val="22"/>
          <w:lang w:eastAsia="ko-KR"/>
        </w:rPr>
        <w:t>.</w:t>
      </w:r>
    </w:p>
    <w:p w14:paraId="5A7769B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pivot_wider(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data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...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id_cols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id_expand = FALSE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from = name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prefix = "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sep = "_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glue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sort = FALSE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vary = "fastest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expand = FALSE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ames_repair = "check_unique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from = value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fill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values_fn = NULL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unused_fn = NUL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)</w:t>
      </w:r>
    </w:p>
    <w:p w14:paraId="321F955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해보자</w:t>
      </w:r>
      <w:r w:rsidRPr="000D154A">
        <w:rPr>
          <w:szCs w:val="22"/>
          <w:lang w:eastAsia="ko-KR"/>
        </w:rPr>
        <w:t>.</w:t>
      </w:r>
    </w:p>
    <w:p w14:paraId="00B191E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pivot_wider</w:t>
      </w:r>
      <w:r w:rsidRPr="000D154A">
        <w:rPr>
          <w:rStyle w:val="NormalTok"/>
          <w:sz w:val="20"/>
          <w:szCs w:val="22"/>
        </w:rPr>
        <w:t xml:space="preserve">(df_long3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names_from=</w:t>
      </w:r>
      <w:r w:rsidRPr="000D154A">
        <w:rPr>
          <w:rStyle w:val="StringTok"/>
          <w:sz w:val="20"/>
          <w:szCs w:val="22"/>
        </w:rPr>
        <w:t>"variabl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열이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이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values_from=</w:t>
      </w:r>
      <w:r w:rsidRPr="000D154A">
        <w:rPr>
          <w:rStyle w:val="StringTok"/>
          <w:sz w:val="20"/>
          <w:szCs w:val="22"/>
        </w:rPr>
        <w:t>"score"</w:t>
      </w:r>
      <w:r w:rsidRPr="000D154A">
        <w:rPr>
          <w:rStyle w:val="NormalTok"/>
          <w:sz w:val="20"/>
          <w:szCs w:val="22"/>
        </w:rPr>
        <w:t xml:space="preserve">)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열변수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값들</w:t>
      </w:r>
      <w:r w:rsidRPr="000D154A">
        <w:rPr>
          <w:rStyle w:val="CommentTok"/>
          <w:sz w:val="20"/>
          <w:szCs w:val="22"/>
        </w:rPr>
        <w:t xml:space="preserve"> </w:t>
      </w:r>
    </w:p>
    <w:p w14:paraId="373766E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12 ×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id type     y1    y2    y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&lt;int&gt; &lt;chr&gt; &lt;int&gt; &lt;int&gt;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1     1 mid       1     3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    2 fin       4     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    3 mid       3     7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    4 fin       1     5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5     5 mid       4     7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6     6 fin       4     3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7     7 mid       7     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8     8 fin       5     5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9     9 mid       6     1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   10 fin       6     5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   11 mid       1     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   12 fin       4     7     6</w:t>
      </w:r>
    </w:p>
    <w:p w14:paraId="637425F4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lastRenderedPageBreak/>
        <w:br/>
      </w:r>
      <w:r w:rsidRPr="000D154A">
        <w:rPr>
          <w:szCs w:val="22"/>
        </w:rPr>
        <w:br/>
      </w:r>
    </w:p>
    <w:p w14:paraId="79E0EC1C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24" w:name="reshape2melt-dcast"/>
      <w:bookmarkEnd w:id="23"/>
      <w:r w:rsidRPr="000D154A">
        <w:rPr>
          <w:sz w:val="22"/>
          <w:szCs w:val="22"/>
          <w:lang w:eastAsia="ko-KR"/>
        </w:rPr>
        <w:t>2.2.2.4. reshape2::melt, dcast</w:t>
      </w:r>
    </w:p>
    <w:p w14:paraId="44CEF2A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  <w:t>reshape2</w:t>
      </w:r>
      <w:r w:rsidRPr="000D154A">
        <w:rPr>
          <w:szCs w:val="22"/>
          <w:lang w:eastAsia="ko-KR"/>
        </w:rPr>
        <w:t>패키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포맷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론</w:t>
      </w:r>
      <w:r w:rsidRPr="000D154A">
        <w:rPr>
          <w:szCs w:val="22"/>
          <w:lang w:eastAsia="ko-KR"/>
        </w:rPr>
        <w:t xml:space="preserve"> dcast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함수로서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작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집계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금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맷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에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해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b/>
          <w:bCs/>
          <w:szCs w:val="22"/>
          <w:lang w:eastAsia="ko-KR"/>
        </w:rPr>
        <w:t>데이터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생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이다</w:t>
      </w:r>
      <w:r w:rsidRPr="000D154A">
        <w:rPr>
          <w:szCs w:val="22"/>
          <w:lang w:eastAsia="ko-KR"/>
        </w:rPr>
        <w:t>.</w:t>
      </w:r>
    </w:p>
    <w:p w14:paraId="523F832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data </w:t>
      </w:r>
      <w:r w:rsidRPr="000D154A">
        <w:rPr>
          <w:rStyle w:val="CommentTok"/>
          <w:sz w:val="20"/>
          <w:szCs w:val="22"/>
        </w:rPr>
        <w:t>생성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set.see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20240226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df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i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typ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e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mi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fin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each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y1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mp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eplace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y2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mp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eplace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y3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mp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eplace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)</w:t>
      </w:r>
    </w:p>
    <w:p w14:paraId="69982A0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0D90BF0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S3 method for class 'data.frame'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melt( data, id.vars, measure.vars, variable.name = "variable"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...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na.rm = FALSE,   value.name = "value", factorsAsStrings = TRUE)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</w:t>
      </w:r>
    </w:p>
    <w:p w14:paraId="04FD7F1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기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variable.name = “variable”, value.name = “value”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으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굳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>.</w:t>
      </w:r>
    </w:p>
    <w:p w14:paraId="0C02098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f_long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melt</w:t>
      </w:r>
      <w:r w:rsidRPr="000D154A">
        <w:rPr>
          <w:rStyle w:val="NormalTok"/>
          <w:sz w:val="20"/>
          <w:szCs w:val="22"/>
        </w:rPr>
        <w:t xml:space="preserve">(df, </w:t>
      </w:r>
      <w:r w:rsidRPr="000D154A">
        <w:rPr>
          <w:rStyle w:val="AttributeTok"/>
          <w:sz w:val="20"/>
          <w:szCs w:val="22"/>
        </w:rPr>
        <w:t>id.var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i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type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df_long </w:t>
      </w:r>
    </w:p>
    <w:p w14:paraId="4535186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id type variable 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  mid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3  mid       y1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4  fin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5  mid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6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7  mid       y1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8  fin       y1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9  mid       y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0 10  fin       y1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11  mid       y1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12  fin       y1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 1  mid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 2  fin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 3  mid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 4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7  5  mid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8  6  fin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9  7  mid       y2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0  8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1  9  mid       y2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2 10  fin       y2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3 11  mid       y2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4 12  fin       y2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5  1  mid       y3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6  2  fin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7  3  mid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8  4  fin       y3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9  5  mid       y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0  6  fin       y3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1  7  mid       y3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2  8  fin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3  9  mid       y3   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4 10  fin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5 11  mid       y3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6 12  fin       y3     6</w:t>
      </w:r>
    </w:p>
    <w:p w14:paraId="20F6DBE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어보자</w:t>
      </w:r>
      <w:r w:rsidRPr="000D154A">
        <w:rPr>
          <w:szCs w:val="22"/>
          <w:lang w:eastAsia="ko-KR"/>
        </w:rPr>
        <w:t>. variable.name=“New_name”, value.name=“New_score”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여</w:t>
      </w:r>
      <w:r w:rsidRPr="000D154A">
        <w:rPr>
          <w:szCs w:val="22"/>
          <w:lang w:eastAsia="ko-KR"/>
        </w:rPr>
        <w:t xml:space="preserve"> name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변수명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떻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뀌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</w:t>
      </w:r>
    </w:p>
    <w:p w14:paraId="395ED94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melt</w:t>
      </w:r>
      <w:r w:rsidRPr="000D154A">
        <w:rPr>
          <w:rStyle w:val="NormalTok"/>
          <w:sz w:val="20"/>
          <w:szCs w:val="22"/>
        </w:rPr>
        <w:t xml:space="preserve">(df, </w:t>
      </w:r>
      <w:r w:rsidRPr="000D154A">
        <w:rPr>
          <w:rStyle w:val="AttributeTok"/>
          <w:sz w:val="20"/>
          <w:szCs w:val="22"/>
        </w:rPr>
        <w:t>id.var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i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type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</w:t>
      </w:r>
      <w:r w:rsidRPr="000D154A">
        <w:rPr>
          <w:rStyle w:val="AttributeTok"/>
          <w:sz w:val="20"/>
          <w:szCs w:val="22"/>
        </w:rPr>
        <w:t>variable.name=</w:t>
      </w:r>
      <w:r w:rsidRPr="000D154A">
        <w:rPr>
          <w:rStyle w:val="StringTok"/>
          <w:sz w:val="20"/>
          <w:szCs w:val="22"/>
        </w:rPr>
        <w:t>"New_nam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</w:t>
      </w:r>
      <w:r w:rsidRPr="000D154A">
        <w:rPr>
          <w:rStyle w:val="AttributeTok"/>
          <w:sz w:val="20"/>
          <w:szCs w:val="22"/>
        </w:rPr>
        <w:t>value.name=</w:t>
      </w:r>
      <w:r w:rsidRPr="000D154A">
        <w:rPr>
          <w:rStyle w:val="StringTok"/>
          <w:sz w:val="20"/>
          <w:szCs w:val="22"/>
        </w:rPr>
        <w:t>"New_score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06C240A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id type New_name New_scor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1  mid       y1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2  fin       y1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3  mid       y1 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4  fin       y1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5  mid       y1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6  fin       y1         4</w:t>
      </w:r>
    </w:p>
    <w:p w14:paraId="6537018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dcas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보자</w:t>
      </w:r>
      <w:r w:rsidRPr="000D154A">
        <w:rPr>
          <w:szCs w:val="22"/>
          <w:lang w:eastAsia="ko-KR"/>
        </w:rPr>
        <w:t>. dcast()</w:t>
      </w:r>
      <w:r w:rsidRPr="000D154A">
        <w:rPr>
          <w:szCs w:val="22"/>
          <w:lang w:eastAsia="ko-KR"/>
        </w:rPr>
        <w:t>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데이터와</w:t>
      </w:r>
      <w:r w:rsidRPr="000D154A">
        <w:rPr>
          <w:szCs w:val="22"/>
          <w:lang w:eastAsia="ko-KR"/>
        </w:rPr>
        <w:t xml:space="preserve"> formula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한다</w:t>
      </w:r>
      <w:r w:rsidRPr="000D154A">
        <w:rPr>
          <w:szCs w:val="22"/>
          <w:lang w:eastAsia="ko-KR"/>
        </w:rPr>
        <w:t>. id, typ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지한채</w:t>
      </w:r>
      <w:r w:rsidRPr="000D154A">
        <w:rPr>
          <w:szCs w:val="22"/>
          <w:lang w:eastAsia="ko-KR"/>
        </w:rPr>
        <w:t xml:space="preserve"> variable</w:t>
      </w:r>
      <w:r w:rsidRPr="000D154A">
        <w:rPr>
          <w:szCs w:val="22"/>
          <w:lang w:eastAsia="ko-KR"/>
        </w:rPr>
        <w:t>변수와</w:t>
      </w:r>
      <w:r w:rsidRPr="000D154A">
        <w:rPr>
          <w:szCs w:val="22"/>
          <w:lang w:eastAsia="ko-KR"/>
        </w:rPr>
        <w:t xml:space="preserve"> valu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넓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펼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는</w:t>
      </w:r>
      <w:r w:rsidRPr="000D154A">
        <w:rPr>
          <w:szCs w:val="22"/>
          <w:lang w:eastAsia="ko-KR"/>
        </w:rPr>
        <w:t xml:space="preserve"> ’id + type ~ variable’</w:t>
      </w:r>
      <w:r w:rsidRPr="000D154A">
        <w:rPr>
          <w:szCs w:val="22"/>
          <w:lang w:eastAsia="ko-KR"/>
        </w:rPr>
        <w:t>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왼쪽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지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이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오른쪽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펼쳐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이다</w:t>
      </w:r>
      <w:r w:rsidRPr="000D154A">
        <w:rPr>
          <w:szCs w:val="22"/>
          <w:lang w:eastAsia="ko-KR"/>
        </w:rPr>
        <w:t>.</w:t>
      </w:r>
    </w:p>
    <w:p w14:paraId="0A43C25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lastRenderedPageBreak/>
        <w:t>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dcast</w:t>
      </w:r>
      <w:r w:rsidRPr="000D154A">
        <w:rPr>
          <w:rStyle w:val="NormalTok"/>
          <w:sz w:val="20"/>
          <w:szCs w:val="22"/>
        </w:rPr>
        <w:t xml:space="preserve">(df_long, id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rStyle w:val="NormalTok"/>
          <w:sz w:val="20"/>
          <w:szCs w:val="22"/>
        </w:rPr>
        <w:t xml:space="preserve"> typ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ariable)</w:t>
      </w:r>
    </w:p>
    <w:p w14:paraId="6482381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id type y1 y2 y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  mid  1  3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  fin  4  3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3  mid  3  7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4  fin  1  5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5  mid  4  7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6  fin  4  3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7  mid  7  2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8  fin  5  5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9  mid  6  1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10  fin  6  5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11  mid  1  3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12  fin  4  7  6</w:t>
      </w:r>
    </w:p>
    <w:p w14:paraId="72AF0A6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집계함수로의</w:t>
      </w:r>
      <w:r w:rsidRPr="000D154A">
        <w:rPr>
          <w:b/>
          <w:bCs/>
          <w:szCs w:val="22"/>
          <w:lang w:eastAsia="ko-KR"/>
        </w:rPr>
        <w:t xml:space="preserve"> dcast</w:t>
      </w:r>
    </w:p>
    <w:p w14:paraId="402EB370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집계함수로서의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기능</w:t>
      </w:r>
      <w:r w:rsidRPr="000D154A">
        <w:rPr>
          <w:rStyle w:val="VerbatimChar"/>
          <w:sz w:val="20"/>
          <w:szCs w:val="22"/>
          <w:lang w:eastAsia="ko-KR"/>
        </w:rPr>
        <w:t>: dcast(</w:t>
      </w:r>
      <w:r w:rsidRPr="000D154A">
        <w:rPr>
          <w:rStyle w:val="VerbatimChar"/>
          <w:sz w:val="20"/>
          <w:szCs w:val="22"/>
          <w:lang w:eastAsia="ko-KR"/>
        </w:rPr>
        <w:t>데이터</w:t>
      </w:r>
      <w:r w:rsidRPr="000D154A">
        <w:rPr>
          <w:rStyle w:val="VerbatimChar"/>
          <w:sz w:val="20"/>
          <w:szCs w:val="22"/>
          <w:lang w:eastAsia="ko-KR"/>
        </w:rPr>
        <w:t>, formula, function)</w:t>
      </w:r>
    </w:p>
    <w:p w14:paraId="5AA69525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  <w:lang w:eastAsia="ko-KR"/>
        </w:rPr>
        <w:t>dcast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능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보자</w:t>
      </w:r>
      <w:r w:rsidRPr="000D154A">
        <w:rPr>
          <w:szCs w:val="22"/>
          <w:lang w:eastAsia="ko-KR"/>
        </w:rPr>
        <w:t>. typ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valu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보면</w:t>
      </w:r>
      <w:r w:rsidRPr="000D154A">
        <w:rPr>
          <w:szCs w:val="22"/>
          <w:lang w:eastAsia="ko-KR"/>
        </w:rPr>
        <w:t xml:space="preserve"> fin = 2.75, mid = 2.66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>. typ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tpye ~ 1 </w:t>
      </w:r>
      <w:r w:rsidRPr="000D154A">
        <w:rPr>
          <w:szCs w:val="22"/>
          <w:lang w:eastAsia="ko-KR"/>
        </w:rPr>
        <w:t>이라는</w:t>
      </w:r>
      <w:r w:rsidRPr="000D154A">
        <w:rPr>
          <w:szCs w:val="22"/>
          <w:lang w:eastAsia="ko-KR"/>
        </w:rPr>
        <w:t xml:space="preserve"> formula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</w:rPr>
        <w:t>~1</w:t>
      </w:r>
      <w:r w:rsidRPr="000D154A">
        <w:rPr>
          <w:szCs w:val="22"/>
        </w:rPr>
        <w:t>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평균</w:t>
      </w:r>
      <w:r w:rsidRPr="000D154A">
        <w:rPr>
          <w:szCs w:val="22"/>
        </w:rPr>
        <w:t>(</w:t>
      </w:r>
      <w:r w:rsidRPr="000D154A">
        <w:rPr>
          <w:szCs w:val="22"/>
        </w:rPr>
        <w:t>혹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절편</w:t>
      </w:r>
      <w:r w:rsidRPr="000D154A">
        <w:rPr>
          <w:szCs w:val="22"/>
        </w:rPr>
        <w:t>)</w:t>
      </w:r>
      <w:r w:rsidRPr="000D154A">
        <w:rPr>
          <w:szCs w:val="22"/>
        </w:rPr>
        <w:t>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나타낸다</w:t>
      </w:r>
      <w:r w:rsidRPr="000D154A">
        <w:rPr>
          <w:szCs w:val="22"/>
        </w:rPr>
        <w:t>.</w:t>
      </w:r>
    </w:p>
    <w:p w14:paraId="43B494E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type_mean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dcast</w:t>
      </w:r>
      <w:r w:rsidRPr="000D154A">
        <w:rPr>
          <w:rStyle w:val="NormalTok"/>
          <w:sz w:val="20"/>
          <w:szCs w:val="22"/>
        </w:rPr>
        <w:t xml:space="preserve">(df_long, typ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 mean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type_mean</w:t>
      </w:r>
    </w:p>
    <w:p w14:paraId="01C0D09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type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fin 4.33333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mid 4.000000</w:t>
      </w:r>
    </w:p>
    <w:p w14:paraId="5D0FCC15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type</w:t>
      </w:r>
      <w:r w:rsidRPr="000D154A">
        <w:rPr>
          <w:szCs w:val="22"/>
        </w:rPr>
        <w:t>에</w:t>
      </w:r>
      <w:r w:rsidRPr="000D154A">
        <w:rPr>
          <w:szCs w:val="22"/>
        </w:rPr>
        <w:t xml:space="preserve"> value</w:t>
      </w:r>
      <w:r w:rsidRPr="000D154A">
        <w:rPr>
          <w:szCs w:val="22"/>
        </w:rPr>
        <w:t>에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대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평균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구해보자</w:t>
      </w:r>
      <w:r w:rsidRPr="000D154A">
        <w:rPr>
          <w:szCs w:val="22"/>
        </w:rPr>
        <w:t>.</w:t>
      </w:r>
      <w:r w:rsidRPr="000D154A">
        <w:rPr>
          <w:szCs w:val="22"/>
        </w:rPr>
        <w:br/>
      </w:r>
      <w:r w:rsidRPr="000D154A">
        <w:rPr>
          <w:szCs w:val="22"/>
        </w:rPr>
        <w:t>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값에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대하여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집계함수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사용해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값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찾아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비교해보자</w:t>
      </w:r>
      <w:r w:rsidRPr="000D154A">
        <w:rPr>
          <w:szCs w:val="22"/>
        </w:rPr>
        <w:t>.</w:t>
      </w:r>
    </w:p>
    <w:p w14:paraId="4215328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jjstat packag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mysummaryBy</w:t>
      </w:r>
      <w:r w:rsidRPr="000D154A">
        <w:rPr>
          <w:rStyle w:val="NormalTok"/>
          <w:sz w:val="20"/>
          <w:szCs w:val="22"/>
        </w:rPr>
        <w:t xml:space="preserve">(valu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ype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df_long )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]</w:t>
      </w:r>
    </w:p>
    <w:p w14:paraId="42410B7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2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var    Mea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fin    4.3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mid    4</w:t>
      </w:r>
    </w:p>
    <w:p w14:paraId="546094B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varibale ~ typ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결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</w:t>
      </w:r>
      <w:r w:rsidRPr="000D154A">
        <w:rPr>
          <w:szCs w:val="22"/>
          <w:lang w:eastAsia="ko-KR"/>
        </w:rPr>
        <w:t>.</w:t>
      </w:r>
    </w:p>
    <w:p w14:paraId="1835FFD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lastRenderedPageBreak/>
        <w:t>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dcast</w:t>
      </w:r>
      <w:r w:rsidRPr="000D154A">
        <w:rPr>
          <w:rStyle w:val="NormalTok"/>
          <w:sz w:val="20"/>
          <w:szCs w:val="22"/>
        </w:rPr>
        <w:t xml:space="preserve">(df_long, variabl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ype, mean) </w:t>
      </w:r>
    </w:p>
    <w:p w14:paraId="6AA44F9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variable      fin      mid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   y1 4.000000 3.66666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   y2 4.666667 3.83333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   y3 4.333333 4.500000</w:t>
      </w:r>
    </w:p>
    <w:p w14:paraId="3C8D489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맷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꾸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접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다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</w:t>
      </w:r>
      <w:r w:rsidRPr="000D154A">
        <w:rPr>
          <w:szCs w:val="22"/>
          <w:lang w:eastAsia="ko-KR"/>
        </w:rPr>
        <w:t xml:space="preserve"> aggregate, apply, lapply, sapply, group_by, summarise </w:t>
      </w:r>
      <w:r w:rsidRPr="000D154A">
        <w:rPr>
          <w:szCs w:val="22"/>
          <w:lang w:eastAsia="ko-KR"/>
        </w:rPr>
        <w:t>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자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계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1325A2D1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25" w:name="변수선별하여-round처리"/>
      <w:bookmarkEnd w:id="24"/>
      <w:r w:rsidRPr="000D154A">
        <w:rPr>
          <w:sz w:val="22"/>
          <w:szCs w:val="22"/>
          <w:lang w:eastAsia="ko-KR"/>
        </w:rPr>
        <w:t>변수선별하여</w:t>
      </w:r>
      <w:r w:rsidRPr="000D154A">
        <w:rPr>
          <w:sz w:val="22"/>
          <w:szCs w:val="22"/>
          <w:lang w:eastAsia="ko-KR"/>
        </w:rPr>
        <w:t xml:space="preserve"> round</w:t>
      </w:r>
      <w:r w:rsidRPr="000D154A">
        <w:rPr>
          <w:sz w:val="22"/>
          <w:szCs w:val="22"/>
          <w:lang w:eastAsia="ko-KR"/>
        </w:rPr>
        <w:t>처리</w:t>
      </w:r>
    </w:p>
    <w:p w14:paraId="25E3F1F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반드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결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 round</w:t>
      </w:r>
      <w:r w:rsidRPr="000D154A">
        <w:rPr>
          <w:szCs w:val="22"/>
          <w:lang w:eastAsia="ko-KR"/>
        </w:rPr>
        <w:t>처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종류가</w:t>
      </w:r>
      <w:r w:rsidRPr="000D154A">
        <w:rPr>
          <w:szCs w:val="22"/>
          <w:lang w:eastAsia="ko-KR"/>
        </w:rPr>
        <w:t xml:space="preserve"> factor</w:t>
      </w:r>
      <w:r w:rsidRPr="000D154A">
        <w:rPr>
          <w:szCs w:val="22"/>
          <w:lang w:eastAsia="ko-KR"/>
        </w:rPr>
        <w:t>변수와</w:t>
      </w:r>
      <w:r w:rsidRPr="000D154A">
        <w:rPr>
          <w:szCs w:val="22"/>
          <w:lang w:eastAsia="ko-KR"/>
        </w:rPr>
        <w:t xml:space="preserve"> numeric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섞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려면</w:t>
      </w:r>
      <w:r w:rsidRPr="000D154A">
        <w:rPr>
          <w:szCs w:val="22"/>
          <w:lang w:eastAsia="ko-KR"/>
        </w:rPr>
        <w:t xml:space="preserve"> dplyr::mutate_if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술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ㅇ하는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</w:t>
      </w:r>
      <w:r w:rsidRPr="000D154A">
        <w:rPr>
          <w:szCs w:val="22"/>
          <w:lang w:eastAsia="ko-KR"/>
        </w:rPr>
        <w:t>.</w:t>
      </w:r>
    </w:p>
    <w:p w14:paraId="34C7240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dcast</w:t>
      </w:r>
      <w:r w:rsidRPr="000D154A">
        <w:rPr>
          <w:rStyle w:val="NormalTok"/>
          <w:sz w:val="20"/>
          <w:szCs w:val="22"/>
        </w:rPr>
        <w:t xml:space="preserve">(df_long, variabl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ype, mean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mutate_if</w:t>
      </w:r>
      <w:r w:rsidRPr="000D154A">
        <w:rPr>
          <w:rStyle w:val="NormalTok"/>
          <w:sz w:val="20"/>
          <w:szCs w:val="22"/>
        </w:rPr>
        <w:t xml:space="preserve">(is.numeric, round,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</w:p>
    <w:p w14:paraId="56BD94A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variable  fin  mid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   y1 4.00 3.6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   y2 4.67 3.8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   y3 4.33 4.50</w:t>
      </w:r>
    </w:p>
    <w:p w14:paraId="41FBC2E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R-base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sapply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단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 sapply(data, FUN)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FUN</w:t>
      </w:r>
      <w:r w:rsidRPr="000D154A">
        <w:rPr>
          <w:szCs w:val="22"/>
          <w:lang w:eastAsia="ko-KR"/>
        </w:rPr>
        <w:t>부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numeric</w:t>
      </w:r>
      <w:r w:rsidRPr="000D154A">
        <w:rPr>
          <w:szCs w:val="22"/>
          <w:lang w:eastAsia="ko-KR"/>
        </w:rPr>
        <w:t>변수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으면</w:t>
      </w:r>
      <w:r w:rsidRPr="000D154A">
        <w:rPr>
          <w:szCs w:val="22"/>
          <w:lang w:eastAsia="ko-KR"/>
        </w:rPr>
        <w:t xml:space="preserve"> ronud</w:t>
      </w:r>
      <w:r w:rsidRPr="000D154A">
        <w:rPr>
          <w:szCs w:val="22"/>
          <w:lang w:eastAsia="ko-KR"/>
        </w:rPr>
        <w:t>처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아니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넘어가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였다</w:t>
      </w:r>
      <w:r w:rsidRPr="000D154A">
        <w:rPr>
          <w:szCs w:val="22"/>
          <w:lang w:eastAsia="ko-KR"/>
        </w:rPr>
        <w:t>.</w:t>
      </w:r>
    </w:p>
    <w:p w14:paraId="7270C64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reshape2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dcast</w:t>
      </w:r>
      <w:r w:rsidRPr="000D154A">
        <w:rPr>
          <w:rStyle w:val="NormalTok"/>
          <w:sz w:val="20"/>
          <w:szCs w:val="22"/>
        </w:rPr>
        <w:t xml:space="preserve">(df_long, variabl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ype, mean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apply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ControlFlowTok"/>
          <w:sz w:val="20"/>
          <w:szCs w:val="22"/>
        </w:rPr>
        <w:t>function</w:t>
      </w:r>
      <w:r w:rsidRPr="000D154A">
        <w:rPr>
          <w:rStyle w:val="NormalTok"/>
          <w:sz w:val="20"/>
          <w:szCs w:val="22"/>
        </w:rPr>
        <w:t>(x){</w:t>
      </w:r>
      <w:r w:rsidRPr="000D154A">
        <w:rPr>
          <w:rStyle w:val="ControlFlowTok"/>
          <w:sz w:val="20"/>
          <w:szCs w:val="22"/>
        </w:rPr>
        <w:t>if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is.numeric</w:t>
      </w:r>
      <w:r w:rsidRPr="000D154A">
        <w:rPr>
          <w:rStyle w:val="NormalTok"/>
          <w:sz w:val="20"/>
          <w:szCs w:val="22"/>
        </w:rPr>
        <w:t>(x)){</w:t>
      </w:r>
      <w:r w:rsidRPr="000D154A">
        <w:rPr>
          <w:rStyle w:val="FunctionTok"/>
          <w:sz w:val="20"/>
          <w:szCs w:val="22"/>
        </w:rPr>
        <w:t>round</w:t>
      </w:r>
      <w:r w:rsidRPr="000D154A">
        <w:rPr>
          <w:rStyle w:val="NormalTok"/>
          <w:sz w:val="20"/>
          <w:szCs w:val="22"/>
        </w:rPr>
        <w:t xml:space="preserve">(x,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}</w:t>
      </w:r>
      <w:r w:rsidRPr="000D154A">
        <w:rPr>
          <w:rStyle w:val="ControlFlowTok"/>
          <w:sz w:val="20"/>
          <w:szCs w:val="22"/>
        </w:rPr>
        <w:t>else</w:t>
      </w:r>
      <w:r w:rsidRPr="000D154A">
        <w:rPr>
          <w:rStyle w:val="NormalTok"/>
          <w:sz w:val="20"/>
          <w:szCs w:val="22"/>
        </w:rPr>
        <w:t xml:space="preserve">{x}}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)</w:t>
      </w:r>
    </w:p>
    <w:p w14:paraId="6B743C28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 variable  fin  mid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1        1 4.00 3.67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2        2 4.67 3.83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3        3 4.33 4.50</w:t>
      </w:r>
    </w:p>
    <w:p w14:paraId="6534AFC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lastRenderedPageBreak/>
        <w:br/>
      </w:r>
    </w:p>
    <w:p w14:paraId="31478E9A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26" w:name="기본-통계분석"/>
      <w:bookmarkEnd w:id="25"/>
      <w:bookmarkEnd w:id="20"/>
      <w:bookmarkEnd w:id="12"/>
      <w:bookmarkEnd w:id="4"/>
      <w:r w:rsidRPr="000D154A">
        <w:rPr>
          <w:sz w:val="28"/>
          <w:szCs w:val="28"/>
          <w:lang w:eastAsia="ko-KR"/>
        </w:rPr>
        <w:t xml:space="preserve">3. </w:t>
      </w:r>
      <w:r w:rsidRPr="000D154A">
        <w:rPr>
          <w:sz w:val="28"/>
          <w:szCs w:val="28"/>
          <w:lang w:eastAsia="ko-KR"/>
        </w:rPr>
        <w:t>기본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통계분석</w:t>
      </w:r>
    </w:p>
    <w:p w14:paraId="21367DB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</w:p>
    <w:p w14:paraId="4281B22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기술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집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약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향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변동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드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하다</w:t>
      </w:r>
      <w:r w:rsidRPr="000D154A">
        <w:rPr>
          <w:szCs w:val="22"/>
          <w:lang w:eastAsia="ko-KR"/>
        </w:rPr>
        <w:t>.</w:t>
      </w:r>
    </w:p>
    <w:p w14:paraId="049CE98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기술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으로는</w:t>
      </w:r>
      <w:r w:rsidRPr="000D154A">
        <w:rPr>
          <w:szCs w:val="22"/>
          <w:lang w:eastAsia="ko-KR"/>
        </w:rPr>
        <w:t xml:space="preserve"> (1)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약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약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이다</w:t>
      </w:r>
      <w:r w:rsidRPr="000D154A">
        <w:rPr>
          <w:szCs w:val="22"/>
          <w:lang w:eastAsia="ko-KR"/>
        </w:rPr>
        <w:t>. (2)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떻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(3)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찰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얻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(4) </w:t>
      </w:r>
      <w:r w:rsidRPr="000D154A">
        <w:rPr>
          <w:szCs w:val="22"/>
          <w:lang w:eastAsia="ko-KR"/>
        </w:rPr>
        <w:t>추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및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론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</w:p>
    <w:p w14:paraId="12B8761B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27" w:name="ㅣ기술통계descriptive-statistics"/>
      <w:r w:rsidRPr="000D154A">
        <w:rPr>
          <w:sz w:val="24"/>
          <w:szCs w:val="24"/>
          <w:lang w:eastAsia="ko-KR"/>
        </w:rPr>
        <w:t xml:space="preserve">3.1. </w:t>
      </w:r>
      <w:r w:rsidRPr="000D154A">
        <w:rPr>
          <w:sz w:val="24"/>
          <w:szCs w:val="24"/>
          <w:lang w:eastAsia="ko-KR"/>
        </w:rPr>
        <w:t>ㅣ기술통계</w:t>
      </w:r>
      <w:r w:rsidRPr="000D154A">
        <w:rPr>
          <w:sz w:val="24"/>
          <w:szCs w:val="24"/>
          <w:lang w:eastAsia="ko-KR"/>
        </w:rPr>
        <w:t>(Descriptive statistics)</w:t>
      </w:r>
    </w:p>
    <w:p w14:paraId="49979FE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기본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한다</w:t>
      </w:r>
      <w:r w:rsidRPr="000D154A">
        <w:rPr>
          <w:szCs w:val="22"/>
          <w:lang w:eastAsia="ko-KR"/>
        </w:rPr>
        <w:t>. 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대푯값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산포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심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대표값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중앙값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최빈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은</w:t>
      </w:r>
      <w:r w:rsidRPr="000D154A">
        <w:rPr>
          <w:szCs w:val="22"/>
          <w:lang w:eastAsia="ko-KR"/>
        </w:rPr>
        <w:t xml:space="preserve"> mean(), </w:t>
      </w:r>
      <w:r w:rsidRPr="000D154A">
        <w:rPr>
          <w:szCs w:val="22"/>
          <w:lang w:eastAsia="ko-KR"/>
        </w:rPr>
        <w:t>중앙값은</w:t>
      </w:r>
      <w:r w:rsidRPr="000D154A">
        <w:rPr>
          <w:szCs w:val="22"/>
          <w:lang w:eastAsia="ko-KR"/>
        </w:rPr>
        <w:t xml:space="preserve"> median(), </w:t>
      </w:r>
      <w:r w:rsidRPr="000D154A">
        <w:rPr>
          <w:szCs w:val="22"/>
          <w:lang w:eastAsia="ko-KR"/>
        </w:rPr>
        <w:t>최빈값은</w:t>
      </w:r>
      <w:r w:rsidRPr="000D154A">
        <w:rPr>
          <w:szCs w:val="22"/>
          <w:lang w:eastAsia="ko-KR"/>
        </w:rPr>
        <w:t xml:space="preserve"> table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다</w:t>
      </w:r>
      <w:r w:rsidRPr="000D154A">
        <w:rPr>
          <w:szCs w:val="22"/>
          <w:lang w:eastAsia="ko-KR"/>
        </w:rPr>
        <w:t>. </w:t>
      </w:r>
    </w:p>
    <w:p w14:paraId="58DE66A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기술통계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석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종류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기술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살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게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가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술통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67156A5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중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의</w:t>
      </w:r>
      <w:r w:rsidRPr="000D154A">
        <w:rPr>
          <w:szCs w:val="22"/>
          <w:lang w:eastAsia="ko-KR"/>
        </w:rPr>
        <w:t xml:space="preserve"> 3</w:t>
      </w:r>
      <w:r w:rsidRPr="000D154A">
        <w:rPr>
          <w:szCs w:val="22"/>
          <w:lang w:eastAsia="ko-KR"/>
        </w:rPr>
        <w:t>가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(1)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br/>
        <w:t xml:space="preserve">(2) </w:t>
      </w:r>
      <w:r w:rsidRPr="000D154A">
        <w:rPr>
          <w:szCs w:val="22"/>
          <w:lang w:eastAsia="ko-KR"/>
        </w:rPr>
        <w:t>중앙값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순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렬했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앙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치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br/>
        <w:t xml:space="preserve">(3) </w:t>
      </w:r>
      <w:r w:rsidRPr="000D154A">
        <w:rPr>
          <w:szCs w:val="22"/>
          <w:lang w:eastAsia="ko-KR"/>
        </w:rPr>
        <w:t>최빈값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</w:p>
    <w:p w14:paraId="3B9E4D2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나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</w:t>
      </w:r>
      <w:r w:rsidRPr="000D154A">
        <w:rPr>
          <w:szCs w:val="22"/>
          <w:lang w:eastAsia="ko-KR"/>
        </w:rPr>
        <w:br/>
        <w:t xml:space="preserve">(1) </w:t>
      </w:r>
      <w:r w:rsidRPr="000D154A">
        <w:rPr>
          <w:szCs w:val="22"/>
          <w:lang w:eastAsia="ko-KR"/>
        </w:rPr>
        <w:t>표준편차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떨어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lastRenderedPageBreak/>
        <w:t xml:space="preserve">(2) </w:t>
      </w:r>
      <w:r w:rsidRPr="000D154A">
        <w:rPr>
          <w:szCs w:val="22"/>
          <w:lang w:eastAsia="ko-KR"/>
        </w:rPr>
        <w:t>분포형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</w:t>
      </w:r>
      <w:r w:rsidRPr="000D154A">
        <w:rPr>
          <w:szCs w:val="22"/>
          <w:lang w:eastAsia="ko-KR"/>
        </w:rPr>
        <w:br/>
        <w:t xml:space="preserve">(3) </w:t>
      </w:r>
      <w:r w:rsidRPr="000D154A">
        <w:rPr>
          <w:szCs w:val="22"/>
          <w:lang w:eastAsia="ko-KR"/>
        </w:rPr>
        <w:t>사분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범위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을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등분했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범위</w:t>
      </w:r>
    </w:p>
    <w:p w14:paraId="4301883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변동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</w:t>
      </w:r>
      <w:r w:rsidRPr="000D154A">
        <w:rPr>
          <w:szCs w:val="22"/>
          <w:lang w:eastAsia="ko-KR"/>
        </w:rPr>
        <w:br/>
        <w:t xml:space="preserve">(1)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흩어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br/>
        <w:t xml:space="preserve">(2) </w:t>
      </w:r>
      <w:r w:rsidRPr="000D154A">
        <w:rPr>
          <w:szCs w:val="22"/>
          <w:lang w:eastAsia="ko-KR"/>
        </w:rPr>
        <w:t>표준편차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분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곱근</w:t>
      </w:r>
      <w:r w:rsidRPr="000D154A">
        <w:rPr>
          <w:szCs w:val="22"/>
          <w:lang w:eastAsia="ko-KR"/>
        </w:rPr>
        <w:br/>
        <w:t xml:space="preserve">(3) </w:t>
      </w:r>
      <w:r w:rsidRPr="000D154A">
        <w:rPr>
          <w:szCs w:val="22"/>
          <w:lang w:eastAsia="ko-KR"/>
        </w:rPr>
        <w:t>변동계수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표준편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</w:p>
    <w:p w14:paraId="2CD3535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라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상관관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</w:t>
      </w:r>
      <w:r w:rsidRPr="000D154A">
        <w:rPr>
          <w:szCs w:val="22"/>
          <w:lang w:eastAsia="ko-KR"/>
        </w:rPr>
        <w:br/>
        <w:t xml:space="preserve">(1) </w:t>
      </w:r>
      <w:r w:rsidRPr="000D154A">
        <w:rPr>
          <w:szCs w:val="22"/>
          <w:lang w:eastAsia="ko-KR"/>
        </w:rPr>
        <w:t>상관계수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형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br/>
        <w:t xml:space="preserve">(2) </w:t>
      </w:r>
      <w:r w:rsidRPr="000D154A">
        <w:rPr>
          <w:szCs w:val="22"/>
          <w:lang w:eastAsia="ko-KR"/>
        </w:rPr>
        <w:t>결정계수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</w:t>
      </w:r>
    </w:p>
    <w:p w14:paraId="422FF9C8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28" w:name="빈도분석"/>
      <w:r w:rsidRPr="000D154A">
        <w:rPr>
          <w:sz w:val="22"/>
          <w:szCs w:val="22"/>
          <w:lang w:eastAsia="ko-KR"/>
        </w:rPr>
        <w:t xml:space="preserve">3.1.1. </w:t>
      </w:r>
      <w:r w:rsidRPr="000D154A">
        <w:rPr>
          <w:sz w:val="22"/>
          <w:szCs w:val="22"/>
          <w:lang w:eastAsia="ko-KR"/>
        </w:rPr>
        <w:t>빈도분석</w:t>
      </w:r>
    </w:p>
    <w:p w14:paraId="458E3FB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빈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야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상자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도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.</w:t>
      </w:r>
    </w:p>
    <w:p w14:paraId="7D2EB24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탑재된</w:t>
      </w:r>
      <w:r w:rsidRPr="000D154A">
        <w:rPr>
          <w:szCs w:val="22"/>
          <w:lang w:eastAsia="ko-KR"/>
        </w:rPr>
        <w:t xml:space="preserve"> mtcars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1974</w:t>
      </w:r>
      <w:r w:rsidRPr="000D154A">
        <w:rPr>
          <w:szCs w:val="22"/>
          <w:lang w:eastAsia="ko-KR"/>
        </w:rPr>
        <w:t>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국</w:t>
      </w:r>
      <w:r w:rsidRPr="000D154A">
        <w:rPr>
          <w:szCs w:val="22"/>
          <w:lang w:eastAsia="ko-KR"/>
        </w:rPr>
        <w:t xml:space="preserve"> Motor Trend US </w:t>
      </w:r>
      <w:r w:rsidRPr="000D154A">
        <w:rPr>
          <w:szCs w:val="22"/>
          <w:lang w:eastAsia="ko-KR"/>
        </w:rPr>
        <w:t>잡지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료로</w:t>
      </w:r>
      <w:r w:rsidRPr="000D154A">
        <w:rPr>
          <w:szCs w:val="22"/>
          <w:lang w:eastAsia="ko-KR"/>
        </w:rPr>
        <w:t xml:space="preserve"> 32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동차회사의</w:t>
      </w:r>
      <w:r w:rsidRPr="000D154A">
        <w:rPr>
          <w:szCs w:val="22"/>
          <w:lang w:eastAsia="ko-KR"/>
        </w:rPr>
        <w:t xml:space="preserve"> 1973</w:t>
      </w:r>
      <w:r w:rsidRPr="000D154A">
        <w:rPr>
          <w:szCs w:val="22"/>
          <w:lang w:eastAsia="ko-KR"/>
        </w:rPr>
        <w:t>년</w:t>
      </w:r>
      <w:r w:rsidRPr="000D154A">
        <w:rPr>
          <w:szCs w:val="22"/>
          <w:lang w:eastAsia="ko-KR"/>
        </w:rPr>
        <w:t>~1974</w:t>
      </w:r>
      <w:r w:rsidRPr="000D154A">
        <w:rPr>
          <w:szCs w:val="22"/>
          <w:lang w:eastAsia="ko-KR"/>
        </w:rPr>
        <w:t>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동차의</w:t>
      </w:r>
      <w:r w:rsidRPr="000D154A">
        <w:rPr>
          <w:szCs w:val="22"/>
          <w:lang w:eastAsia="ko-KR"/>
        </w:rPr>
        <w:t xml:space="preserve"> 10</w:t>
      </w:r>
      <w:r w:rsidRPr="000D154A">
        <w:rPr>
          <w:szCs w:val="22"/>
          <w:lang w:eastAsia="ko-KR"/>
        </w:rPr>
        <w:t>가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디자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및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능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비량</w:t>
      </w:r>
      <w:r w:rsidRPr="000D154A">
        <w:rPr>
          <w:szCs w:val="22"/>
          <w:lang w:eastAsia="ko-KR"/>
        </w:rPr>
        <w:t>(mpg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료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03796DF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A data frame with 32 observations on 11 (numeric) variables.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1] mpg Miles/(US) gallon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2] cyl Number of cylinders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3] disp Displacement (cu.in.)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4] hp Gross horsepower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5] drat Rear axle ratio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6] wt Weight (1000 lbs)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7] qsec 1/4 mile time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8] vs Engine (0 = V-shaped, 1 = straight)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 9] am Transmission (0 = automatic, 1 = manual)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10] gear Number of forward gears\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[,11] carb Number of carburetors\</w:t>
      </w:r>
    </w:p>
    <w:p w14:paraId="647C4411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0E4C27E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lastRenderedPageBreak/>
        <w:t>데이터구조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가</w:t>
      </w:r>
      <w:r w:rsidRPr="000D154A">
        <w:rPr>
          <w:szCs w:val="22"/>
          <w:lang w:eastAsia="ko-KR"/>
        </w:rPr>
        <w:t xml:space="preserve"> str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1AA2A53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 xml:space="preserve">(tidyverse)  </w:t>
      </w:r>
      <w:r w:rsidRPr="000D154A">
        <w:rPr>
          <w:rStyle w:val="CommentTok"/>
          <w:sz w:val="20"/>
          <w:szCs w:val="22"/>
        </w:rPr>
        <w:t># dplyr: %&gt;% (pipe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mtcars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tr</w:t>
      </w:r>
      <w:r w:rsidRPr="000D154A">
        <w:rPr>
          <w:rStyle w:val="NormalTok"/>
          <w:sz w:val="20"/>
          <w:szCs w:val="22"/>
        </w:rPr>
        <w:t xml:space="preserve">()  </w:t>
      </w:r>
      <w:r w:rsidRPr="000D154A">
        <w:rPr>
          <w:rStyle w:val="CommentTok"/>
          <w:sz w:val="20"/>
          <w:szCs w:val="22"/>
        </w:rPr>
        <w:t># same as str(mtcars)</w:t>
      </w:r>
    </w:p>
    <w:p w14:paraId="6CA873C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'data.frame':    32 obs. of  11 variabl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mpg : num  21 21 22.8 21.4 18.7 18.1 14.3 24.4 22.8 19.2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cyl : num  6 6 4 6 8 6 8 4 4 6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disp: num  160 160 108 258 360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hp  : num  110 110 93 110 175 105 245 62 95 123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drat: num  3.9 3.9 3.85 3.08 3.15 2.76 3.21 3.69 3.92 3.92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wt  : num  2.62 2.88 2.32 3.21 3.44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qsec: num  16.5 17 18.6 19.4 17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vs  : num  0 0 1 1 0 1 0 1 1 1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am  : num  1 1 1 0 0 0 0 0 0 0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gear: num  4 4 4 3 3 3 3 4 4 4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carb: num  4 4 1 1 2 1 4 2 2 4 ...</w:t>
      </w:r>
    </w:p>
    <w:p w14:paraId="156ED331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29" w:name="table"/>
      <w:r w:rsidRPr="000D154A">
        <w:rPr>
          <w:sz w:val="22"/>
          <w:szCs w:val="22"/>
          <w:lang w:eastAsia="ko-KR"/>
        </w:rPr>
        <w:t>3.1.1.1. table()</w:t>
      </w:r>
    </w:p>
    <w:p w14:paraId="57A8CB4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논문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작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항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험참가자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table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빈도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table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빈도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수분포표</w:t>
      </w:r>
      <w:r w:rsidRPr="000D154A">
        <w:rPr>
          <w:szCs w:val="22"/>
          <w:lang w:eastAsia="ko-KR"/>
        </w:rPr>
        <w:t>(frequency table)</w:t>
      </w:r>
      <w:r w:rsidRPr="000D154A">
        <w:rPr>
          <w:szCs w:val="22"/>
          <w:lang w:eastAsia="ko-KR"/>
        </w:rPr>
        <w:t>상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떠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018C3446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mtcars</w:t>
      </w:r>
      <w:r w:rsidRPr="000D154A">
        <w:rPr>
          <w:szCs w:val="22"/>
        </w:rPr>
        <w:t>의</w:t>
      </w:r>
      <w:r w:rsidRPr="000D154A">
        <w:rPr>
          <w:szCs w:val="22"/>
        </w:rPr>
        <w:t xml:space="preserve"> am</w:t>
      </w:r>
      <w:r w:rsidRPr="000D154A">
        <w:rPr>
          <w:szCs w:val="22"/>
        </w:rPr>
        <w:t>변수는</w:t>
      </w:r>
      <w:r w:rsidRPr="000D154A">
        <w:rPr>
          <w:szCs w:val="22"/>
        </w:rPr>
        <w:t xml:space="preserve"> Transmission</w:t>
      </w:r>
      <w:r w:rsidRPr="000D154A">
        <w:rPr>
          <w:szCs w:val="22"/>
        </w:rPr>
        <w:t>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나타낸다</w:t>
      </w:r>
      <w:r w:rsidRPr="000D154A">
        <w:rPr>
          <w:szCs w:val="22"/>
        </w:rPr>
        <w:t xml:space="preserve"> (0 = automatic, 1 = manual).</w:t>
      </w:r>
      <w:r w:rsidRPr="000D154A">
        <w:rPr>
          <w:szCs w:val="22"/>
        </w:rPr>
        <w:br/>
      </w:r>
      <w:r w:rsidRPr="000D154A">
        <w:rPr>
          <w:szCs w:val="22"/>
        </w:rPr>
        <w:t>따라서</w:t>
      </w:r>
      <w:r w:rsidRPr="000D154A">
        <w:rPr>
          <w:szCs w:val="22"/>
        </w:rPr>
        <w:t xml:space="preserve">, </w:t>
      </w:r>
      <w:r w:rsidRPr="000D154A">
        <w:rPr>
          <w:szCs w:val="22"/>
        </w:rPr>
        <w:t>먼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변수를</w:t>
      </w:r>
      <w:r w:rsidRPr="000D154A">
        <w:rPr>
          <w:szCs w:val="22"/>
        </w:rPr>
        <w:t xml:space="preserve"> factor</w:t>
      </w:r>
      <w:r w:rsidRPr="000D154A">
        <w:rPr>
          <w:szCs w:val="22"/>
        </w:rPr>
        <w:t>처리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먼저해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빈도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분석해보자</w:t>
      </w:r>
      <w:r w:rsidRPr="000D154A">
        <w:rPr>
          <w:szCs w:val="22"/>
        </w:rPr>
        <w:t>.</w:t>
      </w:r>
    </w:p>
    <w:p w14:paraId="7ABE191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mtcars$am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mtcars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am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am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</w:t>
      </w:r>
      <w:r w:rsidRPr="000D154A">
        <w:rPr>
          <w:rStyle w:val="AttributeTok"/>
          <w:sz w:val="20"/>
          <w:szCs w:val="22"/>
        </w:rPr>
        <w:t>leve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</w:t>
      </w:r>
      <w:r w:rsidRPr="000D154A">
        <w:rPr>
          <w:rStyle w:val="AttributeTok"/>
          <w:sz w:val="20"/>
          <w:szCs w:val="22"/>
        </w:rPr>
        <w:t>label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automatic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manual"</w:t>
      </w:r>
      <w:r w:rsidRPr="000D154A">
        <w:rPr>
          <w:rStyle w:val="NormalTok"/>
          <w:sz w:val="20"/>
          <w:szCs w:val="22"/>
        </w:rPr>
        <w:t xml:space="preserve"> )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frequency analysis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table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am)</w:t>
      </w:r>
    </w:p>
    <w:p w14:paraId="69D5D2B6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 xml:space="preserve">##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automatic    manual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      19        13</w:t>
      </w:r>
    </w:p>
    <w:p w14:paraId="4B01747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분석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빈도분석결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자동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트랜스미션</w:t>
      </w:r>
      <w:r w:rsidRPr="000D154A">
        <w:rPr>
          <w:szCs w:val="22"/>
          <w:lang w:eastAsia="ko-KR"/>
        </w:rPr>
        <w:t>(transmission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토매틱은</w:t>
      </w:r>
      <w:r w:rsidRPr="000D154A">
        <w:rPr>
          <w:szCs w:val="22"/>
          <w:lang w:eastAsia="ko-KR"/>
        </w:rPr>
        <w:t xml:space="preserve"> 19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수동은</w:t>
      </w:r>
      <w:r w:rsidRPr="000D154A">
        <w:rPr>
          <w:szCs w:val="22"/>
          <w:lang w:eastAsia="ko-KR"/>
        </w:rPr>
        <w:t xml:space="preserve"> 13</w:t>
      </w:r>
      <w:r w:rsidRPr="000D154A">
        <w:rPr>
          <w:szCs w:val="22"/>
          <w:lang w:eastAsia="ko-KR"/>
        </w:rPr>
        <w:t>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나타났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엔진</w:t>
      </w:r>
      <w:r w:rsidRPr="000D154A">
        <w:rPr>
          <w:szCs w:val="22"/>
          <w:lang w:eastAsia="ko-KR"/>
        </w:rPr>
        <w:t>(engine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자</w:t>
      </w:r>
      <w:r w:rsidRPr="000D154A">
        <w:rPr>
          <w:szCs w:val="22"/>
          <w:lang w:eastAsia="ko-KR"/>
        </w:rPr>
        <w:t>.</w:t>
      </w:r>
    </w:p>
    <w:p w14:paraId="11DD1B9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s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s, </w:t>
      </w:r>
      <w:r w:rsidRPr="000D154A">
        <w:rPr>
          <w:rStyle w:val="AttributeTok"/>
          <w:sz w:val="20"/>
          <w:szCs w:val="22"/>
        </w:rPr>
        <w:t>level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</w:t>
      </w:r>
      <w:r w:rsidRPr="000D154A">
        <w:rPr>
          <w:rStyle w:val="AttributeTok"/>
          <w:sz w:val="20"/>
          <w:szCs w:val="22"/>
        </w:rPr>
        <w:t>label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V-shaped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traight"</w:t>
      </w:r>
      <w:r w:rsidRPr="000D154A">
        <w:rPr>
          <w:rStyle w:val="NormalTok"/>
          <w:sz w:val="20"/>
          <w:szCs w:val="22"/>
        </w:rPr>
        <w:t xml:space="preserve"> ) 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table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s)</w:t>
      </w:r>
    </w:p>
    <w:p w14:paraId="6A7787ED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 xml:space="preserve">##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V-shaped straight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     18       14</w:t>
      </w:r>
    </w:p>
    <w:p w14:paraId="06A691C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트랜스미션</w:t>
      </w:r>
      <w:r w:rsidRPr="000D154A">
        <w:rPr>
          <w:szCs w:val="22"/>
          <w:lang w:eastAsia="ko-KR"/>
        </w:rPr>
        <w:t>(transmission)</w:t>
      </w:r>
      <w:r w:rsidRPr="000D154A">
        <w:rPr>
          <w:szCs w:val="22"/>
          <w:lang w:eastAsia="ko-KR"/>
        </w:rPr>
        <w:t>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엔진</w:t>
      </w:r>
      <w:r w:rsidRPr="000D154A">
        <w:rPr>
          <w:szCs w:val="22"/>
          <w:lang w:eastAsia="ko-KR"/>
        </w:rPr>
        <w:t>(Enigne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table(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1,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>2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행렬</w:t>
      </w:r>
      <w:r w:rsidRPr="000D154A">
        <w:rPr>
          <w:szCs w:val="22"/>
          <w:lang w:eastAsia="ko-KR"/>
        </w:rPr>
        <w:t>(matrix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F332A6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able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am, 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s)</w:t>
      </w:r>
    </w:p>
    <w:p w14:paraId="28ED8FB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V-shaped straigh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automatic       12 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manual           6        7</w:t>
      </w:r>
    </w:p>
    <w:p w14:paraId="3CAF86C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그런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싶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프레임</w:t>
      </w:r>
      <w:r w:rsidRPr="000D154A">
        <w:rPr>
          <w:szCs w:val="22"/>
          <w:lang w:eastAsia="ko-KR"/>
        </w:rPr>
        <w:t>(data.frame)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록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표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4D30AB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table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am, 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s))</w:t>
      </w:r>
    </w:p>
    <w:p w14:paraId="1F4FCB3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Var1     Var2 Freq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utomatic V-shaped   1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manual V-shaped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automatic straight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manual straight    7</w:t>
      </w:r>
    </w:p>
    <w:p w14:paraId="53335BD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7457FC2F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30" w:name="count-n"/>
      <w:bookmarkEnd w:id="29"/>
      <w:r w:rsidRPr="000D154A">
        <w:rPr>
          <w:sz w:val="22"/>
          <w:szCs w:val="22"/>
          <w:lang w:eastAsia="ko-KR"/>
        </w:rPr>
        <w:t>3.1.1.2. count(), n()</w:t>
      </w:r>
    </w:p>
    <w:p w14:paraId="6E727B2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R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라이브러리</w:t>
      </w:r>
      <w:r w:rsidRPr="000D154A">
        <w:rPr>
          <w:szCs w:val="22"/>
          <w:lang w:eastAsia="ko-KR"/>
        </w:rPr>
        <w:t>(library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가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고정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라이브러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>. dplyr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하다</w:t>
      </w:r>
      <w:r w:rsidRPr="000D154A">
        <w:rPr>
          <w:szCs w:val="22"/>
          <w:lang w:eastAsia="ko-KR"/>
        </w:rPr>
        <w:t>. dplyr::count()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사용방법은</w:t>
      </w:r>
      <w:r w:rsidRPr="000D154A">
        <w:rPr>
          <w:szCs w:val="22"/>
          <w:lang w:eastAsia="ko-KR"/>
        </w:rPr>
        <w:t xml:space="preserve"> count(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</w:p>
    <w:p w14:paraId="38EC60F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count</w:t>
      </w:r>
      <w:r w:rsidRPr="000D154A">
        <w:rPr>
          <w:rStyle w:val="NormalTok"/>
          <w:sz w:val="20"/>
          <w:szCs w:val="22"/>
        </w:rPr>
        <w:t>(mtcars, am)</w:t>
      </w:r>
    </w:p>
    <w:p w14:paraId="5F50A1B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lastRenderedPageBreak/>
        <w:t>##          am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utomatic 1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manual 13</w:t>
      </w:r>
    </w:p>
    <w:p w14:paraId="33580BD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mtcars %&gt;% count(am)</w:t>
      </w:r>
    </w:p>
    <w:p w14:paraId="53CA4F2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count</w:t>
      </w:r>
      <w:r w:rsidRPr="000D154A">
        <w:rPr>
          <w:rStyle w:val="NormalTok"/>
          <w:sz w:val="20"/>
          <w:szCs w:val="22"/>
        </w:rPr>
        <w:t>(mtcars, am, vs)</w:t>
      </w:r>
    </w:p>
    <w:p w14:paraId="134C740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am       vs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utomatic V-shaped 1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automatic straight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manual V-shaped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manual straight  7</w:t>
      </w:r>
    </w:p>
    <w:p w14:paraId="770BDBA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불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가</w:t>
      </w:r>
      <w:r w:rsidRPr="000D154A">
        <w:rPr>
          <w:szCs w:val="22"/>
          <w:lang w:eastAsia="ko-KR"/>
        </w:rPr>
        <w:t xml:space="preserve"> n()</w:t>
      </w:r>
      <w:r w:rsidRPr="000D154A">
        <w:rPr>
          <w:szCs w:val="22"/>
          <w:lang w:eastAsia="ko-KR"/>
        </w:rPr>
        <w:t>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빈도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인데</w:t>
      </w:r>
      <w:r w:rsidRPr="000D154A">
        <w:rPr>
          <w:szCs w:val="22"/>
          <w:lang w:eastAsia="ko-KR"/>
        </w:rPr>
        <w:t>, summarise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1CF573F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summarise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n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0F6EF23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roup_by</w:t>
      </w:r>
      <w:r w:rsidRPr="000D154A">
        <w:rPr>
          <w:rStyle w:val="NormalTok"/>
          <w:sz w:val="20"/>
          <w:szCs w:val="22"/>
        </w:rPr>
        <w:t>(am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is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FunctionTok"/>
          <w:sz w:val="20"/>
          <w:szCs w:val="22"/>
        </w:rPr>
        <w:t>n</w:t>
      </w:r>
      <w:r w:rsidRPr="000D154A">
        <w:rPr>
          <w:rStyle w:val="NormalTok"/>
          <w:sz w:val="20"/>
          <w:szCs w:val="22"/>
        </w:rPr>
        <w:t>())</w:t>
      </w:r>
    </w:p>
    <w:p w14:paraId="2E4E40B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2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am        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   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utomatic    1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manual       13</w:t>
      </w:r>
    </w:p>
    <w:p w14:paraId="0B16143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</w:p>
    <w:p w14:paraId="69131484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31" w:name="forcatsfct_count"/>
      <w:bookmarkEnd w:id="30"/>
      <w:r w:rsidRPr="000D154A">
        <w:rPr>
          <w:sz w:val="22"/>
          <w:szCs w:val="22"/>
          <w:lang w:eastAsia="ko-KR"/>
        </w:rPr>
        <w:t>forcats::fct_count()</w:t>
      </w:r>
    </w:p>
    <w:p w14:paraId="1C06FA2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forcats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라이브러리의</w:t>
      </w:r>
      <w:r w:rsidRPr="000D154A">
        <w:rPr>
          <w:szCs w:val="22"/>
          <w:lang w:eastAsia="ko-KR"/>
        </w:rPr>
        <w:t xml:space="preserve"> fct_count()</w:t>
      </w:r>
      <w:r w:rsidRPr="000D154A">
        <w:rPr>
          <w:szCs w:val="22"/>
          <w:lang w:eastAsia="ko-KR"/>
        </w:rPr>
        <w:t>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필자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애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라이브러리함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>, fct_count()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vector</w:t>
      </w:r>
      <w:r w:rsidRPr="000D154A">
        <w:rPr>
          <w:szCs w:val="22"/>
          <w:lang w:eastAsia="ko-KR"/>
        </w:rPr>
        <w:t>형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출력은</w:t>
      </w:r>
      <w:r w:rsidRPr="000D154A">
        <w:rPr>
          <w:szCs w:val="22"/>
          <w:lang w:eastAsia="ko-KR"/>
        </w:rPr>
        <w:t xml:space="preserve"> tibble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되어</w:t>
      </w:r>
      <w:r w:rsidRPr="000D154A">
        <w:rPr>
          <w:szCs w:val="22"/>
          <w:lang w:eastAsia="ko-KR"/>
        </w:rPr>
        <w:t xml:space="preserve"> table()</w:t>
      </w:r>
      <w:r w:rsidRPr="000D154A">
        <w:rPr>
          <w:szCs w:val="22"/>
          <w:lang w:eastAsia="ko-KR"/>
        </w:rPr>
        <w:t>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된다</w:t>
      </w:r>
      <w:r w:rsidRPr="000D154A">
        <w:rPr>
          <w:szCs w:val="22"/>
          <w:lang w:eastAsia="ko-KR"/>
        </w:rPr>
        <w:t>. fct_count(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옵션으로는</w:t>
      </w:r>
      <w:r w:rsidRPr="000D154A">
        <w:rPr>
          <w:szCs w:val="22"/>
          <w:lang w:eastAsia="ko-KR"/>
        </w:rPr>
        <w:t xml:space="preserve"> sor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렬기능과</w:t>
      </w:r>
      <w:r w:rsidRPr="000D154A">
        <w:rPr>
          <w:szCs w:val="22"/>
          <w:lang w:eastAsia="ko-KR"/>
        </w:rPr>
        <w:t xml:space="preserve"> prop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분석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52B84B3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frequency analysis : default option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forcats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forcats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am)</w:t>
      </w:r>
    </w:p>
    <w:p w14:paraId="032B5A8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lastRenderedPageBreak/>
        <w:t>## # A tibble: 2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f         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   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utomatic    1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manual       13</w:t>
      </w:r>
    </w:p>
    <w:p w14:paraId="313C87B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함시켜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7A2F6AC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add proportio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forcats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am, </w:t>
      </w:r>
      <w:r w:rsidRPr="000D154A">
        <w:rPr>
          <w:rStyle w:val="AttributeTok"/>
          <w:sz w:val="20"/>
          <w:szCs w:val="22"/>
        </w:rPr>
        <w:t>prop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0820F37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2 ×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f             n     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    &lt;int&gt;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utomatic    19 0.59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manual       13 0.406</w:t>
      </w:r>
    </w:p>
    <w:p w14:paraId="732A0B74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2F064373" w14:textId="77777777" w:rsidR="00934F26" w:rsidRPr="000D154A" w:rsidRDefault="00E15F7B">
      <w:pPr>
        <w:pStyle w:val="a0"/>
        <w:rPr>
          <w:szCs w:val="22"/>
        </w:rPr>
      </w:pPr>
      <w:r w:rsidRPr="000D154A">
        <w:rPr>
          <w:b/>
          <w:bCs/>
          <w:szCs w:val="22"/>
        </w:rPr>
        <w:t>그래프의</w:t>
      </w:r>
      <w:r w:rsidRPr="000D154A">
        <w:rPr>
          <w:b/>
          <w:bCs/>
          <w:szCs w:val="22"/>
        </w:rPr>
        <w:t xml:space="preserve"> </w:t>
      </w:r>
      <w:r w:rsidRPr="000D154A">
        <w:rPr>
          <w:b/>
          <w:bCs/>
          <w:szCs w:val="22"/>
        </w:rPr>
        <w:t>시각화</w:t>
      </w:r>
    </w:p>
    <w:p w14:paraId="1E56523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am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g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=</w:t>
      </w:r>
      <w:r w:rsidRPr="000D154A">
        <w:rPr>
          <w:rStyle w:val="NormalTok"/>
          <w:sz w:val="20"/>
          <w:szCs w:val="22"/>
        </w:rPr>
        <w:t xml:space="preserve">f, </w:t>
      </w:r>
      <w:r w:rsidRPr="000D154A">
        <w:rPr>
          <w:rStyle w:val="AttributeTok"/>
          <w:sz w:val="20"/>
          <w:szCs w:val="22"/>
        </w:rPr>
        <w:t>y=</w:t>
      </w:r>
      <w:r w:rsidRPr="000D154A">
        <w:rPr>
          <w:rStyle w:val="NormalTok"/>
          <w:sz w:val="20"/>
          <w:szCs w:val="22"/>
        </w:rPr>
        <w:t>n)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bar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tat=</w:t>
      </w:r>
      <w:r w:rsidRPr="000D154A">
        <w:rPr>
          <w:rStyle w:val="StringTok"/>
          <w:sz w:val="20"/>
          <w:szCs w:val="22"/>
        </w:rPr>
        <w:t>"Identity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tex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abel=</w:t>
      </w:r>
      <w:r w:rsidRPr="000D154A">
        <w:rPr>
          <w:rStyle w:val="NormalTok"/>
          <w:sz w:val="20"/>
          <w:szCs w:val="22"/>
        </w:rPr>
        <w:t xml:space="preserve">n), </w:t>
      </w:r>
      <w:r w:rsidRPr="000D154A">
        <w:rPr>
          <w:rStyle w:val="AttributeTok"/>
          <w:sz w:val="20"/>
          <w:szCs w:val="22"/>
        </w:rPr>
        <w:t>vjust=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>.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lab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=</w:t>
      </w:r>
      <w:r w:rsidRPr="000D154A">
        <w:rPr>
          <w:rStyle w:val="StringTok"/>
          <w:sz w:val="20"/>
          <w:szCs w:val="22"/>
        </w:rPr>
        <w:t>"transmission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y=</w:t>
      </w:r>
      <w:r w:rsidRPr="000D154A">
        <w:rPr>
          <w:rStyle w:val="StringTok"/>
          <w:sz w:val="20"/>
          <w:szCs w:val="22"/>
        </w:rPr>
        <w:t>"frequency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yli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3</w:t>
      </w:r>
      <w:r w:rsidRPr="000D154A">
        <w:rPr>
          <w:rStyle w:val="NormalTok"/>
          <w:sz w:val="20"/>
          <w:szCs w:val="22"/>
        </w:rPr>
        <w:t>)</w:t>
      </w:r>
    </w:p>
    <w:p w14:paraId="709DE897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102DB052" wp14:editId="43D1EE2A">
            <wp:extent cx="3696101" cy="18480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00_statistixalForPapaer_withR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0E16A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32" w:name="빈도의-수가-0인-경우-출력하는-방법"/>
      <w:bookmarkEnd w:id="31"/>
      <w:r w:rsidRPr="000D154A">
        <w:rPr>
          <w:sz w:val="22"/>
          <w:szCs w:val="22"/>
          <w:lang w:eastAsia="ko-KR"/>
        </w:rPr>
        <w:t>빈도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수가</w:t>
      </w:r>
      <w:r w:rsidRPr="000D154A">
        <w:rPr>
          <w:sz w:val="22"/>
          <w:szCs w:val="22"/>
          <w:lang w:eastAsia="ko-KR"/>
        </w:rPr>
        <w:t xml:space="preserve"> 0</w:t>
      </w:r>
      <w:r w:rsidRPr="000D154A">
        <w:rPr>
          <w:sz w:val="22"/>
          <w:szCs w:val="22"/>
          <w:lang w:eastAsia="ko-KR"/>
        </w:rPr>
        <w:t>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경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출력하는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방법</w:t>
      </w:r>
    </w:p>
    <w:p w14:paraId="5804836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빈도수가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컬럼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합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렵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리커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로</w:t>
      </w:r>
      <w:r w:rsidRPr="000D154A">
        <w:rPr>
          <w:szCs w:val="22"/>
          <w:lang w:eastAsia="ko-KR"/>
        </w:rPr>
        <w:t xml:space="preserve"> 5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빈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>, 0</w:t>
      </w:r>
      <w:r w:rsidRPr="000D154A">
        <w:rPr>
          <w:szCs w:val="22"/>
          <w:lang w:eastAsia="ko-KR"/>
        </w:rPr>
        <w:t>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3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>, 4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>, 5</w:t>
      </w:r>
      <w:r w:rsidRPr="000D154A">
        <w:rPr>
          <w:szCs w:val="22"/>
          <w:lang w:eastAsia="ko-KR"/>
        </w:rPr>
        <w:t>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달라지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병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빈도가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와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주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한다</w:t>
      </w:r>
      <w:r w:rsidRPr="000D154A">
        <w:rPr>
          <w:szCs w:val="22"/>
          <w:lang w:eastAsia="ko-KR"/>
        </w:rPr>
        <w:t>.</w:t>
      </w:r>
    </w:p>
    <w:p w14:paraId="40314BC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y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z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table</w:t>
      </w:r>
      <w:r w:rsidRPr="000D154A">
        <w:rPr>
          <w:rStyle w:val="NormalTok"/>
          <w:sz w:val="20"/>
          <w:szCs w:val="22"/>
        </w:rPr>
        <w:t>(y)</w:t>
      </w:r>
    </w:p>
    <w:p w14:paraId="3E33D5F9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y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0 3 4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3 1 4</w:t>
      </w:r>
    </w:p>
    <w:p w14:paraId="65A4876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0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5</w:t>
      </w:r>
      <w:r w:rsidRPr="000D154A">
        <w:rPr>
          <w:szCs w:val="22"/>
          <w:lang w:eastAsia="ko-KR"/>
        </w:rPr>
        <w:t>까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중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태인데</w:t>
      </w:r>
      <w:r w:rsidRPr="000D154A">
        <w:rPr>
          <w:szCs w:val="22"/>
          <w:lang w:eastAsia="ko-KR"/>
        </w:rPr>
        <w:t>, 2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런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5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싶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factor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하면서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세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73EB3B0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 xml:space="preserve">(y, </w:t>
      </w:r>
      <w:r w:rsidRPr="000D154A">
        <w:rPr>
          <w:rStyle w:val="AttributeTok"/>
          <w:sz w:val="20"/>
          <w:szCs w:val="22"/>
        </w:rPr>
        <w:t>level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)</w:t>
      </w:r>
    </w:p>
    <w:p w14:paraId="2243853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0 1 2 3 4 5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0 0 1 4 0</w:t>
      </w:r>
    </w:p>
    <w:p w14:paraId="135B099E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이것은</w:t>
      </w:r>
      <w:r w:rsidRPr="000D154A">
        <w:rPr>
          <w:szCs w:val="22"/>
        </w:rPr>
        <w:t xml:space="preserve"> fct_count()</w:t>
      </w:r>
      <w:r w:rsidRPr="000D154A">
        <w:rPr>
          <w:szCs w:val="22"/>
        </w:rPr>
        <w:t>에서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동일하다</w:t>
      </w:r>
      <w:r w:rsidRPr="000D154A">
        <w:rPr>
          <w:szCs w:val="22"/>
        </w:rPr>
        <w:t xml:space="preserve">. </w:t>
      </w:r>
      <w:r w:rsidRPr="000D154A">
        <w:rPr>
          <w:szCs w:val="22"/>
        </w:rPr>
        <w:t>다만</w:t>
      </w:r>
      <w:r w:rsidRPr="000D154A">
        <w:rPr>
          <w:szCs w:val="22"/>
        </w:rPr>
        <w:t>, fct_count</w:t>
      </w:r>
      <w:r w:rsidRPr="000D154A">
        <w:rPr>
          <w:szCs w:val="22"/>
        </w:rPr>
        <w:t>함수는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벡터에서만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사용한다</w:t>
      </w:r>
      <w:r w:rsidRPr="000D154A">
        <w:rPr>
          <w:szCs w:val="22"/>
        </w:rPr>
        <w:t>.</w:t>
      </w:r>
    </w:p>
    <w:p w14:paraId="268CBC6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y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2</w:t>
      </w:r>
      <w:r w:rsidRPr="000D154A">
        <w:rPr>
          <w:rStyle w:val="CommentTok"/>
          <w:sz w:val="20"/>
          <w:szCs w:val="22"/>
        </w:rPr>
        <w:t>가</w:t>
      </w:r>
      <w:r w:rsidRPr="000D154A">
        <w:rPr>
          <w:rStyle w:val="CommentTok"/>
          <w:sz w:val="20"/>
          <w:szCs w:val="22"/>
        </w:rPr>
        <w:t xml:space="preserve"> 0</w:t>
      </w:r>
      <w:r w:rsidRPr="000D154A">
        <w:rPr>
          <w:rStyle w:val="CommentTok"/>
          <w:sz w:val="20"/>
          <w:szCs w:val="22"/>
        </w:rPr>
        <w:t>개에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표시가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안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경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y))</w:t>
      </w:r>
    </w:p>
    <w:p w14:paraId="00258D2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3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f     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0 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3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4         4</w:t>
      </w:r>
    </w:p>
    <w:p w14:paraId="3BA3AAD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2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개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막대그래프가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개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려지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</w:t>
      </w:r>
      <w:r w:rsidRPr="000D154A">
        <w:rPr>
          <w:szCs w:val="22"/>
          <w:lang w:eastAsia="ko-KR"/>
        </w:rPr>
        <w:t>.</w:t>
      </w:r>
    </w:p>
    <w:p w14:paraId="10DDC60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y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y)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g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 =</w:t>
      </w:r>
      <w:r w:rsidRPr="000D154A">
        <w:rPr>
          <w:rStyle w:val="NormalTok"/>
          <w:sz w:val="20"/>
          <w:szCs w:val="22"/>
        </w:rPr>
        <w:t xml:space="preserve"> f, </w:t>
      </w:r>
      <w:r w:rsidRPr="000D154A">
        <w:rPr>
          <w:rStyle w:val="AttributeTok"/>
          <w:sz w:val="20"/>
          <w:szCs w:val="22"/>
        </w:rPr>
        <w:t>y =</w:t>
      </w:r>
      <w:r w:rsidRPr="000D154A">
        <w:rPr>
          <w:rStyle w:val="NormalTok"/>
          <w:sz w:val="20"/>
          <w:szCs w:val="22"/>
        </w:rPr>
        <w:t xml:space="preserve"> n)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bar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ta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Identity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tex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abel =</w:t>
      </w:r>
      <w:r w:rsidRPr="000D154A">
        <w:rPr>
          <w:rStyle w:val="NormalTok"/>
          <w:sz w:val="20"/>
          <w:szCs w:val="22"/>
        </w:rPr>
        <w:t xml:space="preserve"> n), </w:t>
      </w:r>
      <w:r w:rsidRPr="000D154A">
        <w:rPr>
          <w:rStyle w:val="AttributeTok"/>
          <w:sz w:val="20"/>
          <w:szCs w:val="22"/>
        </w:rPr>
        <w:t>vjus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>.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</w:t>
      </w:r>
    </w:p>
    <w:p w14:paraId="27022307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67AA99D2" wp14:editId="16DC01F5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00_statistixalForPapaer_withR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6976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2</w:t>
      </w:r>
      <w:r w:rsidRPr="000D154A">
        <w:rPr>
          <w:rStyle w:val="CommentTok"/>
          <w:sz w:val="20"/>
          <w:szCs w:val="22"/>
        </w:rPr>
        <w:t>를</w:t>
      </w:r>
      <w:r w:rsidRPr="000D154A">
        <w:rPr>
          <w:rStyle w:val="CommentTok"/>
          <w:sz w:val="20"/>
          <w:szCs w:val="22"/>
        </w:rPr>
        <w:t xml:space="preserve"> 0</w:t>
      </w:r>
      <w:r w:rsidRPr="000D154A">
        <w:rPr>
          <w:rStyle w:val="CommentTok"/>
          <w:sz w:val="20"/>
          <w:szCs w:val="22"/>
        </w:rPr>
        <w:t>개라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표시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경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 xml:space="preserve">(y, </w:t>
      </w:r>
      <w:r w:rsidRPr="000D154A">
        <w:rPr>
          <w:rStyle w:val="AttributeTok"/>
          <w:sz w:val="20"/>
          <w:szCs w:val="22"/>
        </w:rPr>
        <w:t>level=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)</w:t>
      </w:r>
    </w:p>
    <w:p w14:paraId="4FEA949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f     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0 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1       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2       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3       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4 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5         0</w:t>
      </w:r>
    </w:p>
    <w:p w14:paraId="75546190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이것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다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시각화해보자</w:t>
      </w:r>
      <w:r w:rsidRPr="000D154A">
        <w:rPr>
          <w:szCs w:val="22"/>
        </w:rPr>
        <w:t>.</w:t>
      </w:r>
    </w:p>
    <w:p w14:paraId="412FCE4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fct_coun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 xml:space="preserve">(y, </w:t>
      </w:r>
      <w:r w:rsidRPr="000D154A">
        <w:rPr>
          <w:rStyle w:val="AttributeTok"/>
          <w:sz w:val="20"/>
          <w:szCs w:val="22"/>
        </w:rPr>
        <w:t>leve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g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 =</w:t>
      </w:r>
      <w:r w:rsidRPr="000D154A">
        <w:rPr>
          <w:rStyle w:val="NormalTok"/>
          <w:sz w:val="20"/>
          <w:szCs w:val="22"/>
        </w:rPr>
        <w:t xml:space="preserve"> f, </w:t>
      </w:r>
      <w:r w:rsidRPr="000D154A">
        <w:rPr>
          <w:rStyle w:val="AttributeTok"/>
          <w:sz w:val="20"/>
          <w:szCs w:val="22"/>
        </w:rPr>
        <w:t>y =</w:t>
      </w:r>
      <w:r w:rsidRPr="000D154A">
        <w:rPr>
          <w:rStyle w:val="NormalTok"/>
          <w:sz w:val="20"/>
          <w:szCs w:val="22"/>
        </w:rPr>
        <w:t xml:space="preserve"> n)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bar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ta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Identity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tex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abel =</w:t>
      </w:r>
      <w:r w:rsidRPr="000D154A">
        <w:rPr>
          <w:rStyle w:val="NormalTok"/>
          <w:sz w:val="20"/>
          <w:szCs w:val="22"/>
        </w:rPr>
        <w:t xml:space="preserve"> n), </w:t>
      </w:r>
      <w:r w:rsidRPr="000D154A">
        <w:rPr>
          <w:rStyle w:val="AttributeTok"/>
          <w:sz w:val="20"/>
          <w:szCs w:val="22"/>
        </w:rPr>
        <w:t>vjus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>.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</w:t>
      </w:r>
    </w:p>
    <w:p w14:paraId="6209EC2F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1143C05D" wp14:editId="6F3777A4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00_statistixalForPapaer_withR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6B838" w14:textId="77777777" w:rsidR="00934F26" w:rsidRPr="000D154A" w:rsidRDefault="00E15F7B">
      <w:pPr>
        <w:pStyle w:val="Compact"/>
        <w:numPr>
          <w:ilvl w:val="0"/>
          <w:numId w:val="11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사용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만들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분석하기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49C5FA76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33" w:name="기술통계분석"/>
      <w:bookmarkEnd w:id="32"/>
      <w:bookmarkEnd w:id="28"/>
      <w:r w:rsidRPr="000D154A">
        <w:rPr>
          <w:sz w:val="22"/>
          <w:szCs w:val="22"/>
          <w:lang w:eastAsia="ko-KR"/>
        </w:rPr>
        <w:t xml:space="preserve">3.1.2 </w:t>
      </w:r>
      <w:r w:rsidRPr="000D154A">
        <w:rPr>
          <w:sz w:val="22"/>
          <w:szCs w:val="22"/>
          <w:lang w:eastAsia="ko-KR"/>
        </w:rPr>
        <w:t>기술통계분석</w:t>
      </w:r>
    </w:p>
    <w:p w14:paraId="4B264A99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34" w:name="대푯값"/>
      <w:r w:rsidRPr="000D154A">
        <w:rPr>
          <w:sz w:val="22"/>
          <w:szCs w:val="22"/>
          <w:lang w:eastAsia="ko-KR"/>
        </w:rPr>
        <w:t xml:space="preserve">3.1.2.1 </w:t>
      </w:r>
      <w:r w:rsidRPr="000D154A">
        <w:rPr>
          <w:sz w:val="22"/>
          <w:szCs w:val="22"/>
          <w:lang w:eastAsia="ko-KR"/>
        </w:rPr>
        <w:t>대푯값</w:t>
      </w:r>
    </w:p>
    <w:p w14:paraId="17089F3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대푯값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중앙값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최빈값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mean(), </w:t>
      </w:r>
      <w:r w:rsidRPr="000D154A">
        <w:rPr>
          <w:szCs w:val="22"/>
          <w:lang w:eastAsia="ko-KR"/>
        </w:rPr>
        <w:t>중앙값은</w:t>
      </w:r>
      <w:r w:rsidRPr="000D154A">
        <w:rPr>
          <w:szCs w:val="22"/>
          <w:lang w:eastAsia="ko-KR"/>
        </w:rPr>
        <w:t xml:space="preserve"> median(), </w:t>
      </w:r>
      <w:r w:rsidRPr="000D154A">
        <w:rPr>
          <w:szCs w:val="22"/>
          <w:lang w:eastAsia="ko-KR"/>
        </w:rPr>
        <w:t>최빈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table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적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40D1777F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 :</w:t>
      </w:r>
      <w:r w:rsidRPr="000D154A">
        <w:rPr>
          <w:szCs w:val="22"/>
          <w:lang w:eastAsia="ko-KR"/>
        </w:rPr>
        <w:t>주어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으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표값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>.</w:t>
      </w:r>
    </w:p>
    <w:p w14:paraId="3EE20D8A" w14:textId="77777777" w:rsidR="00934F26" w:rsidRPr="000D154A" w:rsidRDefault="00E15F7B">
      <w:pPr>
        <w:pStyle w:val="a0"/>
        <w:rPr>
          <w:szCs w:val="22"/>
          <w:lang w:eastAsia="ko-KR"/>
        </w:rPr>
      </w:pPr>
      <m:oMathPara>
        <m:oMathParaPr>
          <m:jc m:val="center"/>
        </m:oMathParaPr>
        <m:oMath>
          <m:r>
            <m:rPr>
              <m:nor/>
            </m:rPr>
            <w:rPr>
              <w:szCs w:val="22"/>
              <w:lang w:eastAsia="ko-KR"/>
            </w:rPr>
            <m:t>평균</m:t>
          </m:r>
          <m:r>
            <m:rPr>
              <m:sty m:val="p"/>
            </m:rPr>
            <w:rPr>
              <w:rFonts w:ascii="Cambria Math" w:hAnsi="Cambria Math"/>
              <w:szCs w:val="22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  <w:lang w:eastAsia="ko-KR"/>
                </w:rPr>
                <m:t>Σx</m:t>
              </m:r>
            </m:num>
            <m:den>
              <m:r>
                <w:rPr>
                  <w:rFonts w:ascii="Cambria Math" w:hAnsi="Cambria Math"/>
                  <w:szCs w:val="22"/>
                  <w:lang w:eastAsia="ko-KR"/>
                </w:rPr>
                <m:t>N</m:t>
              </m:r>
            </m:den>
          </m:f>
        </m:oMath>
      </m:oMathPara>
    </w:p>
    <w:p w14:paraId="012E4F2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산포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표로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곱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값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넓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퍼져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편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곱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단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</w:t>
      </w:r>
      <w:r w:rsidRPr="000D154A">
        <w:rPr>
          <w:szCs w:val="22"/>
          <w:lang w:eastAsia="ko-KR"/>
        </w:rPr>
        <w:t>.</w:t>
      </w:r>
    </w:p>
    <w:p w14:paraId="689EA9AF" w14:textId="77777777" w:rsidR="00934F26" w:rsidRPr="000D154A" w:rsidRDefault="00E15F7B">
      <w:pPr>
        <w:pStyle w:val="a0"/>
        <w:rPr>
          <w:szCs w:val="22"/>
          <w:lang w:eastAsia="ko-KR"/>
        </w:rPr>
      </w:pPr>
      <m:oMathPara>
        <m:oMathParaPr>
          <m:jc m:val="center"/>
        </m:oMathParaPr>
        <m:oMath>
          <m:r>
            <m:rPr>
              <m:nor/>
            </m:rPr>
            <w:rPr>
              <w:szCs w:val="22"/>
              <w:lang w:eastAsia="ko-KR"/>
            </w:rPr>
            <m:t>분산</m:t>
          </m:r>
          <m:r>
            <m:rPr>
              <m:sty m:val="p"/>
            </m:rPr>
            <w:rPr>
              <w:rFonts w:ascii="Cambria Math" w:hAnsi="Cambria Math"/>
              <w:szCs w:val="22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  <w:lang w:eastAsia="ko-KR"/>
                </w:rPr>
                <m:t>1</m:t>
              </m:r>
            </m:num>
            <m:den>
              <m:r>
                <w:rPr>
                  <w:rFonts w:ascii="Cambria Math" w:hAnsi="Cambria Math"/>
                  <w:szCs w:val="22"/>
                  <w:lang w:eastAsia="ko-KR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Cs w:val="22"/>
                  <w:lang w:eastAsia="ko-K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  <w:lang w:eastAsia="ko-KR"/>
                </w:rPr>
                <m:t>=</m:t>
              </m:r>
              <m:r>
                <w:rPr>
                  <w:rFonts w:ascii="Cambria Math" w:hAnsi="Cambria Math"/>
                  <w:szCs w:val="22"/>
                  <w:lang w:eastAsia="ko-KR"/>
                </w:rPr>
                <m:t>1</m:t>
              </m:r>
            </m:sub>
            <m:sup>
              <m:r>
                <w:rPr>
                  <w:rFonts w:ascii="Cambria Math" w:hAnsi="Cambria Math"/>
                  <w:szCs w:val="22"/>
                  <w:lang w:eastAsia="ko-KR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  <w:lang w:eastAsia="ko-K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  <w:lang w:eastAsia="ko-KR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  <w:lang w:eastAsia="ko-KR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Cs w:val="22"/>
                              <w:lang w:eastAsia="ko-KR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  <w:szCs w:val="22"/>
                      <w:lang w:eastAsia="ko-KR"/>
                    </w:rPr>
                    <m:t>2</m:t>
                  </m:r>
                </m:sup>
              </m:sSup>
            </m:e>
          </m:nary>
        </m:oMath>
      </m:oMathPara>
    </w:p>
    <w:p w14:paraId="29E092B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표준편차</w:t>
      </w:r>
      <w:r w:rsidRPr="000D154A">
        <w:rPr>
          <w:szCs w:val="22"/>
          <w:lang w:eastAsia="ko-KR"/>
        </w:rPr>
        <w:t xml:space="preserve"> :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퍼져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분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양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곱근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의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산포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을수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변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여있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한다</w:t>
      </w:r>
      <w:r w:rsidRPr="000D154A">
        <w:rPr>
          <w:szCs w:val="22"/>
          <w:lang w:eastAsia="ko-KR"/>
        </w:rPr>
        <w:t>.</w:t>
      </w:r>
    </w:p>
    <w:p w14:paraId="27694A41" w14:textId="77777777" w:rsidR="00934F26" w:rsidRPr="000D154A" w:rsidRDefault="00E15F7B">
      <w:pPr>
        <w:pStyle w:val="a0"/>
        <w:rPr>
          <w:szCs w:val="22"/>
          <w:lang w:eastAsia="ko-KR"/>
        </w:rPr>
      </w:pPr>
      <m:oMathPara>
        <m:oMathParaPr>
          <m:jc m:val="center"/>
        </m:oMathParaPr>
        <m:oMath>
          <m:r>
            <m:rPr>
              <m:nor/>
            </m:rPr>
            <w:rPr>
              <w:szCs w:val="22"/>
              <w:lang w:eastAsia="ko-KR"/>
            </w:rPr>
            <m:t>표준편차</m:t>
          </m:r>
          <m:r>
            <m:rPr>
              <m:sty m:val="p"/>
            </m:rPr>
            <w:rPr>
              <w:rFonts w:ascii="Cambria Math" w:hAnsi="Cambria Math"/>
              <w:szCs w:val="22"/>
              <w:lang w:eastAsia="ko-KR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Cs w:val="22"/>
                </w:rPr>
              </m:ctrlPr>
            </m:radPr>
            <m:deg/>
            <m:e>
              <m:r>
                <m:rPr>
                  <m:nor/>
                </m:rPr>
                <w:rPr>
                  <w:szCs w:val="22"/>
                  <w:lang w:eastAsia="ko-KR"/>
                </w:rPr>
                <m:t>분산</m:t>
              </m:r>
            </m:e>
          </m:rad>
        </m:oMath>
      </m:oMathPara>
    </w:p>
    <w:p w14:paraId="0D5255F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</w:p>
    <w:p w14:paraId="2AB7A61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왜도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왜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칭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왜도가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칭적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왜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양수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른쪽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치우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고</w:t>
      </w:r>
      <w:r w:rsidRPr="000D154A">
        <w:rPr>
          <w:szCs w:val="22"/>
          <w:lang w:eastAsia="ko-KR"/>
        </w:rPr>
        <w:t>,</w:t>
      </w:r>
      <w:r w:rsidRPr="000D154A">
        <w:rPr>
          <w:szCs w:val="22"/>
          <w:lang w:eastAsia="ko-KR"/>
        </w:rPr>
        <w:t>왜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음수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왼쪽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치우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왜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왜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왜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칭적인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아니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왼쪽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른쪽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치우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두번째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많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른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왜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또한</w:t>
      </w:r>
      <w:r w:rsidRPr="000D154A">
        <w:rPr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이상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감지</w:t>
      </w:r>
      <w:r w:rsidRPr="000D154A">
        <w:rPr>
          <w:szCs w:val="22"/>
          <w:lang w:eastAsia="ko-KR"/>
        </w:rPr>
        <w:t>에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왜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존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또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및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에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왜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델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왜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받는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왜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왜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받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존재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왜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</w:t>
      </w:r>
      <w:r w:rsidRPr="000D154A">
        <w:rPr>
          <w:szCs w:val="22"/>
          <w:lang w:eastAsia="ko-KR"/>
        </w:rPr>
        <w:t>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공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626C7CC7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왜도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r>
            <w:rPr>
              <w:rFonts w:ascii="Cambria Math" w:hAnsi="Cambria Math"/>
              <w:szCs w:val="22"/>
            </w:rPr>
            <m:t>Σ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-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평균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Cs w:val="22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szCs w:val="22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×</m:t>
              </m:r>
              <m:r>
                <w:rPr>
                  <w:rFonts w:ascii="Cambria Math" w:hAnsi="Cambria Math"/>
                  <w:szCs w:val="22"/>
                </w:rPr>
                <m:t>표준편</m:t>
              </m:r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차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3</m:t>
                  </m:r>
                </m:sup>
              </m:sSup>
            </m:den>
          </m:f>
        </m:oMath>
      </m:oMathPara>
    </w:p>
    <w:p w14:paraId="76FBBAC0" w14:textId="77777777" w:rsidR="00934F26" w:rsidRPr="000D154A" w:rsidRDefault="00E15F7B">
      <w:pPr>
        <w:pStyle w:val="Compact"/>
        <w:numPr>
          <w:ilvl w:val="0"/>
          <w:numId w:val="12"/>
        </w:numPr>
        <w:rPr>
          <w:szCs w:val="22"/>
          <w:lang w:eastAsia="ko-KR"/>
        </w:rPr>
      </w:pPr>
      <m:oMath>
        <m:r>
          <w:rPr>
            <w:rFonts w:ascii="Cambria Math" w:hAnsi="Cambria Math"/>
            <w:szCs w:val="22"/>
            <w:lang w:eastAsia="ko-KR"/>
          </w:rPr>
          <m:t>Σ</m:t>
        </m:r>
        <m:sSup>
          <m:sSupPr>
            <m:ctrlPr>
              <w:rPr>
                <w:rFonts w:ascii="Cambria Math" w:hAnsi="Cambria Math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Cs w:val="22"/>
                    <w:lang w:eastAsia="ko-KR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2"/>
                    <w:lang w:eastAsia="ko-KR"/>
                  </w:rPr>
                  <m:t>-</m:t>
                </m:r>
                <m:r>
                  <w:rPr>
                    <w:rFonts w:ascii="Cambria Math" w:hAnsi="Cambria Math"/>
                    <w:szCs w:val="22"/>
                    <w:lang w:eastAsia="ko-KR"/>
                  </w:rPr>
                  <m:t>평균</m:t>
                </m:r>
              </m:e>
            </m:d>
          </m:e>
          <m:sup>
            <m:r>
              <w:rPr>
                <w:rFonts w:ascii="Cambria Math" w:hAnsi="Cambria Math"/>
                <w:szCs w:val="22"/>
                <w:lang w:eastAsia="ko-KR"/>
              </w:rPr>
              <m:t>3</m:t>
            </m:r>
          </m:sup>
        </m:sSup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세제곱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</w:t>
      </w:r>
    </w:p>
    <w:p w14:paraId="32385D80" w14:textId="77777777" w:rsidR="00934F26" w:rsidRPr="000D154A" w:rsidRDefault="00E15F7B">
      <w:pPr>
        <w:pStyle w:val="Compact"/>
        <w:numPr>
          <w:ilvl w:val="0"/>
          <w:numId w:val="12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N</m:t>
        </m:r>
      </m:oMath>
      <w:r w:rsidRPr="000D154A">
        <w:rPr>
          <w:szCs w:val="22"/>
        </w:rPr>
        <w:t xml:space="preserve">: </w:t>
      </w:r>
      <w:r w:rsidRPr="000D154A">
        <w:rPr>
          <w:szCs w:val="22"/>
        </w:rPr>
        <w:t>데이터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그룹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개수</w:t>
      </w:r>
    </w:p>
    <w:p w14:paraId="3767B3D1" w14:textId="77777777" w:rsidR="00934F26" w:rsidRPr="000D154A" w:rsidRDefault="00E15F7B">
      <w:pPr>
        <w:pStyle w:val="Compact"/>
        <w:numPr>
          <w:ilvl w:val="0"/>
          <w:numId w:val="12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표준편차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편차</w:t>
      </w:r>
    </w:p>
    <w:p w14:paraId="206A3B3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첨도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첨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평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꼬리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이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존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느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첨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뾰족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낮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첨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평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정규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첨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3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려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66F2C43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szCs w:val="22"/>
            </w:rPr>
            <w:lastRenderedPageBreak/>
            <m:t>첨도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1</m:t>
              </m:r>
            </m:num>
            <m:den>
              <m:r>
                <w:rPr>
                  <w:rFonts w:ascii="Cambria Math" w:hAnsi="Cambria Math"/>
                  <w:szCs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=</m:t>
              </m:r>
              <m:r>
                <w:rPr>
                  <w:rFonts w:ascii="Cambria Math" w:hAnsi="Cambria Math"/>
                  <w:szCs w:val="22"/>
                </w:rPr>
                <m:t>1</m:t>
              </m:r>
            </m:sub>
            <m:sup>
              <m:r>
                <w:rPr>
                  <w:rFonts w:ascii="Cambria Math" w:hAnsi="Cambria Math"/>
                  <w:szCs w:val="22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2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x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  <w:szCs w:val="22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szCs w:val="22"/>
                    </w:rPr>
                    <m:t>4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r>
            <w:rPr>
              <w:rFonts w:ascii="Cambria Math" w:hAnsi="Cambria Math"/>
              <w:szCs w:val="22"/>
            </w:rPr>
            <m:t>3</m:t>
          </m:r>
        </m:oMath>
      </m:oMathPara>
    </w:p>
    <w:p w14:paraId="1201DA6A" w14:textId="77777777" w:rsidR="00934F26" w:rsidRPr="000D154A" w:rsidRDefault="00E15F7B">
      <w:pPr>
        <w:pStyle w:val="Compact"/>
        <w:numPr>
          <w:ilvl w:val="0"/>
          <w:numId w:val="13"/>
        </w:numPr>
        <w:rPr>
          <w:szCs w:val="22"/>
        </w:rPr>
      </w:pP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Cs w:val="22"/>
              </w:rPr>
              <m:t>i</m:t>
            </m:r>
          </m:sub>
        </m:sSub>
      </m:oMath>
      <w:r w:rsidRPr="000D154A">
        <w:rPr>
          <w:szCs w:val="22"/>
        </w:rPr>
        <w:t>는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각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데이터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값</w:t>
      </w:r>
      <w:r w:rsidRPr="000D154A">
        <w:rPr>
          <w:szCs w:val="22"/>
        </w:rPr>
        <w:t>,</w:t>
      </w:r>
    </w:p>
    <w:p w14:paraId="6C24C057" w14:textId="77777777" w:rsidR="00934F26" w:rsidRPr="000D154A" w:rsidRDefault="00E15F7B">
      <w:pPr>
        <w:pStyle w:val="Compact"/>
        <w:numPr>
          <w:ilvl w:val="0"/>
          <w:numId w:val="13"/>
        </w:numPr>
        <w:rPr>
          <w:szCs w:val="22"/>
        </w:rPr>
      </w:pPr>
      <m:oMath>
        <m:acc>
          <m:accPr>
            <m:chr m:val="‾"/>
            <m:ctrlPr>
              <w:rPr>
                <w:rFonts w:ascii="Cambria Math" w:hAnsi="Cambria Math"/>
                <w:szCs w:val="22"/>
              </w:rPr>
            </m:ctrlPr>
          </m:accPr>
          <m:e>
            <m:r>
              <w:rPr>
                <w:rFonts w:ascii="Cambria Math" w:hAnsi="Cambria Math"/>
                <w:szCs w:val="22"/>
              </w:rPr>
              <m:t>x</m:t>
            </m:r>
          </m:e>
        </m:acc>
      </m:oMath>
      <w:r w:rsidRPr="000D154A">
        <w:rPr>
          <w:szCs w:val="22"/>
        </w:rPr>
        <w:t>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평균</w:t>
      </w:r>
      <w:r w:rsidRPr="000D154A">
        <w:rPr>
          <w:szCs w:val="22"/>
        </w:rPr>
        <w:t>,</w:t>
      </w:r>
    </w:p>
    <w:p w14:paraId="58F3AD69" w14:textId="77777777" w:rsidR="00934F26" w:rsidRPr="000D154A" w:rsidRDefault="00E15F7B">
      <w:pPr>
        <w:pStyle w:val="Compact"/>
        <w:numPr>
          <w:ilvl w:val="0"/>
          <w:numId w:val="13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σ</m:t>
        </m:r>
      </m:oMath>
      <w:r w:rsidRPr="000D154A">
        <w:rPr>
          <w:szCs w:val="22"/>
        </w:rPr>
        <w:t>는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표준편차</w:t>
      </w:r>
      <w:r w:rsidRPr="000D154A">
        <w:rPr>
          <w:szCs w:val="22"/>
        </w:rPr>
        <w:t>,</w:t>
      </w:r>
    </w:p>
    <w:p w14:paraId="17506CE3" w14:textId="77777777" w:rsidR="00934F26" w:rsidRPr="000D154A" w:rsidRDefault="00E15F7B">
      <w:pPr>
        <w:pStyle w:val="Compact"/>
        <w:numPr>
          <w:ilvl w:val="0"/>
          <w:numId w:val="13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n</m:t>
        </m:r>
      </m:oMath>
      <w:r w:rsidRPr="000D154A">
        <w:rPr>
          <w:szCs w:val="22"/>
        </w:rPr>
        <w:t>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데이터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개수</w:t>
      </w:r>
    </w:p>
    <w:p w14:paraId="036E0ED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303C27CC" w14:textId="77777777" w:rsidR="00934F26" w:rsidRPr="000D154A" w:rsidRDefault="00E15F7B">
      <w:pPr>
        <w:pStyle w:val="3"/>
        <w:rPr>
          <w:sz w:val="22"/>
          <w:szCs w:val="22"/>
        </w:rPr>
      </w:pPr>
      <w:bookmarkStart w:id="35" w:name="정규성-검정"/>
      <w:bookmarkEnd w:id="34"/>
      <w:bookmarkEnd w:id="33"/>
      <w:r w:rsidRPr="000D154A">
        <w:rPr>
          <w:sz w:val="22"/>
          <w:szCs w:val="22"/>
        </w:rPr>
        <w:t xml:space="preserve">3.1.3. </w:t>
      </w:r>
      <w:r w:rsidRPr="000D154A">
        <w:rPr>
          <w:sz w:val="22"/>
          <w:szCs w:val="22"/>
        </w:rPr>
        <w:t>정규성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검정</w:t>
      </w:r>
    </w:p>
    <w:p w14:paraId="0ECF80D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이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정규분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심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좌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칭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적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믿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체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믿을만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절차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려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몇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명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첫째</w:t>
      </w:r>
      <w:r w:rsidRPr="000D154A">
        <w:rPr>
          <w:szCs w:val="22"/>
          <w:lang w:eastAsia="ko-KR"/>
        </w:rPr>
        <w:t xml:space="preserve">, Shapiro-Wilk </w:t>
      </w:r>
      <w:r w:rsidRPr="000D154A">
        <w:rPr>
          <w:szCs w:val="22"/>
          <w:lang w:eastAsia="ko-KR"/>
        </w:rPr>
        <w:t>검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작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샘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둘째</w:t>
      </w:r>
      <w:r w:rsidRPr="000D154A">
        <w:rPr>
          <w:szCs w:val="22"/>
          <w:lang w:eastAsia="ko-KR"/>
        </w:rPr>
        <w:t xml:space="preserve">, Kolmogorov-Smirnov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샘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셋째로</w:t>
      </w:r>
      <w:r w:rsidRPr="000D154A">
        <w:rPr>
          <w:szCs w:val="22"/>
          <w:lang w:eastAsia="ko-KR"/>
        </w:rPr>
        <w:t xml:space="preserve"> Anderson-Darling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다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한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려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498EC01A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36" w:name="shapiro-wilk-검정"/>
      <w:r w:rsidRPr="000D154A">
        <w:rPr>
          <w:sz w:val="22"/>
          <w:szCs w:val="22"/>
          <w:lang w:eastAsia="ko-KR"/>
        </w:rPr>
        <w:t xml:space="preserve">3.1.3.1. Shapiro-Wilk </w:t>
      </w:r>
      <w:r w:rsidRPr="000D154A">
        <w:rPr>
          <w:sz w:val="22"/>
          <w:szCs w:val="22"/>
          <w:lang w:eastAsia="ko-KR"/>
        </w:rPr>
        <w:t>검정</w:t>
      </w:r>
    </w:p>
    <w:p w14:paraId="046C72E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샘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정규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보되면</w:t>
      </w:r>
      <w:r w:rsidRPr="000D154A">
        <w:rPr>
          <w:szCs w:val="22"/>
          <w:lang w:eastAsia="ko-KR"/>
        </w:rPr>
        <w:t xml:space="preserve"> t-</w:t>
      </w:r>
      <w:r w:rsidRPr="000D154A">
        <w:rPr>
          <w:szCs w:val="22"/>
          <w:lang w:eastAsia="ko-KR"/>
        </w:rPr>
        <w:t>검정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>(ANOVA)</w:t>
      </w:r>
      <w:r w:rsidRPr="000D154A">
        <w:rPr>
          <w:szCs w:val="22"/>
          <w:lang w:eastAsia="ko-KR"/>
        </w:rPr>
        <w:t>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4F819A88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귀무가설</w:t>
      </w:r>
      <w:r w:rsidRPr="000D154A">
        <w:rPr>
          <w:rStyle w:val="VerbatimChar"/>
          <w:sz w:val="20"/>
          <w:szCs w:val="22"/>
          <w:lang w:eastAsia="ko-KR"/>
        </w:rPr>
        <w:t xml:space="preserve"> (H₀): </w:t>
      </w:r>
      <w:r w:rsidRPr="000D154A">
        <w:rPr>
          <w:rStyle w:val="VerbatimChar"/>
          <w:sz w:val="20"/>
          <w:szCs w:val="22"/>
          <w:lang w:eastAsia="ko-KR"/>
        </w:rPr>
        <w:t>표본의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모집단이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정규분포를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따른다</w:t>
      </w:r>
      <w:r w:rsidRPr="000D154A">
        <w:rPr>
          <w:rStyle w:val="VerbatimChar"/>
          <w:sz w:val="20"/>
          <w:szCs w:val="22"/>
          <w:lang w:eastAsia="ko-KR"/>
        </w:rPr>
        <w:t xml:space="preserve">.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대립가설</w:t>
      </w:r>
      <w:r w:rsidRPr="000D154A">
        <w:rPr>
          <w:rStyle w:val="VerbatimChar"/>
          <w:sz w:val="20"/>
          <w:szCs w:val="22"/>
          <w:lang w:eastAsia="ko-KR"/>
        </w:rPr>
        <w:t xml:space="preserve"> (H₁): </w:t>
      </w:r>
      <w:r w:rsidRPr="000D154A">
        <w:rPr>
          <w:rStyle w:val="VerbatimChar"/>
          <w:sz w:val="20"/>
          <w:szCs w:val="22"/>
          <w:lang w:eastAsia="ko-KR"/>
        </w:rPr>
        <w:t>표본의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모집단이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정규분포를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따르지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않는다</w:t>
      </w:r>
      <w:r w:rsidRPr="000D154A">
        <w:rPr>
          <w:rStyle w:val="VerbatimChar"/>
          <w:sz w:val="20"/>
          <w:szCs w:val="22"/>
          <w:lang w:eastAsia="ko-KR"/>
        </w:rPr>
        <w:t>.</w:t>
      </w:r>
    </w:p>
    <w:p w14:paraId="3A12223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</w:t>
      </w:r>
      <w:r w:rsidRPr="000D154A">
        <w:rPr>
          <w:szCs w:val="22"/>
          <w:lang w:eastAsia="ko-KR"/>
        </w:rPr>
        <w:t xml:space="preserve"> (W)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한다</w:t>
      </w:r>
      <w:r w:rsidRPr="000D154A">
        <w:rPr>
          <w:szCs w:val="22"/>
          <w:lang w:eastAsia="ko-KR"/>
        </w:rPr>
        <w:t>.</w:t>
      </w:r>
    </w:p>
    <w:p w14:paraId="64B80E91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w:lastRenderedPageBreak/>
            <m:t>W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=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i</m:t>
                          </m:r>
                        </m:e>
                      </m:d>
                    </m:sub>
                  </m:sSub>
                </m:e>
              </m:d>
              <m:r>
                <w:rPr>
                  <w:rFonts w:ascii="Cambria Math" w:hAnsi="Cambria Math"/>
                  <w:szCs w:val="22"/>
                </w:rPr>
                <m:t>2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=</m:t>
                  </m:r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​</m:t>
                  </m:r>
                </m:sup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</m:e>
              </m:nary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p>
            </m:den>
          </m:f>
        </m:oMath>
      </m:oMathPara>
    </w:p>
    <w:p w14:paraId="0413C86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서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Cs w:val="22"/>
                    <w:lang w:eastAsia="ko-KR"/>
                  </w:rPr>
                  <m:t>i</m:t>
                </m:r>
              </m:e>
            </m:d>
          </m:sub>
        </m:sSub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순서통계량</w:t>
      </w:r>
      <w:r w:rsidRPr="000D154A">
        <w:rPr>
          <w:szCs w:val="22"/>
          <w:lang w:eastAsia="ko-KR"/>
        </w:rPr>
        <w:t xml:space="preserve">(order statistic)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a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</m:sub>
        </m:sSub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갖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수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가설검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p&gt; 0.05 </w:t>
      </w:r>
      <w:r w:rsidRPr="000D154A">
        <w:rPr>
          <w:szCs w:val="22"/>
          <w:lang w:eastAsia="ko-KR"/>
        </w:rPr>
        <w:t>일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보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잊어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되겠다</w:t>
      </w:r>
      <w:r w:rsidRPr="000D154A">
        <w:rPr>
          <w:szCs w:val="22"/>
          <w:lang w:eastAsia="ko-KR"/>
        </w:rPr>
        <w:t>.</w:t>
      </w:r>
    </w:p>
    <w:p w14:paraId="05FC4807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 xml:space="preserve"># </w:t>
      </w:r>
      <w:r w:rsidRPr="000D154A">
        <w:rPr>
          <w:rStyle w:val="CommentTok"/>
          <w:sz w:val="20"/>
          <w:szCs w:val="22"/>
          <w:lang w:eastAsia="ko-KR"/>
        </w:rPr>
        <w:t>데이터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생성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FunctionTok"/>
          <w:sz w:val="20"/>
          <w:szCs w:val="22"/>
          <w:lang w:eastAsia="ko-KR"/>
        </w:rPr>
        <w:t>set.seed</w:t>
      </w:r>
      <w:r w:rsidRPr="000D154A">
        <w:rPr>
          <w:rStyle w:val="NormalTok"/>
          <w:sz w:val="20"/>
          <w:szCs w:val="22"/>
          <w:lang w:eastAsia="ko-KR"/>
        </w:rPr>
        <w:t>(</w:t>
      </w:r>
      <w:r w:rsidRPr="000D154A">
        <w:rPr>
          <w:rStyle w:val="DecValTok"/>
          <w:sz w:val="20"/>
          <w:szCs w:val="22"/>
          <w:lang w:eastAsia="ko-KR"/>
        </w:rPr>
        <w:t>123</w:t>
      </w:r>
      <w:r w:rsidRPr="000D154A">
        <w:rPr>
          <w:rStyle w:val="NormalTok"/>
          <w:sz w:val="20"/>
          <w:szCs w:val="22"/>
          <w:lang w:eastAsia="ko-KR"/>
        </w:rPr>
        <w:t>)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NormalTok"/>
          <w:sz w:val="20"/>
          <w:szCs w:val="22"/>
          <w:lang w:eastAsia="ko-KR"/>
        </w:rPr>
        <w:t xml:space="preserve">data </w:t>
      </w:r>
      <w:r w:rsidRPr="000D154A">
        <w:rPr>
          <w:rStyle w:val="OtherTok"/>
          <w:sz w:val="20"/>
          <w:szCs w:val="22"/>
          <w:lang w:eastAsia="ko-KR"/>
        </w:rPr>
        <w:t>&lt;-</w:t>
      </w:r>
      <w:r w:rsidRPr="000D154A">
        <w:rPr>
          <w:rStyle w:val="NormalTok"/>
          <w:sz w:val="20"/>
          <w:szCs w:val="22"/>
          <w:lang w:eastAsia="ko-KR"/>
        </w:rPr>
        <w:t xml:space="preserve"> </w:t>
      </w:r>
      <w:r w:rsidRPr="000D154A">
        <w:rPr>
          <w:rStyle w:val="FunctionTok"/>
          <w:sz w:val="20"/>
          <w:szCs w:val="22"/>
          <w:lang w:eastAsia="ko-KR"/>
        </w:rPr>
        <w:t>rnorm</w:t>
      </w:r>
      <w:r w:rsidRPr="000D154A">
        <w:rPr>
          <w:rStyle w:val="NormalTok"/>
          <w:sz w:val="20"/>
          <w:szCs w:val="22"/>
          <w:lang w:eastAsia="ko-KR"/>
        </w:rPr>
        <w:t>(</w:t>
      </w:r>
      <w:r w:rsidRPr="000D154A">
        <w:rPr>
          <w:rStyle w:val="DecValTok"/>
          <w:sz w:val="20"/>
          <w:szCs w:val="22"/>
          <w:lang w:eastAsia="ko-KR"/>
        </w:rPr>
        <w:t>100</w:t>
      </w:r>
      <w:r w:rsidRPr="000D154A">
        <w:rPr>
          <w:rStyle w:val="NormalTok"/>
          <w:sz w:val="20"/>
          <w:szCs w:val="22"/>
          <w:lang w:eastAsia="ko-KR"/>
        </w:rPr>
        <w:t>)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NormalTok"/>
          <w:sz w:val="20"/>
          <w:szCs w:val="22"/>
          <w:lang w:eastAsia="ko-KR"/>
        </w:rPr>
        <w:t>data</w:t>
      </w:r>
    </w:p>
    <w:p w14:paraId="3A63ECE4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 [1] -0.560475647 -0.230177489  1.558708314  0.070508391  0.129287735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 [6]  1.715064987  0.460916206 -1.265061235 -0.686852852 -0.445661970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11]  1.224081797  0.359813827  0.400771451  0.110682716 -0.555841135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16]  1.786913137  0.497850478 -1.966617157  0.701355902 -0.47279140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21] -1.067823706 -0.217974915 -1.026004448 -0.728891229 -0.62503926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26] -1.686693311  0.837787044  0.153373118 -1.138136937  1.253814921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31]  0.426464221 -0.295071483  0.895125661  0.878133488  0.821581082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36]  0.688640254  0.553917654 -0.061911711 -0.305962664 -0.380471001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41] -0.694706979 -0.207917278 -1.265396352  2.168955965  1.20796199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46] -1.123108583 -0.402884835 -0.466655354  0.779965118 -0.08336906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51]  0.253318514 -0.028546755 -0.042870457  1.368602284 -0.22577098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56]  1.516470604 -1.548752804  0.584613750  0.123854244  0.215941569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61]  0.379639483 -0.502323453 -0.333207384 -1.018575383 -1.07179122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66]  0.303528641  0.448209779  0.053004227  0.922267468  2.05008468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71] -0.491031166 -2.309168876  1.005738524 -0.709200763 -0.68800861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76]  1.025571370 -0.284773007 -1.220717712  0.181303480 -0.138891362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81]  0.005764186  0.385280401 -0.370660032  0.644376549 -0.220486562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86]  0.331781964  1.096839013  0.435181491 -0.325931586  1.14880761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91]  0.993503856  0.548396960  0.238731735 -0.627906076  1.360652449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 [96] -0.600259587  2.187332993  1.532610626 -0.235700359 -1.026420900</w:t>
      </w:r>
    </w:p>
    <w:p w14:paraId="2683B11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히스토그램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밀도그래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렸다</w:t>
      </w:r>
      <w:r w:rsidRPr="000D154A">
        <w:rPr>
          <w:szCs w:val="22"/>
          <w:lang w:eastAsia="ko-KR"/>
        </w:rPr>
        <w:t>.</w:t>
      </w:r>
    </w:p>
    <w:p w14:paraId="252D4CB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density plot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gg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 xml:space="preserve">(data), 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 =</w:t>
      </w:r>
      <w:r w:rsidRPr="000D154A">
        <w:rPr>
          <w:rStyle w:val="NormalTok"/>
          <w:sz w:val="20"/>
          <w:szCs w:val="22"/>
        </w:rPr>
        <w:t xml:space="preserve"> data))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histogra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y =</w:t>
      </w:r>
      <w:r w:rsidRPr="000D154A">
        <w:rPr>
          <w:rStyle w:val="NormalTok"/>
          <w:sz w:val="20"/>
          <w:szCs w:val="22"/>
        </w:rPr>
        <w:t xml:space="preserve"> ..density..), </w:t>
      </w:r>
      <w:r w:rsidRPr="000D154A">
        <w:rPr>
          <w:rStyle w:val="AttributeTok"/>
          <w:sz w:val="20"/>
          <w:szCs w:val="22"/>
        </w:rPr>
        <w:t>alpha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loatTok"/>
          <w:sz w:val="20"/>
          <w:szCs w:val="22"/>
        </w:rPr>
        <w:t>0.4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binwidth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loatTok"/>
          <w:sz w:val="20"/>
          <w:szCs w:val="22"/>
        </w:rPr>
        <w:t>0.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olor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black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fil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gray80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density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olor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red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siz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lab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it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Histogram with Overlay Density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</w:t>
      </w:r>
      <w:r w:rsidRPr="000D154A">
        <w:rPr>
          <w:rStyle w:val="AttributeTok"/>
          <w:sz w:val="20"/>
          <w:szCs w:val="22"/>
        </w:rPr>
        <w:t>x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Values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Density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heme_minimal</w:t>
      </w:r>
      <w:r w:rsidRPr="000D154A">
        <w:rPr>
          <w:rStyle w:val="NormalTok"/>
          <w:sz w:val="20"/>
          <w:szCs w:val="22"/>
        </w:rPr>
        <w:t>()</w:t>
      </w:r>
    </w:p>
    <w:p w14:paraId="55E408E0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3DF5AFD6" wp14:editId="156775E4">
            <wp:extent cx="4620126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00_statistixalForPapaer_withR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D154A">
        <w:rPr>
          <w:szCs w:val="22"/>
        </w:rPr>
        <w:br/>
      </w:r>
    </w:p>
    <w:p w14:paraId="28356CC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R-base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잇다</w:t>
      </w:r>
      <w:r w:rsidRPr="000D154A">
        <w:rPr>
          <w:szCs w:val="22"/>
          <w:lang w:eastAsia="ko-KR"/>
        </w:rPr>
        <w:t>.</w:t>
      </w:r>
    </w:p>
    <w:p w14:paraId="249A6A8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히스토그램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그리기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hist</w:t>
      </w:r>
      <w:r w:rsidRPr="000D154A">
        <w:rPr>
          <w:rStyle w:val="NormalTok"/>
          <w:sz w:val="20"/>
          <w:szCs w:val="22"/>
        </w:rPr>
        <w:t xml:space="preserve">(data, </w:t>
      </w:r>
      <w:r w:rsidRPr="000D154A">
        <w:rPr>
          <w:rStyle w:val="AttributeTok"/>
          <w:sz w:val="20"/>
          <w:szCs w:val="22"/>
        </w:rPr>
        <w:t>probabilit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</w:t>
      </w:r>
      <w:r w:rsidRPr="000D154A">
        <w:rPr>
          <w:rStyle w:val="AttributeTok"/>
          <w:sz w:val="20"/>
          <w:szCs w:val="22"/>
        </w:rPr>
        <w:t>co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lightblu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</w:t>
      </w:r>
      <w:r w:rsidRPr="000D154A">
        <w:rPr>
          <w:rStyle w:val="AttributeTok"/>
          <w:sz w:val="20"/>
          <w:szCs w:val="22"/>
        </w:rPr>
        <w:t>mai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Histogram with Overlay Density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밀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그래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그리기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in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density</w:t>
      </w:r>
      <w:r w:rsidRPr="000D154A">
        <w:rPr>
          <w:rStyle w:val="NormalTok"/>
          <w:sz w:val="20"/>
          <w:szCs w:val="22"/>
        </w:rPr>
        <w:t xml:space="preserve">(data), </w:t>
      </w:r>
      <w:r w:rsidRPr="000D154A">
        <w:rPr>
          <w:rStyle w:val="AttributeTok"/>
          <w:sz w:val="20"/>
          <w:szCs w:val="22"/>
        </w:rPr>
        <w:t>co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red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lw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범례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추가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egen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opright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</w:t>
      </w:r>
      <w:r w:rsidRPr="000D154A">
        <w:rPr>
          <w:rStyle w:val="AttributeTok"/>
          <w:sz w:val="20"/>
          <w:szCs w:val="22"/>
        </w:rPr>
        <w:t>legen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Histogram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Density"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</w:t>
      </w:r>
      <w:r w:rsidRPr="000D154A">
        <w:rPr>
          <w:rStyle w:val="AttributeTok"/>
          <w:sz w:val="20"/>
          <w:szCs w:val="22"/>
        </w:rPr>
        <w:t>fil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lightblu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red"</w:t>
      </w:r>
      <w:r w:rsidRPr="000D154A">
        <w:rPr>
          <w:rStyle w:val="NormalTok"/>
          <w:sz w:val="20"/>
          <w:szCs w:val="22"/>
        </w:rPr>
        <w:t>))</w:t>
      </w:r>
    </w:p>
    <w:p w14:paraId="52F68AC6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3D227ACE" wp14:editId="6ECDF58B">
            <wp:extent cx="5334000" cy="3048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00_statistixalForPapaer_withR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6A8D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샤피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윌크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검정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수행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shapiro.test</w:t>
      </w:r>
      <w:r w:rsidRPr="000D154A">
        <w:rPr>
          <w:rStyle w:val="NormalTok"/>
          <w:sz w:val="20"/>
          <w:szCs w:val="22"/>
        </w:rPr>
        <w:t>(data)</w:t>
      </w:r>
    </w:p>
    <w:p w14:paraId="66F7406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Shapiro-Wilk normality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dat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 = 0.99388, p-value = 0.9349</w:t>
      </w:r>
    </w:p>
    <w:p w14:paraId="366F8205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분석결과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보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다음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같다</w:t>
      </w:r>
      <w:r w:rsidRPr="000D154A">
        <w:rPr>
          <w:szCs w:val="22"/>
        </w:rPr>
        <w:t>.</w:t>
      </w:r>
    </w:p>
    <w:p w14:paraId="6EDBCD4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    Shapiro-Wilk normality test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data:  dat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W = 0.99388, p-value = 0.9349</w:t>
      </w:r>
    </w:p>
    <w:p w14:paraId="015F50B3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</w:p>
    <w:p w14:paraId="40A79B2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p-value = 0.9349</w:t>
      </w:r>
      <w:r w:rsidRPr="000D154A">
        <w:rPr>
          <w:szCs w:val="22"/>
          <w:lang w:eastAsia="ko-KR"/>
        </w:rPr>
        <w:t>로서</w:t>
      </w:r>
      <w:r w:rsidRPr="000D154A">
        <w:rPr>
          <w:szCs w:val="22"/>
          <w:lang w:eastAsia="ko-KR"/>
        </w:rPr>
        <w:t xml:space="preserve"> p &gt; 0.05</w:t>
      </w:r>
      <w:r w:rsidRPr="000D154A">
        <w:rPr>
          <w:szCs w:val="22"/>
          <w:lang w:eastAsia="ko-KR"/>
        </w:rPr>
        <w:t>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료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shapiro.test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78F7DC8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다음은</w:t>
      </w:r>
      <w:r w:rsidRPr="000D154A">
        <w:rPr>
          <w:szCs w:val="22"/>
          <w:lang w:eastAsia="ko-KR"/>
        </w:rPr>
        <w:t xml:space="preserve"> jjstat::report_stat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석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 report_stat()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받아서</w:t>
      </w:r>
      <w:r w:rsidRPr="000D154A">
        <w:rPr>
          <w:szCs w:val="22"/>
          <w:lang w:eastAsia="ko-KR"/>
        </w:rPr>
        <w:t>, type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정하면된다</w:t>
      </w:r>
      <w:r w:rsidRPr="000D154A">
        <w:rPr>
          <w:szCs w:val="22"/>
          <w:lang w:eastAsia="ko-KR"/>
        </w:rPr>
        <w:t>. type=“normality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nomality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설정</w:t>
      </w:r>
      <w:r w:rsidRPr="000D154A">
        <w:rPr>
          <w:szCs w:val="22"/>
          <w:lang w:eastAsia="ko-KR"/>
        </w:rPr>
        <w:t>(default)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다</w:t>
      </w:r>
      <w:r w:rsidRPr="000D154A">
        <w:rPr>
          <w:szCs w:val="22"/>
          <w:lang w:eastAsia="ko-KR"/>
        </w:rPr>
        <w:t>.</w:t>
      </w:r>
    </w:p>
    <w:p w14:paraId="57D3A5D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lastRenderedPageBreak/>
        <w:t>shapiro.test</w:t>
      </w:r>
      <w:r w:rsidRPr="000D154A">
        <w:rPr>
          <w:rStyle w:val="NormalTok"/>
          <w:sz w:val="20"/>
          <w:szCs w:val="22"/>
        </w:rPr>
        <w:t xml:space="preserve">(data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normality"</w:t>
      </w:r>
      <w:r w:rsidRPr="000D154A">
        <w:rPr>
          <w:rStyle w:val="NormalTok"/>
          <w:sz w:val="20"/>
          <w:szCs w:val="22"/>
        </w:rPr>
        <w:t>)</w:t>
      </w:r>
    </w:p>
    <w:p w14:paraId="6D8E2CE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"Shapiro-Wilk normality test showed that the normality was secured by rejecting the alternative hypothesis because it was not statistically significant. statistic = 0.994, p = 0.935)"</w:t>
      </w:r>
    </w:p>
    <w:p w14:paraId="025D872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>#</w:t>
      </w:r>
      <w:r w:rsidRPr="000D154A">
        <w:rPr>
          <w:rStyle w:val="CommentTok"/>
          <w:sz w:val="20"/>
          <w:szCs w:val="22"/>
          <w:lang w:eastAsia="ko-KR"/>
        </w:rPr>
        <w:t>같은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방법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CommentTok"/>
          <w:sz w:val="20"/>
          <w:szCs w:val="22"/>
          <w:lang w:eastAsia="ko-KR"/>
        </w:rPr>
        <w:t xml:space="preserve"># shapiro.test(data) |&gt;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CommentTok"/>
          <w:sz w:val="20"/>
          <w:szCs w:val="22"/>
          <w:lang w:eastAsia="ko-KR"/>
        </w:rPr>
        <w:t>#   jjstat::report_stat()</w:t>
      </w:r>
    </w:p>
    <w:p w14:paraId="591729C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기본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국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역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싶다면</w:t>
      </w:r>
      <w:r w:rsidRPr="000D154A">
        <w:rPr>
          <w:szCs w:val="22"/>
          <w:lang w:eastAsia="ko-KR"/>
        </w:rPr>
        <w:t>, trans</w:t>
      </w:r>
      <w:r w:rsidRPr="000D154A">
        <w:rPr>
          <w:szCs w:val="22"/>
          <w:lang w:eastAsia="ko-KR"/>
        </w:rPr>
        <w:t>옵션에서</w:t>
      </w:r>
      <w:r w:rsidRPr="000D154A">
        <w:rPr>
          <w:szCs w:val="22"/>
          <w:lang w:eastAsia="ko-KR"/>
        </w:rPr>
        <w:t xml:space="preserve"> TRUE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국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역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준다</w:t>
      </w:r>
      <w:r w:rsidRPr="000D154A">
        <w:rPr>
          <w:szCs w:val="22"/>
          <w:lang w:eastAsia="ko-KR"/>
        </w:rPr>
        <w:t>. jjstat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역프로그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우리말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연습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절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68AB8B9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shapiro.test</w:t>
      </w:r>
      <w:r w:rsidRPr="000D154A">
        <w:rPr>
          <w:rStyle w:val="NormalTok"/>
          <w:sz w:val="20"/>
          <w:szCs w:val="22"/>
        </w:rPr>
        <w:t xml:space="preserve">(data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normalit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tran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18181DB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 xml:space="preserve">##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 Shapiro-Wilk </w:t>
      </w:r>
      <w:r w:rsidRPr="000D154A">
        <w:rPr>
          <w:rStyle w:val="VerbatimChar"/>
          <w:sz w:val="20"/>
          <w:szCs w:val="22"/>
          <w:lang w:eastAsia="ko-KR"/>
        </w:rPr>
        <w:t>정규성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검정결과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통계적으로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유의하지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않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대립가설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기각하여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정규성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확보하였다</w:t>
      </w:r>
      <w:r w:rsidRPr="000D154A">
        <w:rPr>
          <w:rStyle w:val="VerbatimChar"/>
          <w:sz w:val="20"/>
          <w:szCs w:val="22"/>
          <w:lang w:eastAsia="ko-KR"/>
        </w:rPr>
        <w:t xml:space="preserve">. </w:t>
      </w:r>
      <w:r w:rsidRPr="000D154A">
        <w:rPr>
          <w:rStyle w:val="VerbatimChar"/>
          <w:sz w:val="20"/>
          <w:szCs w:val="22"/>
          <w:lang w:eastAsia="ko-KR"/>
        </w:rPr>
        <w:t>통계</w:t>
      </w:r>
      <w:r w:rsidRPr="000D154A">
        <w:rPr>
          <w:rStyle w:val="VerbatimChar"/>
          <w:sz w:val="20"/>
          <w:szCs w:val="22"/>
          <w:lang w:eastAsia="ko-KR"/>
        </w:rPr>
        <w:t xml:space="preserve"> = 0.994, p = 0.935)</w:t>
      </w:r>
    </w:p>
    <w:p w14:paraId="7037DB5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러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면</w:t>
      </w:r>
      <w:r w:rsidRPr="000D154A">
        <w:rPr>
          <w:szCs w:val="22"/>
          <w:lang w:eastAsia="ko-KR"/>
        </w:rPr>
        <w:t xml:space="preserve"> jjstat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shapiro_test_all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선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검정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29E6F38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ata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mtcars[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mpg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disp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hp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drat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wt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qsec"</w:t>
      </w:r>
      <w:r w:rsidRPr="000D154A">
        <w:rPr>
          <w:rStyle w:val="NormalTok"/>
          <w:sz w:val="20"/>
          <w:szCs w:val="22"/>
        </w:rPr>
        <w:t>)]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ata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hapiro_test_all</w:t>
      </w:r>
      <w:r w:rsidRPr="000D154A">
        <w:rPr>
          <w:rStyle w:val="NormalTok"/>
          <w:sz w:val="20"/>
          <w:szCs w:val="22"/>
        </w:rPr>
        <w:t>()</w:t>
      </w:r>
    </w:p>
    <w:p w14:paraId="1C1A126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variable     W p.value   hypothes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W       mpg 0.948   0.123 Normality *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1     disp 0.920   0.021       rejec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2       hp 0.933   0.049       rejec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W3     drat 0.946   0.110 Normality *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W4       wt 0.943   0.093 Normality *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5     qsec 0.973   0.594 Normality *</w:t>
      </w:r>
    </w:p>
    <w:p w14:paraId="2F4103B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  <w:t xml:space="preserve">#### 3.1.3.2. Kolmogorov-Smirnov </w:t>
      </w:r>
      <w:r w:rsidRPr="000D154A">
        <w:rPr>
          <w:szCs w:val="22"/>
          <w:lang w:eastAsia="ko-KR"/>
        </w:rPr>
        <w:t>검정</w:t>
      </w:r>
    </w:p>
    <w:p w14:paraId="6C3928F9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Kolmogorov-Smirnov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거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와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장점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Kolmogorov-Smirnov </w:t>
      </w:r>
      <w:r w:rsidRPr="000D154A">
        <w:rPr>
          <w:szCs w:val="22"/>
          <w:lang w:eastAsia="ko-KR"/>
        </w:rPr>
        <w:t>검정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거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검정통계량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최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거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한다</w:t>
      </w:r>
      <w:r w:rsidRPr="000D154A">
        <w:rPr>
          <w:szCs w:val="22"/>
          <w:lang w:eastAsia="ko-KR"/>
        </w:rPr>
        <w:t>.</w:t>
      </w:r>
    </w:p>
    <w:p w14:paraId="67E5C4F3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귀무가설</w:t>
      </w:r>
      <w:r w:rsidRPr="000D154A">
        <w:rPr>
          <w:rStyle w:val="VerbatimChar"/>
          <w:sz w:val="20"/>
          <w:szCs w:val="22"/>
          <w:lang w:eastAsia="ko-KR"/>
        </w:rPr>
        <w:t xml:space="preserve"> (H₀): </w:t>
      </w:r>
      <w:r w:rsidRPr="000D154A">
        <w:rPr>
          <w:rStyle w:val="VerbatimChar"/>
          <w:sz w:val="20"/>
          <w:szCs w:val="22"/>
          <w:lang w:eastAsia="ko-KR"/>
        </w:rPr>
        <w:t>표본의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모집단이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정규분포를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따른다</w:t>
      </w:r>
      <w:r w:rsidRPr="000D154A">
        <w:rPr>
          <w:rStyle w:val="VerbatimChar"/>
          <w:sz w:val="20"/>
          <w:szCs w:val="22"/>
          <w:lang w:eastAsia="ko-KR"/>
        </w:rPr>
        <w:t>.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대립가설</w:t>
      </w:r>
      <w:r w:rsidRPr="000D154A">
        <w:rPr>
          <w:rStyle w:val="VerbatimChar"/>
          <w:sz w:val="20"/>
          <w:szCs w:val="22"/>
          <w:lang w:eastAsia="ko-KR"/>
        </w:rPr>
        <w:t xml:space="preserve"> (H₁): </w:t>
      </w:r>
      <w:r w:rsidRPr="000D154A">
        <w:rPr>
          <w:rStyle w:val="VerbatimChar"/>
          <w:sz w:val="20"/>
          <w:szCs w:val="22"/>
          <w:lang w:eastAsia="ko-KR"/>
        </w:rPr>
        <w:t>표본의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모집단이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정규분포를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따르지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않는다</w:t>
      </w:r>
      <w:r w:rsidRPr="000D154A">
        <w:rPr>
          <w:rStyle w:val="VerbatimChar"/>
          <w:sz w:val="20"/>
          <w:szCs w:val="22"/>
          <w:lang w:eastAsia="ko-KR"/>
        </w:rPr>
        <w:t>.</w:t>
      </w:r>
    </w:p>
    <w:p w14:paraId="74C19F1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검정통계량</w:t>
      </w:r>
      <w:r w:rsidRPr="000D154A">
        <w:rPr>
          <w:szCs w:val="22"/>
          <w:lang w:eastAsia="ko-KR"/>
        </w:rPr>
        <w:t xml:space="preserve"> D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4300A552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D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max</m:t>
          </m:r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2"/>
                        </w:rPr>
                        <m:t>data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2"/>
                        </w:rPr>
                        <m:t>norma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0AD319B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서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F</m:t>
            </m:r>
          </m:e>
          <m:sub>
            <m:r>
              <m:rPr>
                <m:nor/>
              </m:rPr>
              <w:rPr>
                <w:szCs w:val="22"/>
                <w:lang w:eastAsia="ko-KR"/>
              </w:rPr>
              <m:t>data</m:t>
            </m:r>
          </m:sub>
        </m:sSub>
        <m:d>
          <m:dPr>
            <m:ctrlPr>
              <w:rPr>
                <w:rFonts w:ascii="Cambria Math" w:hAnsi="Cambria Math"/>
                <w:szCs w:val="22"/>
              </w:rPr>
            </m:ctrlPr>
          </m:dPr>
          <m:e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e>
        </m:d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</w:t>
      </w:r>
      <w:r w:rsidRPr="000D154A">
        <w:rPr>
          <w:szCs w:val="22"/>
          <w:lang w:eastAsia="ko-KR"/>
        </w:rPr>
        <w:t>(CDF)</w:t>
      </w:r>
      <w:r w:rsidRPr="000D154A">
        <w:rPr>
          <w:szCs w:val="22"/>
          <w:lang w:eastAsia="ko-KR"/>
        </w:rPr>
        <w:t>이고</w:t>
      </w:r>
      <w:r w:rsidRPr="000D154A">
        <w:rPr>
          <w:szCs w:val="22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F</m:t>
            </m:r>
          </m:e>
          <m:sub>
            <m:r>
              <m:rPr>
                <m:nor/>
              </m:rPr>
              <w:rPr>
                <w:szCs w:val="22"/>
                <w:lang w:eastAsia="ko-KR"/>
              </w:rPr>
              <m:t>normal</m:t>
            </m:r>
          </m:sub>
        </m:sSub>
        <m:d>
          <m:dPr>
            <m:ctrlPr>
              <w:rPr>
                <w:rFonts w:ascii="Cambria Math" w:hAnsi="Cambria Math"/>
                <w:szCs w:val="22"/>
              </w:rPr>
            </m:ctrlPr>
          </m:dPr>
          <m:e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e>
        </m:d>
      </m:oMath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의</w:t>
      </w:r>
      <w:r w:rsidRPr="000D154A">
        <w:rPr>
          <w:szCs w:val="22"/>
          <w:lang w:eastAsia="ko-KR"/>
        </w:rPr>
        <w:t xml:space="preserve"> CDF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>.</w:t>
      </w:r>
    </w:p>
    <w:p w14:paraId="5F8EAD5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성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행해보자</w:t>
      </w:r>
      <w:r w:rsidRPr="000D154A">
        <w:rPr>
          <w:szCs w:val="22"/>
          <w:lang w:eastAsia="ko-KR"/>
        </w:rPr>
        <w:t>.</w:t>
      </w:r>
    </w:p>
    <w:p w14:paraId="7F9DBCD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ksdata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 xml:space="preserve">(ksdata); </w:t>
      </w:r>
      <w:r w:rsidRPr="000D154A">
        <w:rPr>
          <w:rStyle w:val="FunctionTok"/>
          <w:sz w:val="20"/>
          <w:szCs w:val="22"/>
        </w:rPr>
        <w:t>sd</w:t>
      </w:r>
      <w:r w:rsidRPr="000D154A">
        <w:rPr>
          <w:rStyle w:val="NormalTok"/>
          <w:sz w:val="20"/>
          <w:szCs w:val="22"/>
        </w:rPr>
        <w:t>(ksdata)</w:t>
      </w:r>
    </w:p>
    <w:p w14:paraId="6162B888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2</w:t>
      </w:r>
    </w:p>
    <w:p w14:paraId="234E223C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4.434712</w:t>
      </w:r>
    </w:p>
    <w:p w14:paraId="07840FB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</w:p>
    <w:p w14:paraId="705AE67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평균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표준편차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가정하여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정규분포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비교하는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방법</w:t>
      </w:r>
    </w:p>
    <w:p w14:paraId="6A487C6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평균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편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행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강력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79D89FE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Kolmogorov-Smirnov </w:t>
      </w:r>
      <w:r w:rsidRPr="000D154A">
        <w:rPr>
          <w:rStyle w:val="CommentTok"/>
          <w:sz w:val="20"/>
          <w:szCs w:val="22"/>
        </w:rPr>
        <w:t>검정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수행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ks.test</w:t>
      </w:r>
      <w:r w:rsidRPr="000D154A">
        <w:rPr>
          <w:rStyle w:val="NormalTok"/>
          <w:sz w:val="20"/>
          <w:szCs w:val="22"/>
        </w:rPr>
        <w:t xml:space="preserve">(ksdata, </w:t>
      </w:r>
      <w:r w:rsidRPr="000D154A">
        <w:rPr>
          <w:rStyle w:val="StringTok"/>
          <w:sz w:val="20"/>
          <w:szCs w:val="22"/>
        </w:rPr>
        <w:t>"pnorm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mea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 xml:space="preserve">(ksdata)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s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d</w:t>
      </w:r>
      <w:r w:rsidRPr="000D154A">
        <w:rPr>
          <w:rStyle w:val="NormalTok"/>
          <w:sz w:val="20"/>
          <w:szCs w:val="22"/>
        </w:rPr>
        <w:t>(ksdata))</w:t>
      </w:r>
    </w:p>
    <w:p w14:paraId="067C4F9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Exact one-sample Kolmogorov-Smirnov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ksdat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 = 0.1792, p-value = 0.949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wo-sided</w:t>
      </w:r>
    </w:p>
    <w:p w14:paraId="6A07387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lastRenderedPageBreak/>
        <w:t>데이터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포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정규분포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비교하는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방법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반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편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연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20D0AF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ks.test</w:t>
      </w:r>
      <w:r w:rsidRPr="000D154A">
        <w:rPr>
          <w:rStyle w:val="NormalTok"/>
          <w:sz w:val="20"/>
          <w:szCs w:val="22"/>
        </w:rPr>
        <w:t xml:space="preserve">(ksdata, </w:t>
      </w:r>
      <w:r w:rsidRPr="000D154A">
        <w:rPr>
          <w:rStyle w:val="StringTok"/>
          <w:sz w:val="20"/>
          <w:szCs w:val="22"/>
        </w:rPr>
        <w:t>"pnorm"</w:t>
      </w:r>
      <w:r w:rsidRPr="000D154A">
        <w:rPr>
          <w:rStyle w:val="NormalTok"/>
          <w:sz w:val="20"/>
          <w:szCs w:val="22"/>
        </w:rPr>
        <w:t>)</w:t>
      </w:r>
    </w:p>
    <w:p w14:paraId="3969626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Exact one-sample Kolmogorov-Smirnov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ksdat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 = 0.42857, p-value = 0.110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wo-sided</w:t>
      </w:r>
    </w:p>
    <w:p w14:paraId="1AF081E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  <w:t>jjstat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report_stat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앞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었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처럼</w:t>
      </w:r>
      <w:r w:rsidRPr="000D154A">
        <w:rPr>
          <w:szCs w:val="22"/>
          <w:lang w:eastAsia="ko-KR"/>
        </w:rPr>
        <w:t xml:space="preserve"> report_stat()</w:t>
      </w:r>
      <w:r w:rsidRPr="000D154A">
        <w:rPr>
          <w:szCs w:val="22"/>
          <w:lang w:eastAsia="ko-KR"/>
        </w:rPr>
        <w:t>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결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디폴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17B534A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ks.test</w:t>
      </w:r>
      <w:r w:rsidRPr="000D154A">
        <w:rPr>
          <w:rStyle w:val="NormalTok"/>
          <w:sz w:val="20"/>
          <w:szCs w:val="22"/>
        </w:rPr>
        <w:t xml:space="preserve">(ksdata, </w:t>
      </w:r>
      <w:r w:rsidRPr="000D154A">
        <w:rPr>
          <w:rStyle w:val="StringTok"/>
          <w:sz w:val="20"/>
          <w:szCs w:val="22"/>
        </w:rPr>
        <w:t>"pnorm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)</w:t>
      </w:r>
    </w:p>
    <w:p w14:paraId="1DB165B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"Exact one-sample Kolmogorov-Smirnov test showed that the normality was secured by rejecting the alternative hypothesis because it was not statistically significant. statistic = 0.429, p = 0.111)"</w:t>
      </w:r>
    </w:p>
    <w:p w14:paraId="3998447F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21889142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37" w:name="anderson-darling-검정"/>
      <w:bookmarkEnd w:id="36"/>
      <w:r w:rsidRPr="000D154A">
        <w:rPr>
          <w:sz w:val="22"/>
          <w:szCs w:val="22"/>
          <w:lang w:eastAsia="ko-KR"/>
        </w:rPr>
        <w:t xml:space="preserve">3.1.3.3. Anderson-Darling </w:t>
      </w:r>
      <w:r w:rsidRPr="000D154A">
        <w:rPr>
          <w:sz w:val="22"/>
          <w:szCs w:val="22"/>
          <w:lang w:eastAsia="ko-KR"/>
        </w:rPr>
        <w:t>검정</w:t>
      </w:r>
    </w:p>
    <w:p w14:paraId="0F3951A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Anderson-Darling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선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선택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근거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표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근거</w:t>
      </w:r>
      <w:r w:rsidRPr="000D154A">
        <w:rPr>
          <w:szCs w:val="22"/>
          <w:lang w:eastAsia="ko-KR"/>
        </w:rPr>
        <w:t xml:space="preserve">) </w:t>
      </w:r>
      <w:r w:rsidRPr="000D154A">
        <w:rPr>
          <w:szCs w:val="22"/>
          <w:lang w:eastAsia="ko-KR"/>
        </w:rPr>
        <w:t>사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역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데</w:t>
      </w:r>
      <w:r w:rsidRPr="000D154A">
        <w:rPr>
          <w:szCs w:val="22"/>
          <w:lang w:eastAsia="ko-KR"/>
        </w:rPr>
        <w:t xml:space="preserve">, Anderson-Darling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을수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합시킨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있다</w:t>
      </w:r>
      <w:r w:rsidRPr="000D154A">
        <w:rPr>
          <w:szCs w:val="22"/>
          <w:lang w:eastAsia="ko-KR"/>
        </w:rPr>
        <w:t>.</w:t>
      </w:r>
    </w:p>
    <w:p w14:paraId="24FDD10E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Cs w:val="22"/>
                </w:rPr>
              </m:ctrlPr>
            </m:sSupPr>
            <m:e>
              <m:r>
                <w:rPr>
                  <w:rFonts w:ascii="Cambria Math" w:hAnsi="Cambria Math"/>
                  <w:szCs w:val="22"/>
                </w:rPr>
                <m:t>A</m:t>
              </m:r>
            </m:e>
            <m:sup>
              <m:r>
                <w:rPr>
                  <w:rFonts w:ascii="Cambria Math" w:hAnsi="Cambria Math"/>
                  <w:szCs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Cs w:val="22"/>
            </w:rPr>
            <m:t>=-</m:t>
          </m:r>
          <m:r>
            <w:rPr>
              <w:rFonts w:ascii="Cambria Math" w:hAnsi="Cambria Math"/>
              <w:szCs w:val="22"/>
            </w:rPr>
            <m:t>n</m:t>
          </m:r>
          <m:r>
            <m:rPr>
              <m:sty m:val="p"/>
            </m:rPr>
            <w:rPr>
              <w:rFonts w:ascii="Cambria Math" w:hAnsi="Cambria Math"/>
              <w:szCs w:val="22"/>
            </w:rPr>
            <m:t>-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1</m:t>
              </m:r>
            </m:num>
            <m:den>
              <m:r>
                <w:rPr>
                  <w:rFonts w:ascii="Cambria Math" w:hAnsi="Cambria Math"/>
                  <w:szCs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=</m:t>
              </m:r>
              <m:r>
                <w:rPr>
                  <w:rFonts w:ascii="Cambria Math" w:hAnsi="Cambria Math"/>
                  <w:szCs w:val="22"/>
                </w:rPr>
                <m:t>1</m:t>
              </m:r>
            </m:sub>
            <m:sup>
              <m:r>
                <w:rPr>
                  <w:rFonts w:ascii="Cambria Math" w:hAnsi="Cambria Math"/>
                  <w:szCs w:val="22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-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l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  <m:t>i</m:t>
                                      </m:r>
                                    </m:e>
                                  </m:d>
                                </m:sub>
                              </m:sSub>
                            </m:e>
                          </m: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+l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Cs w:val="22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  <m:t>n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  <m:t>1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Cs w:val="22"/>
                                        </w:rPr>
                                        <m:t>i</m:t>
                                      </m:r>
                                    </m:e>
                                  </m:d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</m:nary>
        </m:oMath>
      </m:oMathPara>
    </w:p>
    <w:p w14:paraId="3849BCB6" w14:textId="77777777" w:rsidR="00934F26" w:rsidRPr="000D154A" w:rsidRDefault="00E15F7B">
      <w:pPr>
        <w:pStyle w:val="FirstParagraph"/>
        <w:rPr>
          <w:szCs w:val="22"/>
          <w:lang w:eastAsia="ko-KR"/>
        </w:rPr>
      </w:pP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Cs w:val="22"/>
                    <w:lang w:eastAsia="ko-KR"/>
                  </w:rPr>
                  <m:t>i</m:t>
                </m:r>
              </m:e>
            </m:d>
          </m:sub>
        </m:sSub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순서통계량</w:t>
      </w:r>
      <w:r w:rsidRPr="000D154A">
        <w:rPr>
          <w:szCs w:val="22"/>
          <w:lang w:eastAsia="ko-KR"/>
        </w:rPr>
        <w:t>(order statistic)</w:t>
      </w:r>
      <w:r w:rsidRPr="000D154A">
        <w:rPr>
          <w:szCs w:val="22"/>
          <w:lang w:eastAsia="ko-KR"/>
        </w:rPr>
        <w:t>이며</w:t>
      </w:r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F</m:t>
        </m:r>
        <m:d>
          <m:dPr>
            <m:ctrlPr>
              <w:rPr>
                <w:rFonts w:ascii="Cambria Math" w:hAnsi="Cambria Math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Cs w:val="22"/>
                    <w:lang w:eastAsia="ko-KR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2"/>
                        <w:lang w:eastAsia="ko-KR"/>
                      </w:rPr>
                      <m:t>i</m:t>
                    </m:r>
                  </m:e>
                </m:d>
              </m:sub>
            </m:sSub>
          </m:e>
        </m:d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순서통계량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</w:t>
      </w:r>
      <w:r w:rsidRPr="000D154A">
        <w:rPr>
          <w:szCs w:val="22"/>
          <w:lang w:eastAsia="ko-KR"/>
        </w:rPr>
        <w:t xml:space="preserve">(CDF)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Anderson-Darling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nortest 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ad.tes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인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벡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받는다</w:t>
      </w:r>
      <w:r w:rsidRPr="000D154A">
        <w:rPr>
          <w:szCs w:val="22"/>
          <w:lang w:eastAsia="ko-KR"/>
        </w:rPr>
        <w:t>. mtcars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mpg</w:t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해보자</w:t>
      </w:r>
      <w:r w:rsidRPr="000D154A">
        <w:rPr>
          <w:szCs w:val="22"/>
          <w:lang w:eastAsia="ko-KR"/>
        </w:rPr>
        <w:t>.</w:t>
      </w:r>
    </w:p>
    <w:p w14:paraId="7FD9558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lastRenderedPageBreak/>
        <w:t># library(nortest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nortes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d.test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mpg)</w:t>
      </w:r>
    </w:p>
    <w:p w14:paraId="4FB3EE5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Anderson-Darling normality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tcars$mpg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 = 0.57968, p-value = 0.1207</w:t>
      </w:r>
    </w:p>
    <w:p w14:paraId="44CB840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비교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ks.test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해보자</w:t>
      </w:r>
      <w:r w:rsidRPr="000D154A">
        <w:rPr>
          <w:szCs w:val="22"/>
          <w:lang w:eastAsia="ko-KR"/>
        </w:rPr>
        <w:t>.</w:t>
      </w:r>
    </w:p>
    <w:p w14:paraId="4E93F2A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  <w:lang w:eastAsia="ko-KR"/>
        </w:rPr>
        <w:t xml:space="preserve">  </w:t>
      </w:r>
      <w:r w:rsidRPr="000D154A">
        <w:rPr>
          <w:rStyle w:val="VerbatimChar"/>
          <w:sz w:val="20"/>
          <w:szCs w:val="22"/>
        </w:rPr>
        <w:t>ksdata&lt;- c(6, 1, -4, 8, -2, 5, 0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nortest::ad.test(ksdata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"nortest::ad.test(ksdata)</w:t>
      </w:r>
      <w:r w:rsidRPr="000D154A">
        <w:rPr>
          <w:rStyle w:val="VerbatimChar"/>
          <w:sz w:val="20"/>
          <w:szCs w:val="22"/>
        </w:rPr>
        <w:t>에서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다음과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같은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에러가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발생했습니다</w:t>
      </w:r>
      <w:r w:rsidRPr="000D154A">
        <w:rPr>
          <w:rStyle w:val="VerbatimChar"/>
          <w:sz w:val="20"/>
          <w:szCs w:val="22"/>
        </w:rPr>
        <w:t>:sample size must be greater than 7"</w:t>
      </w:r>
    </w:p>
    <w:p w14:paraId="1CCFE34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적어도</w:t>
      </w:r>
      <w:r w:rsidRPr="000D154A">
        <w:rPr>
          <w:szCs w:val="22"/>
          <w:lang w:eastAsia="ko-KR"/>
        </w:rPr>
        <w:t xml:space="preserve"> 7</w:t>
      </w:r>
      <w:r w:rsidRPr="000D154A">
        <w:rPr>
          <w:szCs w:val="22"/>
          <w:lang w:eastAsia="ko-KR"/>
        </w:rPr>
        <w:t>개이상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메시지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해보자</w:t>
      </w:r>
      <w:r w:rsidRPr="000D154A">
        <w:rPr>
          <w:szCs w:val="22"/>
          <w:lang w:eastAsia="ko-KR"/>
        </w:rPr>
        <w:t>.</w:t>
      </w:r>
    </w:p>
    <w:p w14:paraId="6E4EFDF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nortes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d.te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>))</w:t>
      </w:r>
    </w:p>
    <w:p w14:paraId="67730C5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Anderson-Darling normality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c(6, 1, -4, 8, -2, 5, 1, 3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 = 0.16164, p-value = 0.912</w:t>
      </w:r>
    </w:p>
    <w:p w14:paraId="43ADEE7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결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래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히스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램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려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략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측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히스토그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양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진다</w:t>
      </w:r>
      <w:r w:rsidRPr="000D154A">
        <w:rPr>
          <w:szCs w:val="22"/>
          <w:lang w:eastAsia="ko-KR"/>
        </w:rPr>
        <w:t>.</w:t>
      </w:r>
    </w:p>
    <w:p w14:paraId="02A29BFC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jjstat::report_stat()</w:t>
      </w:r>
      <w:r w:rsidRPr="000D154A">
        <w:rPr>
          <w:szCs w:val="22"/>
        </w:rPr>
        <w:t>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하여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결과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정리해보자</w:t>
      </w:r>
      <w:r w:rsidRPr="000D154A">
        <w:rPr>
          <w:szCs w:val="22"/>
        </w:rPr>
        <w:t>.</w:t>
      </w:r>
    </w:p>
    <w:p w14:paraId="3346C7F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nortes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d.te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an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3D72627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Anderson-Darling </w:t>
      </w:r>
      <w:r w:rsidRPr="000D154A">
        <w:rPr>
          <w:rStyle w:val="VerbatimChar"/>
          <w:sz w:val="20"/>
          <w:szCs w:val="22"/>
        </w:rPr>
        <w:t>정규성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검정에서는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통계적으로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유의하지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않아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대립가설을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기각하여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정규성을</w:t>
      </w:r>
      <w:r w:rsidRPr="000D154A">
        <w:rPr>
          <w:rStyle w:val="VerbatimChar"/>
          <w:sz w:val="20"/>
          <w:szCs w:val="22"/>
        </w:rPr>
        <w:t xml:space="preserve"> </w:t>
      </w:r>
      <w:r w:rsidRPr="000D154A">
        <w:rPr>
          <w:rStyle w:val="VerbatimChar"/>
          <w:sz w:val="20"/>
          <w:szCs w:val="22"/>
        </w:rPr>
        <w:t>확보하였다</w:t>
      </w:r>
      <w:r w:rsidRPr="000D154A">
        <w:rPr>
          <w:rStyle w:val="VerbatimChar"/>
          <w:sz w:val="20"/>
          <w:szCs w:val="22"/>
        </w:rPr>
        <w:t xml:space="preserve">. </w:t>
      </w:r>
      <w:r w:rsidRPr="000D154A">
        <w:rPr>
          <w:rStyle w:val="VerbatimChar"/>
          <w:sz w:val="20"/>
          <w:szCs w:val="22"/>
        </w:rPr>
        <w:t>통계</w:t>
      </w:r>
      <w:r w:rsidRPr="000D154A">
        <w:rPr>
          <w:rStyle w:val="VerbatimChar"/>
          <w:sz w:val="20"/>
          <w:szCs w:val="22"/>
        </w:rPr>
        <w:t xml:space="preserve"> = 0.162, p = 0.912)</w:t>
      </w:r>
    </w:p>
    <w:p w14:paraId="68394DB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정밀하게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확인하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jjstat::histogram(c(6, 1, -4, 8, -2, 5, 1, 3)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hi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>))</w:t>
      </w:r>
    </w:p>
    <w:p w14:paraId="7968674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6E51C4FD" wp14:editId="51FF028A">
            <wp:extent cx="4620126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00_statistixalForPapaer_withR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F3FA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추가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Q-Q (Quantile-Quantile) Plo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Q-Q Plo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려보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약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가</w:t>
      </w:r>
      <w:r w:rsidRPr="000D154A">
        <w:rPr>
          <w:szCs w:val="22"/>
          <w:lang w:eastAsia="ko-KR"/>
        </w:rPr>
        <w:t xml:space="preserve"> 45</w:t>
      </w:r>
      <w:r w:rsidRPr="000D154A">
        <w:rPr>
          <w:szCs w:val="22"/>
          <w:lang w:eastAsia="ko-KR"/>
        </w:rPr>
        <w:t>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선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정규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른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C48AA6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Q-Q Plot </w:t>
      </w:r>
      <w:r w:rsidRPr="000D154A">
        <w:rPr>
          <w:rStyle w:val="CommentTok"/>
          <w:sz w:val="20"/>
          <w:szCs w:val="22"/>
        </w:rPr>
        <w:t>그리기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qqnorm</w:t>
      </w:r>
      <w:r w:rsidRPr="000D154A">
        <w:rPr>
          <w:rStyle w:val="NormalTok"/>
          <w:sz w:val="20"/>
          <w:szCs w:val="22"/>
        </w:rPr>
        <w:t xml:space="preserve">(ksdata)  </w:t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점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형태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그리기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qqline</w:t>
      </w:r>
      <w:r w:rsidRPr="000D154A">
        <w:rPr>
          <w:rStyle w:val="NormalTok"/>
          <w:sz w:val="20"/>
          <w:szCs w:val="22"/>
        </w:rPr>
        <w:t xml:space="preserve">(ksdata, </w:t>
      </w:r>
      <w:r w:rsidRPr="000D154A">
        <w:rPr>
          <w:rStyle w:val="AttributeTok"/>
          <w:sz w:val="20"/>
          <w:szCs w:val="22"/>
        </w:rPr>
        <w:t>co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)  </w:t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근사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그리기</w:t>
      </w:r>
    </w:p>
    <w:p w14:paraId="4ABD0921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3F113FE0" wp14:editId="0041ACCF">
            <wp:extent cx="4178595" cy="254118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00_statistixalForPapaer_withR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595" cy="254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D154A">
        <w:rPr>
          <w:szCs w:val="22"/>
        </w:rPr>
        <w:br/>
      </w:r>
    </w:p>
    <w:p w14:paraId="5114122D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38" w:name="척도분석"/>
      <w:bookmarkEnd w:id="37"/>
      <w:bookmarkEnd w:id="35"/>
      <w:bookmarkEnd w:id="27"/>
      <w:r w:rsidRPr="000D154A">
        <w:rPr>
          <w:sz w:val="24"/>
          <w:szCs w:val="24"/>
          <w:lang w:eastAsia="ko-KR"/>
        </w:rPr>
        <w:lastRenderedPageBreak/>
        <w:t xml:space="preserve">3.2. </w:t>
      </w:r>
      <w:r w:rsidRPr="000D154A">
        <w:rPr>
          <w:sz w:val="24"/>
          <w:szCs w:val="24"/>
          <w:lang w:eastAsia="ko-KR"/>
        </w:rPr>
        <w:t>척도분석</w:t>
      </w:r>
    </w:p>
    <w:p w14:paraId="0A0A245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공부하거나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감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넘어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도구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설문지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가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절차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추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하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사회과학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야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루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역이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백영민</w:t>
      </w:r>
      <w:r w:rsidRPr="000D154A">
        <w:rPr>
          <w:szCs w:val="22"/>
          <w:lang w:eastAsia="ko-KR"/>
        </w:rPr>
        <w:t>, 2018).</w:t>
      </w:r>
    </w:p>
    <w:p w14:paraId="4221B95C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척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조사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척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목적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맞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성되었는지</w:t>
      </w:r>
      <w:r w:rsidRPr="000D154A">
        <w:rPr>
          <w:szCs w:val="22"/>
          <w:lang w:eastAsia="ko-KR"/>
        </w:rPr>
        <w:t>,</w:t>
      </w:r>
      <w:r w:rsidRPr="000D154A">
        <w:rPr>
          <w:szCs w:val="22"/>
          <w:lang w:eastAsia="ko-KR"/>
        </w:rPr>
        <w:t>측정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척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2D0D36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가</w:t>
      </w:r>
      <w:r w:rsidRPr="000D154A">
        <w:rPr>
          <w:b/>
          <w:bCs/>
          <w:szCs w:val="22"/>
          <w:lang w:eastAsia="ko-KR"/>
        </w:rPr>
        <w:t xml:space="preserve">. </w:t>
      </w:r>
      <w:r w:rsidRPr="000D154A">
        <w:rPr>
          <w:b/>
          <w:bCs/>
          <w:szCs w:val="22"/>
          <w:lang w:eastAsia="ko-KR"/>
        </w:rPr>
        <w:t>신뢰도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석</w:t>
      </w:r>
    </w:p>
    <w:p w14:paraId="404A7C6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표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0493ED97" w14:textId="77777777" w:rsidR="00934F26" w:rsidRPr="000D154A" w:rsidRDefault="00E15F7B">
      <w:pPr>
        <w:pStyle w:val="Compact"/>
        <w:numPr>
          <w:ilvl w:val="0"/>
          <w:numId w:val="14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테스트</w:t>
      </w:r>
      <w:r w:rsidRPr="000D154A">
        <w:rPr>
          <w:szCs w:val="22"/>
          <w:lang w:eastAsia="ko-KR"/>
        </w:rPr>
        <w:t>-</w:t>
      </w:r>
      <w:r w:rsidRPr="000D154A">
        <w:rPr>
          <w:szCs w:val="22"/>
          <w:lang w:eastAsia="ko-KR"/>
        </w:rPr>
        <w:t>재테스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척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</w:t>
      </w:r>
    </w:p>
    <w:p w14:paraId="3A0E6FBB" w14:textId="77777777" w:rsidR="00934F26" w:rsidRPr="000D154A" w:rsidRDefault="00E15F7B">
      <w:pPr>
        <w:pStyle w:val="Compact"/>
        <w:numPr>
          <w:ilvl w:val="0"/>
          <w:numId w:val="14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분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척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누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</w:t>
      </w:r>
    </w:p>
    <w:p w14:paraId="56E12369" w14:textId="77777777" w:rsidR="00934F26" w:rsidRPr="000D154A" w:rsidRDefault="00E15F7B">
      <w:pPr>
        <w:pStyle w:val="Compact"/>
        <w:numPr>
          <w:ilvl w:val="0"/>
          <w:numId w:val="14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내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수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표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수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</w:t>
      </w:r>
      <w:r w:rsidRPr="000D154A">
        <w:rPr>
          <w:szCs w:val="22"/>
          <w:lang w:eastAsia="ko-KR"/>
        </w:rPr>
        <w:t xml:space="preserve"> (Cronbach’s alpha)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부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</w:p>
    <w:p w14:paraId="1618621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나</w:t>
      </w:r>
      <w:r w:rsidRPr="000D154A">
        <w:rPr>
          <w:b/>
          <w:bCs/>
          <w:szCs w:val="22"/>
          <w:lang w:eastAsia="ko-KR"/>
        </w:rPr>
        <w:t xml:space="preserve">. </w:t>
      </w:r>
      <w:r w:rsidRPr="000D154A">
        <w:rPr>
          <w:b/>
          <w:bCs/>
          <w:szCs w:val="22"/>
          <w:lang w:eastAsia="ko-KR"/>
        </w:rPr>
        <w:t>타당성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석</w:t>
      </w:r>
    </w:p>
    <w:p w14:paraId="4078CCC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표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(1) </w:t>
      </w:r>
      <w:r w:rsidRPr="000D154A">
        <w:rPr>
          <w:szCs w:val="22"/>
          <w:lang w:eastAsia="ko-KR"/>
        </w:rPr>
        <w:t>내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문항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(2) </w:t>
      </w:r>
      <w:r w:rsidRPr="000D154A">
        <w:rPr>
          <w:szCs w:val="22"/>
          <w:lang w:eastAsia="ko-KR"/>
        </w:rPr>
        <w:t>구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델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치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(3) </w:t>
      </w:r>
      <w:r w:rsidRPr="000D154A">
        <w:rPr>
          <w:szCs w:val="22"/>
          <w:lang w:eastAsia="ko-KR"/>
        </w:rPr>
        <w:t>차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척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념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별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(4) </w:t>
      </w:r>
      <w:r w:rsidRPr="000D154A">
        <w:rPr>
          <w:szCs w:val="22"/>
          <w:lang w:eastAsia="ko-KR"/>
        </w:rPr>
        <w:t>외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척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준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치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다</w:t>
      </w:r>
      <w:r w:rsidRPr="000D154A">
        <w:rPr>
          <w:szCs w:val="22"/>
          <w:lang w:eastAsia="ko-KR"/>
        </w:rPr>
        <w:t>.</w:t>
      </w:r>
    </w:p>
    <w:p w14:paraId="7553AFE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척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보할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척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제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선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68FF5B4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39" w:name="신뢰도-분석"/>
      <w:r w:rsidRPr="000D154A">
        <w:rPr>
          <w:sz w:val="22"/>
          <w:szCs w:val="22"/>
          <w:lang w:eastAsia="ko-KR"/>
        </w:rPr>
        <w:t xml:space="preserve">3.2.1. </w:t>
      </w:r>
      <w:r w:rsidRPr="000D154A">
        <w:rPr>
          <w:sz w:val="22"/>
          <w:szCs w:val="22"/>
          <w:lang w:eastAsia="ko-KR"/>
        </w:rPr>
        <w:t>신뢰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분석</w:t>
      </w:r>
    </w:p>
    <w:p w14:paraId="7BD1CAA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조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크론바흐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알파</w:t>
      </w:r>
      <w:r w:rsidRPr="000D154A">
        <w:rPr>
          <w:b/>
          <w:bCs/>
          <w:szCs w:val="22"/>
          <w:lang w:eastAsia="ko-KR"/>
        </w:rPr>
        <w:t xml:space="preserve"> (Cronbach’s alpha)</w:t>
      </w:r>
      <w:r w:rsidRPr="000D154A">
        <w:rPr>
          <w:szCs w:val="22"/>
          <w:lang w:eastAsia="ko-KR"/>
        </w:rPr>
        <w:t>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단일차원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속해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살펴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치이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다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백영민</w:t>
      </w:r>
      <w:r w:rsidRPr="000D154A">
        <w:rPr>
          <w:szCs w:val="22"/>
          <w:lang w:eastAsia="ko-KR"/>
        </w:rPr>
        <w:t xml:space="preserve">, 2018)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1 </w:t>
      </w:r>
      <w:r w:rsidRPr="000D154A">
        <w:rPr>
          <w:szCs w:val="22"/>
          <w:lang w:eastAsia="ko-KR"/>
        </w:rPr>
        <w:t>사이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을수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합하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일반적으로</w:t>
      </w:r>
      <w:r w:rsidRPr="000D154A">
        <w:rPr>
          <w:szCs w:val="22"/>
          <w:lang w:eastAsia="ko-KR"/>
        </w:rPr>
        <w:t xml:space="preserve"> 0.7 </w:t>
      </w:r>
      <w:r w:rsidRPr="000D154A">
        <w:rPr>
          <w:szCs w:val="22"/>
          <w:lang w:eastAsia="ko-KR"/>
        </w:rPr>
        <w:t>이상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한다</w:t>
      </w:r>
      <w:r w:rsidRPr="000D154A">
        <w:rPr>
          <w:szCs w:val="22"/>
          <w:lang w:eastAsia="ko-KR"/>
        </w:rPr>
        <w:t xml:space="preserve">(Cronbach, 1951). </w:t>
      </w:r>
      <w:r w:rsidRPr="000D154A">
        <w:rPr>
          <w:szCs w:val="22"/>
          <w:lang w:eastAsia="ko-KR"/>
        </w:rPr>
        <w:t>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성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준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달라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니</w:t>
      </w:r>
      <w:r w:rsidRPr="000D154A">
        <w:rPr>
          <w:szCs w:val="22"/>
          <w:lang w:eastAsia="ko-KR"/>
        </w:rPr>
        <w:t xml:space="preserve"> 0.7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다고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조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삭제하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제있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해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표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단독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기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표들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고려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람직하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3A57BDA9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α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K</m:t>
              </m:r>
            </m:num>
            <m:den>
              <m:r>
                <w:rPr>
                  <w:rFonts w:ascii="Cambria Math" w:hAnsi="Cambria Math"/>
                  <w:szCs w:val="22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r>
                <w:rPr>
                  <w:rFonts w:ascii="Cambria Math" w:hAnsi="Cambria Math"/>
                  <w:szCs w:val="22"/>
                </w:rPr>
                <m:t>1</m:t>
              </m:r>
            </m:den>
          </m:f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r>
                <w:rPr>
                  <w:rFonts w:ascii="Cambria Math" w:hAnsi="Cambria Math"/>
                  <w:szCs w:val="22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Cs w:val="2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=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Cs w:val="22"/>
                        </w:rPr>
                        <m:t>K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Cs w:val="22"/>
                            </w:rPr>
                            <m:t>2</m:t>
                          </m:r>
                        </m:sup>
                      </m:sSubSup>
                    </m:e>
                  </m:nary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5313CC58" w14:textId="77777777" w:rsidR="00934F26" w:rsidRPr="000D154A" w:rsidRDefault="00E15F7B">
      <w:pPr>
        <w:pStyle w:val="FirstParagraph"/>
        <w:rPr>
          <w:szCs w:val="22"/>
          <w:lang w:eastAsia="ko-KR"/>
        </w:rPr>
      </w:pPr>
      <m:oMath>
        <m:r>
          <w:rPr>
            <w:rFonts w:ascii="Cambria Math" w:hAnsi="Cambria Math"/>
            <w:szCs w:val="22"/>
            <w:lang w:eastAsia="ko-KR"/>
          </w:rPr>
          <m:t>K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문항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  <w:szCs w:val="22"/>
              </w:rPr>
            </m:ctrlPr>
          </m:sSubSupPr>
          <m:e>
            <m:r>
              <w:rPr>
                <w:rFonts w:ascii="Cambria Math" w:hAnsi="Cambria Math"/>
                <w:szCs w:val="22"/>
                <w:lang w:eastAsia="ko-KR"/>
              </w:rPr>
              <m:t>σ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</m:sub>
          <m:sup>
            <m:r>
              <w:rPr>
                <w:rFonts w:ascii="Cambria Math" w:hAnsi="Cambria Math"/>
                <w:szCs w:val="22"/>
                <w:lang w:eastAsia="ko-KR"/>
              </w:rPr>
              <m:t>2</m:t>
            </m:r>
          </m:sup>
        </m:sSubSup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  <w:szCs w:val="22"/>
              </w:rPr>
            </m:ctrlPr>
          </m:sSubSupPr>
          <m:e>
            <m:r>
              <w:rPr>
                <w:rFonts w:ascii="Cambria Math" w:hAnsi="Cambria Math"/>
                <w:szCs w:val="22"/>
                <w:lang w:eastAsia="ko-KR"/>
              </w:rPr>
              <m:t>σ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sub>
          <m:sup>
            <m:r>
              <w:rPr>
                <w:rFonts w:ascii="Cambria Math" w:hAnsi="Cambria Math"/>
                <w:szCs w:val="22"/>
                <w:lang w:eastAsia="ko-KR"/>
              </w:rPr>
              <m:t>2</m:t>
            </m:r>
          </m:sup>
        </m:sSubSup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39931E8A" w14:textId="77777777" w:rsidR="00934F26" w:rsidRPr="000D154A" w:rsidRDefault="00E15F7B">
      <w:pPr>
        <w:pStyle w:val="a0"/>
        <w:rPr>
          <w:szCs w:val="22"/>
        </w:rPr>
      </w:pPr>
      <w:r w:rsidRPr="000D154A">
        <w:rPr>
          <w:b/>
          <w:bCs/>
          <w:szCs w:val="22"/>
        </w:rPr>
        <w:t>신뢰도를</w:t>
      </w:r>
      <w:r w:rsidRPr="000D154A">
        <w:rPr>
          <w:b/>
          <w:bCs/>
          <w:szCs w:val="22"/>
        </w:rPr>
        <w:t xml:space="preserve"> </w:t>
      </w:r>
      <w:r w:rsidRPr="000D154A">
        <w:rPr>
          <w:b/>
          <w:bCs/>
          <w:szCs w:val="22"/>
        </w:rPr>
        <w:t>높이는</w:t>
      </w:r>
      <w:r w:rsidRPr="000D154A">
        <w:rPr>
          <w:b/>
          <w:bCs/>
          <w:szCs w:val="22"/>
        </w:rPr>
        <w:t xml:space="preserve"> </w:t>
      </w:r>
      <w:r w:rsidRPr="000D154A">
        <w:rPr>
          <w:b/>
          <w:bCs/>
          <w:szCs w:val="22"/>
        </w:rPr>
        <w:t>방법</w:t>
      </w:r>
    </w:p>
    <w:p w14:paraId="5C07746A" w14:textId="77777777" w:rsidR="00934F26" w:rsidRPr="000D154A" w:rsidRDefault="00E15F7B">
      <w:pPr>
        <w:pStyle w:val="Compact"/>
        <w:numPr>
          <w:ilvl w:val="0"/>
          <w:numId w:val="15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문항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성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참여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읽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아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안에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질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체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신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물어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면</w:t>
      </w:r>
      <w:r w:rsidRPr="000D154A">
        <w:rPr>
          <w:szCs w:val="22"/>
          <w:lang w:eastAsia="ko-KR"/>
        </w:rPr>
        <w:t>, ’</w:t>
      </w:r>
      <w:r w:rsidRPr="000D154A">
        <w:rPr>
          <w:szCs w:val="22"/>
          <w:lang w:eastAsia="ko-KR"/>
        </w:rPr>
        <w:t>선생님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친절하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르친다</w:t>
      </w:r>
      <w:r w:rsidRPr="000D154A">
        <w:rPr>
          <w:szCs w:val="22"/>
          <w:lang w:eastAsia="ko-KR"/>
        </w:rPr>
        <w:t>’</w:t>
      </w:r>
      <w:r w:rsidRPr="000D154A">
        <w:rPr>
          <w:szCs w:val="22"/>
          <w:lang w:eastAsia="ko-KR"/>
        </w:rPr>
        <w:t>라고</w:t>
      </w:r>
      <w:r w:rsidRPr="000D154A">
        <w:rPr>
          <w:szCs w:val="22"/>
          <w:lang w:eastAsia="ko-KR"/>
        </w:rPr>
        <w:t xml:space="preserve"> 1~7</w:t>
      </w:r>
      <w:r w:rsidRPr="000D154A">
        <w:rPr>
          <w:szCs w:val="22"/>
          <w:lang w:eastAsia="ko-KR"/>
        </w:rPr>
        <w:t>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하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했다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lastRenderedPageBreak/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친절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르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헷갈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2509F002" w14:textId="77777777" w:rsidR="00934F26" w:rsidRPr="000D154A" w:rsidRDefault="00E15F7B">
      <w:pPr>
        <w:pStyle w:val="Compact"/>
        <w:numPr>
          <w:ilvl w:val="0"/>
          <w:numId w:val="15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문항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지한다</w:t>
      </w:r>
      <w:r w:rsidRPr="000D154A">
        <w:rPr>
          <w:szCs w:val="22"/>
          <w:lang w:eastAsia="ko-KR"/>
        </w:rPr>
        <w:t>.</w:t>
      </w:r>
    </w:p>
    <w:p w14:paraId="09494CFA" w14:textId="77777777" w:rsidR="00934F26" w:rsidRPr="000D154A" w:rsidRDefault="00E15F7B">
      <w:pPr>
        <w:pStyle w:val="Compact"/>
        <w:numPr>
          <w:ilvl w:val="0"/>
          <w:numId w:val="15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불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거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선행연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다</w:t>
      </w:r>
      <w:r w:rsidRPr="000D154A">
        <w:rPr>
          <w:szCs w:val="22"/>
          <w:lang w:eastAsia="ko-KR"/>
        </w:rPr>
        <w:t>.</w:t>
      </w:r>
    </w:p>
    <w:p w14:paraId="5C1ADAE6" w14:textId="77777777" w:rsidR="00934F26" w:rsidRPr="000D154A" w:rsidRDefault="00E15F7B">
      <w:pPr>
        <w:pStyle w:val="Compact"/>
        <w:numPr>
          <w:ilvl w:val="0"/>
          <w:numId w:val="15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예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정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0D4C9FB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wemen </w:t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해여</w:t>
      </w:r>
      <w:r w:rsidRPr="000D154A">
        <w:rPr>
          <w:szCs w:val="22"/>
          <w:lang w:eastAsia="ko-KR"/>
        </w:rPr>
        <w:t xml:space="preserve"> alpha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지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자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숫자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부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란다</w:t>
      </w:r>
      <w:r w:rsidRPr="000D154A">
        <w:rPr>
          <w:szCs w:val="22"/>
          <w:lang w:eastAsia="ko-KR"/>
        </w:rPr>
        <w:t>.</w:t>
      </w:r>
    </w:p>
    <w:p w14:paraId="4F981A7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women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193CA2D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liability analysi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raw_alpha std.alpha G6(smc) average_r S/N    ase mean sd median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0.69         1       1         1 442 0.0094  101 10        1</w:t>
      </w:r>
    </w:p>
    <w:p w14:paraId="4640213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</w:p>
    <w:p w14:paraId="254738A3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Raw Alpha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수는</w:t>
      </w:r>
      <w:r w:rsidRPr="000D154A">
        <w:rPr>
          <w:szCs w:val="22"/>
          <w:lang w:eastAsia="ko-KR"/>
        </w:rPr>
        <w:t xml:space="preserve"> 0.693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응답되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한다</w:t>
      </w:r>
      <w:r w:rsidRPr="000D154A">
        <w:rPr>
          <w:szCs w:val="22"/>
          <w:lang w:eastAsia="ko-KR"/>
        </w:rPr>
        <w:t>. Standardized Alpha (</w:t>
      </w:r>
      <w:r w:rsidRPr="000D154A">
        <w:rPr>
          <w:szCs w:val="22"/>
          <w:lang w:eastAsia="ko-KR"/>
        </w:rPr>
        <w:t>표준화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</w:t>
      </w:r>
      <w:r w:rsidRPr="000D154A">
        <w:rPr>
          <w:szCs w:val="22"/>
          <w:lang w:eastAsia="ko-KR"/>
        </w:rPr>
        <w:t xml:space="preserve">) </w:t>
      </w:r>
      <w:r w:rsidRPr="000D154A">
        <w:rPr>
          <w:szCs w:val="22"/>
          <w:lang w:eastAsia="ko-KR"/>
        </w:rPr>
        <w:t>계수는</w:t>
      </w:r>
      <w:r w:rsidRPr="000D154A">
        <w:rPr>
          <w:szCs w:val="22"/>
          <w:lang w:eastAsia="ko-KR"/>
        </w:rPr>
        <w:t xml:space="preserve"> 0.998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응답되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화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다</w:t>
      </w:r>
      <w:r w:rsidRPr="000D154A">
        <w:rPr>
          <w:szCs w:val="22"/>
          <w:lang w:eastAsia="ko-KR"/>
        </w:rPr>
        <w:t>. G6 (Guttman’s Lambda 6)</w:t>
      </w:r>
      <w:r w:rsidRPr="000D154A">
        <w:rPr>
          <w:szCs w:val="22"/>
          <w:lang w:eastAsia="ko-KR"/>
        </w:rPr>
        <w:t>계수는</w:t>
      </w:r>
      <w:r w:rsidRPr="000D154A">
        <w:rPr>
          <w:szCs w:val="22"/>
          <w:lang w:eastAsia="ko-KR"/>
        </w:rPr>
        <w:t xml:space="preserve"> 0.995</w:t>
      </w:r>
      <w:r w:rsidRPr="000D154A">
        <w:rPr>
          <w:szCs w:val="22"/>
          <w:lang w:eastAsia="ko-KR"/>
        </w:rPr>
        <w:t>이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관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응답되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선형회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준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된</w:t>
      </w:r>
      <w:r w:rsidRPr="000D154A">
        <w:rPr>
          <w:szCs w:val="22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szCs w:val="22"/>
              </w:rPr>
            </m:ctrlPr>
          </m:sSupPr>
          <m:e>
            <m:r>
              <w:rPr>
                <w:rFonts w:ascii="Cambria Math" w:hAnsi="Cambria Math"/>
                <w:szCs w:val="22"/>
                <w:lang w:eastAsia="ko-KR"/>
              </w:rPr>
              <m:t>R</m:t>
            </m:r>
          </m:e>
          <m:sup>
            <m:r>
              <w:rPr>
                <w:rFonts w:ascii="Cambria Math" w:hAnsi="Cambria Math"/>
                <w:szCs w:val="22"/>
                <w:lang w:eastAsia="ko-KR"/>
              </w:rPr>
              <m:t>2</m:t>
            </m:r>
          </m:sup>
        </m:sSup>
      </m:oMath>
      <w:r w:rsidRPr="000D154A">
        <w:rPr>
          <w:szCs w:val="22"/>
          <w:lang w:eastAsia="ko-KR"/>
        </w:rPr>
        <w:t>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슷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치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활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이다</w:t>
      </w:r>
      <w:r w:rsidRPr="000D154A">
        <w:rPr>
          <w:szCs w:val="22"/>
          <w:lang w:eastAsia="ko-KR"/>
        </w:rPr>
        <w:t>. Average Inter-Item Correlation (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0.995</w:t>
      </w:r>
      <w:r w:rsidRPr="000D154A">
        <w:rPr>
          <w:szCs w:val="22"/>
          <w:lang w:eastAsia="ko-KR"/>
        </w:rPr>
        <w:t>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얼마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관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피어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값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S/N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호대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잡음비</w:t>
      </w:r>
      <w:r w:rsidRPr="000D154A">
        <w:rPr>
          <w:szCs w:val="22"/>
          <w:lang w:eastAsia="ko-KR"/>
        </w:rPr>
        <w:t>(Signal-to-Noise Ratio)</w:t>
      </w:r>
      <w:r w:rsidRPr="000D154A">
        <w:rPr>
          <w:szCs w:val="22"/>
          <w:lang w:eastAsia="ko-KR"/>
        </w:rPr>
        <w:t>이며</w:t>
      </w:r>
      <w:r w:rsidRPr="000D154A">
        <w:rPr>
          <w:szCs w:val="22"/>
          <w:lang w:eastAsia="ko-KR"/>
        </w:rPr>
        <w:t>, S/N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441.92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설문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호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일관성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노이즈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불일치성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문항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문항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피어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</w:t>
      </w:r>
      <w:r w:rsidRPr="000D154A">
        <w:rPr>
          <w:szCs w:val="22"/>
          <w:lang w:eastAsia="ko-KR"/>
        </w:rPr>
        <w:t>. Alpha Standard Error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오차이며</w:t>
      </w:r>
      <w:r w:rsidRPr="000D154A">
        <w:rPr>
          <w:szCs w:val="22"/>
          <w:lang w:eastAsia="ko-KR"/>
        </w:rPr>
        <w:t>, Item Statistics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편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 xml:space="preserve">. Non-Missing </w:t>
      </w:r>
      <w:r w:rsidRPr="000D154A">
        <w:rPr>
          <w:szCs w:val="22"/>
          <w:lang w:eastAsia="ko-KR"/>
        </w:rPr>
        <w:lastRenderedPageBreak/>
        <w:t>Response Frequency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응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응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빈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>. check.keys = TRUE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되어야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검해주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그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감안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해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이다</w:t>
      </w:r>
      <w:r w:rsidRPr="000D154A">
        <w:rPr>
          <w:szCs w:val="22"/>
          <w:lang w:eastAsia="ko-KR"/>
        </w:rPr>
        <w:t>.</w:t>
      </w:r>
    </w:p>
    <w:p w14:paraId="3854902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데이터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이해하는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신뢰도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석</w:t>
      </w:r>
      <w:r w:rsidRPr="000D154A">
        <w:rPr>
          <w:b/>
          <w:bCs/>
          <w:szCs w:val="22"/>
          <w:lang w:eastAsia="ko-KR"/>
        </w:rPr>
        <w:t xml:space="preserve"> </w:t>
      </w:r>
    </w:p>
    <w:p w14:paraId="1F2AA77F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jjstat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stat_onl(</w:t>
      </w:r>
      <w:r w:rsidRPr="000D154A">
        <w:rPr>
          <w:szCs w:val="22"/>
          <w:lang w:eastAsia="ko-KR"/>
        </w:rPr>
        <w:t>박중희</w:t>
      </w:r>
      <w:r w:rsidRPr="000D154A">
        <w:rPr>
          <w:szCs w:val="22"/>
          <w:lang w:eastAsia="ko-KR"/>
        </w:rPr>
        <w:t>, 2023)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습앱만족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소로</w:t>
      </w:r>
      <w:r w:rsidRPr="000D154A">
        <w:rPr>
          <w:szCs w:val="22"/>
          <w:lang w:eastAsia="ko-KR"/>
        </w:rPr>
        <w:t xml:space="preserve"> upgrade(</w:t>
      </w:r>
      <w:r w:rsidRPr="000D154A">
        <w:rPr>
          <w:szCs w:val="22"/>
          <w:lang w:eastAsia="ko-KR"/>
        </w:rPr>
        <w:t>사용향상감</w:t>
      </w:r>
      <w:r w:rsidRPr="000D154A">
        <w:rPr>
          <w:szCs w:val="22"/>
          <w:lang w:eastAsia="ko-KR"/>
        </w:rPr>
        <w:t>), satisfy(</w:t>
      </w:r>
      <w:r w:rsidRPr="000D154A">
        <w:rPr>
          <w:szCs w:val="22"/>
          <w:lang w:eastAsia="ko-KR"/>
        </w:rPr>
        <w:t>사용만족도</w:t>
      </w:r>
      <w:r w:rsidRPr="000D154A">
        <w:rPr>
          <w:szCs w:val="22"/>
          <w:lang w:eastAsia="ko-KR"/>
        </w:rPr>
        <w:t>), fatigue(</w:t>
      </w:r>
      <w:r w:rsidRPr="000D154A">
        <w:rPr>
          <w:szCs w:val="22"/>
          <w:lang w:eastAsia="ko-KR"/>
        </w:rPr>
        <w:t>사용피로감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중에서</w:t>
      </w:r>
      <w:r w:rsidRPr="000D154A">
        <w:rPr>
          <w:szCs w:val="22"/>
          <w:lang w:eastAsia="ko-KR"/>
        </w:rPr>
        <w:t xml:space="preserve"> fatigue</w:t>
      </w:r>
      <w:r w:rsidRPr="000D154A">
        <w:rPr>
          <w:szCs w:val="22"/>
          <w:lang w:eastAsia="ko-KR"/>
        </w:rPr>
        <w:t>요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절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</w:t>
      </w:r>
    </w:p>
    <w:p w14:paraId="426874A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 satisfy, fatigu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 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3C4EEE8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Some items ( fatigue ) were negatively correlated with the first principal component and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probably should be reversed.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o do this, run the function again with the 'check.keys=TRUE' optio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liability analysi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raw_alpha std.alpha G6(smc) average_r   S/N  ase mean  sd median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0.23     0.078    0.38     0.027 0.084 0.14  3.9 0.9    -0.29</w:t>
      </w:r>
    </w:p>
    <w:p w14:paraId="3B2160B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메지시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된다</w:t>
      </w:r>
      <w:r w:rsidRPr="000D154A">
        <w:rPr>
          <w:szCs w:val="22"/>
          <w:lang w:eastAsia="ko-KR"/>
        </w:rPr>
        <w:t>.</w:t>
      </w:r>
    </w:p>
    <w:p w14:paraId="0A877A9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</w:rPr>
        <w:t>Warning message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In psych::alpha(dplyr::select(stat_onl, upgrade, satisfy, fatigue)) 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Some items were negatively correlated with the first principal component and probably should be reversed.To do this, run the function again with the 'check.keys=TRUE' option</w:t>
      </w:r>
    </w:p>
    <w:p w14:paraId="0A7691E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낮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인</w:t>
      </w:r>
      <w:r w:rsidRPr="000D154A">
        <w:rPr>
          <w:szCs w:val="22"/>
          <w:lang w:eastAsia="ko-KR"/>
        </w:rPr>
        <w:t xml:space="preserve"> 0.2345379</w:t>
      </w:r>
      <w:r w:rsidRPr="000D154A">
        <w:rPr>
          <w:szCs w:val="22"/>
          <w:lang w:eastAsia="ko-KR"/>
        </w:rPr>
        <w:t>이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일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성요소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니</w:t>
      </w:r>
      <w:r w:rsidRPr="000D154A">
        <w:rPr>
          <w:szCs w:val="22"/>
          <w:lang w:eastAsia="ko-KR"/>
        </w:rPr>
        <w:t xml:space="preserve"> ‘check.keys=TRUE’ 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하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아마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음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처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피로감</w:t>
      </w:r>
      <w:r w:rsidRPr="000D154A">
        <w:rPr>
          <w:szCs w:val="22"/>
          <w:lang w:eastAsia="ko-KR"/>
        </w:rPr>
        <w:t>(fatigue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인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check.keys=TRUE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보자</w:t>
      </w:r>
      <w:r w:rsidRPr="000D154A">
        <w:rPr>
          <w:szCs w:val="22"/>
          <w:lang w:eastAsia="ko-KR"/>
        </w:rPr>
        <w:t>.</w:t>
      </w:r>
    </w:p>
    <w:p w14:paraId="01C71FD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 satisfy, fatigu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 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heck.keys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4F1DFA7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lastRenderedPageBreak/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liability analysi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raw_alpha std.alpha G6(smc) average_r   S/N   ase mean  sd median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0.7     0.078    0.38     0.027 0.084 0.059  4.6 1.1    -0.29</w:t>
      </w:r>
    </w:p>
    <w:p w14:paraId="4C1E5BE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0.7(=0.6994)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하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출력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메시지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되었다</w:t>
      </w:r>
      <w:r w:rsidRPr="000D154A">
        <w:rPr>
          <w:szCs w:val="22"/>
          <w:lang w:eastAsia="ko-KR"/>
        </w:rPr>
        <w:t>.</w:t>
      </w:r>
    </w:p>
    <w:p w14:paraId="43B8B85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  <w:lang w:eastAsia="ko-KR"/>
        </w:rPr>
        <w:t xml:space="preserve">     </w:t>
      </w:r>
      <w:r w:rsidRPr="000D154A">
        <w:rPr>
          <w:rStyle w:val="VerbatimChar"/>
          <w:sz w:val="20"/>
          <w:szCs w:val="22"/>
        </w:rPr>
        <w:t>Some items were negatively correlated with the first principal component and were automatically reversed. This is indicated by a negative sign for the variable name.</w:t>
      </w:r>
    </w:p>
    <w:p w14:paraId="20857C8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함수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서</w:t>
      </w:r>
      <w:r w:rsidRPr="000D154A">
        <w:rPr>
          <w:szCs w:val="22"/>
          <w:lang w:eastAsia="ko-KR"/>
        </w:rPr>
        <w:t xml:space="preserve"> fatigue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렇다면</w:t>
      </w:r>
      <w:r w:rsidRPr="000D154A">
        <w:rPr>
          <w:szCs w:val="22"/>
          <w:lang w:eastAsia="ko-KR"/>
        </w:rPr>
        <w:t xml:space="preserve"> summary</w:t>
      </w:r>
      <w:r w:rsidRPr="000D154A">
        <w:rPr>
          <w:szCs w:val="22"/>
          <w:lang w:eastAsia="ko-KR"/>
        </w:rPr>
        <w:t>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세부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검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으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보자</w:t>
      </w:r>
      <w:r w:rsidRPr="000D154A">
        <w:rPr>
          <w:szCs w:val="22"/>
          <w:lang w:eastAsia="ko-KR"/>
        </w:rPr>
        <w:t>.</w:t>
      </w:r>
    </w:p>
    <w:p w14:paraId="3C0768D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 satisfy, fatigu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 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heck.keys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034CD3A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liability analysi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Call: psych::alpha(x = dplyr::select(stat_onl, upgrade, satisfy, fatigue),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check.keys = TRUE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raw_alpha std.alpha G6(smc) average_r   S/N   ase mean  sd median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0.7     0.078    0.38     0.027 0.084 0.059  4.6 1.1    -0.2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95% confidence boundarie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lower alpha uppe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eldt     0.55   0.7  0.8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uhachek  0.58   0.7  0.8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Reliability if an item is dropped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raw_alpha std.alpha G6(smc) average_r   S/N alpha se var.r med.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upgrade       0.43     -0.81   -0.29     -0.29 -0.45    0.130    NA -0.2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tisfy       0.46     -0.89   -0.31     -0.31 -0.47    0.127    NA -0.3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atigue-      0.80      0.81    0.68      0.68  4.20    0.047    NA  0.6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Item statistic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n raw.r std.r r.cor r.drop mean  sd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upgrade  68  0.86  0.77  0.77   0.65  4.3 1.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tisfy  68  0.87  0.78  0.78   0.62  4.4 1.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atigue- 68  0.61  0.23 -0.44   0.32  5.2 1.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Non missing response frequency for each item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1    2    3    4    5    6    7 mis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upgrade 0.04 0.06 0.18 0.24 0.29 0.12 0.07  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tisfy 0.09 0.03 0.15 0.21 0.24 0.22 0.07  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atigue 0.10 0.25 0.50 0.09 0.03 0.00 0.03    0</w:t>
      </w:r>
    </w:p>
    <w:p w14:paraId="355F4F5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 xml:space="preserve">fatigue- 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가바뀌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갑은</w:t>
      </w:r>
      <w:r w:rsidRPr="000D154A">
        <w:rPr>
          <w:szCs w:val="22"/>
          <w:lang w:eastAsia="ko-KR"/>
        </w:rPr>
        <w:t xml:space="preserve"> 0.609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alpha</w:t>
      </w:r>
      <w:r w:rsidRPr="000D154A">
        <w:rPr>
          <w:szCs w:val="22"/>
          <w:lang w:eastAsia="ko-KR"/>
        </w:rPr>
        <w:t>함수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이다</w:t>
      </w:r>
      <w:r w:rsidRPr="000D154A">
        <w:rPr>
          <w:szCs w:val="22"/>
          <w:lang w:eastAsia="ko-KR"/>
        </w:rPr>
        <w:t>. upgrade</w:t>
      </w:r>
      <w:r w:rsidRPr="000D154A">
        <w:rPr>
          <w:szCs w:val="22"/>
          <w:lang w:eastAsia="ko-KR"/>
        </w:rPr>
        <w:t>도</w:t>
      </w:r>
      <w:r w:rsidRPr="000D154A">
        <w:rPr>
          <w:szCs w:val="22"/>
          <w:lang w:eastAsia="ko-KR"/>
        </w:rPr>
        <w:t xml:space="preserve"> 0.86, satisfy</w:t>
      </w:r>
      <w:r w:rsidRPr="000D154A">
        <w:rPr>
          <w:szCs w:val="22"/>
          <w:lang w:eastAsia="ko-KR"/>
        </w:rPr>
        <w:t>도</w:t>
      </w:r>
      <w:r w:rsidRPr="000D154A">
        <w:rPr>
          <w:szCs w:val="22"/>
          <w:lang w:eastAsia="ko-KR"/>
        </w:rPr>
        <w:t xml:space="preserve"> 0.87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보아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Reliability if an item is dropped</w:t>
      </w:r>
      <w:r w:rsidRPr="000D154A">
        <w:rPr>
          <w:szCs w:val="22"/>
          <w:lang w:eastAsia="ko-KR"/>
        </w:rPr>
        <w:t>항목이다</w:t>
      </w:r>
      <w:r w:rsidRPr="000D154A">
        <w:rPr>
          <w:szCs w:val="22"/>
          <w:lang w:eastAsia="ko-KR"/>
        </w:rPr>
        <w:t>.</w:t>
      </w:r>
    </w:p>
    <w:p w14:paraId="247432A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Reliability if an item is dropped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          raw_alpha std.alpha G6(smc) average_r   S/N alpha se var.r med.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upgrade       0.43     -0.81   -0.29     -0.29 -0.45    0.130    NA -0.2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satisfy       0.46     -0.89   -0.31     -0.31 -0.47    0.127    NA -0.3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fatigue-      0.80      0.81    0.68      0.68  4.20    0.047    NA  0.68</w:t>
      </w:r>
    </w:p>
    <w:p w14:paraId="18C8CE7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것은</w:t>
      </w:r>
      <w:r w:rsidRPr="000D154A">
        <w:rPr>
          <w:szCs w:val="22"/>
          <w:lang w:eastAsia="ko-KR"/>
        </w:rPr>
        <w:t xml:space="preserve"> upgrad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거</w:t>
      </w:r>
      <w:r w:rsidRPr="000D154A">
        <w:rPr>
          <w:szCs w:val="22"/>
          <w:lang w:eastAsia="ko-KR"/>
        </w:rPr>
        <w:t>(drop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키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는</w:t>
      </w:r>
      <w:r w:rsidRPr="000D154A">
        <w:rPr>
          <w:szCs w:val="22"/>
          <w:lang w:eastAsia="ko-KR"/>
        </w:rPr>
        <w:t xml:space="preserve"> 0.43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지고</w:t>
      </w:r>
      <w:r w:rsidRPr="000D154A">
        <w:rPr>
          <w:szCs w:val="22"/>
          <w:lang w:eastAsia="ko-KR"/>
        </w:rPr>
        <w:t xml:space="preserve">, fatigue- 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외</w:t>
      </w:r>
      <w:r w:rsidRPr="000D154A">
        <w:rPr>
          <w:szCs w:val="22"/>
          <w:lang w:eastAsia="ko-KR"/>
        </w:rPr>
        <w:t>(drop)</w:t>
      </w:r>
      <w:r w:rsidRPr="000D154A">
        <w:rPr>
          <w:szCs w:val="22"/>
          <w:lang w:eastAsia="ko-KR"/>
        </w:rPr>
        <w:t>시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값은</w:t>
      </w:r>
      <w:r w:rsidRPr="000D154A">
        <w:rPr>
          <w:szCs w:val="22"/>
          <w:lang w:eastAsia="ko-KR"/>
        </w:rPr>
        <w:t xml:space="preserve"> 0.80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</w:t>
      </w:r>
      <w:r w:rsidRPr="000D154A">
        <w:rPr>
          <w:szCs w:val="22"/>
          <w:lang w:eastAsia="ko-KR"/>
        </w:rPr>
        <w:t>, fatigue(</w:t>
      </w:r>
      <w:r w:rsidRPr="000D154A">
        <w:rPr>
          <w:szCs w:val="22"/>
          <w:lang w:eastAsia="ko-KR"/>
        </w:rPr>
        <w:t>사용피로감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외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태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보자</w:t>
      </w:r>
      <w:r w:rsidRPr="000D154A">
        <w:rPr>
          <w:szCs w:val="22"/>
          <w:lang w:eastAsia="ko-KR"/>
        </w:rPr>
        <w:t>.</w:t>
      </w:r>
    </w:p>
    <w:p w14:paraId="6AA4BCB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fatiguefmf </w:t>
      </w:r>
      <w:r w:rsidRPr="000D154A">
        <w:rPr>
          <w:rStyle w:val="CommentTok"/>
          <w:sz w:val="20"/>
          <w:szCs w:val="22"/>
        </w:rPr>
        <w:t>제거</w:t>
      </w:r>
      <w:r w:rsidRPr="000D154A">
        <w:rPr>
          <w:rStyle w:val="CommentTok"/>
          <w:sz w:val="20"/>
          <w:szCs w:val="22"/>
        </w:rPr>
        <w:t>(drop)</w:t>
      </w:r>
      <w:r w:rsidRPr="000D154A">
        <w:rPr>
          <w:rStyle w:val="CommentTok"/>
          <w:sz w:val="20"/>
          <w:szCs w:val="22"/>
        </w:rPr>
        <w:t>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분석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 satisfy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 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heck.key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 xml:space="preserve">() </w:t>
      </w:r>
    </w:p>
    <w:p w14:paraId="4CE86F0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liability analysi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raw_alpha std.alpha G6(smc) average_r S/N   ase mean  sd median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0.8      0.81    0.68      0.68 4.2 0.047  4.4 1.4     0.68</w:t>
      </w:r>
    </w:p>
    <w:p w14:paraId="0BF8426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값이</w:t>
      </w:r>
      <w:r w:rsidRPr="000D154A">
        <w:rPr>
          <w:szCs w:val="22"/>
          <w:lang w:eastAsia="ko-KR"/>
        </w:rPr>
        <w:t xml:space="preserve"> 0.8049024</w:t>
      </w:r>
      <w:r w:rsidRPr="000D154A">
        <w:rPr>
          <w:szCs w:val="22"/>
          <w:lang w:eastAsia="ko-KR"/>
        </w:rPr>
        <w:t>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되었다</w:t>
      </w:r>
      <w:r w:rsidRPr="000D154A">
        <w:rPr>
          <w:szCs w:val="22"/>
          <w:lang w:eastAsia="ko-KR"/>
        </w:rPr>
        <w:t>.</w:t>
      </w:r>
    </w:p>
    <w:p w14:paraId="4E1726C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신뢰도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좋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않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경우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연구자가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고민할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것은</w:t>
      </w:r>
      <w:r w:rsidRPr="000D154A">
        <w:rPr>
          <w:b/>
          <w:bCs/>
          <w:szCs w:val="22"/>
          <w:lang w:eastAsia="ko-KR"/>
        </w:rPr>
        <w:t>…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693697B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자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혹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지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이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낮추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문항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정없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숙청</w:t>
      </w:r>
      <w:r w:rsidRPr="000D154A">
        <w:rPr>
          <w:szCs w:val="22"/>
          <w:lang w:eastAsia="ko-KR"/>
        </w:rPr>
        <w:t>(drop)</w:t>
      </w:r>
      <w:r w:rsidRPr="000D154A">
        <w:rPr>
          <w:szCs w:val="22"/>
          <w:lang w:eastAsia="ko-KR"/>
        </w:rPr>
        <w:t>시키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외시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동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잊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아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치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동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연구목적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혹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몰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음부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그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드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라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마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워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신뢰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못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참고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측정도구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설문지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부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재점검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점검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문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lastRenderedPageBreak/>
        <w:t>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사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동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측정도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완성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밀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선행연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</w:t>
      </w:r>
      <w:r w:rsidRPr="000D154A">
        <w:rPr>
          <w:szCs w:val="22"/>
          <w:lang w:eastAsia="ko-KR"/>
        </w:rPr>
        <w:t>.</w:t>
      </w:r>
    </w:p>
    <w:p w14:paraId="6E6682D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fatigue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역코딩은</w:t>
      </w:r>
      <w:r w:rsidRPr="000D154A">
        <w:rPr>
          <w:szCs w:val="22"/>
          <w:lang w:eastAsia="ko-KR"/>
        </w:rPr>
        <w:t xml:space="preserve"> 2.2.1.4.</w:t>
      </w:r>
      <w:r w:rsidRPr="000D154A">
        <w:rPr>
          <w:szCs w:val="22"/>
          <w:lang w:eastAsia="ko-KR"/>
        </w:rPr>
        <w:t>절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야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리커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값에서</w:t>
      </w:r>
      <w:r w:rsidRPr="000D154A">
        <w:rPr>
          <w:szCs w:val="22"/>
          <w:lang w:eastAsia="ko-KR"/>
        </w:rPr>
        <w:t xml:space="preserve"> 1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한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6DB689FC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fatigue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1~7</w:t>
      </w:r>
      <w:r w:rsidRPr="000D154A">
        <w:rPr>
          <w:szCs w:val="22"/>
          <w:lang w:eastAsia="ko-KR"/>
        </w:rPr>
        <w:t>점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리커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척도이다</w:t>
      </w:r>
      <w:r w:rsidRPr="000D154A">
        <w:rPr>
          <w:szCs w:val="22"/>
          <w:lang w:eastAsia="ko-KR"/>
        </w:rPr>
        <w:t>.</w:t>
      </w:r>
    </w:p>
    <w:p w14:paraId="0ED86995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>stat_onl</w:t>
      </w:r>
      <w:r w:rsidRPr="000D154A">
        <w:rPr>
          <w:rStyle w:val="SpecialCharTok"/>
          <w:sz w:val="20"/>
          <w:szCs w:val="22"/>
          <w:lang w:eastAsia="ko-KR"/>
        </w:rPr>
        <w:t>$</w:t>
      </w:r>
      <w:r w:rsidRPr="000D154A">
        <w:rPr>
          <w:rStyle w:val="NormalTok"/>
          <w:sz w:val="20"/>
          <w:szCs w:val="22"/>
          <w:lang w:eastAsia="ko-KR"/>
        </w:rPr>
        <w:t>fatigue</w:t>
      </w:r>
    </w:p>
    <w:p w14:paraId="1F57354C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[1] 3 1 3 2 2 2 4 3 5 3 3 2 2 4 3 3 3 3 5 4 3 3 3 2 3 3 3 2 2 2 3 2 1 2 2 3 3 2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39] 1 1 3 3 3 3 2 1 3 3 3 2 7 3 3 3 4 1 3 2 3 4 3 7 4 3 3 1 3 2</w:t>
      </w:r>
    </w:p>
    <w:p w14:paraId="6FA478F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13C1FCE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역코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140F8A3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fatigue_reverse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stat_onl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fatigu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atigue_reverse </w:t>
      </w:r>
    </w:p>
    <w:p w14:paraId="33368CE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[1] 5 7 5 6 6 6 4 5 3 5 5 6 6 4 5 5 5 5 3 4 5 5 5 6 5 5 5 6 6 6 5 6 7 6 6 5 5 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[39] 7 7 5 5 5 5 6 7 5 5 5 6 1 5 5 5 4 7 5 6 5 4 5 1 4 5 5 7 5 6</w:t>
      </w:r>
    </w:p>
    <w:p w14:paraId="4EC8CF8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08CEB58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stat_onl</w:t>
      </w:r>
      <w:r w:rsidRPr="000D154A">
        <w:rPr>
          <w:szCs w:val="22"/>
          <w:lang w:eastAsia="ko-KR"/>
        </w:rPr>
        <w:t>데이터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둔</w:t>
      </w:r>
      <w:r w:rsidRPr="000D154A">
        <w:rPr>
          <w:szCs w:val="22"/>
          <w:lang w:eastAsia="ko-KR"/>
        </w:rPr>
        <w:t xml:space="preserve"> fatigue_inverse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7D15DD91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데이터는</w:t>
      </w:r>
      <w:r w:rsidRPr="000D154A">
        <w:rPr>
          <w:szCs w:val="22"/>
        </w:rPr>
        <w:t xml:space="preserve"> upgrade, satisfy, fatigue_inverse(</w:t>
      </w:r>
      <w:r w:rsidRPr="000D154A">
        <w:rPr>
          <w:szCs w:val="22"/>
        </w:rPr>
        <w:t>역코딩</w:t>
      </w:r>
      <w:r w:rsidRPr="000D154A">
        <w:rPr>
          <w:szCs w:val="22"/>
        </w:rPr>
        <w:t>)</w:t>
      </w:r>
      <w:r w:rsidRPr="000D154A">
        <w:rPr>
          <w:szCs w:val="22"/>
        </w:rPr>
        <w:t>데이터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하여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신뢰도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분석해보았다</w:t>
      </w:r>
      <w:r w:rsidRPr="000D154A">
        <w:rPr>
          <w:szCs w:val="22"/>
        </w:rPr>
        <w:t>.</w:t>
      </w:r>
    </w:p>
    <w:p w14:paraId="4AE1FD5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 satisfy, fatigue_invers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   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5AC18BA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liability analysi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raw_alpha std.alpha G6(smc) average_r S/N   ase mean  sd median_r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0.7      0.69    0.65      0.42 2.2 0.059  4.6 1.1     0.31</w:t>
      </w:r>
    </w:p>
    <w:p w14:paraId="4E17B90C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lastRenderedPageBreak/>
        <w:br/>
      </w:r>
    </w:p>
    <w:p w14:paraId="7F22D55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자</w:t>
      </w:r>
      <w:r w:rsidRPr="000D154A">
        <w:rPr>
          <w:szCs w:val="22"/>
          <w:lang w:eastAsia="ko-KR"/>
        </w:rPr>
        <w:t>.</w:t>
      </w:r>
    </w:p>
    <w:p w14:paraId="765FCF4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 satisfy, fatigue_inverse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_table</w:t>
      </w:r>
      <w:r w:rsidRPr="000D154A">
        <w:rPr>
          <w:rStyle w:val="NormalTok"/>
          <w:sz w:val="20"/>
          <w:szCs w:val="22"/>
        </w:rPr>
        <w:t>()</w:t>
      </w:r>
    </w:p>
    <w:p w14:paraId="54A00B7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Var                     alpha_95%CI       subfactor cronbach alph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.1 alpha = 0.699, 95%CI[0.55, 0.8]         upgrade      0.426311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.2 alpha = 0.699, 95%CI[0.55, 0.8]         satisfy      0.459350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.3 alpha = 0.699, 95%CI[0.55, 0.8] fatigue_inverse      0.8049024</w:t>
      </w:r>
    </w:p>
    <w:p w14:paraId="1AE3EBDC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약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집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</w:rPr>
        <w:t>표</w:t>
      </w:r>
      <w:r w:rsidRPr="000D154A">
        <w:rPr>
          <w:szCs w:val="22"/>
        </w:rPr>
        <w:t xml:space="preserve">. </w:t>
      </w:r>
      <w:r w:rsidRPr="000D154A">
        <w:rPr>
          <w:szCs w:val="22"/>
        </w:rPr>
        <w:t>온라인앱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사용만족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신뢰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분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8"/>
        <w:gridCol w:w="3161"/>
        <w:gridCol w:w="1640"/>
        <w:gridCol w:w="1657"/>
      </w:tblGrid>
      <w:tr w:rsidR="00934F26" w:rsidRPr="000D154A" w14:paraId="09BCE641" w14:textId="77777777" w:rsidTr="00934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DC096D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Var</w:t>
            </w:r>
          </w:p>
        </w:tc>
        <w:tc>
          <w:tcPr>
            <w:tcW w:w="0" w:type="auto"/>
          </w:tcPr>
          <w:p w14:paraId="78625E68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_95%CI</w:t>
            </w:r>
          </w:p>
        </w:tc>
        <w:tc>
          <w:tcPr>
            <w:tcW w:w="0" w:type="auto"/>
          </w:tcPr>
          <w:p w14:paraId="70CCA461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subfactor</w:t>
            </w:r>
          </w:p>
        </w:tc>
        <w:tc>
          <w:tcPr>
            <w:tcW w:w="0" w:type="auto"/>
          </w:tcPr>
          <w:p w14:paraId="75CB0CF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cronbach alpha</w:t>
            </w:r>
          </w:p>
        </w:tc>
      </w:tr>
      <w:tr w:rsidR="00934F26" w:rsidRPr="000D154A" w14:paraId="157E9073" w14:textId="77777777">
        <w:tc>
          <w:tcPr>
            <w:tcW w:w="0" w:type="auto"/>
          </w:tcPr>
          <w:p w14:paraId="2ED9F799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.1</w:t>
            </w:r>
          </w:p>
        </w:tc>
        <w:tc>
          <w:tcPr>
            <w:tcW w:w="0" w:type="auto"/>
          </w:tcPr>
          <w:p w14:paraId="7AFC73F5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41F973DE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upgrade</w:t>
            </w:r>
          </w:p>
        </w:tc>
        <w:tc>
          <w:tcPr>
            <w:tcW w:w="0" w:type="auto"/>
          </w:tcPr>
          <w:p w14:paraId="19DEDAD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4263113</w:t>
            </w:r>
          </w:p>
        </w:tc>
      </w:tr>
      <w:tr w:rsidR="00934F26" w:rsidRPr="000D154A" w14:paraId="5D7B6B85" w14:textId="77777777">
        <w:tc>
          <w:tcPr>
            <w:tcW w:w="0" w:type="auto"/>
          </w:tcPr>
          <w:p w14:paraId="3378488C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.2</w:t>
            </w:r>
          </w:p>
        </w:tc>
        <w:tc>
          <w:tcPr>
            <w:tcW w:w="0" w:type="auto"/>
          </w:tcPr>
          <w:p w14:paraId="2883E240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668B7E59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satisfy</w:t>
            </w:r>
          </w:p>
        </w:tc>
        <w:tc>
          <w:tcPr>
            <w:tcW w:w="0" w:type="auto"/>
          </w:tcPr>
          <w:p w14:paraId="107B190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4593506</w:t>
            </w:r>
          </w:p>
        </w:tc>
      </w:tr>
      <w:tr w:rsidR="00934F26" w:rsidRPr="000D154A" w14:paraId="3565DA5E" w14:textId="77777777">
        <w:tc>
          <w:tcPr>
            <w:tcW w:w="0" w:type="auto"/>
          </w:tcPr>
          <w:p w14:paraId="62D8A894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.3</w:t>
            </w:r>
          </w:p>
        </w:tc>
        <w:tc>
          <w:tcPr>
            <w:tcW w:w="0" w:type="auto"/>
          </w:tcPr>
          <w:p w14:paraId="2CC818BF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136A2F35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fatigue_inverse</w:t>
            </w:r>
          </w:p>
        </w:tc>
        <w:tc>
          <w:tcPr>
            <w:tcW w:w="0" w:type="auto"/>
          </w:tcPr>
          <w:p w14:paraId="6BA1B33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049024</w:t>
            </w:r>
          </w:p>
        </w:tc>
      </w:tr>
    </w:tbl>
    <w:p w14:paraId="1F770C69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3523DDD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논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함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그런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을</w:t>
      </w:r>
      <w:r w:rsidRPr="000D154A">
        <w:rPr>
          <w:szCs w:val="22"/>
          <w:lang w:eastAsia="ko-KR"/>
        </w:rPr>
        <w:t>rbid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bind_rows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3C01E50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아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t>그런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잡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FBB532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bind_row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S_Review, S_Add_learn, S_Feedback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_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how=</w:t>
      </w:r>
      <w:r w:rsidRPr="000D154A">
        <w:rPr>
          <w:rStyle w:val="StringTok"/>
          <w:sz w:val="20"/>
          <w:szCs w:val="22"/>
        </w:rPr>
        <w:t>"data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variab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A"</w:t>
      </w:r>
      <w:r w:rsidRPr="000D154A">
        <w:rPr>
          <w:rStyle w:val="NormalTok"/>
          <w:sz w:val="20"/>
          <w:szCs w:val="22"/>
        </w:rPr>
        <w:t xml:space="preserve"> 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SE_Place, SE_Time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_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how=</w:t>
      </w:r>
      <w:r w:rsidRPr="000D154A">
        <w:rPr>
          <w:rStyle w:val="StringTok"/>
          <w:sz w:val="20"/>
          <w:szCs w:val="22"/>
        </w:rPr>
        <w:t>"data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variab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B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On_Satisfy, On_Joy, On_Easy, On_Engage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_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how=</w:t>
      </w:r>
      <w:r w:rsidRPr="000D154A">
        <w:rPr>
          <w:rStyle w:val="StringTok"/>
          <w:sz w:val="20"/>
          <w:szCs w:val="22"/>
        </w:rPr>
        <w:t>"data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variab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C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stat_on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upgrade,satisfy,fatigue_inverse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lastRenderedPageBreak/>
        <w:t xml:space="preserve">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alpha_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how=</w:t>
      </w:r>
      <w:r w:rsidRPr="000D154A">
        <w:rPr>
          <w:rStyle w:val="StringTok"/>
          <w:sz w:val="20"/>
          <w:szCs w:val="22"/>
        </w:rPr>
        <w:t>"data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variab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D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)</w:t>
      </w:r>
    </w:p>
    <w:p w14:paraId="40718EF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Var                      alpha_95%CI       subfactor cronbach alph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A1   alpha = 0.84, 95%CI[0.76, 0.9]        S_Review      0.79232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A2   alpha = 0.84, 95%CI[0.76, 0.9]     S_Add_learn      0.770565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A3   alpha = 0.84, 95%CI[0.76, 0.9]      S_Feedback      0.77080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B1  alpha = 0.879, 95%CI[0.8, 0.93]        SE_Place      0.855813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B2  alpha = 0.879, 95%CI[0.8, 0.93]         SE_Time      0.72277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C1 alpha = 0.877, 95%CI[0.82, 0.92]      On_Satisfy      0.823811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C2 alpha = 0.877, 95%CI[0.82, 0.92]          On_Joy      0.829264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C3 alpha = 0.877, 95%CI[0.82, 0.92]         On_Easy      0.865306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C4 alpha = 0.877, 95%CI[0.82, 0.92]       On_Engage      0.849110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 D1  alpha = 0.699, 95%CI[0.55, 0.8]         upgrade      0.426311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 D2  alpha = 0.699, 95%CI[0.55, 0.8]         satisfy      0.459350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 D3  alpha = 0.699, 95%CI[0.55, 0.8] fatigue_inverse      0.8049024</w:t>
      </w:r>
    </w:p>
    <w:p w14:paraId="5F86F32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사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잡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복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뿐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복잡해보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테이블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jjstat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jjstat::bind_alpha_table() 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면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572BBD7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DocumentationTok"/>
          <w:sz w:val="20"/>
          <w:szCs w:val="22"/>
        </w:rPr>
        <w:t xml:space="preserve">## select variable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bind_alpha_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stat_onl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_Review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_Add_learn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_Feedback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변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선택</w:t>
      </w:r>
      <w:r w:rsidRPr="000D154A">
        <w:rPr>
          <w:rStyle w:val="CommentTok"/>
          <w:sz w:val="20"/>
          <w:szCs w:val="22"/>
        </w:rPr>
        <w:t xml:space="preserve"> </w:t>
      </w:r>
    </w:p>
    <w:p w14:paraId="4410804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Var                    alpha_95%CI   subfactor cronbach alph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a1 alpha = 0.84, 95%CI[0.76, 0.9]    S_Review      0.79232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a2 alpha = 0.84, 95%CI[0.76, 0.9] S_Add_learn      0.770565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a3 alpha = 0.84, 95%CI[0.76, 0.9]  S_Feedback      0.7708075</w:t>
      </w:r>
    </w:p>
    <w:p w14:paraId="481716C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의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bind_alpha_table(data = stat_onl, c(S_Review, S_Add_learn, S_Feedback)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찾아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고</w:t>
      </w:r>
      <w:r w:rsidRPr="000D154A">
        <w:rPr>
          <w:szCs w:val="22"/>
          <w:lang w:eastAsia="ko-KR"/>
        </w:rPr>
        <w:t>, “S_Review”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옴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주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변수명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번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안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게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8D11C4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select col number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bind_alpha_t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stat_onl,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9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11</w:t>
      </w:r>
      <w:r w:rsidRPr="000D154A">
        <w:rPr>
          <w:rStyle w:val="NormalTok"/>
          <w:sz w:val="20"/>
          <w:szCs w:val="22"/>
        </w:rPr>
        <w:t>))</w:t>
      </w:r>
    </w:p>
    <w:p w14:paraId="493740D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Var                    alpha_95%CI   subfactor cronbach alph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a1 alpha = 0.84, 95%CI[0.76, 0.9]    S_Review      0.79232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a2 alpha = 0.84, 95%CI[0.76, 0.9] S_Add_learn      0.770565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a3 alpha = 0.84, 95%CI[0.76, 0.9]  S_Feedback      0.7708075</w:t>
      </w:r>
    </w:p>
    <w:p w14:paraId="67BF388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 xml:space="preserve"># </w:t>
      </w:r>
      <w:r w:rsidRPr="000D154A">
        <w:rPr>
          <w:rStyle w:val="CommentTok"/>
          <w:sz w:val="20"/>
          <w:szCs w:val="22"/>
          <w:lang w:eastAsia="ko-KR"/>
        </w:rPr>
        <w:t>같은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방법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CommentTok"/>
          <w:sz w:val="20"/>
          <w:szCs w:val="22"/>
          <w:lang w:eastAsia="ko-KR"/>
        </w:rPr>
        <w:t># bind_alpha_table(data = stat_onl, c(9, 10, 11))</w:t>
      </w:r>
    </w:p>
    <w:p w14:paraId="2DE90E6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다변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순서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고</w:t>
      </w:r>
      <w:r w:rsidRPr="000D154A">
        <w:rPr>
          <w:szCs w:val="22"/>
          <w:lang w:eastAsia="ko-KR"/>
        </w:rPr>
        <w:t xml:space="preserve"> c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번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묶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론바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파값을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묶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결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60DB54F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multivariate data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bind_alpha_table</w:t>
      </w:r>
      <w:r w:rsidRPr="000D154A">
        <w:rPr>
          <w:rStyle w:val="NormalTok"/>
          <w:sz w:val="20"/>
          <w:szCs w:val="22"/>
        </w:rPr>
        <w:t xml:space="preserve">( stat_onl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_Review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_Add_learn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_Feedback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E_Plac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E_Time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On_Satisf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On_Jo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On_Eas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On_Engage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upgrade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satisfy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fatigue_inverse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)</w:t>
      </w:r>
    </w:p>
    <w:p w14:paraId="5956B09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Var                      alpha_95%CI       subfactor cronbach alph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a1   alpha = 0.84, 95%CI[0.76, 0.9]        S_Review      0.79232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a2   alpha = 0.84, 95%CI[0.76, 0.9]     S_Add_learn      0.770565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a3   alpha = 0.84, 95%CI[0.76, 0.9]      S_Feedback      0.77080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b1  alpha = 0.879, 95%CI[0.8, 0.93]        SE_Place      0.855813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b2  alpha = 0.879, 95%CI[0.8, 0.93]         SE_Time      0.72277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c1 alpha = 0.877, 95%CI[0.82, 0.92]      On_Satisfy      0.823811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c2 alpha = 0.877, 95%CI[0.82, 0.92]          On_Joy      0.829264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c3 alpha = 0.877, 95%CI[0.82, 0.92]         On_Easy      0.865306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c4 alpha = 0.877, 95%CI[0.82, 0.92]       On_Engage      0.849110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 d1  alpha = 0.699, 95%CI[0.55, 0.8]         upgrade      0.426311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 d2  alpha = 0.699, 95%CI[0.55, 0.8]         satisfy      0.459350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 d3  alpha = 0.699, 95%CI[0.55, 0.8] fatigue_inverse      0.8049024</w:t>
      </w:r>
    </w:p>
    <w:p w14:paraId="6DC1612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물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함수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치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열번호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혼합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2EB9F0C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Multivariate data, and the column number and variable name are mixed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bind_alpha_table</w:t>
      </w:r>
      <w:r w:rsidRPr="000D154A">
        <w:rPr>
          <w:rStyle w:val="NormalTok"/>
          <w:sz w:val="20"/>
          <w:szCs w:val="22"/>
        </w:rPr>
        <w:t xml:space="preserve">( stat_onl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_Review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_Add_learn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_Feedback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E_Place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SE_Time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On_Satisf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On_Jo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On_Easy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On_Engage"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1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knit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k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align=</w:t>
      </w:r>
      <w:r w:rsidRPr="000D154A">
        <w:rPr>
          <w:rStyle w:val="StringTok"/>
          <w:sz w:val="20"/>
          <w:szCs w:val="22"/>
        </w:rPr>
        <w:t>"cccc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digit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booktab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</w:t>
      </w:r>
      <w:r w:rsidRPr="000D154A">
        <w:rPr>
          <w:rStyle w:val="AttributeTok"/>
          <w:sz w:val="20"/>
          <w:szCs w:val="22"/>
        </w:rPr>
        <w:t>caption =</w:t>
      </w:r>
      <w:r w:rsidRPr="000D154A">
        <w:rPr>
          <w:rStyle w:val="StringTok"/>
          <w:sz w:val="20"/>
          <w:szCs w:val="22"/>
        </w:rPr>
        <w:t xml:space="preserve">"Table.  </w:t>
      </w:r>
      <w:r w:rsidRPr="000D154A">
        <w:rPr>
          <w:rStyle w:val="StringTok"/>
          <w:sz w:val="20"/>
          <w:szCs w:val="22"/>
        </w:rPr>
        <w:t>신뢰도</w:t>
      </w:r>
      <w:r w:rsidRPr="000D154A">
        <w:rPr>
          <w:rStyle w:val="String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분석</w:t>
      </w:r>
      <w:r w:rsidRPr="000D154A">
        <w:rPr>
          <w:rStyle w:val="String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결과</w:t>
      </w:r>
      <w:r w:rsidRPr="000D154A">
        <w:rPr>
          <w:rStyle w:val="StringTok"/>
          <w:sz w:val="20"/>
          <w:szCs w:val="22"/>
        </w:rPr>
        <w:t>"</w:t>
      </w:r>
      <w:r w:rsidRPr="000D154A">
        <w:rPr>
          <w:rStyle w:val="NormalTok"/>
          <w:sz w:val="20"/>
          <w:szCs w:val="22"/>
        </w:rPr>
        <w:t>)</w:t>
      </w:r>
    </w:p>
    <w:p w14:paraId="2E563498" w14:textId="77777777" w:rsidR="00934F26" w:rsidRPr="000D154A" w:rsidRDefault="00E15F7B">
      <w:pPr>
        <w:pStyle w:val="TableCaption"/>
        <w:rPr>
          <w:sz w:val="22"/>
          <w:szCs w:val="22"/>
        </w:rPr>
      </w:pPr>
      <w:r w:rsidRPr="000D154A">
        <w:rPr>
          <w:sz w:val="22"/>
          <w:szCs w:val="22"/>
        </w:rPr>
        <w:t xml:space="preserve">Table. </w:t>
      </w:r>
      <w:r w:rsidRPr="000D154A">
        <w:rPr>
          <w:sz w:val="22"/>
          <w:szCs w:val="22"/>
        </w:rPr>
        <w:t>신뢰도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분석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결과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37"/>
        <w:gridCol w:w="4410"/>
        <w:gridCol w:w="2203"/>
        <w:gridCol w:w="2226"/>
      </w:tblGrid>
      <w:tr w:rsidR="00934F26" w:rsidRPr="000D154A" w14:paraId="715A55AD" w14:textId="77777777" w:rsidTr="00934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2C7732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Var</w:t>
            </w:r>
          </w:p>
        </w:tc>
        <w:tc>
          <w:tcPr>
            <w:tcW w:w="0" w:type="auto"/>
          </w:tcPr>
          <w:p w14:paraId="10E59A0D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_95%CI</w:t>
            </w:r>
          </w:p>
        </w:tc>
        <w:tc>
          <w:tcPr>
            <w:tcW w:w="0" w:type="auto"/>
          </w:tcPr>
          <w:p w14:paraId="535392E1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ubfactor</w:t>
            </w:r>
          </w:p>
        </w:tc>
        <w:tc>
          <w:tcPr>
            <w:tcW w:w="0" w:type="auto"/>
          </w:tcPr>
          <w:p w14:paraId="48369762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cronbach alpha</w:t>
            </w:r>
          </w:p>
        </w:tc>
      </w:tr>
      <w:tr w:rsidR="00934F26" w:rsidRPr="000D154A" w14:paraId="7236C140" w14:textId="77777777">
        <w:tc>
          <w:tcPr>
            <w:tcW w:w="0" w:type="auto"/>
          </w:tcPr>
          <w:p w14:paraId="3195CE3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1</w:t>
            </w:r>
          </w:p>
        </w:tc>
        <w:tc>
          <w:tcPr>
            <w:tcW w:w="0" w:type="auto"/>
          </w:tcPr>
          <w:p w14:paraId="5B145A36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36D5A1BC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_Review</w:t>
            </w:r>
          </w:p>
        </w:tc>
        <w:tc>
          <w:tcPr>
            <w:tcW w:w="0" w:type="auto"/>
          </w:tcPr>
          <w:p w14:paraId="3CAA7427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792</w:t>
            </w:r>
          </w:p>
        </w:tc>
      </w:tr>
      <w:tr w:rsidR="00934F26" w:rsidRPr="000D154A" w14:paraId="034B77FB" w14:textId="77777777">
        <w:tc>
          <w:tcPr>
            <w:tcW w:w="0" w:type="auto"/>
          </w:tcPr>
          <w:p w14:paraId="39A0A039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2</w:t>
            </w:r>
          </w:p>
        </w:tc>
        <w:tc>
          <w:tcPr>
            <w:tcW w:w="0" w:type="auto"/>
          </w:tcPr>
          <w:p w14:paraId="622F7ACE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52871158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_Add_learn</w:t>
            </w:r>
          </w:p>
        </w:tc>
        <w:tc>
          <w:tcPr>
            <w:tcW w:w="0" w:type="auto"/>
          </w:tcPr>
          <w:p w14:paraId="22B1350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771</w:t>
            </w:r>
          </w:p>
        </w:tc>
      </w:tr>
      <w:tr w:rsidR="00934F26" w:rsidRPr="000D154A" w14:paraId="2516166F" w14:textId="77777777">
        <w:tc>
          <w:tcPr>
            <w:tcW w:w="0" w:type="auto"/>
          </w:tcPr>
          <w:p w14:paraId="01467B08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3</w:t>
            </w:r>
          </w:p>
        </w:tc>
        <w:tc>
          <w:tcPr>
            <w:tcW w:w="0" w:type="auto"/>
          </w:tcPr>
          <w:p w14:paraId="07EA80C8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4A5B3CD6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_Feedback</w:t>
            </w:r>
          </w:p>
        </w:tc>
        <w:tc>
          <w:tcPr>
            <w:tcW w:w="0" w:type="auto"/>
          </w:tcPr>
          <w:p w14:paraId="2939AFB2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771</w:t>
            </w:r>
          </w:p>
        </w:tc>
      </w:tr>
      <w:tr w:rsidR="00934F26" w:rsidRPr="000D154A" w14:paraId="6BD99644" w14:textId="77777777">
        <w:tc>
          <w:tcPr>
            <w:tcW w:w="0" w:type="auto"/>
          </w:tcPr>
          <w:p w14:paraId="5B6760D6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b1</w:t>
            </w:r>
          </w:p>
        </w:tc>
        <w:tc>
          <w:tcPr>
            <w:tcW w:w="0" w:type="auto"/>
          </w:tcPr>
          <w:p w14:paraId="27FADAA5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79, 95%CI[0.8, 0.93]</w:t>
            </w:r>
          </w:p>
        </w:tc>
        <w:tc>
          <w:tcPr>
            <w:tcW w:w="0" w:type="auto"/>
          </w:tcPr>
          <w:p w14:paraId="5DA2AACE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E_Place</w:t>
            </w:r>
          </w:p>
        </w:tc>
        <w:tc>
          <w:tcPr>
            <w:tcW w:w="0" w:type="auto"/>
          </w:tcPr>
          <w:p w14:paraId="447F89E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856</w:t>
            </w:r>
          </w:p>
        </w:tc>
      </w:tr>
      <w:tr w:rsidR="00934F26" w:rsidRPr="000D154A" w14:paraId="2147F292" w14:textId="77777777">
        <w:tc>
          <w:tcPr>
            <w:tcW w:w="0" w:type="auto"/>
          </w:tcPr>
          <w:p w14:paraId="15668F8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lastRenderedPageBreak/>
              <w:t>b2</w:t>
            </w:r>
          </w:p>
        </w:tc>
        <w:tc>
          <w:tcPr>
            <w:tcW w:w="0" w:type="auto"/>
          </w:tcPr>
          <w:p w14:paraId="1A9C6225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79, 95%CI[0.8, 0.93]</w:t>
            </w:r>
          </w:p>
        </w:tc>
        <w:tc>
          <w:tcPr>
            <w:tcW w:w="0" w:type="auto"/>
          </w:tcPr>
          <w:p w14:paraId="7C6DD8D7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E_Time</w:t>
            </w:r>
          </w:p>
        </w:tc>
        <w:tc>
          <w:tcPr>
            <w:tcW w:w="0" w:type="auto"/>
          </w:tcPr>
          <w:p w14:paraId="1D24A12D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723</w:t>
            </w:r>
          </w:p>
        </w:tc>
      </w:tr>
      <w:tr w:rsidR="00934F26" w:rsidRPr="000D154A" w14:paraId="0ABFD369" w14:textId="77777777">
        <w:tc>
          <w:tcPr>
            <w:tcW w:w="0" w:type="auto"/>
          </w:tcPr>
          <w:p w14:paraId="60319FDB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c1</w:t>
            </w:r>
          </w:p>
        </w:tc>
        <w:tc>
          <w:tcPr>
            <w:tcW w:w="0" w:type="auto"/>
          </w:tcPr>
          <w:p w14:paraId="6ACE861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0FFA67DD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Satisfy</w:t>
            </w:r>
          </w:p>
        </w:tc>
        <w:tc>
          <w:tcPr>
            <w:tcW w:w="0" w:type="auto"/>
          </w:tcPr>
          <w:p w14:paraId="146F3E90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824</w:t>
            </w:r>
          </w:p>
        </w:tc>
      </w:tr>
      <w:tr w:rsidR="00934F26" w:rsidRPr="000D154A" w14:paraId="0B4F6B26" w14:textId="77777777">
        <w:tc>
          <w:tcPr>
            <w:tcW w:w="0" w:type="auto"/>
          </w:tcPr>
          <w:p w14:paraId="7C1E265A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c2</w:t>
            </w:r>
          </w:p>
        </w:tc>
        <w:tc>
          <w:tcPr>
            <w:tcW w:w="0" w:type="auto"/>
          </w:tcPr>
          <w:p w14:paraId="2BB24847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718B8FC0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Joy</w:t>
            </w:r>
          </w:p>
        </w:tc>
        <w:tc>
          <w:tcPr>
            <w:tcW w:w="0" w:type="auto"/>
          </w:tcPr>
          <w:p w14:paraId="1216AF4A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829</w:t>
            </w:r>
          </w:p>
        </w:tc>
      </w:tr>
      <w:tr w:rsidR="00934F26" w:rsidRPr="000D154A" w14:paraId="7A26181A" w14:textId="77777777">
        <w:tc>
          <w:tcPr>
            <w:tcW w:w="0" w:type="auto"/>
          </w:tcPr>
          <w:p w14:paraId="00CE4C4D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c3</w:t>
            </w:r>
          </w:p>
        </w:tc>
        <w:tc>
          <w:tcPr>
            <w:tcW w:w="0" w:type="auto"/>
          </w:tcPr>
          <w:p w14:paraId="0551E1FE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315793B5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Easy</w:t>
            </w:r>
          </w:p>
        </w:tc>
        <w:tc>
          <w:tcPr>
            <w:tcW w:w="0" w:type="auto"/>
          </w:tcPr>
          <w:p w14:paraId="07CA6234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865</w:t>
            </w:r>
          </w:p>
        </w:tc>
      </w:tr>
      <w:tr w:rsidR="00934F26" w:rsidRPr="000D154A" w14:paraId="21F61A29" w14:textId="77777777">
        <w:tc>
          <w:tcPr>
            <w:tcW w:w="0" w:type="auto"/>
          </w:tcPr>
          <w:p w14:paraId="22779046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c4</w:t>
            </w:r>
          </w:p>
        </w:tc>
        <w:tc>
          <w:tcPr>
            <w:tcW w:w="0" w:type="auto"/>
          </w:tcPr>
          <w:p w14:paraId="5FE6A22C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2DE85C89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Engage</w:t>
            </w:r>
          </w:p>
        </w:tc>
        <w:tc>
          <w:tcPr>
            <w:tcW w:w="0" w:type="auto"/>
          </w:tcPr>
          <w:p w14:paraId="4632B27C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849</w:t>
            </w:r>
          </w:p>
        </w:tc>
      </w:tr>
      <w:tr w:rsidR="00934F26" w:rsidRPr="000D154A" w14:paraId="4118F859" w14:textId="77777777">
        <w:tc>
          <w:tcPr>
            <w:tcW w:w="0" w:type="auto"/>
          </w:tcPr>
          <w:p w14:paraId="79566BEF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d1</w:t>
            </w:r>
          </w:p>
        </w:tc>
        <w:tc>
          <w:tcPr>
            <w:tcW w:w="0" w:type="auto"/>
          </w:tcPr>
          <w:p w14:paraId="0377B640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229763A2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upgrade</w:t>
            </w:r>
          </w:p>
        </w:tc>
        <w:tc>
          <w:tcPr>
            <w:tcW w:w="0" w:type="auto"/>
          </w:tcPr>
          <w:p w14:paraId="24D6020A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426</w:t>
            </w:r>
          </w:p>
        </w:tc>
      </w:tr>
      <w:tr w:rsidR="00934F26" w:rsidRPr="000D154A" w14:paraId="0EC9A5C9" w14:textId="77777777">
        <w:tc>
          <w:tcPr>
            <w:tcW w:w="0" w:type="auto"/>
          </w:tcPr>
          <w:p w14:paraId="75FC4971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d2</w:t>
            </w:r>
          </w:p>
        </w:tc>
        <w:tc>
          <w:tcPr>
            <w:tcW w:w="0" w:type="auto"/>
          </w:tcPr>
          <w:p w14:paraId="6A9A6F75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41B2BBA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atisfy</w:t>
            </w:r>
          </w:p>
        </w:tc>
        <w:tc>
          <w:tcPr>
            <w:tcW w:w="0" w:type="auto"/>
          </w:tcPr>
          <w:p w14:paraId="00D537C8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459</w:t>
            </w:r>
          </w:p>
        </w:tc>
      </w:tr>
      <w:tr w:rsidR="00934F26" w:rsidRPr="000D154A" w14:paraId="3A1EFEFA" w14:textId="77777777">
        <w:tc>
          <w:tcPr>
            <w:tcW w:w="0" w:type="auto"/>
          </w:tcPr>
          <w:p w14:paraId="68E9D75A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d3</w:t>
            </w:r>
          </w:p>
        </w:tc>
        <w:tc>
          <w:tcPr>
            <w:tcW w:w="0" w:type="auto"/>
          </w:tcPr>
          <w:p w14:paraId="6DF77A09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4A11A7CD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fatigue_inverse</w:t>
            </w:r>
          </w:p>
        </w:tc>
        <w:tc>
          <w:tcPr>
            <w:tcW w:w="0" w:type="auto"/>
          </w:tcPr>
          <w:p w14:paraId="225F391E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0.805</w:t>
            </w:r>
          </w:p>
        </w:tc>
      </w:tr>
    </w:tbl>
    <w:p w14:paraId="522896CF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7A2E62C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신뢰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은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다</w:t>
      </w:r>
      <w:r w:rsidRPr="000D154A">
        <w:rPr>
          <w:szCs w:val="22"/>
          <w:lang w:eastAsia="ko-KR"/>
        </w:rPr>
        <w:t>. psych:alpha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세밀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과</w:t>
      </w:r>
      <w:r w:rsidRPr="000D154A">
        <w:rPr>
          <w:szCs w:val="22"/>
          <w:lang w:eastAsia="ko-KR"/>
        </w:rPr>
        <w:t xml:space="preserve"> jjstat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alpha_table</w:t>
      </w:r>
      <w:r w:rsidRPr="000D154A">
        <w:rPr>
          <w:szCs w:val="22"/>
          <w:lang w:eastAsia="ko-KR"/>
        </w:rPr>
        <w:t>과</w:t>
      </w:r>
      <w:r w:rsidRPr="000D154A">
        <w:rPr>
          <w:szCs w:val="22"/>
          <w:lang w:eastAsia="ko-KR"/>
        </w:rPr>
        <w:t xml:space="preserve"> bind_alpha_table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완성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6091705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다음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집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37"/>
        <w:gridCol w:w="4410"/>
        <w:gridCol w:w="2203"/>
        <w:gridCol w:w="2226"/>
      </w:tblGrid>
      <w:tr w:rsidR="00934F26" w:rsidRPr="000D154A" w14:paraId="2002E17D" w14:textId="77777777" w:rsidTr="00934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8FD562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Var</w:t>
            </w:r>
          </w:p>
        </w:tc>
        <w:tc>
          <w:tcPr>
            <w:tcW w:w="0" w:type="auto"/>
          </w:tcPr>
          <w:p w14:paraId="16F9DC48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_95%CI</w:t>
            </w:r>
          </w:p>
        </w:tc>
        <w:tc>
          <w:tcPr>
            <w:tcW w:w="0" w:type="auto"/>
          </w:tcPr>
          <w:p w14:paraId="0A847B2B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ubfactor</w:t>
            </w:r>
          </w:p>
        </w:tc>
        <w:tc>
          <w:tcPr>
            <w:tcW w:w="0" w:type="auto"/>
          </w:tcPr>
          <w:p w14:paraId="1775DF4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cronbach alpha</w:t>
            </w:r>
          </w:p>
        </w:tc>
      </w:tr>
      <w:tr w:rsidR="00934F26" w:rsidRPr="000D154A" w14:paraId="72B9E5C6" w14:textId="77777777">
        <w:tc>
          <w:tcPr>
            <w:tcW w:w="0" w:type="auto"/>
          </w:tcPr>
          <w:p w14:paraId="29912B37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1</w:t>
            </w:r>
          </w:p>
        </w:tc>
        <w:tc>
          <w:tcPr>
            <w:tcW w:w="0" w:type="auto"/>
          </w:tcPr>
          <w:p w14:paraId="4133964D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7319E016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_Review</w:t>
            </w:r>
          </w:p>
        </w:tc>
        <w:tc>
          <w:tcPr>
            <w:tcW w:w="0" w:type="auto"/>
          </w:tcPr>
          <w:p w14:paraId="42B69D3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7923222</w:t>
            </w:r>
          </w:p>
        </w:tc>
      </w:tr>
      <w:tr w:rsidR="00934F26" w:rsidRPr="000D154A" w14:paraId="105AFD4B" w14:textId="77777777">
        <w:tc>
          <w:tcPr>
            <w:tcW w:w="0" w:type="auto"/>
          </w:tcPr>
          <w:p w14:paraId="60B0CFDE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2</w:t>
            </w:r>
          </w:p>
        </w:tc>
        <w:tc>
          <w:tcPr>
            <w:tcW w:w="0" w:type="auto"/>
          </w:tcPr>
          <w:p w14:paraId="7A236A10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3BA8CFAA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_Add_learn</w:t>
            </w:r>
          </w:p>
        </w:tc>
        <w:tc>
          <w:tcPr>
            <w:tcW w:w="0" w:type="auto"/>
          </w:tcPr>
          <w:p w14:paraId="56337D4E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7705651</w:t>
            </w:r>
          </w:p>
        </w:tc>
      </w:tr>
      <w:tr w:rsidR="00934F26" w:rsidRPr="000D154A" w14:paraId="2FA76A2F" w14:textId="77777777">
        <w:tc>
          <w:tcPr>
            <w:tcW w:w="0" w:type="auto"/>
          </w:tcPr>
          <w:p w14:paraId="0DB3E590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3</w:t>
            </w:r>
          </w:p>
        </w:tc>
        <w:tc>
          <w:tcPr>
            <w:tcW w:w="0" w:type="auto"/>
          </w:tcPr>
          <w:p w14:paraId="497A8B72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7D446ED9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_Feedback</w:t>
            </w:r>
          </w:p>
        </w:tc>
        <w:tc>
          <w:tcPr>
            <w:tcW w:w="0" w:type="auto"/>
          </w:tcPr>
          <w:p w14:paraId="455D844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7708075</w:t>
            </w:r>
          </w:p>
        </w:tc>
      </w:tr>
      <w:tr w:rsidR="00934F26" w:rsidRPr="000D154A" w14:paraId="315D34F0" w14:textId="77777777">
        <w:tc>
          <w:tcPr>
            <w:tcW w:w="0" w:type="auto"/>
          </w:tcPr>
          <w:p w14:paraId="44A16C3C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b1</w:t>
            </w:r>
          </w:p>
        </w:tc>
        <w:tc>
          <w:tcPr>
            <w:tcW w:w="0" w:type="auto"/>
          </w:tcPr>
          <w:p w14:paraId="7FC2077E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 = 0.879, 95%CI[0.8, 0.93]</w:t>
            </w:r>
          </w:p>
        </w:tc>
        <w:tc>
          <w:tcPr>
            <w:tcW w:w="0" w:type="auto"/>
          </w:tcPr>
          <w:p w14:paraId="51A67AD6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E_Place</w:t>
            </w:r>
          </w:p>
        </w:tc>
        <w:tc>
          <w:tcPr>
            <w:tcW w:w="0" w:type="auto"/>
          </w:tcPr>
          <w:p w14:paraId="7AC34C9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558135</w:t>
            </w:r>
          </w:p>
        </w:tc>
      </w:tr>
      <w:tr w:rsidR="00934F26" w:rsidRPr="000D154A" w14:paraId="3ACDE96D" w14:textId="77777777">
        <w:tc>
          <w:tcPr>
            <w:tcW w:w="0" w:type="auto"/>
          </w:tcPr>
          <w:p w14:paraId="5FC4A225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b2</w:t>
            </w:r>
          </w:p>
        </w:tc>
        <w:tc>
          <w:tcPr>
            <w:tcW w:w="0" w:type="auto"/>
          </w:tcPr>
          <w:p w14:paraId="158D3FCF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66D59DEC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E_Time</w:t>
            </w:r>
          </w:p>
        </w:tc>
        <w:tc>
          <w:tcPr>
            <w:tcW w:w="0" w:type="auto"/>
          </w:tcPr>
          <w:p w14:paraId="2C1849A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7227740</w:t>
            </w:r>
          </w:p>
        </w:tc>
      </w:tr>
      <w:tr w:rsidR="00934F26" w:rsidRPr="000D154A" w14:paraId="0BD6994B" w14:textId="77777777">
        <w:tc>
          <w:tcPr>
            <w:tcW w:w="0" w:type="auto"/>
          </w:tcPr>
          <w:p w14:paraId="0880D411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c1</w:t>
            </w:r>
          </w:p>
        </w:tc>
        <w:tc>
          <w:tcPr>
            <w:tcW w:w="0" w:type="auto"/>
          </w:tcPr>
          <w:p w14:paraId="51543F01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2801F75C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Satisfy</w:t>
            </w:r>
          </w:p>
        </w:tc>
        <w:tc>
          <w:tcPr>
            <w:tcW w:w="0" w:type="auto"/>
          </w:tcPr>
          <w:p w14:paraId="6E7B50C5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238116</w:t>
            </w:r>
          </w:p>
        </w:tc>
      </w:tr>
      <w:tr w:rsidR="00934F26" w:rsidRPr="000D154A" w14:paraId="11EF3FBA" w14:textId="77777777">
        <w:tc>
          <w:tcPr>
            <w:tcW w:w="0" w:type="auto"/>
          </w:tcPr>
          <w:p w14:paraId="42C3924F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c2</w:t>
            </w:r>
          </w:p>
        </w:tc>
        <w:tc>
          <w:tcPr>
            <w:tcW w:w="0" w:type="auto"/>
          </w:tcPr>
          <w:p w14:paraId="63D0C626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5B4E9DC2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Joy</w:t>
            </w:r>
          </w:p>
        </w:tc>
        <w:tc>
          <w:tcPr>
            <w:tcW w:w="0" w:type="auto"/>
          </w:tcPr>
          <w:p w14:paraId="7207024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292648</w:t>
            </w:r>
          </w:p>
        </w:tc>
      </w:tr>
      <w:tr w:rsidR="00934F26" w:rsidRPr="000D154A" w14:paraId="288E7F3F" w14:textId="77777777">
        <w:tc>
          <w:tcPr>
            <w:tcW w:w="0" w:type="auto"/>
          </w:tcPr>
          <w:p w14:paraId="226C85A2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c3</w:t>
            </w:r>
          </w:p>
        </w:tc>
        <w:tc>
          <w:tcPr>
            <w:tcW w:w="0" w:type="auto"/>
          </w:tcPr>
          <w:p w14:paraId="384F6122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584E218D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Easy</w:t>
            </w:r>
          </w:p>
        </w:tc>
        <w:tc>
          <w:tcPr>
            <w:tcW w:w="0" w:type="auto"/>
          </w:tcPr>
          <w:p w14:paraId="486A140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653063</w:t>
            </w:r>
          </w:p>
        </w:tc>
      </w:tr>
      <w:tr w:rsidR="00934F26" w:rsidRPr="000D154A" w14:paraId="3B8BA550" w14:textId="77777777">
        <w:tc>
          <w:tcPr>
            <w:tcW w:w="0" w:type="auto"/>
          </w:tcPr>
          <w:p w14:paraId="7DB46AA6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c4</w:t>
            </w:r>
          </w:p>
        </w:tc>
        <w:tc>
          <w:tcPr>
            <w:tcW w:w="0" w:type="auto"/>
          </w:tcPr>
          <w:p w14:paraId="0D6C6F8C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14001079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On_Engage</w:t>
            </w:r>
          </w:p>
        </w:tc>
        <w:tc>
          <w:tcPr>
            <w:tcW w:w="0" w:type="auto"/>
          </w:tcPr>
          <w:p w14:paraId="6184B7C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491109</w:t>
            </w:r>
          </w:p>
        </w:tc>
      </w:tr>
      <w:tr w:rsidR="00934F26" w:rsidRPr="000D154A" w14:paraId="17FEAFD2" w14:textId="77777777">
        <w:tc>
          <w:tcPr>
            <w:tcW w:w="0" w:type="auto"/>
          </w:tcPr>
          <w:p w14:paraId="7751BB3C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d1</w:t>
            </w:r>
          </w:p>
        </w:tc>
        <w:tc>
          <w:tcPr>
            <w:tcW w:w="0" w:type="auto"/>
          </w:tcPr>
          <w:p w14:paraId="1588F073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417D24CC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upgrade</w:t>
            </w:r>
          </w:p>
        </w:tc>
        <w:tc>
          <w:tcPr>
            <w:tcW w:w="0" w:type="auto"/>
          </w:tcPr>
          <w:p w14:paraId="78F988B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4263113</w:t>
            </w:r>
          </w:p>
        </w:tc>
      </w:tr>
      <w:tr w:rsidR="00934F26" w:rsidRPr="000D154A" w14:paraId="1884805D" w14:textId="77777777">
        <w:tc>
          <w:tcPr>
            <w:tcW w:w="0" w:type="auto"/>
          </w:tcPr>
          <w:p w14:paraId="20ABCEF4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d2</w:t>
            </w:r>
          </w:p>
        </w:tc>
        <w:tc>
          <w:tcPr>
            <w:tcW w:w="0" w:type="auto"/>
          </w:tcPr>
          <w:p w14:paraId="7A2F1AF0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7C296125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satisfy</w:t>
            </w:r>
          </w:p>
        </w:tc>
        <w:tc>
          <w:tcPr>
            <w:tcW w:w="0" w:type="auto"/>
          </w:tcPr>
          <w:p w14:paraId="5A80C14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4593506</w:t>
            </w:r>
          </w:p>
        </w:tc>
      </w:tr>
      <w:tr w:rsidR="00934F26" w:rsidRPr="000D154A" w14:paraId="09A023E0" w14:textId="77777777">
        <w:tc>
          <w:tcPr>
            <w:tcW w:w="0" w:type="auto"/>
          </w:tcPr>
          <w:p w14:paraId="2E3D3E03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d3</w:t>
            </w:r>
          </w:p>
        </w:tc>
        <w:tc>
          <w:tcPr>
            <w:tcW w:w="0" w:type="auto"/>
          </w:tcPr>
          <w:p w14:paraId="7E80C4D7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2D0C5E73" w14:textId="77777777" w:rsidR="00934F26" w:rsidRPr="000D154A" w:rsidRDefault="00E15F7B">
            <w:pPr>
              <w:pStyle w:val="Compact"/>
              <w:jc w:val="center"/>
              <w:rPr>
                <w:szCs w:val="22"/>
              </w:rPr>
            </w:pPr>
            <w:r w:rsidRPr="000D154A">
              <w:rPr>
                <w:szCs w:val="22"/>
              </w:rPr>
              <w:t>fatigue_inverse</w:t>
            </w:r>
          </w:p>
        </w:tc>
        <w:tc>
          <w:tcPr>
            <w:tcW w:w="0" w:type="auto"/>
          </w:tcPr>
          <w:p w14:paraId="4E901C7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8049024</w:t>
            </w:r>
          </w:p>
        </w:tc>
      </w:tr>
    </w:tbl>
    <w:p w14:paraId="5F8CEF69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40" w:name="이분형-변수의-신뢰도-측정"/>
      <w:r w:rsidRPr="000D154A">
        <w:rPr>
          <w:sz w:val="22"/>
          <w:szCs w:val="22"/>
          <w:lang w:eastAsia="ko-KR"/>
        </w:rPr>
        <w:lastRenderedPageBreak/>
        <w:t>이분형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변수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신뢰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측정</w:t>
      </w:r>
    </w:p>
    <w:p w14:paraId="3CC9815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측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항목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속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분형변수</w:t>
      </w:r>
      <w:r w:rsidRPr="000D154A">
        <w:rPr>
          <w:szCs w:val="22"/>
          <w:lang w:eastAsia="ko-KR"/>
        </w:rPr>
        <w:t xml:space="preserve"> (0, 1)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딩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KR20(Kuder-Richardson formula 20)</w:t>
      </w:r>
      <w:r w:rsidRPr="000D154A">
        <w:rPr>
          <w:szCs w:val="22"/>
          <w:lang w:eastAsia="ko-KR"/>
        </w:rPr>
        <w:t>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측정문항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론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뢰빙거의</w:t>
      </w:r>
      <w:r w:rsidRPr="000D154A">
        <w:rPr>
          <w:szCs w:val="22"/>
          <w:lang w:eastAsia="ko-KR"/>
        </w:rPr>
        <w:t xml:space="preserve"> H(Loveinger’s coefficient H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(Mokken, 1971; Sijtsma &amp; Molenaar, 2002; Sijtsma &amp; Van der Ark, 2017).</w:t>
      </w:r>
    </w:p>
    <w:p w14:paraId="1973933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mtcars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am, vs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보자</w:t>
      </w:r>
      <w:r w:rsidRPr="000D154A">
        <w:rPr>
          <w:szCs w:val="22"/>
          <w:lang w:eastAsia="ko-KR"/>
        </w:rPr>
        <w:t>.</w:t>
      </w:r>
    </w:p>
    <w:p w14:paraId="01E2753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mokken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mtcars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분석데이터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TC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am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s.numeric</w:t>
      </w:r>
      <w:r w:rsidRPr="000D154A">
        <w:rPr>
          <w:rStyle w:val="NormalTok"/>
          <w:sz w:val="20"/>
          <w:szCs w:val="22"/>
        </w:rPr>
        <w:t>(MTC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am )  </w:t>
      </w:r>
      <w:r w:rsidRPr="000D154A">
        <w:rPr>
          <w:rStyle w:val="CommentTok"/>
          <w:sz w:val="20"/>
          <w:szCs w:val="22"/>
        </w:rPr>
        <w:t># numeric</w:t>
      </w:r>
      <w:r w:rsidRPr="000D154A">
        <w:rPr>
          <w:rStyle w:val="CommentTok"/>
          <w:sz w:val="20"/>
          <w:szCs w:val="22"/>
        </w:rPr>
        <w:t>변수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TC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s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s.numeric</w:t>
      </w:r>
      <w:r w:rsidRPr="000D154A">
        <w:rPr>
          <w:rStyle w:val="NormalTok"/>
          <w:sz w:val="20"/>
          <w:szCs w:val="22"/>
        </w:rPr>
        <w:t>(MTC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s )  </w:t>
      </w:r>
      <w:r w:rsidRPr="000D154A">
        <w:rPr>
          <w:rStyle w:val="CommentTok"/>
          <w:sz w:val="20"/>
          <w:szCs w:val="22"/>
        </w:rPr>
        <w:t># numeric</w:t>
      </w:r>
      <w:r w:rsidRPr="000D154A">
        <w:rPr>
          <w:rStyle w:val="CommentTok"/>
          <w:sz w:val="20"/>
          <w:szCs w:val="22"/>
        </w:rPr>
        <w:t>변수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변환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mokken::coefH(MTC[,c("am","vs")], results = FALSE)$H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okken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efH</w:t>
      </w:r>
      <w:r w:rsidRPr="000D154A">
        <w:rPr>
          <w:rStyle w:val="NormalTok"/>
          <w:sz w:val="20"/>
          <w:szCs w:val="22"/>
        </w:rPr>
        <w:t>(MTC[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am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vs"</w:t>
      </w:r>
      <w:r w:rsidRPr="000D154A">
        <w:rPr>
          <w:rStyle w:val="NormalTok"/>
          <w:sz w:val="20"/>
          <w:szCs w:val="22"/>
        </w:rPr>
        <w:t>)])</w:t>
      </w:r>
    </w:p>
    <w:p w14:paraId="67B6FA6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$Hij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am      se      vs      se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m                  0.179  (0.191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vs  0.179  (0.191)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Hi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Item H  se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m   0.179 (0.191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s   0.179 (0.191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H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cale H      se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0.179 (0.191)</w:t>
      </w:r>
    </w:p>
    <w:p w14:paraId="71B1D35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분석결과는</w:t>
      </w:r>
      <w:r w:rsidRPr="000D154A">
        <w:rPr>
          <w:szCs w:val="22"/>
          <w:lang w:eastAsia="ko-KR"/>
        </w:rPr>
        <w:t xml:space="preserve"> $H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결과값은</w:t>
      </w:r>
      <w:r w:rsidRPr="000D154A">
        <w:rPr>
          <w:szCs w:val="22"/>
          <w:lang w:eastAsia="ko-KR"/>
        </w:rPr>
        <w:t xml:space="preserve"> .179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4E063DE6" w14:textId="77777777" w:rsidR="00934F26" w:rsidRPr="000D154A" w:rsidRDefault="00E15F7B">
      <w:pPr>
        <w:pStyle w:val="3"/>
        <w:rPr>
          <w:sz w:val="22"/>
          <w:szCs w:val="22"/>
        </w:rPr>
      </w:pPr>
      <w:bookmarkStart w:id="41" w:name="요인-분석"/>
      <w:bookmarkEnd w:id="40"/>
      <w:bookmarkEnd w:id="39"/>
      <w:r w:rsidRPr="000D154A">
        <w:rPr>
          <w:sz w:val="22"/>
          <w:szCs w:val="22"/>
        </w:rPr>
        <w:t xml:space="preserve">3.2.2. </w:t>
      </w:r>
      <w:r w:rsidRPr="000D154A">
        <w:rPr>
          <w:sz w:val="22"/>
          <w:szCs w:val="22"/>
        </w:rPr>
        <w:t>요인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분석</w:t>
      </w:r>
    </w:p>
    <w:p w14:paraId="60817380" w14:textId="77777777" w:rsidR="00934F26" w:rsidRPr="000D154A" w:rsidRDefault="00E15F7B">
      <w:pPr>
        <w:pStyle w:val="4"/>
        <w:rPr>
          <w:sz w:val="22"/>
          <w:szCs w:val="22"/>
        </w:rPr>
      </w:pPr>
      <w:bookmarkStart w:id="42" w:name="주성분-분석"/>
      <w:r w:rsidRPr="000D154A">
        <w:rPr>
          <w:sz w:val="22"/>
          <w:szCs w:val="22"/>
        </w:rPr>
        <w:t xml:space="preserve">3.2.2.1. </w:t>
      </w:r>
      <w:r w:rsidRPr="000D154A">
        <w:rPr>
          <w:sz w:val="22"/>
          <w:szCs w:val="22"/>
        </w:rPr>
        <w:t>주성분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분석</w:t>
      </w:r>
    </w:p>
    <w:p w14:paraId="6138D24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install.package("MVN"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MVT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examScor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examScor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5BE7293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mechanics vectors algebra analysis statistic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    77      82      67       67         8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    63      78      80       70         8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    75      73      71       66         8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    55      72      63       70         6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5        63      63      65       70         6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    53      61      72       64         73</w:t>
      </w:r>
    </w:p>
    <w:p w14:paraId="4E25B4E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X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examScor </w:t>
      </w:r>
      <w:r w:rsidRPr="000D154A">
        <w:rPr>
          <w:rStyle w:val="CommentTok"/>
          <w:sz w:val="20"/>
          <w:szCs w:val="22"/>
        </w:rPr>
        <w:t>#data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Z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cale</w:t>
      </w:r>
      <w:r w:rsidRPr="000D154A">
        <w:rPr>
          <w:rStyle w:val="NormalTok"/>
          <w:sz w:val="20"/>
          <w:szCs w:val="22"/>
        </w:rPr>
        <w:t xml:space="preserve">(X, </w:t>
      </w:r>
      <w:r w:rsidRPr="000D154A">
        <w:rPr>
          <w:rStyle w:val="AttributeTok"/>
          <w:sz w:val="20"/>
          <w:szCs w:val="22"/>
        </w:rPr>
        <w:t>scale=</w:t>
      </w:r>
      <w:r w:rsidRPr="000D154A">
        <w:rPr>
          <w:rStyle w:val="NormalTok"/>
          <w:sz w:val="20"/>
          <w:szCs w:val="22"/>
        </w:rPr>
        <w:t xml:space="preserve">T)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표준화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R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or</w:t>
      </w:r>
      <w:r w:rsidRPr="000D154A">
        <w:rPr>
          <w:rStyle w:val="NormalTok"/>
          <w:sz w:val="20"/>
          <w:szCs w:val="22"/>
        </w:rPr>
        <w:t xml:space="preserve">(X)  </w:t>
      </w:r>
      <w:r w:rsidRPr="000D154A">
        <w:rPr>
          <w:rStyle w:val="CommentTok"/>
          <w:sz w:val="20"/>
          <w:szCs w:val="22"/>
        </w:rPr>
        <w:t># correlation matrix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R</w:t>
      </w:r>
    </w:p>
    <w:p w14:paraId="179A783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mechanics   vectors   algebra  analysis statistic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1.0000000 0.5534052 0.5467511 0.4093920  0.389099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0.5534052 1.0000000 0.6096447 0.4850813  0.436448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0.5467511 0.6096447 1.0000000 0.7108059  0.664735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nalysis   0.4093920 0.4850813 0.7108059 1.0000000  0.607174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0.3890993 0.4364487 0.6647357 0.6071743  1.0000000</w:t>
      </w:r>
    </w:p>
    <w:p w14:paraId="1C02651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pcfa</w:t>
      </w:r>
      <w:r w:rsidRPr="000D154A">
        <w:rPr>
          <w:rStyle w:val="NormalTok"/>
          <w:sz w:val="20"/>
          <w:szCs w:val="22"/>
        </w:rPr>
        <w:t xml:space="preserve">(R, </w:t>
      </w:r>
      <w:r w:rsidRPr="000D154A">
        <w:rPr>
          <w:rStyle w:val="AttributeTok"/>
          <w:sz w:val="20"/>
          <w:szCs w:val="22"/>
        </w:rPr>
        <w:t>nfactor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</w:p>
    <w:p w14:paraId="22EDFDE7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1E299971" wp14:editId="0F581B0F">
            <wp:extent cx="4944140" cy="4263656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00_statistixalForPapaer_withR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568" cy="426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23DC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$data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mechanics   vectors   algebra  analysis statistic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1.0000000 0.5534052 0.5467511 0.4093920  0.389099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0.5534052 1.0000000 0.6096447 0.4850813  0.436448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0.5467511 0.6096447 1.0000000 0.7108059  0.664735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analysis   0.4093920 0.4850813 0.7108059 1.0000000  0.607174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0.3890993 0.4364487 0.6647357 0.6071743  1.00000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propDim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eig.prop     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 Dim1 63.61960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 Dim2 14.79143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 Dim3  8.89930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 Dim4  7.75784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  Dim5  4.9318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communality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mechanics   vectors   algebra  analysis statistic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0.8160687 0.7591497 0.5781263 0.3957286  0.332489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0.7591497 0.7362142 0.6485274 0.5004880  0.447803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0.5781263 0.6485274 0.8180380 0.7686419  0.746505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nalysis   0.3957286 0.5004880 0.7686419 0.7756105  0.772036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0.3324899 0.4478032 0.7465051 0.7720366  0.774620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specific_varianc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mechanics    vectors    algebra   analysis statistic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0.1839313  0.2637858  0.1819620  0.2243895  0.2253794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residual_matrix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mechanics     vectors     algebra    analysis  statistic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 0.00000000 -0.20574447 -0.03137518  0.01366338  0.0566094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-0.20574447  0.00000000 -0.03888276 -0.01540672 -0.0113545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-0.03137518 -0.03888276  0.00000000 -0.05783606 -0.0817693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nalysis    0.01366338 -0.01540672 -0.05783606  0.00000000 -0.1648623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 0.05660943 -0.01135454 -0.08176935 -0.16486231  0.000000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factorloading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   PC1        PC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0.7127067 -0.555083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0.7694490 -0.379687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0.8976179  0.110995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nalysis   0.8150623  0.33359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0.7816221  0.404583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prop_graph</w:t>
      </w:r>
    </w:p>
    <w:p w14:paraId="6578608B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68FECBA6" wp14:editId="11D79326">
            <wp:extent cx="5334000" cy="5334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00_statistixalForPapaer_withR_files/figure-docx/unnamed-chunk-99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C944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factor analysis tools : factanal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lfa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anal</w:t>
      </w:r>
      <w:r w:rsidRPr="000D154A">
        <w:rPr>
          <w:rStyle w:val="NormalTok"/>
          <w:sz w:val="20"/>
          <w:szCs w:val="22"/>
        </w:rPr>
        <w:t xml:space="preserve">(Z, </w:t>
      </w:r>
      <w:r w:rsidRPr="000D154A">
        <w:rPr>
          <w:rStyle w:val="AttributeTok"/>
          <w:sz w:val="20"/>
          <w:szCs w:val="22"/>
        </w:rPr>
        <w:t>factor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rotatio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varimax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lfa</w:t>
      </w:r>
    </w:p>
    <w:p w14:paraId="217060B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al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actanal(x = Z, factors = 2, rotation = "varimax"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Uniqueness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mechanics    vectors    algebra   analysis statistic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0.466      0.419      0.189      0.352      0.431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oading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Factor1 Facto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chanics  0.265   0.681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vectors    0.356   0.674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algebra    0.740   0.514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 xml:space="preserve">## analysis   0.738   0.322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tatistics 0.696   0.290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 Factor1 Facto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S loadings      1.774   1.37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Proportion Var   0.355   0.27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umulative Var   0.355   0.62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est of the hypothesis that 2 factors are sufficient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he chi square statistic is 0.07 on 1 degree of freedom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he p-value is 0.785</w:t>
      </w:r>
    </w:p>
    <w:p w14:paraId="6F3A79C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mlfa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loadings</w:t>
      </w:r>
    </w:p>
    <w:p w14:paraId="315DF34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oading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Factor1 Facto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chanics  0.265   0.681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vectors    0.356   0.674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algebra    0.740   0.514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analysis   0.738   0.322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tatistics 0.696   0.290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 Factor1 Facto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S loadings      1.774   1.37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Proportion Var   0.355   0.27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umulative Var   0.355   0.629</w:t>
      </w:r>
    </w:p>
    <w:p w14:paraId="7C4B932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lfa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pcfa_porp_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prop =</w:t>
      </w:r>
      <w:r w:rsidRPr="000D154A">
        <w:rPr>
          <w:rStyle w:val="NormalTok"/>
          <w:sz w:val="20"/>
          <w:szCs w:val="22"/>
        </w:rPr>
        <w:t xml:space="preserve"> F, </w:t>
      </w:r>
      <w:r w:rsidRPr="000D154A">
        <w:rPr>
          <w:rStyle w:val="AttributeTok"/>
          <w:sz w:val="20"/>
          <w:szCs w:val="22"/>
        </w:rPr>
        <w:t>ymax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30</w:t>
      </w:r>
      <w:r w:rsidRPr="000D154A">
        <w:rPr>
          <w:rStyle w:val="NormalTok"/>
          <w:sz w:val="20"/>
          <w:szCs w:val="22"/>
        </w:rPr>
        <w:t>)</w:t>
      </w:r>
    </w:p>
    <w:p w14:paraId="7A58681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[1]]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mechanics    vectors    algebra   analysis statistic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0.4658969  0.4190553  0.1885694  0.3517932  0.4310210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[2]]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eig.prop    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    Dim1 25.0976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    Dim2 22.5743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    Dim3 10.1581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nalysis       Dim4 18.9509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    Dim5 23.2189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[3]]</w:t>
      </w:r>
    </w:p>
    <w:p w14:paraId="2C9E84E3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1634C53D" wp14:editId="017F83FD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00_statistixalForPapaer_withR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CD16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library(semPlot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factanal diagram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semPlo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mPaths</w:t>
      </w:r>
      <w:r w:rsidRPr="000D154A">
        <w:rPr>
          <w:rStyle w:val="NormalTok"/>
          <w:sz w:val="20"/>
          <w:szCs w:val="22"/>
        </w:rPr>
        <w:t xml:space="preserve">(mlfa, </w:t>
      </w:r>
      <w:r w:rsidRPr="000D154A">
        <w:rPr>
          <w:rStyle w:val="AttributeTok"/>
          <w:sz w:val="20"/>
          <w:szCs w:val="22"/>
        </w:rPr>
        <w:t>what=</w:t>
      </w:r>
      <w:r w:rsidRPr="000D154A">
        <w:rPr>
          <w:rStyle w:val="StringTok"/>
          <w:sz w:val="20"/>
          <w:szCs w:val="22"/>
        </w:rPr>
        <w:t>"est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posCol=</w:t>
      </w:r>
      <w:r w:rsidRPr="000D154A">
        <w:rPr>
          <w:rStyle w:val="StringTok"/>
          <w:sz w:val="20"/>
          <w:szCs w:val="22"/>
        </w:rPr>
        <w:t>"gray40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AttributeTok"/>
          <w:sz w:val="20"/>
          <w:szCs w:val="22"/>
        </w:rPr>
        <w:t>fade=</w:t>
      </w:r>
      <w:r w:rsidRPr="000D154A">
        <w:rPr>
          <w:rStyle w:val="NormalTok"/>
          <w:sz w:val="20"/>
          <w:szCs w:val="22"/>
        </w:rPr>
        <w:t>T,</w:t>
      </w:r>
      <w:r w:rsidRPr="000D154A">
        <w:rPr>
          <w:sz w:val="22"/>
          <w:szCs w:val="22"/>
        </w:rPr>
        <w:br/>
      </w:r>
      <w:r w:rsidRPr="000D154A">
        <w:rPr>
          <w:rStyle w:val="AttributeTok"/>
          <w:sz w:val="20"/>
          <w:szCs w:val="22"/>
        </w:rPr>
        <w:t>rotatio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AttributeTok"/>
          <w:sz w:val="20"/>
          <w:szCs w:val="22"/>
        </w:rPr>
        <w:t>style=</w:t>
      </w:r>
      <w:r w:rsidRPr="000D154A">
        <w:rPr>
          <w:rStyle w:val="StringTok"/>
          <w:sz w:val="20"/>
          <w:szCs w:val="22"/>
        </w:rPr>
        <w:t>"lisrel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AttributeTok"/>
          <w:sz w:val="20"/>
          <w:szCs w:val="22"/>
        </w:rPr>
        <w:t>sizeLa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sizeLat2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AttributeTok"/>
          <w:sz w:val="20"/>
          <w:szCs w:val="22"/>
        </w:rPr>
        <w:t>sizeMa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sizeMan2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AttributeTok"/>
          <w:sz w:val="20"/>
          <w:szCs w:val="22"/>
        </w:rPr>
        <w:t>nCharNodes=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edge.label.cex=</w:t>
      </w:r>
      <w:r w:rsidRPr="000D154A">
        <w:rPr>
          <w:rStyle w:val="FloatTok"/>
          <w:sz w:val="20"/>
          <w:szCs w:val="22"/>
        </w:rPr>
        <w:t>1.5</w:t>
      </w:r>
      <w:r w:rsidRPr="000D154A">
        <w:rPr>
          <w:rStyle w:val="NormalTok"/>
          <w:sz w:val="20"/>
          <w:szCs w:val="22"/>
        </w:rPr>
        <w:t>)</w:t>
      </w:r>
    </w:p>
    <w:p w14:paraId="7BDA4D8E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13F737B0" wp14:editId="0E2005F3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00_statistixalForPapaer_withR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E4B6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library(psych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library(MVT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GPArotation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examScor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X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examScor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psych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fa</w:t>
      </w:r>
      <w:r w:rsidRPr="000D154A">
        <w:rPr>
          <w:rStyle w:val="NormalTok"/>
          <w:sz w:val="20"/>
          <w:szCs w:val="22"/>
        </w:rPr>
        <w:t xml:space="preserve">(X, </w:t>
      </w:r>
      <w:r w:rsidRPr="000D154A">
        <w:rPr>
          <w:rStyle w:val="AttributeTok"/>
          <w:sz w:val="20"/>
          <w:szCs w:val="22"/>
        </w:rPr>
        <w:t>nfactor=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</w:p>
    <w:p w14:paraId="6B0084C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Factor Analysis using method =  minr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all: psych::fa(r = X, nfactors = 2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ndardized loadings (pattern matrix) based upon correlation matrix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MR1   MR2   h2   u2 com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chanics  -0.03  0.75 0.53 0.47 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ectors     0.09  0.69 0.58 0.42 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gebra     0.73  0.22 0.81 0.19 1.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nalysis    0.84 -0.05 0.65 0.35 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tatistics  0.80 -0.06 0.57 0.43 1.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         MR1  M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S loadings           1.96 1.1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Proportion Var        0.39 0.2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umulative Var        0.39 0.6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Proportion Explained  0.62 0.3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umulative Proportion 0.62 1.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With factor correlations of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MR1  M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R1 1.00 0.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MR2 0.75 1.0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ean item complexity =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est of the hypothesis that 2 factors are sufficient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f null model =  10  with the objective function =  2.3 with Chi Square =  194.4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df of  the model are 1  and the objective function was  0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The root mean square of the residuals (RMSR) is  0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The df corrected root mean square of the residuals is  0.01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The harmonic n.obs is  88 with the empirical chi square  0.03  with prob &lt;  0.87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The total n.obs was  88  with Likelihood Chi Square =  0.08  with prob &lt;  0.78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ucker Lewis Index of factoring reliability =  1.05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RMSEA index =  0  and the 90 % confidence intervals are  0 0.18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BIC =  -4.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t based upon off diagonal values =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sures of factor score adequacy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                                     MR1  MR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orrelation of (regression) scores with factors   0.94 0.8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ultiple R square of scores with factors          0.88 0.7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inimum correlation of possible factor scores     0.76 0.58</w:t>
      </w:r>
    </w:p>
    <w:p w14:paraId="0DF229D3" w14:textId="77777777" w:rsidR="00934F26" w:rsidRPr="000D154A" w:rsidRDefault="00E15F7B">
      <w:pPr>
        <w:pStyle w:val="4"/>
        <w:rPr>
          <w:sz w:val="22"/>
          <w:szCs w:val="22"/>
        </w:rPr>
      </w:pPr>
      <w:bookmarkStart w:id="43" w:name="탐색적-요인-분석"/>
      <w:bookmarkEnd w:id="42"/>
      <w:r w:rsidRPr="000D154A">
        <w:rPr>
          <w:sz w:val="22"/>
          <w:szCs w:val="22"/>
        </w:rPr>
        <w:t xml:space="preserve">3.2.2.2. </w:t>
      </w:r>
      <w:r w:rsidRPr="000D154A">
        <w:rPr>
          <w:sz w:val="22"/>
          <w:szCs w:val="22"/>
        </w:rPr>
        <w:t>탐색적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요인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분석</w:t>
      </w:r>
    </w:p>
    <w:p w14:paraId="1E3B41C5" w14:textId="77777777" w:rsidR="00934F26" w:rsidRPr="000D154A" w:rsidRDefault="00E15F7B">
      <w:pPr>
        <w:pStyle w:val="Compact"/>
        <w:numPr>
          <w:ilvl w:val="0"/>
          <w:numId w:val="16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확인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타당성</w:t>
      </w:r>
    </w:p>
    <w:p w14:paraId="6256EC4B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44" w:name="t-test"/>
      <w:bookmarkEnd w:id="43"/>
      <w:bookmarkEnd w:id="41"/>
      <w:bookmarkEnd w:id="38"/>
      <w:r w:rsidRPr="000D154A">
        <w:rPr>
          <w:sz w:val="24"/>
          <w:szCs w:val="24"/>
          <w:lang w:eastAsia="ko-KR"/>
        </w:rPr>
        <w:t>3.3. t-test</w:t>
      </w:r>
    </w:p>
    <w:p w14:paraId="3BB3EF4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  <w:t>t-test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우연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</w:p>
    <w:p w14:paraId="00EE940B" w14:textId="77777777" w:rsidR="00934F26" w:rsidRPr="000D154A" w:rsidRDefault="00E15F7B">
      <w:pPr>
        <w:pStyle w:val="CaptionedFigure"/>
        <w:rPr>
          <w:sz w:val="22"/>
          <w:szCs w:val="22"/>
        </w:rPr>
      </w:pPr>
      <w:r w:rsidRPr="000D154A">
        <w:rPr>
          <w:noProof/>
          <w:sz w:val="22"/>
          <w:szCs w:val="22"/>
        </w:rPr>
        <w:lastRenderedPageBreak/>
        <w:drawing>
          <wp:inline distT="0" distB="0" distL="0" distR="0" wp14:anchorId="7D91044B" wp14:editId="3F5E9E9B">
            <wp:extent cx="5334000" cy="3574401"/>
            <wp:effectExtent l="0" t="0" r="0" b="0"/>
            <wp:docPr id="97" name="Picture" descr="fig. t-test proc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:/Rwork/04_Book/book1/t-tes_prodes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20E09" w14:textId="77777777" w:rsidR="00934F26" w:rsidRPr="000D154A" w:rsidRDefault="00E15F7B">
      <w:pPr>
        <w:pStyle w:val="ImageCaption"/>
        <w:rPr>
          <w:sz w:val="22"/>
          <w:szCs w:val="22"/>
          <w:lang w:eastAsia="ko-KR"/>
        </w:rPr>
      </w:pPr>
      <w:r w:rsidRPr="000D154A">
        <w:rPr>
          <w:sz w:val="22"/>
          <w:szCs w:val="22"/>
          <w:lang w:eastAsia="ko-KR"/>
        </w:rPr>
        <w:t>fig. t-test process</w:t>
      </w:r>
    </w:p>
    <w:p w14:paraId="58D15745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45" w:name="일표본-t검정onesample-t.test"/>
      <w:r w:rsidRPr="000D154A">
        <w:rPr>
          <w:sz w:val="22"/>
          <w:szCs w:val="22"/>
          <w:lang w:eastAsia="ko-KR"/>
        </w:rPr>
        <w:t xml:space="preserve">3.3.1 </w:t>
      </w:r>
      <w:r w:rsidRPr="000D154A">
        <w:rPr>
          <w:sz w:val="22"/>
          <w:szCs w:val="22"/>
          <w:lang w:eastAsia="ko-KR"/>
        </w:rPr>
        <w:t>일표본</w:t>
      </w:r>
      <w:r w:rsidRPr="000D154A">
        <w:rPr>
          <w:sz w:val="22"/>
          <w:szCs w:val="22"/>
          <w:lang w:eastAsia="ko-KR"/>
        </w:rPr>
        <w:t xml:space="preserve"> t</w:t>
      </w:r>
      <w:r w:rsidRPr="000D154A">
        <w:rPr>
          <w:sz w:val="22"/>
          <w:szCs w:val="22"/>
          <w:lang w:eastAsia="ko-KR"/>
        </w:rPr>
        <w:t>검정</w:t>
      </w:r>
      <w:r w:rsidRPr="000D154A">
        <w:rPr>
          <w:sz w:val="22"/>
          <w:szCs w:val="22"/>
          <w:lang w:eastAsia="ko-KR"/>
        </w:rPr>
        <w:t>(onesample t.test)</w:t>
      </w:r>
    </w:p>
    <w:p w14:paraId="720DDBD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하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특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론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음료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먹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평균용량이</w:t>
      </w:r>
      <w:r w:rsidRPr="000D154A">
        <w:rPr>
          <w:szCs w:val="22"/>
          <w:lang w:eastAsia="ko-KR"/>
        </w:rPr>
        <w:t xml:space="preserve"> 1L</w:t>
      </w:r>
      <w:r w:rsidRPr="000D154A">
        <w:rPr>
          <w:szCs w:val="22"/>
          <w:lang w:eastAsia="ko-KR"/>
        </w:rPr>
        <w:t>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진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적으로</w:t>
      </w:r>
      <w:r w:rsidRPr="000D154A">
        <w:rPr>
          <w:szCs w:val="22"/>
          <w:lang w:eastAsia="ko-KR"/>
        </w:rPr>
        <w:t xml:space="preserve"> 1L</w:t>
      </w:r>
      <w:r w:rsidRPr="000D154A">
        <w:rPr>
          <w:szCs w:val="22"/>
          <w:lang w:eastAsia="ko-KR"/>
        </w:rPr>
        <w:t>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샘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출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표본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18B89969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검정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한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한다</w:t>
      </w:r>
      <w:r w:rsidRPr="000D154A">
        <w:rPr>
          <w:szCs w:val="22"/>
          <w:lang w:eastAsia="ko-KR"/>
        </w:rPr>
        <w:t>.</w:t>
      </w:r>
    </w:p>
    <w:p w14:paraId="7CE208D0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r>
                <w:rPr>
                  <w:rFonts w:ascii="Cambria Math" w:hAnsi="Cambria Math"/>
                  <w:szCs w:val="22"/>
                </w:rPr>
                <m:t>μ</m:t>
              </m:r>
            </m:num>
            <m:den>
              <m:f>
                <m:fPr>
                  <m:ctrlPr>
                    <w:rPr>
                      <w:rFonts w:ascii="Cambria Math" w:hAnsi="Cambria Math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2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6791232" w14:textId="77777777" w:rsidR="00934F26" w:rsidRPr="000D154A" w:rsidRDefault="00E15F7B">
      <w:pPr>
        <w:pStyle w:val="FirstParagraph"/>
        <w:rPr>
          <w:szCs w:val="22"/>
          <w:lang w:eastAsia="ko-KR"/>
        </w:rPr>
      </w:pPr>
      <m:oMath>
        <m:r>
          <w:rPr>
            <w:rFonts w:ascii="Cambria Math" w:hAnsi="Cambria Math"/>
            <w:szCs w:val="22"/>
            <w:lang w:eastAsia="ko-KR"/>
          </w:rPr>
          <m:t>μ</m:t>
        </m:r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n</m:t>
        </m:r>
      </m:oMath>
      <w:r w:rsidRPr="000D154A">
        <w:rPr>
          <w:szCs w:val="22"/>
          <w:lang w:eastAsia="ko-KR"/>
        </w:rPr>
        <w:t>:</w:t>
      </w:r>
      <w:r w:rsidRPr="000D154A">
        <w:rPr>
          <w:szCs w:val="22"/>
          <w:lang w:eastAsia="ko-KR"/>
        </w:rPr>
        <w:t>샘플사이즈</w:t>
      </w:r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s</m:t>
        </m:r>
      </m:oMath>
      <w:r w:rsidRPr="000D154A">
        <w:rPr>
          <w:szCs w:val="22"/>
          <w:lang w:eastAsia="ko-KR"/>
        </w:rPr>
        <w:t>:</w:t>
      </w:r>
      <w:r w:rsidRPr="000D154A">
        <w:rPr>
          <w:szCs w:val="22"/>
          <w:lang w:eastAsia="ko-KR"/>
        </w:rPr>
        <w:t>샘플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편차</w:t>
      </w:r>
    </w:p>
    <w:p w14:paraId="6DBBBAB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m:oMath>
        <m:r>
          <w:rPr>
            <w:rFonts w:ascii="Cambria Math" w:hAnsi="Cambria Math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&lt;</m:t>
        </m:r>
        <m:r>
          <w:rPr>
            <w:rFonts w:ascii="Cambria Math" w:hAnsi="Cambria Math"/>
            <w:szCs w:val="22"/>
            <w:lang w:eastAsia="ko-KR"/>
          </w:rPr>
          <m:t>.05</m:t>
        </m:r>
      </m:oMath>
      <w:r w:rsidRPr="000D154A">
        <w:rPr>
          <w:szCs w:val="22"/>
          <w:lang w:eastAsia="ko-KR"/>
        </w:rPr>
        <w:t>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받아들인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표본평균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론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55F7D5C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예</w:t>
      </w:r>
      <w:r w:rsidRPr="000D154A">
        <w:rPr>
          <w:szCs w:val="22"/>
          <w:lang w:eastAsia="ko-KR"/>
        </w:rPr>
        <w:t xml:space="preserve">) </w:t>
      </w:r>
      <w:r w:rsidRPr="000D154A">
        <w:rPr>
          <w:szCs w:val="22"/>
          <w:lang w:eastAsia="ko-KR"/>
        </w:rPr>
        <w:t>학생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말고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은</w:t>
      </w:r>
      <w:r w:rsidRPr="000D154A">
        <w:rPr>
          <w:szCs w:val="22"/>
          <w:lang w:eastAsia="ko-KR"/>
        </w:rPr>
        <w:t xml:space="preserve"> 95%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수준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볼때</w:t>
      </w:r>
      <w:r w:rsidRPr="000D154A">
        <w:rPr>
          <w:szCs w:val="22"/>
          <w:lang w:eastAsia="ko-KR"/>
        </w:rPr>
        <w:t xml:space="preserve"> 24</w:t>
      </w:r>
      <w:r w:rsidRPr="000D154A">
        <w:rPr>
          <w:szCs w:val="22"/>
          <w:lang w:eastAsia="ko-KR"/>
        </w:rPr>
        <w:t>점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>?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귀무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학생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은</w:t>
      </w:r>
      <w:r w:rsidRPr="000D154A">
        <w:rPr>
          <w:szCs w:val="22"/>
          <w:lang w:eastAsia="ko-KR"/>
        </w:rPr>
        <w:t xml:space="preserve"> 24</w:t>
      </w:r>
      <w:r w:rsidRPr="000D154A">
        <w:rPr>
          <w:szCs w:val="22"/>
          <w:lang w:eastAsia="ko-KR"/>
        </w:rPr>
        <w:t>점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</w:p>
    <w:p w14:paraId="1FD1FE1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대립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학생들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은</w:t>
      </w:r>
      <w:r w:rsidRPr="000D154A">
        <w:rPr>
          <w:szCs w:val="22"/>
          <w:lang w:eastAsia="ko-KR"/>
        </w:rPr>
        <w:t xml:space="preserve"> 24</w:t>
      </w:r>
      <w:r w:rsidRPr="000D154A">
        <w:rPr>
          <w:szCs w:val="22"/>
          <w:lang w:eastAsia="ko-KR"/>
        </w:rPr>
        <w:t>점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</w:t>
      </w:r>
    </w:p>
    <w:p w14:paraId="560E031C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i/>
          <w:iCs/>
          <w:szCs w:val="22"/>
          <w:lang w:eastAsia="ko-KR"/>
        </w:rPr>
        <w:t>사용하는</w:t>
      </w:r>
      <w:r w:rsidRPr="000D154A">
        <w:rPr>
          <w:i/>
          <w:iCs/>
          <w:szCs w:val="22"/>
          <w:lang w:eastAsia="ko-KR"/>
        </w:rPr>
        <w:t xml:space="preserve"> </w:t>
      </w:r>
      <w:r w:rsidRPr="000D154A">
        <w:rPr>
          <w:i/>
          <w:iCs/>
          <w:szCs w:val="22"/>
          <w:lang w:eastAsia="ko-KR"/>
        </w:rPr>
        <w:t>방법</w:t>
      </w:r>
    </w:p>
    <w:p w14:paraId="729A36F0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t.test(</w:t>
      </w:r>
      <w:r w:rsidRPr="000D154A">
        <w:rPr>
          <w:rStyle w:val="VerbatimChar"/>
          <w:sz w:val="20"/>
          <w:szCs w:val="22"/>
          <w:lang w:eastAsia="ko-KR"/>
        </w:rPr>
        <w:t>관측치</w:t>
      </w:r>
      <w:r w:rsidRPr="000D154A">
        <w:rPr>
          <w:rStyle w:val="VerbatimChar"/>
          <w:sz w:val="20"/>
          <w:szCs w:val="22"/>
          <w:lang w:eastAsia="ko-KR"/>
        </w:rPr>
        <w:t xml:space="preserve">, alternative = </w:t>
      </w:r>
      <w:r w:rsidRPr="000D154A">
        <w:rPr>
          <w:rStyle w:val="VerbatimChar"/>
          <w:sz w:val="20"/>
          <w:szCs w:val="22"/>
          <w:lang w:eastAsia="ko-KR"/>
        </w:rPr>
        <w:t>판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방향</w:t>
      </w:r>
      <w:r w:rsidRPr="000D154A">
        <w:rPr>
          <w:rStyle w:val="VerbatimChar"/>
          <w:sz w:val="20"/>
          <w:szCs w:val="22"/>
          <w:lang w:eastAsia="ko-KR"/>
        </w:rPr>
        <w:t>, mu=</w:t>
      </w:r>
      <w:r w:rsidRPr="000D154A">
        <w:rPr>
          <w:rStyle w:val="VerbatimChar"/>
          <w:sz w:val="20"/>
          <w:szCs w:val="22"/>
          <w:lang w:eastAsia="ko-KR"/>
        </w:rPr>
        <w:t>특정기준</w:t>
      </w:r>
      <w:r w:rsidRPr="000D154A">
        <w:rPr>
          <w:rStyle w:val="VerbatimChar"/>
          <w:sz w:val="20"/>
          <w:szCs w:val="22"/>
          <w:lang w:eastAsia="ko-KR"/>
        </w:rPr>
        <w:t xml:space="preserve">, conf.level = </w:t>
      </w:r>
      <w:r w:rsidRPr="000D154A">
        <w:rPr>
          <w:rStyle w:val="VerbatimChar"/>
          <w:sz w:val="20"/>
          <w:szCs w:val="22"/>
          <w:lang w:eastAsia="ko-KR"/>
        </w:rPr>
        <w:t>신뢰수준</w:t>
      </w:r>
      <w:r w:rsidRPr="000D154A">
        <w:rPr>
          <w:rStyle w:val="VerbatimChar"/>
          <w:sz w:val="20"/>
          <w:szCs w:val="22"/>
          <w:lang w:eastAsia="ko-KR"/>
        </w:rPr>
        <w:t>)</w:t>
      </w:r>
    </w:p>
    <w:p w14:paraId="213A995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</w:p>
    <w:p w14:paraId="601A482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단일표본</w:t>
      </w:r>
      <w:r w:rsidRPr="000D154A">
        <w:rPr>
          <w:rStyle w:val="CommentTok"/>
          <w:sz w:val="20"/>
          <w:szCs w:val="22"/>
        </w:rPr>
        <w:t xml:space="preserve"> t test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inal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9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2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shapiro.test</w:t>
      </w:r>
      <w:r w:rsidRPr="000D154A">
        <w:rPr>
          <w:rStyle w:val="NormalTok"/>
          <w:sz w:val="20"/>
          <w:szCs w:val="22"/>
        </w:rPr>
        <w:t>(final)</w:t>
      </w:r>
    </w:p>
    <w:p w14:paraId="6B4E989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Shapiro-Wilk normality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fina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 = 0.95546, p-value = 0.7332</w:t>
      </w:r>
    </w:p>
    <w:p w14:paraId="4140E14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final, </w:t>
      </w:r>
      <w:r w:rsidRPr="000D154A">
        <w:rPr>
          <w:rStyle w:val="AttributeTok"/>
          <w:sz w:val="20"/>
          <w:szCs w:val="22"/>
        </w:rPr>
        <w:t>mu=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alternative=</w:t>
      </w:r>
      <w:r w:rsidRPr="000D154A">
        <w:rPr>
          <w:rStyle w:val="StringTok"/>
          <w:sz w:val="20"/>
          <w:szCs w:val="22"/>
        </w:rPr>
        <w:t>"greater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onf.level =</w:t>
      </w:r>
      <w:r w:rsidRPr="000D154A">
        <w:rPr>
          <w:rStyle w:val="NormalTok"/>
          <w:sz w:val="20"/>
          <w:szCs w:val="22"/>
        </w:rPr>
        <w:t xml:space="preserve"> .</w:t>
      </w:r>
      <w:r w:rsidRPr="000D154A">
        <w:rPr>
          <w:rStyle w:val="DecValTok"/>
          <w:sz w:val="20"/>
          <w:szCs w:val="22"/>
        </w:rPr>
        <w:t>95</w:t>
      </w:r>
      <w:r w:rsidRPr="000D154A">
        <w:rPr>
          <w:rStyle w:val="NormalTok"/>
          <w:sz w:val="20"/>
          <w:szCs w:val="22"/>
        </w:rPr>
        <w:t xml:space="preserve">) </w:t>
      </w:r>
    </w:p>
    <w:p w14:paraId="711017F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One Sample t-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fina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1.0093, df = 9, p-value = 0.169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mean is greater than 2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3.10218      Inf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n of x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25.1</w:t>
      </w:r>
    </w:p>
    <w:p w14:paraId="11746C7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약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>(Shapiro-Wilk normality test)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성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보되었다</w:t>
      </w:r>
      <w:r w:rsidRPr="000D154A">
        <w:rPr>
          <w:szCs w:val="22"/>
          <w:lang w:eastAsia="ko-KR"/>
        </w:rPr>
        <w:t>(</w:t>
      </w:r>
      <m:oMath>
        <m:r>
          <w:rPr>
            <w:rFonts w:ascii="Cambria Math" w:hAnsi="Cambria Math"/>
            <w:szCs w:val="22"/>
            <w:lang w:eastAsia="ko-KR"/>
          </w:rPr>
          <m:t>W</m:t>
        </m:r>
      </m:oMath>
      <w:r w:rsidRPr="000D154A">
        <w:rPr>
          <w:szCs w:val="22"/>
          <w:lang w:eastAsia="ko-KR"/>
        </w:rPr>
        <w:t xml:space="preserve"> = 0.96, </w:t>
      </w:r>
      <m:oMath>
        <m:r>
          <w:rPr>
            <w:rFonts w:ascii="Cambria Math" w:hAnsi="Cambria Math"/>
            <w:szCs w:val="22"/>
            <w:lang w:eastAsia="ko-KR"/>
          </w:rPr>
          <m:t>p</m:t>
        </m:r>
      </m:oMath>
      <w:r w:rsidRPr="000D154A">
        <w:rPr>
          <w:szCs w:val="22"/>
          <w:lang w:eastAsia="ko-KR"/>
        </w:rPr>
        <w:t xml:space="preserve"> = 0.7332)</w:t>
      </w:r>
    </w:p>
    <w:p w14:paraId="3A73111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</w:rPr>
        <w:t>The One Sample t-test testing the difference between final (mean = 25.10) and mu = 24 suggests that the effect is positive, statistically not significant,and small (difference = 1.10, 95% CI [23.10, Inf], t(9) = 1.01, p = 0.170.</w:t>
      </w:r>
    </w:p>
    <w:p w14:paraId="6B6367B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일표본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간고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은</w:t>
      </w:r>
      <w:r w:rsidRPr="000D154A">
        <w:rPr>
          <w:szCs w:val="22"/>
          <w:lang w:eastAsia="ko-KR"/>
        </w:rPr>
        <w:t xml:space="preserve"> 24</w:t>
      </w:r>
      <w:r w:rsidRPr="000D154A">
        <w:rPr>
          <w:szCs w:val="22"/>
          <w:lang w:eastAsia="ko-KR"/>
        </w:rPr>
        <w:t>점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 xml:space="preserve">( </w:t>
      </w:r>
      <m:oMath>
        <m:r>
          <w:rPr>
            <w:rFonts w:ascii="Cambria Math" w:hAnsi="Cambria Math"/>
            <w:szCs w:val="22"/>
            <w:lang w:eastAsia="ko-KR"/>
          </w:rPr>
          <m:t>t</m:t>
        </m:r>
      </m:oMath>
      <w:r w:rsidRPr="000D154A">
        <w:rPr>
          <w:szCs w:val="22"/>
          <w:lang w:eastAsia="ko-KR"/>
        </w:rPr>
        <w:t xml:space="preserve">(9) = 1.01, </w:t>
      </w:r>
      <m:oMath>
        <m:r>
          <w:rPr>
            <w:rFonts w:ascii="Cambria Math" w:hAnsi="Cambria Math"/>
            <w:szCs w:val="22"/>
            <w:lang w:eastAsia="ko-KR"/>
          </w:rPr>
          <m:t>p</m:t>
        </m:r>
      </m:oMath>
      <w:r w:rsidRPr="000D154A">
        <w:rPr>
          <w:szCs w:val="22"/>
          <w:lang w:eastAsia="ko-KR"/>
        </w:rPr>
        <w:t xml:space="preserve"> = 0.170)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lastRenderedPageBreak/>
        <w:br/>
      </w:r>
    </w:p>
    <w:p w14:paraId="5F8F82F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final, </w:t>
      </w:r>
      <w:r w:rsidRPr="000D154A">
        <w:rPr>
          <w:rStyle w:val="AttributeTok"/>
          <w:sz w:val="20"/>
          <w:szCs w:val="22"/>
        </w:rPr>
        <w:t>mu=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alternative=</w:t>
      </w:r>
      <w:r w:rsidRPr="000D154A">
        <w:rPr>
          <w:rStyle w:val="StringTok"/>
          <w:sz w:val="20"/>
          <w:szCs w:val="22"/>
        </w:rPr>
        <w:t>"greater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onf.level =</w:t>
      </w:r>
      <w:r w:rsidRPr="000D154A">
        <w:rPr>
          <w:rStyle w:val="NormalTok"/>
          <w:sz w:val="20"/>
          <w:szCs w:val="22"/>
        </w:rPr>
        <w:t xml:space="preserve"> .</w:t>
      </w:r>
      <w:r w:rsidRPr="000D154A">
        <w:rPr>
          <w:rStyle w:val="DecValTok"/>
          <w:sz w:val="20"/>
          <w:szCs w:val="22"/>
        </w:rPr>
        <w:t>95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.test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tran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FALSE</w:t>
      </w:r>
      <w:r w:rsidRPr="000D154A">
        <w:rPr>
          <w:rStyle w:val="NormalTok"/>
          <w:sz w:val="20"/>
          <w:szCs w:val="22"/>
        </w:rPr>
        <w:t>)</w:t>
      </w:r>
    </w:p>
    <w:p w14:paraId="1FA03EA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"One Sample t-test showed that It was not statistically significant. t = 1.009, p = 0.17)"</w:t>
      </w:r>
    </w:p>
    <w:p w14:paraId="61918A33" w14:textId="77777777" w:rsidR="00934F26" w:rsidRPr="000D154A" w:rsidRDefault="00E15F7B">
      <w:pPr>
        <w:pStyle w:val="3"/>
        <w:rPr>
          <w:sz w:val="22"/>
          <w:szCs w:val="22"/>
        </w:rPr>
      </w:pPr>
      <w:bookmarkStart w:id="46" w:name="독립표본-t검정"/>
      <w:bookmarkEnd w:id="45"/>
      <w:r w:rsidRPr="000D154A">
        <w:rPr>
          <w:sz w:val="22"/>
          <w:szCs w:val="22"/>
        </w:rPr>
        <w:t xml:space="preserve">3.3.2 </w:t>
      </w:r>
      <w:r w:rsidRPr="000D154A">
        <w:rPr>
          <w:sz w:val="22"/>
          <w:szCs w:val="22"/>
        </w:rPr>
        <w:t>독립표본</w:t>
      </w:r>
      <w:r w:rsidRPr="000D154A">
        <w:rPr>
          <w:sz w:val="22"/>
          <w:szCs w:val="22"/>
        </w:rPr>
        <w:t xml:space="preserve"> t</w:t>
      </w:r>
      <w:r w:rsidRPr="000D154A">
        <w:rPr>
          <w:sz w:val="22"/>
          <w:szCs w:val="22"/>
        </w:rPr>
        <w:t>검정</w:t>
      </w:r>
    </w:p>
    <w:p w14:paraId="276FC36F" w14:textId="77777777" w:rsidR="00934F26" w:rsidRPr="000D154A" w:rsidRDefault="00E15F7B">
      <w:pPr>
        <w:pStyle w:val="Compact"/>
        <w:numPr>
          <w:ilvl w:val="0"/>
          <w:numId w:val="17"/>
        </w:numPr>
        <w:rPr>
          <w:szCs w:val="22"/>
        </w:rPr>
      </w:pPr>
      <w:r w:rsidRPr="000D154A">
        <w:rPr>
          <w:szCs w:val="22"/>
        </w:rPr>
        <w:t>두변수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평균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비교</w:t>
      </w:r>
    </w:p>
    <w:p w14:paraId="05A94B4D" w14:textId="77777777" w:rsidR="00934F26" w:rsidRPr="000D154A" w:rsidRDefault="00E15F7B">
      <w:pPr>
        <w:pStyle w:val="Compact"/>
        <w:numPr>
          <w:ilvl w:val="0"/>
          <w:numId w:val="17"/>
        </w:numPr>
        <w:rPr>
          <w:szCs w:val="22"/>
        </w:rPr>
      </w:pPr>
      <w:r w:rsidRPr="000D154A">
        <w:rPr>
          <w:szCs w:val="22"/>
        </w:rPr>
        <w:t>두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집단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평균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비교</w:t>
      </w:r>
    </w:p>
    <w:p w14:paraId="4ABA7182" w14:textId="77777777" w:rsidR="00934F26" w:rsidRPr="000D154A" w:rsidRDefault="00E15F7B">
      <w:pPr>
        <w:pStyle w:val="4"/>
        <w:rPr>
          <w:sz w:val="22"/>
          <w:szCs w:val="22"/>
        </w:rPr>
      </w:pPr>
      <w:bookmarkStart w:id="47" w:name="등분산성-검정"/>
      <w:r w:rsidRPr="000D154A">
        <w:rPr>
          <w:sz w:val="22"/>
          <w:szCs w:val="22"/>
        </w:rPr>
        <w:t xml:space="preserve">3.3.2.1. </w:t>
      </w:r>
      <w:r w:rsidRPr="000D154A">
        <w:rPr>
          <w:sz w:val="22"/>
          <w:szCs w:val="22"/>
        </w:rPr>
        <w:t>등분산성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검정</w:t>
      </w:r>
    </w:p>
    <w:p w14:paraId="6DA16C5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영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등분산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루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m:oMath>
        <m:r>
          <w:rPr>
            <w:rFonts w:ascii="Cambria Math" w:hAnsi="Cambria Math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&gt;</m:t>
        </m:r>
        <m:r>
          <w:rPr>
            <w:rFonts w:ascii="Cambria Math" w:hAnsi="Cambria Math"/>
            <w:szCs w:val="22"/>
            <w:lang w:eastAsia="ko-KR"/>
          </w:rPr>
          <m:t>.05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.</m:t>
        </m:r>
      </m:oMath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대립가설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등분산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루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&lt;</m:t>
        </m:r>
        <m:r>
          <w:rPr>
            <w:rFonts w:ascii="Cambria Math" w:hAnsi="Cambria Math"/>
            <w:szCs w:val="22"/>
            <w:lang w:eastAsia="ko-KR"/>
          </w:rPr>
          <m:t>.05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.</m:t>
        </m:r>
      </m:oMath>
    </w:p>
    <w:p w14:paraId="64C5C62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등분산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르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>.</w:t>
      </w:r>
    </w:p>
    <w:p w14:paraId="124EC452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Cs w:val="22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pooled</m:t>
                      </m:r>
                    </m:sub>
                    <m:sup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×(</m:t>
                  </m:r>
                  <m:f>
                    <m:f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)</m:t>
              </m:r>
            </m:den>
          </m:f>
        </m:oMath>
      </m:oMathPara>
    </w:p>
    <w:p w14:paraId="72CE3994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사용한다</w:t>
      </w:r>
      <w:r w:rsidRPr="000D154A">
        <w:rPr>
          <w:szCs w:val="22"/>
        </w:rPr>
        <w:t>.</w:t>
      </w:r>
      <w:r w:rsidRPr="000D154A">
        <w:rPr>
          <w:szCs w:val="22"/>
        </w:rPr>
        <w:t>이때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공통분산</w:t>
      </w:r>
      <w:r w:rsidRPr="000D154A">
        <w:rPr>
          <w:szCs w:val="22"/>
        </w:rPr>
        <w:t>(pooled variance)</w:t>
      </w:r>
      <w:r w:rsidRPr="000D154A">
        <w:rPr>
          <w:szCs w:val="22"/>
        </w:rPr>
        <w:t>는</w:t>
      </w:r>
      <w:r w:rsidRPr="000D154A">
        <w:rPr>
          <w:szCs w:val="22"/>
        </w:rPr>
        <w:br/>
      </w:r>
    </w:p>
    <w:p w14:paraId="6C83E104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Cs w:val="22"/>
                </w:rPr>
                <m:t>p</m:t>
              </m:r>
            </m:sub>
            <m:sup>
              <m:r>
                <w:rPr>
                  <w:rFonts w:ascii="Cambria Math" w:hAnsi="Cambria Math"/>
                  <w:szCs w:val="22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r>
                <w:rPr>
                  <w:rFonts w:ascii="Cambria Math" w:hAnsi="Cambria Math"/>
                  <w:szCs w:val="22"/>
                </w:rPr>
                <m:t>2</m:t>
              </m:r>
            </m:den>
          </m:f>
        </m:oMath>
      </m:oMathPara>
    </w:p>
    <w:p w14:paraId="1A5C593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다</w:t>
      </w:r>
      <w:r w:rsidRPr="000D154A">
        <w:rPr>
          <w:szCs w:val="22"/>
          <w:lang w:eastAsia="ko-KR"/>
        </w:rPr>
        <w:t>.</w:t>
      </w:r>
    </w:p>
    <w:p w14:paraId="63D6F86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니라면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49038EEF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Cs w:val="22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2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288F3DA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자유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잡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되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>.</w:t>
      </w:r>
    </w:p>
    <w:p w14:paraId="1A3D909B" w14:textId="77777777" w:rsidR="00934F26" w:rsidRPr="000D154A" w:rsidRDefault="00E15F7B">
      <w:pPr>
        <w:pStyle w:val="5"/>
        <w:rPr>
          <w:sz w:val="22"/>
          <w:szCs w:val="22"/>
        </w:rPr>
      </w:pPr>
      <w:bookmarkStart w:id="48" w:name="var.test"/>
      <w:r w:rsidRPr="000D154A">
        <w:rPr>
          <w:sz w:val="22"/>
          <w:szCs w:val="22"/>
        </w:rPr>
        <w:lastRenderedPageBreak/>
        <w:t>var.test()</w:t>
      </w:r>
    </w:p>
    <w:p w14:paraId="46E148B9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var.test</w:t>
      </w:r>
      <w:r w:rsidRPr="000D154A">
        <w:rPr>
          <w:szCs w:val="22"/>
        </w:rPr>
        <w:t>는</w:t>
      </w:r>
      <w:r w:rsidRPr="000D154A">
        <w:rPr>
          <w:szCs w:val="22"/>
        </w:rPr>
        <w:t xml:space="preserve"> F</w:t>
      </w:r>
      <w:r w:rsidRPr="000D154A">
        <w:rPr>
          <w:szCs w:val="22"/>
        </w:rPr>
        <w:t>검정</w:t>
      </w:r>
      <w:r w:rsidRPr="000D154A">
        <w:rPr>
          <w:szCs w:val="22"/>
        </w:rPr>
        <w:t>(F Test to Compare Two Variances )</w:t>
      </w:r>
      <w:r w:rsidRPr="000D154A">
        <w:rPr>
          <w:szCs w:val="22"/>
        </w:rPr>
        <w:t>이라고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한다</w:t>
      </w:r>
      <w:r w:rsidRPr="000D154A">
        <w:rPr>
          <w:szCs w:val="22"/>
        </w:rPr>
        <w:t>.</w:t>
      </w:r>
      <w:r w:rsidRPr="000D154A">
        <w:rPr>
          <w:szCs w:val="22"/>
        </w:rPr>
        <w:br/>
        <w:t>Performs an F test to compare the variances of two samples from normal populations.</w:t>
      </w:r>
    </w:p>
    <w:p w14:paraId="4BAFC6C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var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mtcars)</w:t>
      </w:r>
    </w:p>
    <w:p w14:paraId="316AD8B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F test to compare two varianc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pg by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 = 0.51515, num df = 17, denom df = 13, p-value = 0.199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ratio of variances is not equal to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0.1714935 1.435352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atio of variance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0.5151485</w:t>
      </w:r>
    </w:p>
    <w:p w14:paraId="6B09362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F</w:t>
      </w:r>
      <w:r w:rsidRPr="000D154A">
        <w:rPr>
          <w:szCs w:val="22"/>
          <w:lang w:eastAsia="ko-KR"/>
        </w:rPr>
        <w:t>검정결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현재의</w:t>
      </w:r>
      <w:r w:rsidRPr="000D154A">
        <w:rPr>
          <w:szCs w:val="22"/>
          <w:lang w:eastAsia="ko-KR"/>
        </w:rPr>
        <w:t xml:space="preserve"> vs</w:t>
      </w: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0.05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므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등분산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으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tidy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저장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집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5B6E72A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</w:p>
    <w:p w14:paraId="3731EC8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var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mtcars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broom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tidy</w:t>
      </w:r>
      <w:r w:rsidRPr="000D154A">
        <w:rPr>
          <w:rStyle w:val="NormalTok"/>
          <w:sz w:val="20"/>
          <w:szCs w:val="22"/>
        </w:rPr>
        <w:t>()</w:t>
      </w:r>
    </w:p>
    <w:p w14:paraId="114AD74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1 × 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estimate num.df den.df statistic p.value conf.low conf.high method alternativ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&lt;dbl&gt;  &lt;int&gt;  &lt;int&gt;     &lt;dbl&gt;   &lt;dbl&gt;    &lt;dbl&gt;     &lt;dbl&gt; &lt;chr&gt;  &lt;chr&gt;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0.515     17     13     0.515   0.200    0.171      1.44 F tes… two.sided</w:t>
      </w:r>
    </w:p>
    <w:p w14:paraId="7F324E8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jjstat</w:t>
      </w:r>
      <w:r w:rsidRPr="000D154A">
        <w:rPr>
          <w:szCs w:val="22"/>
          <w:lang w:eastAsia="ko-KR"/>
        </w:rPr>
        <w:t>패키지에서</w:t>
      </w:r>
      <w:r w:rsidRPr="000D154A">
        <w:rPr>
          <w:szCs w:val="22"/>
          <w:lang w:eastAsia="ko-KR"/>
        </w:rPr>
        <w:t xml:space="preserve"> var.test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략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석해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47FC968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  <w:lang w:eastAsia="ko-KR"/>
        </w:rPr>
        <w:t xml:space="preserve"> </w:t>
      </w:r>
      <w:r w:rsidRPr="000D154A">
        <w:rPr>
          <w:rStyle w:val="FunctionTok"/>
          <w:sz w:val="20"/>
          <w:szCs w:val="22"/>
        </w:rPr>
        <w:t>var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mtcars)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var.test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trans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show=</w:t>
      </w:r>
      <w:r w:rsidRPr="000D154A">
        <w:rPr>
          <w:rStyle w:val="StringTok"/>
          <w:sz w:val="20"/>
          <w:szCs w:val="22"/>
        </w:rPr>
        <w:t>"data"</w:t>
      </w:r>
      <w:r w:rsidRPr="000D154A">
        <w:rPr>
          <w:rStyle w:val="NormalTok"/>
          <w:sz w:val="20"/>
          <w:szCs w:val="22"/>
        </w:rPr>
        <w:t>)</w:t>
      </w:r>
    </w:p>
    <w:p w14:paraId="40274CC0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 xml:space="preserve">##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 </w:t>
      </w:r>
      <w:r w:rsidRPr="000D154A">
        <w:rPr>
          <w:rStyle w:val="VerbatimChar"/>
          <w:sz w:val="20"/>
          <w:szCs w:val="22"/>
          <w:lang w:eastAsia="ko-KR"/>
        </w:rPr>
        <w:t>두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변량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비교하기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위한</w:t>
      </w:r>
      <w:r w:rsidRPr="000D154A">
        <w:rPr>
          <w:rStyle w:val="VerbatimChar"/>
          <w:sz w:val="20"/>
          <w:szCs w:val="22"/>
          <w:lang w:eastAsia="ko-KR"/>
        </w:rPr>
        <w:t xml:space="preserve"> F</w:t>
      </w:r>
      <w:r w:rsidRPr="000D154A">
        <w:rPr>
          <w:rStyle w:val="VerbatimChar"/>
          <w:sz w:val="20"/>
          <w:szCs w:val="22"/>
          <w:lang w:eastAsia="ko-KR"/>
        </w:rPr>
        <w:t>검정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결과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통계적으로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유의하지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않은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것으로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나타났으며</w:t>
      </w:r>
      <w:r w:rsidRPr="000D154A">
        <w:rPr>
          <w:rStyle w:val="VerbatimChar"/>
          <w:sz w:val="20"/>
          <w:szCs w:val="22"/>
          <w:lang w:eastAsia="ko-KR"/>
        </w:rPr>
        <w:t xml:space="preserve">, </w:t>
      </w:r>
      <w:r w:rsidRPr="000D154A">
        <w:rPr>
          <w:rStyle w:val="VerbatimChar"/>
          <w:sz w:val="20"/>
          <w:szCs w:val="22"/>
          <w:lang w:eastAsia="ko-KR"/>
        </w:rPr>
        <w:t>귀무가설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채택하여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동일한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분산을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가정할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수</w:t>
      </w:r>
      <w:r w:rsidRPr="000D154A">
        <w:rPr>
          <w:rStyle w:val="VerbatimChar"/>
          <w:sz w:val="20"/>
          <w:szCs w:val="22"/>
          <w:lang w:eastAsia="ko-KR"/>
        </w:rPr>
        <w:t xml:space="preserve"> </w:t>
      </w:r>
      <w:r w:rsidRPr="000D154A">
        <w:rPr>
          <w:rStyle w:val="VerbatimChar"/>
          <w:sz w:val="20"/>
          <w:szCs w:val="22"/>
          <w:lang w:eastAsia="ko-KR"/>
        </w:rPr>
        <w:t>있다</w:t>
      </w:r>
      <w:r w:rsidRPr="000D154A">
        <w:rPr>
          <w:rStyle w:val="VerbatimChar"/>
          <w:sz w:val="20"/>
          <w:szCs w:val="22"/>
          <w:lang w:eastAsia="ko-KR"/>
        </w:rPr>
        <w:t>. F = 0.515, p = 0.2)</w:t>
      </w:r>
    </w:p>
    <w:p w14:paraId="3EB832D3" w14:textId="77777777" w:rsidR="00934F26" w:rsidRPr="000D154A" w:rsidRDefault="00E15F7B">
      <w:pPr>
        <w:pStyle w:val="5"/>
        <w:rPr>
          <w:sz w:val="22"/>
          <w:szCs w:val="22"/>
          <w:lang w:eastAsia="ko-KR"/>
        </w:rPr>
      </w:pPr>
      <w:bookmarkStart w:id="49" w:name="bartlett.test"/>
      <w:bookmarkEnd w:id="48"/>
      <w:r w:rsidRPr="000D154A">
        <w:rPr>
          <w:sz w:val="22"/>
          <w:szCs w:val="22"/>
          <w:lang w:eastAsia="ko-KR"/>
        </w:rPr>
        <w:lastRenderedPageBreak/>
        <w:t>bartlett.test</w:t>
      </w:r>
    </w:p>
    <w:p w14:paraId="3B8290A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bartlett.test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비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는</w:t>
      </w:r>
      <w:r w:rsidRPr="000D154A">
        <w:rPr>
          <w:szCs w:val="22"/>
          <w:lang w:eastAsia="ko-KR"/>
        </w:rPr>
        <w:t>fliger.test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Bartlett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한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일반적으로</w:t>
      </w:r>
      <w:r w:rsidRPr="000D154A">
        <w:rPr>
          <w:szCs w:val="22"/>
          <w:lang w:eastAsia="ko-KR"/>
        </w:rPr>
        <w:t xml:space="preserve"> ANOVA </w:t>
      </w:r>
      <w:r w:rsidRPr="000D154A">
        <w:rPr>
          <w:szCs w:val="22"/>
          <w:lang w:eastAsia="ko-KR"/>
        </w:rPr>
        <w:t>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>. Bartlett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른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립적이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실이다</w:t>
      </w:r>
      <w:r w:rsidRPr="000D154A">
        <w:rPr>
          <w:szCs w:val="22"/>
          <w:lang w:eastAsia="ko-KR"/>
        </w:rPr>
        <w:t>.</w:t>
      </w:r>
    </w:p>
    <w:p w14:paraId="1AF46C3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Bartlett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2DE8B5D4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-</m:t>
          </m:r>
          <m:r>
            <w:rPr>
              <w:rFonts w:ascii="Cambria Math" w:hAnsi="Cambria Math"/>
              <w:szCs w:val="22"/>
            </w:rPr>
            <m:t>2</m:t>
          </m:r>
          <m:r>
            <m:rPr>
              <m:sty m:val="p"/>
            </m:rPr>
            <w:rPr>
              <w:rFonts w:ascii="Cambria Math" w:hAnsi="Cambria Math"/>
              <w:szCs w:val="22"/>
            </w:rPr>
            <m:t>×</m:t>
          </m:r>
          <m:r>
            <w:rPr>
              <w:rFonts w:ascii="Cambria Math" w:hAnsi="Cambria Math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r>
                <w:rPr>
                  <w:rFonts w:ascii="Cambria Math" w:hAnsi="Cambria Math"/>
                  <w:szCs w:val="22"/>
                </w:rPr>
                <m:t>L</m:t>
              </m:r>
            </m:e>
          </m:d>
        </m:oMath>
      </m:oMathPara>
    </w:p>
    <w:p w14:paraId="539447C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</w:p>
    <w:p w14:paraId="7A936FBE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L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r>
                <w:rPr>
                  <w:rFonts w:ascii="Cambria Math" w:hAnsi="Cambria Math"/>
                  <w:szCs w:val="22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r>
                <w:rPr>
                  <w:rFonts w:ascii="Cambria Math" w:hAnsi="Cambria Math"/>
                  <w:szCs w:val="22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Cs w:val="22"/>
            </w:rPr>
            <m:t>×</m:t>
          </m:r>
          <m:r>
            <w:rPr>
              <w:rFonts w:ascii="Cambria Math" w:hAnsi="Cambria Math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Cs w:val="22"/>
            </w:rPr>
            <m:t>+∑</m:t>
          </m:r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r>
                <w:rPr>
                  <w:rFonts w:ascii="Cambria Math" w:hAnsi="Cambria Math"/>
                  <w:szCs w:val="22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Cs w:val="22"/>
            </w:rPr>
            <m:t>×</m:t>
          </m:r>
          <m:r>
            <w:rPr>
              <w:rFonts w:ascii="Cambria Math" w:hAnsi="Cambria Math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szCs w:val="22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bSup>
            </m:e>
          </m:d>
        </m:oMath>
      </m:oMathPara>
    </w:p>
    <w:p w14:paraId="0532B7ED" w14:textId="77777777" w:rsidR="00934F26" w:rsidRPr="000D154A" w:rsidRDefault="00E15F7B">
      <w:pPr>
        <w:pStyle w:val="FirstParagraph"/>
        <w:rPr>
          <w:szCs w:val="22"/>
          <w:lang w:eastAsia="ko-KR"/>
        </w:rPr>
      </w:pPr>
      <m:oMath>
        <m:r>
          <w:rPr>
            <w:rFonts w:ascii="Cambria Math" w:hAnsi="Cambria Math"/>
            <w:szCs w:val="22"/>
            <w:lang w:eastAsia="ko-KR"/>
          </w:rPr>
          <m:t>n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br/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</m:sub>
        </m:sSub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br/>
      </w:r>
      <m:oMath>
        <m:sSup>
          <m:sSupPr>
            <m:ctrlPr>
              <w:rPr>
                <w:rFonts w:ascii="Cambria Math" w:hAnsi="Cambria Math"/>
                <w:szCs w:val="22"/>
              </w:rPr>
            </m:ctrlPr>
          </m:sSupPr>
          <m:e>
            <m:r>
              <w:rPr>
                <w:rFonts w:ascii="Cambria Math" w:hAnsi="Cambria Math"/>
                <w:szCs w:val="22"/>
                <w:lang w:eastAsia="ko-KR"/>
              </w:rPr>
              <m:t>S</m:t>
            </m:r>
          </m:e>
          <m:sup>
            <m:r>
              <w:rPr>
                <w:rFonts w:ascii="Cambria Math" w:hAnsi="Cambria Math"/>
                <w:szCs w:val="22"/>
                <w:lang w:eastAsia="ko-KR"/>
              </w:rPr>
              <m:t>2</m:t>
            </m:r>
          </m:sup>
        </m:sSup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  <w:szCs w:val="22"/>
              </w:rPr>
            </m:ctrlPr>
          </m:sSubSupPr>
          <m:e>
            <m:r>
              <w:rPr>
                <w:rFonts w:ascii="Cambria Math" w:hAnsi="Cambria Math"/>
                <w:szCs w:val="22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</m:sub>
          <m:sup>
            <m:r>
              <w:rPr>
                <w:rFonts w:ascii="Cambria Math" w:hAnsi="Cambria Math"/>
                <w:szCs w:val="22"/>
                <w:lang w:eastAsia="ko-KR"/>
              </w:rPr>
              <m:t>2</m:t>
            </m:r>
          </m:sup>
        </m:sSubSup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</w:p>
    <w:p w14:paraId="05C6A1C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Bartlett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- </w:t>
      </w:r>
      <w:r w:rsidRPr="000D154A">
        <w:rPr>
          <w:szCs w:val="22"/>
          <w:lang w:eastAsia="ko-KR"/>
        </w:rPr>
        <w:t>귀무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0</m:t>
        </m:r>
      </m:oMath>
      <w:r w:rsidRPr="000D154A">
        <w:rPr>
          <w:szCs w:val="22"/>
          <w:lang w:eastAsia="ko-KR"/>
        </w:rPr>
        <w:t xml:space="preserve">):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합니다</w:t>
      </w:r>
      <w:r w:rsidRPr="000D154A">
        <w:rPr>
          <w:szCs w:val="22"/>
          <w:lang w:eastAsia="ko-KR"/>
        </w:rPr>
        <w:t xml:space="preserve">. - </w:t>
      </w:r>
      <w:r w:rsidRPr="000D154A">
        <w:rPr>
          <w:szCs w:val="22"/>
          <w:lang w:eastAsia="ko-KR"/>
        </w:rPr>
        <w:t>대립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 xml:space="preserve">):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습니다</w:t>
      </w:r>
      <w:r w:rsidRPr="000D154A">
        <w:rPr>
          <w:szCs w:val="22"/>
          <w:lang w:eastAsia="ko-KR"/>
        </w:rPr>
        <w:t>.</w:t>
      </w:r>
    </w:p>
    <w:p w14:paraId="3039A00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Bartlett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p-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szCs w:val="22"/>
              </w:rPr>
            </m:ctrlPr>
          </m:sSupPr>
          <m:e>
            <m:r>
              <w:rPr>
                <w:rFonts w:ascii="Cambria Math" w:hAnsi="Cambria Math"/>
                <w:szCs w:val="22"/>
                <w:lang w:eastAsia="ko-KR"/>
              </w:rPr>
              <m:t>χ</m:t>
            </m:r>
          </m:e>
          <m:sup>
            <m:r>
              <w:rPr>
                <w:rFonts w:ascii="Cambria Math" w:hAnsi="Cambria Math"/>
                <w:szCs w:val="22"/>
                <w:lang w:eastAsia="ko-KR"/>
              </w:rPr>
              <m:t>2</m:t>
            </m:r>
          </m:sup>
        </m:sSup>
      </m:oMath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에서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df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=</m:t>
        </m:r>
        <m:r>
          <w:rPr>
            <w:rFonts w:ascii="Cambria Math" w:hAnsi="Cambria Math"/>
            <w:szCs w:val="22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-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유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률이다</w:t>
      </w:r>
      <w:r w:rsidRPr="000D154A">
        <w:rPr>
          <w:szCs w:val="22"/>
          <w:lang w:eastAsia="ko-KR"/>
        </w:rPr>
        <w:t xml:space="preserve">. p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수준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α</m:t>
        </m:r>
      </m:oMath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Bartlett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DBDA1C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bartlett.test</w:t>
      </w:r>
      <w:r w:rsidRPr="000D154A">
        <w:rPr>
          <w:rStyle w:val="NormalTok"/>
          <w:sz w:val="20"/>
          <w:szCs w:val="22"/>
        </w:rPr>
        <w:t>(mpg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>vs,mtcars)</w:t>
      </w:r>
    </w:p>
    <w:p w14:paraId="5EF4630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Bartlett test of homogeneity of varianc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pg by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Bartlett's K-squared = 1.5849, df = 1, p-value = 0.2081</w:t>
      </w:r>
    </w:p>
    <w:p w14:paraId="6088CB0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bartlett.test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>, p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0.05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커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7AE2B00C" w14:textId="77777777" w:rsidR="00934F26" w:rsidRPr="000D154A" w:rsidRDefault="00E15F7B">
      <w:pPr>
        <w:pStyle w:val="5"/>
        <w:rPr>
          <w:sz w:val="22"/>
          <w:szCs w:val="22"/>
        </w:rPr>
      </w:pPr>
      <w:bookmarkStart w:id="50" w:name="levenetest"/>
      <w:bookmarkEnd w:id="49"/>
      <w:r w:rsidRPr="000D154A">
        <w:rPr>
          <w:sz w:val="22"/>
          <w:szCs w:val="22"/>
        </w:rPr>
        <w:t>leveneTest()</w:t>
      </w:r>
    </w:p>
    <w:p w14:paraId="6588C60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</w:rPr>
        <w:t xml:space="preserve">car </w:t>
      </w:r>
      <w:r w:rsidRPr="000D154A">
        <w:rPr>
          <w:szCs w:val="22"/>
        </w:rPr>
        <w:t>패키지에는</w:t>
      </w:r>
      <w:r w:rsidRPr="000D154A">
        <w:rPr>
          <w:szCs w:val="22"/>
        </w:rPr>
        <w:t xml:space="preserve"> Computes Levene’s test for homogeneity of variance across groups</w:t>
      </w:r>
      <w:r w:rsidRPr="000D154A">
        <w:rPr>
          <w:szCs w:val="22"/>
        </w:rPr>
        <w:t>라고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설명되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있다</w:t>
      </w:r>
      <w:r w:rsidRPr="000D154A">
        <w:rPr>
          <w:szCs w:val="22"/>
        </w:rPr>
        <w:t xml:space="preserve">. </w:t>
      </w:r>
      <w:r w:rsidRPr="000D154A">
        <w:rPr>
          <w:szCs w:val="22"/>
        </w:rPr>
        <w:t>르벤테스트는</w:t>
      </w:r>
      <w:r w:rsidRPr="000D154A">
        <w:rPr>
          <w:szCs w:val="22"/>
        </w:rPr>
        <w:t xml:space="preserve"> SPSS</w:t>
      </w:r>
      <w:r w:rsidRPr="000D154A">
        <w:rPr>
          <w:szCs w:val="22"/>
        </w:rPr>
        <w:t>에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사용하고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있어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유명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등분산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검정이다</w:t>
      </w:r>
      <w:r w:rsidRPr="000D154A">
        <w:rPr>
          <w:szCs w:val="22"/>
        </w:rPr>
        <w:t xml:space="preserve">. </w:t>
      </w:r>
      <w:r w:rsidRPr="000D154A">
        <w:rPr>
          <w:szCs w:val="22"/>
          <w:lang w:eastAsia="ko-KR"/>
        </w:rPr>
        <w:t xml:space="preserve">Levene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한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ANOVA </w:t>
      </w:r>
      <w:r w:rsidRPr="000D154A">
        <w:rPr>
          <w:szCs w:val="22"/>
          <w:lang w:eastAsia="ko-KR"/>
        </w:rPr>
        <w:t>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 xml:space="preserve">. Bartlett </w:t>
      </w:r>
      <w:r w:rsidRPr="000D154A">
        <w:rPr>
          <w:szCs w:val="22"/>
          <w:lang w:eastAsia="ko-KR"/>
        </w:rPr>
        <w:t>검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달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넓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범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황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4B20E1C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Levene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됩니다</w:t>
      </w:r>
      <w:r w:rsidRPr="000D154A">
        <w:rPr>
          <w:szCs w:val="22"/>
          <w:lang w:eastAsia="ko-KR"/>
        </w:rPr>
        <w:t>.</w:t>
      </w:r>
    </w:p>
    <w:p w14:paraId="4781E808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W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Cs w:val="22"/>
                    </w:rPr>
                    <m:t>k</m:t>
                  </m:r>
                </m:e>
              </m:d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=</m:t>
                  </m:r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i</m:t>
                      </m:r>
                    </m:sub>
                  </m:sSub>
                </m:e>
              </m:nary>
              <m:sSup>
                <m:sSupPr>
                  <m:ctrlPr>
                    <w:rPr>
                      <w:rFonts w:ascii="Cambria Math" w:hAnsi="Cambria Math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2"/>
                            </w:rPr>
                            <m:t>.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Cs w:val="22"/>
                </w:rPr>
                <m:t>k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=</m:t>
                  </m:r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Cs w:val="22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2"/>
                        </w:rPr>
                        <m:t>=</m:t>
                      </m:r>
                      <m:r>
                        <w:rPr>
                          <w:rFonts w:ascii="Cambria Math" w:hAnsi="Cambria Math"/>
                          <w:szCs w:val="22"/>
                        </w:rPr>
                        <m:t>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2"/>
                            </w:rPr>
                            <m:t>i</m:t>
                          </m:r>
                        </m:sub>
                      </m:sSub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Cs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2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2"/>
                                    </w:rPr>
                                    <m:t>.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Cs w:val="22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den>
          </m:f>
        </m:oMath>
      </m:oMathPara>
    </w:p>
    <w:p w14:paraId="5DAF4DDA" w14:textId="77777777" w:rsidR="00934F26" w:rsidRPr="000D154A" w:rsidRDefault="00E15F7B">
      <w:pPr>
        <w:pStyle w:val="FirstParagraph"/>
        <w:rPr>
          <w:szCs w:val="22"/>
          <w:lang w:eastAsia="ko-KR"/>
        </w:rPr>
      </w:pPr>
      <m:oMath>
        <m:r>
          <w:rPr>
            <w:rFonts w:ascii="Cambria Math" w:hAnsi="Cambria Math"/>
            <w:szCs w:val="22"/>
            <w:lang w:eastAsia="ko-KR"/>
          </w:rPr>
          <m:t>N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k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</m:sub>
        </m:sSub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Cs w:val="22"/>
                <w:lang w:eastAsia="ko-KR"/>
              </w:rPr>
              <m:t>.</m:t>
            </m:r>
          </m:sub>
        </m:sSub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j</m:t>
            </m:r>
          </m:sub>
        </m:sSub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j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overlineX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</w:p>
    <w:p w14:paraId="294A80F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Levene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귀무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0</m:t>
        </m:r>
      </m:oMath>
      <w:r w:rsidRPr="000D154A">
        <w:rPr>
          <w:szCs w:val="22"/>
          <w:lang w:eastAsia="ko-KR"/>
        </w:rPr>
        <w:t xml:space="preserve">):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합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대립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 xml:space="preserve">):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습니다</w:t>
      </w:r>
      <w:r w:rsidRPr="000D154A">
        <w:rPr>
          <w:szCs w:val="22"/>
          <w:lang w:eastAsia="ko-KR"/>
        </w:rPr>
        <w:t>.</w:t>
      </w:r>
    </w:p>
    <w:p w14:paraId="2A420BE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Levene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p-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</w:t>
      </w:r>
      <w:r w:rsidRPr="000D154A">
        <w:rPr>
          <w:szCs w:val="22"/>
          <w:lang w:eastAsia="ko-KR"/>
        </w:rPr>
        <w:t xml:space="preserve"> W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F </w:t>
      </w:r>
      <w:r w:rsidRPr="000D154A">
        <w:rPr>
          <w:szCs w:val="22"/>
          <w:lang w:eastAsia="ko-KR"/>
        </w:rPr>
        <w:t>분포에서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df</m:t>
        </m:r>
        <m:r>
          <w:rPr>
            <w:rFonts w:ascii="Cambria Math" w:hAnsi="Cambria Math"/>
            <w:szCs w:val="22"/>
            <w:lang w:eastAsia="ko-KR"/>
          </w:rPr>
          <m:t>1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=</m:t>
        </m:r>
        <m:r>
          <w:rPr>
            <w:rFonts w:ascii="Cambria Math" w:hAnsi="Cambria Math"/>
            <w:szCs w:val="22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-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df</m:t>
        </m:r>
        <m:r>
          <w:rPr>
            <w:rFonts w:ascii="Cambria Math" w:hAnsi="Cambria Math"/>
            <w:szCs w:val="22"/>
            <w:lang w:eastAsia="ko-KR"/>
          </w:rPr>
          <m:t>2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=</m:t>
        </m:r>
        <m:r>
          <w:rPr>
            <w:rFonts w:ascii="Cambria Math" w:hAnsi="Cambria Math"/>
            <w:szCs w:val="22"/>
            <w:lang w:eastAsia="ko-KR"/>
          </w:rPr>
          <m:t>N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-</m:t>
        </m:r>
        <m:r>
          <w:rPr>
            <w:rFonts w:ascii="Cambria Math" w:hAnsi="Cambria Math"/>
            <w:szCs w:val="22"/>
            <w:lang w:eastAsia="ko-KR"/>
          </w:rPr>
          <m:t>k</m:t>
        </m:r>
      </m:oMath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유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률이다</w:t>
      </w:r>
      <w:r w:rsidRPr="000D154A">
        <w:rPr>
          <w:szCs w:val="22"/>
          <w:lang w:eastAsia="ko-KR"/>
        </w:rPr>
        <w:t>. p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수준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α</m:t>
        </m:r>
      </m:oMath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한다</w:t>
      </w:r>
      <w:r w:rsidRPr="000D154A">
        <w:rPr>
          <w:szCs w:val="22"/>
          <w:lang w:eastAsia="ko-KR"/>
        </w:rPr>
        <w:t>.</w:t>
      </w:r>
    </w:p>
    <w:p w14:paraId="42CF48AD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mtcars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vs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른</w:t>
      </w:r>
      <w:r w:rsidRPr="000D154A">
        <w:rPr>
          <w:szCs w:val="22"/>
          <w:lang w:eastAsia="ko-KR"/>
        </w:rPr>
        <w:t xml:space="preserve"> mpg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</w:p>
    <w:p w14:paraId="2523F1B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ca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levene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>(vs),mtcars)</w:t>
      </w:r>
    </w:p>
    <w:p w14:paraId="6EFBA26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Levene's Test for Homogeneity of Variance (center = median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Df F value Pr(&gt;F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group  1  1.5922 0.216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30</w:t>
      </w:r>
    </w:p>
    <w:p w14:paraId="469370B0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51" w:name="Xa8c475d28c07672141c0cd277b60609aed699bf"/>
      <w:bookmarkEnd w:id="50"/>
      <w:bookmarkEnd w:id="47"/>
      <w:r w:rsidRPr="000D154A">
        <w:rPr>
          <w:sz w:val="22"/>
          <w:szCs w:val="22"/>
          <w:lang w:eastAsia="ko-KR"/>
        </w:rPr>
        <w:lastRenderedPageBreak/>
        <w:t>비모수검정</w:t>
      </w:r>
      <w:r w:rsidRPr="000D154A">
        <w:rPr>
          <w:sz w:val="22"/>
          <w:szCs w:val="22"/>
          <w:lang w:eastAsia="ko-KR"/>
        </w:rPr>
        <w:t xml:space="preserve">Fligner-Killeen </w:t>
      </w:r>
      <w:r w:rsidRPr="000D154A">
        <w:rPr>
          <w:sz w:val="22"/>
          <w:szCs w:val="22"/>
          <w:lang w:eastAsia="ko-KR"/>
        </w:rPr>
        <w:t>검정</w:t>
      </w:r>
      <w:r w:rsidRPr="000D154A">
        <w:rPr>
          <w:sz w:val="22"/>
          <w:szCs w:val="22"/>
          <w:lang w:eastAsia="ko-KR"/>
        </w:rPr>
        <w:t xml:space="preserve"> (Fligner-Killeen test)</w:t>
      </w:r>
    </w:p>
    <w:p w14:paraId="2156ED3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Fligner-Killeen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한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모수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Levene </w:t>
      </w:r>
      <w:r w:rsidRPr="000D154A">
        <w:rPr>
          <w:szCs w:val="22"/>
          <w:lang w:eastAsia="ko-KR"/>
        </w:rPr>
        <w:t>검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사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순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특히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비모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chi-square(</w:t>
      </w:r>
      <w:r w:rsidRPr="000D154A">
        <w:rPr>
          <w:szCs w:val="22"/>
          <w:lang w:eastAsia="ko-KR"/>
        </w:rPr>
        <w:t>카이제곱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</w:t>
      </w:r>
      <w:r w:rsidRPr="000D154A">
        <w:rPr>
          <w:szCs w:val="22"/>
          <w:lang w:eastAsia="ko-KR"/>
        </w:rPr>
        <w:t>.</w:t>
      </w:r>
    </w:p>
    <w:p w14:paraId="1ED7830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Fligner-Killeen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된다</w:t>
      </w:r>
      <w:r w:rsidRPr="000D154A">
        <w:rPr>
          <w:szCs w:val="22"/>
          <w:lang w:eastAsia="ko-KR"/>
        </w:rPr>
        <w:t>.</w:t>
      </w:r>
    </w:p>
    <w:p w14:paraId="4CCA0C17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F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12</m:t>
              </m:r>
            </m:num>
            <m:den>
              <m:r>
                <w:rPr>
                  <w:rFonts w:ascii="Cambria Math" w:hAnsi="Cambria Math"/>
                  <w:szCs w:val="22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2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e>
              </m:d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=</m:t>
              </m:r>
              <m:r>
                <w:rPr>
                  <w:rFonts w:ascii="Cambria Math" w:hAnsi="Cambria Math"/>
                  <w:szCs w:val="22"/>
                </w:rPr>
                <m:t>1</m:t>
              </m:r>
            </m:sub>
            <m:sup>
              <m:r>
                <w:rPr>
                  <w:rFonts w:ascii="Cambria Math" w:hAnsi="Cambria Math"/>
                  <w:szCs w:val="22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Cs w:val="22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=</m:t>
              </m:r>
              <m:r>
                <w:rPr>
                  <w:rFonts w:ascii="Cambria Math" w:hAnsi="Cambria Math"/>
                  <w:szCs w:val="22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i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hAnsi="Cambria Math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2</m:t>
                  </m:r>
                </m:sup>
              </m:sSubSup>
            </m:e>
          </m:nary>
        </m:oMath>
      </m:oMathPara>
    </w:p>
    <w:p w14:paraId="7E3EADD0" w14:textId="77777777" w:rsidR="00934F26" w:rsidRPr="000D154A" w:rsidRDefault="00E15F7B">
      <w:pPr>
        <w:pStyle w:val="FirstParagraph"/>
        <w:rPr>
          <w:szCs w:val="22"/>
          <w:lang w:eastAsia="ko-KR"/>
        </w:rPr>
      </w:pPr>
      <m:oMath>
        <m:r>
          <w:rPr>
            <w:rFonts w:ascii="Cambria Math" w:hAnsi="Cambria Math"/>
            <w:szCs w:val="22"/>
            <w:lang w:eastAsia="ko-KR"/>
          </w:rPr>
          <m:t>n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k</m:t>
        </m:r>
      </m:oMath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</m:t>
            </m:r>
          </m:sub>
        </m:sSub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</w:t>
      </w:r>
      <w:r w:rsidRPr="000D154A">
        <w:rPr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  <w:lang w:eastAsia="ko-KR"/>
              </w:rPr>
              <m:t>R</m:t>
            </m:r>
          </m:e>
          <m:sub>
            <m:r>
              <w:rPr>
                <w:rFonts w:ascii="Cambria Math" w:hAnsi="Cambria Math"/>
                <w:szCs w:val="22"/>
                <w:lang w:eastAsia="ko-KR"/>
              </w:rPr>
              <m:t>ij</m:t>
            </m:r>
          </m:sub>
        </m:sSub>
      </m:oMath>
      <w:r w:rsidRPr="000D154A">
        <w:rPr>
          <w:szCs w:val="22"/>
          <w:lang w:eastAsia="ko-KR"/>
        </w:rPr>
        <w:t>: i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j</w:t>
      </w:r>
      <w:r w:rsidRPr="000D154A">
        <w:rPr>
          <w:szCs w:val="22"/>
          <w:lang w:eastAsia="ko-KR"/>
        </w:rPr>
        <w:t>번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순위</w:t>
      </w:r>
    </w:p>
    <w:p w14:paraId="459EEE23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귀무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0</m:t>
        </m:r>
      </m:oMath>
      <w:r w:rsidRPr="000D154A">
        <w:rPr>
          <w:szCs w:val="22"/>
          <w:lang w:eastAsia="ko-KR"/>
        </w:rPr>
        <w:t xml:space="preserve">):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합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대립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 xml:space="preserve">):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습니다</w:t>
      </w:r>
      <w:r w:rsidRPr="000D154A">
        <w:rPr>
          <w:szCs w:val="22"/>
          <w:lang w:eastAsia="ko-KR"/>
        </w:rPr>
        <w:t>.</w:t>
      </w:r>
    </w:p>
    <w:p w14:paraId="7D228C0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Fligner-Killeen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p-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량</w:t>
      </w:r>
      <w:r w:rsidRPr="000D154A">
        <w:rPr>
          <w:szCs w:val="22"/>
          <w:lang w:eastAsia="ko-KR"/>
        </w:rPr>
        <w:t xml:space="preserve"> F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</w:rPr>
        <w:t>χ</w:t>
      </w:r>
      <w:r w:rsidRPr="000D154A">
        <w:rPr>
          <w:szCs w:val="22"/>
          <w:lang w:eastAsia="ko-KR"/>
        </w:rPr>
        <w:t xml:space="preserve">^2 </w:t>
      </w:r>
      <w:r w:rsidRPr="000D154A">
        <w:rPr>
          <w:szCs w:val="22"/>
          <w:lang w:eastAsia="ko-KR"/>
        </w:rPr>
        <w:t>분포에서</w:t>
      </w:r>
      <w:r w:rsidRPr="000D154A">
        <w:rPr>
          <w:szCs w:val="22"/>
          <w:lang w:eastAsia="ko-KR"/>
        </w:rPr>
        <w:t xml:space="preserve"> </w:t>
      </w:r>
      <m:oMath>
        <m:r>
          <w:rPr>
            <w:rFonts w:ascii="Cambria Math" w:hAnsi="Cambria Math"/>
            <w:szCs w:val="22"/>
            <w:lang w:eastAsia="ko-KR"/>
          </w:rPr>
          <m:t>df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=</m:t>
        </m:r>
        <m:r>
          <w:rPr>
            <w:rFonts w:ascii="Cambria Math" w:hAnsi="Cambria Math"/>
            <w:szCs w:val="22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-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>자유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률이다</w:t>
      </w:r>
      <w:r w:rsidRPr="000D154A">
        <w:rPr>
          <w:szCs w:val="22"/>
          <w:lang w:eastAsia="ko-KR"/>
        </w:rPr>
        <w:t>. p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수준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α</m:t>
        </m:r>
      </m:oMath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 xml:space="preserve">Fligner-Killeen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Levene </w:t>
      </w:r>
      <w:r w:rsidRPr="000D154A">
        <w:rPr>
          <w:szCs w:val="22"/>
          <w:lang w:eastAsia="ko-KR"/>
        </w:rPr>
        <w:t>검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사하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순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표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집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르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Fligner-Killeen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다</w:t>
      </w:r>
      <w:r w:rsidRPr="000D154A">
        <w:rPr>
          <w:szCs w:val="22"/>
          <w:lang w:eastAsia="ko-KR"/>
        </w:rPr>
        <w:t>.</w:t>
      </w:r>
    </w:p>
    <w:p w14:paraId="3161F3A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fligner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mtcars)</w:t>
      </w:r>
    </w:p>
    <w:p w14:paraId="15CD401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Fligner-Killeen test of homogeneity of varianc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pg by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ligner-Killeen:med chi-squared = 1.1765, df = 1, p-value = 0.2781</w:t>
      </w:r>
    </w:p>
    <w:p w14:paraId="7E204D7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두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해보자</w:t>
      </w:r>
      <w:r w:rsidRPr="000D154A">
        <w:rPr>
          <w:szCs w:val="22"/>
          <w:lang w:eastAsia="ko-KR"/>
        </w:rPr>
        <w:t>. Straigth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V-shaped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849381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plo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mtcars)</w:t>
      </w:r>
    </w:p>
    <w:p w14:paraId="6BF953B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2BF76B03" wp14:editId="4DD12F9A">
            <wp:extent cx="5334000" cy="3556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00_statistixalForPapaer_withR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DAEBB" w14:textId="77777777" w:rsidR="00934F26" w:rsidRPr="000D154A" w:rsidRDefault="00E15F7B">
      <w:pPr>
        <w:pStyle w:val="5"/>
        <w:rPr>
          <w:sz w:val="22"/>
          <w:szCs w:val="22"/>
          <w:lang w:eastAsia="ko-KR"/>
        </w:rPr>
      </w:pPr>
      <w:bookmarkStart w:id="52" w:name="t검정"/>
      <w:r w:rsidRPr="000D154A">
        <w:rPr>
          <w:sz w:val="22"/>
          <w:szCs w:val="22"/>
          <w:lang w:eastAsia="ko-KR"/>
        </w:rPr>
        <w:t>t</w:t>
      </w:r>
      <w:r w:rsidRPr="000D154A">
        <w:rPr>
          <w:sz w:val="22"/>
          <w:szCs w:val="22"/>
          <w:lang w:eastAsia="ko-KR"/>
        </w:rPr>
        <w:t>검정</w:t>
      </w:r>
    </w:p>
    <w:p w14:paraId="42F5238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등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동질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>, vs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레벨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이므로</w:t>
      </w:r>
      <w:r w:rsidRPr="000D154A">
        <w:rPr>
          <w:szCs w:val="22"/>
          <w:lang w:eastAsia="ko-KR"/>
        </w:rPr>
        <w:t xml:space="preserve"> var.equal = TRUE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516206C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mtcars, </w:t>
      </w:r>
      <w:r w:rsidRPr="000D154A">
        <w:rPr>
          <w:rStyle w:val="AttributeTok"/>
          <w:sz w:val="20"/>
          <w:szCs w:val="22"/>
        </w:rPr>
        <w:t>var.equa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38ABEF3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Two Sample t-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pg by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-4.8644, df = 30, p-value = 3.416e-0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difference in means between group V-shaped and group straight is not equal to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-11.274221  -4.60673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n in group V-shaped mean in group straight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16.61667               24.55714</w:t>
      </w:r>
    </w:p>
    <w:p w14:paraId="3704FDC7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보고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작성</w:t>
      </w:r>
    </w:p>
    <w:p w14:paraId="55888B3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mtcars, </w:t>
      </w:r>
      <w:r w:rsidRPr="000D154A">
        <w:rPr>
          <w:rStyle w:val="AttributeTok"/>
          <w:sz w:val="20"/>
          <w:szCs w:val="22"/>
        </w:rPr>
        <w:t>var.equa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epor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</w:t>
      </w:r>
      <w:r w:rsidRPr="000D154A">
        <w:rPr>
          <w:rStyle w:val="NormalTok"/>
          <w:sz w:val="20"/>
          <w:szCs w:val="22"/>
        </w:rPr>
        <w:t>()</w:t>
      </w:r>
    </w:p>
    <w:p w14:paraId="72529C1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lastRenderedPageBreak/>
        <w:t>## Effect sizes were labelled following Cohen's (1988) recommendations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he Two Sample t-test testing the difference of mpg by vs (mean in grou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-shaped = 16.62, mean in group straight = 24.56) suggests that the effect i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negative, statistically significant, and large (difference = -7.94, 95% CI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-11.27, -4.61], t(30) = -4.86, p &lt; .001; Cohen's d = -1.78, 95% CI [-2.61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0.92])</w:t>
      </w:r>
    </w:p>
    <w:p w14:paraId="663B2500" w14:textId="77777777" w:rsidR="00934F26" w:rsidRPr="000D154A" w:rsidRDefault="00E15F7B">
      <w:pPr>
        <w:pStyle w:val="5"/>
        <w:rPr>
          <w:sz w:val="22"/>
          <w:szCs w:val="22"/>
          <w:lang w:eastAsia="ko-KR"/>
        </w:rPr>
      </w:pPr>
      <w:bookmarkStart w:id="53" w:name="등분산이-아닌-경우"/>
      <w:bookmarkEnd w:id="52"/>
      <w:r w:rsidRPr="000D154A">
        <w:rPr>
          <w:sz w:val="22"/>
          <w:szCs w:val="22"/>
          <w:lang w:eastAsia="ko-KR"/>
        </w:rPr>
        <w:t>등분산이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아닌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경우</w:t>
      </w:r>
    </w:p>
    <w:p w14:paraId="06075A9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등분산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var.equal = FALSE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Two sample t-test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닌</w:t>
      </w:r>
      <w:r w:rsidRPr="000D154A">
        <w:rPr>
          <w:szCs w:val="22"/>
          <w:lang w:eastAsia="ko-KR"/>
        </w:rPr>
        <w:t xml:space="preserve"> Whelch Two t-tes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자유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바뀌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632A909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mtcars, </w:t>
      </w:r>
      <w:r w:rsidRPr="000D154A">
        <w:rPr>
          <w:rStyle w:val="AttributeTok"/>
          <w:sz w:val="20"/>
          <w:szCs w:val="22"/>
        </w:rPr>
        <w:t>var.equa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FALSE</w:t>
      </w:r>
      <w:r w:rsidRPr="000D154A">
        <w:rPr>
          <w:rStyle w:val="NormalTok"/>
          <w:sz w:val="20"/>
          <w:szCs w:val="22"/>
        </w:rPr>
        <w:t>)</w:t>
      </w:r>
    </w:p>
    <w:p w14:paraId="72FAE7B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Welch Two Sample t-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pg by v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-4.6671, df = 22.716, p-value = 0.000109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difference in means between group V-shaped and group straight is not equal to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-11.462508  -4.41844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n in group V-shaped mean in group straight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 16.61667               24.55714</w:t>
      </w:r>
    </w:p>
    <w:p w14:paraId="1E98746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다음은</w:t>
      </w:r>
      <w:r w:rsidRPr="000D154A">
        <w:rPr>
          <w:szCs w:val="22"/>
          <w:lang w:eastAsia="ko-KR"/>
        </w:rPr>
        <w:t xml:space="preserve"> report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성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59B594D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mpg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vs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mtcars, </w:t>
      </w:r>
      <w:r w:rsidRPr="000D154A">
        <w:rPr>
          <w:rStyle w:val="AttributeTok"/>
          <w:sz w:val="20"/>
          <w:szCs w:val="22"/>
        </w:rPr>
        <w:t>var.equa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FALSE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epor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</w:t>
      </w:r>
      <w:r w:rsidRPr="000D154A">
        <w:rPr>
          <w:rStyle w:val="NormalTok"/>
          <w:sz w:val="20"/>
          <w:szCs w:val="22"/>
        </w:rPr>
        <w:t>()</w:t>
      </w:r>
    </w:p>
    <w:p w14:paraId="261CC42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Effect sizes were labelled following Cohen's (1988) recommendations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he Welch Two Sample t-test testing the difference of mpg by vs (mean in grou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V-shaped = 16.62, mean in group straight = 24.56) suggests that the effect i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negative, statistically significant, and large (difference = -7.94, 95% CI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-11.46, -4.42], t(22.72) = -4.67, p &lt; .001; Cohen's d = -1.96, 95% CI [-2.94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0.95])</w:t>
      </w:r>
    </w:p>
    <w:p w14:paraId="389D7B7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ex) </w:t>
      </w:r>
      <w:r w:rsidRPr="000D154A">
        <w:rPr>
          <w:szCs w:val="22"/>
          <w:lang w:eastAsia="ko-KR"/>
        </w:rPr>
        <w:t>오렌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스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타민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용시킨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니피그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빨길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미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가</w:t>
      </w:r>
      <w:r w:rsidRPr="000D154A">
        <w:rPr>
          <w:szCs w:val="22"/>
          <w:lang w:eastAsia="ko-KR"/>
        </w:rPr>
        <w:t>?</w:t>
      </w:r>
    </w:p>
    <w:p w14:paraId="0C96244E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A data frame with 60 observations on 3 variables.</w:t>
      </w:r>
      <w:r w:rsidRPr="000D154A">
        <w:rPr>
          <w:szCs w:val="22"/>
        </w:rPr>
        <w:br/>
        <w:t>[,1] len numeric Tooth length</w:t>
      </w:r>
      <w:r w:rsidRPr="000D154A">
        <w:rPr>
          <w:szCs w:val="22"/>
        </w:rPr>
        <w:br/>
        <w:t>[,2] supp factor Supplement type (VC or OJ).</w:t>
      </w:r>
      <w:r w:rsidRPr="000D154A">
        <w:rPr>
          <w:szCs w:val="22"/>
        </w:rPr>
        <w:br/>
        <w:t>[,3] dose numeric Dose in milligrams/day</w:t>
      </w:r>
    </w:p>
    <w:p w14:paraId="76FB6DE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lastRenderedPageBreak/>
        <w:t># Two-samples unpaired test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data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oothGrowth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ToothGrowth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FunctionTok"/>
          <w:sz w:val="20"/>
          <w:szCs w:val="22"/>
        </w:rPr>
        <w:t>str</w:t>
      </w:r>
      <w:r w:rsidRPr="000D154A">
        <w:rPr>
          <w:rStyle w:val="NormalTok"/>
          <w:sz w:val="20"/>
          <w:szCs w:val="22"/>
        </w:rPr>
        <w:t>()</w:t>
      </w:r>
    </w:p>
    <w:p w14:paraId="26B4C94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'data.frame':    60 obs. of  3 variabl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len : num  4.2 11.5 7.3 5.8 6.4 10 11.2 11.2 5.2 7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supp: Factor w/ 2 levels "OJ","VC": 2 2 2 2 2 2 2 2 2 2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dose: num  0.5 0.5 0.5 0.5 0.5 0.5 0.5 0.5 0.5 0.5 ...</w:t>
      </w:r>
    </w:p>
    <w:p w14:paraId="009B95C6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b/>
          <w:bCs/>
          <w:szCs w:val="22"/>
        </w:rPr>
        <w:t xml:space="preserve">1. </w:t>
      </w:r>
      <w:r w:rsidRPr="000D154A">
        <w:rPr>
          <w:b/>
          <w:bCs/>
          <w:szCs w:val="22"/>
        </w:rPr>
        <w:t>등분산</w:t>
      </w:r>
      <w:r w:rsidRPr="000D154A">
        <w:rPr>
          <w:b/>
          <w:bCs/>
          <w:szCs w:val="22"/>
        </w:rPr>
        <w:t xml:space="preserve"> </w:t>
      </w:r>
      <w:r w:rsidRPr="000D154A">
        <w:rPr>
          <w:b/>
          <w:bCs/>
          <w:szCs w:val="22"/>
        </w:rPr>
        <w:t>검정</w:t>
      </w:r>
    </w:p>
    <w:p w14:paraId="6BCD77A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var.test</w:t>
      </w:r>
      <w:r w:rsidRPr="000D154A">
        <w:rPr>
          <w:rStyle w:val="NormalTok"/>
          <w:sz w:val="20"/>
          <w:szCs w:val="22"/>
        </w:rPr>
        <w:t xml:space="preserve">(len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supp, ToothGrowth)</w:t>
      </w:r>
    </w:p>
    <w:p w14:paraId="4473969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F test to compare two varianc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len by sup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 = 0.6386, num df = 29, denom df = 29, p-value = 0.233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ratio of variances is not equal to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0.3039488 1.341685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atio of variances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0.6385951</w:t>
      </w:r>
    </w:p>
    <w:p w14:paraId="2164CCF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귀무가설</w:t>
      </w:r>
      <w:r w:rsidRPr="000D154A">
        <w:rPr>
          <w:szCs w:val="22"/>
          <w:lang w:eastAsia="ko-KR"/>
        </w:rPr>
        <w:t>:H0:</w:t>
      </w:r>
      <w:r w:rsidRPr="000D154A">
        <w:rPr>
          <w:szCs w:val="22"/>
          <w:lang w:eastAsia="ko-KR"/>
        </w:rPr>
        <w:t>등분산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F</w:t>
      </w:r>
      <w:r w:rsidRPr="000D154A">
        <w:rPr>
          <w:szCs w:val="22"/>
          <w:lang w:eastAsia="ko-KR"/>
        </w:rPr>
        <w:t>검정결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등분산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충족하였다</w:t>
      </w:r>
      <w:r w:rsidRPr="000D154A">
        <w:rPr>
          <w:szCs w:val="22"/>
          <w:lang w:eastAsia="ko-KR"/>
        </w:rPr>
        <w:t xml:space="preserve">, </w:t>
      </w:r>
      <w:r w:rsidRPr="000D154A">
        <w:rPr>
          <w:i/>
          <w:iCs/>
          <w:szCs w:val="22"/>
          <w:lang w:eastAsia="ko-KR"/>
        </w:rPr>
        <w:t>F</w:t>
      </w:r>
      <w:r w:rsidRPr="000D154A">
        <w:rPr>
          <w:szCs w:val="22"/>
          <w:lang w:eastAsia="ko-KR"/>
        </w:rPr>
        <w:t xml:space="preserve">(29) = 0.64, </w:t>
      </w:r>
      <w:r w:rsidRPr="000D154A">
        <w:rPr>
          <w:i/>
          <w:iCs/>
          <w:szCs w:val="22"/>
          <w:lang w:eastAsia="ko-KR"/>
        </w:rPr>
        <w:t>p</w:t>
      </w:r>
      <w:r w:rsidRPr="000D154A">
        <w:rPr>
          <w:szCs w:val="22"/>
          <w:lang w:eastAsia="ko-KR"/>
        </w:rPr>
        <w:t xml:space="preserve"> = 0.23.</w:t>
      </w:r>
    </w:p>
    <w:p w14:paraId="3316E1D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len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supp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ToothGrowth, </w:t>
      </w:r>
      <w:r w:rsidRPr="000D154A">
        <w:rPr>
          <w:rStyle w:val="AttributeTok"/>
          <w:sz w:val="20"/>
          <w:szCs w:val="22"/>
        </w:rPr>
        <w:t>var.equal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0FE3AA7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Two Sample t-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len by sup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1.9153, df = 58, p-value = 0.0603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difference in means between group OJ and group VC is not equal to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-0.1670064  7.567006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n in group OJ mean in group VC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20.66333         16.96333</w:t>
      </w:r>
    </w:p>
    <w:p w14:paraId="2C1030A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APA</w:t>
      </w:r>
      <w:r w:rsidRPr="000D154A">
        <w:rPr>
          <w:b/>
          <w:bCs/>
          <w:szCs w:val="22"/>
          <w:lang w:eastAsia="ko-KR"/>
        </w:rPr>
        <w:t>보고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기니피그의</w:t>
      </w:r>
      <w:r w:rsidRPr="000D154A">
        <w:rPr>
          <w:szCs w:val="22"/>
          <w:lang w:eastAsia="ko-KR"/>
        </w:rPr>
        <w:t xml:space="preserve"> supplement(</w:t>
      </w:r>
      <w:r w:rsidRPr="000D154A">
        <w:rPr>
          <w:szCs w:val="22"/>
          <w:lang w:eastAsia="ko-KR"/>
        </w:rPr>
        <w:t>오랜지주스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타민</w:t>
      </w:r>
      <w:r w:rsidRPr="000D154A">
        <w:rPr>
          <w:szCs w:val="22"/>
          <w:lang w:eastAsia="ko-KR"/>
        </w:rPr>
        <w:t>C)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빨길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립표본</w:t>
      </w:r>
      <w:r w:rsidRPr="000D154A">
        <w:rPr>
          <w:szCs w:val="22"/>
          <w:lang w:eastAsia="ko-KR"/>
        </w:rPr>
        <w:t>t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행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지않았다</w:t>
      </w:r>
      <w:r w:rsidRPr="000D154A">
        <w:rPr>
          <w:szCs w:val="22"/>
          <w:lang w:eastAsia="ko-KR"/>
        </w:rPr>
        <w:t xml:space="preserve">, </w:t>
      </w:r>
      <w:r w:rsidRPr="000D154A">
        <w:rPr>
          <w:i/>
          <w:iCs/>
          <w:szCs w:val="22"/>
          <w:lang w:eastAsia="ko-KR"/>
        </w:rPr>
        <w:t>t</w:t>
      </w:r>
      <w:r w:rsidRPr="000D154A">
        <w:rPr>
          <w:szCs w:val="22"/>
          <w:lang w:eastAsia="ko-KR"/>
        </w:rPr>
        <w:t xml:space="preserve">(58) = 1.92, </w:t>
      </w:r>
      <w:r w:rsidRPr="000D154A">
        <w:rPr>
          <w:i/>
          <w:iCs/>
          <w:szCs w:val="22"/>
          <w:lang w:eastAsia="ko-KR"/>
        </w:rPr>
        <w:t>p</w:t>
      </w:r>
      <w:r w:rsidRPr="000D154A">
        <w:rPr>
          <w:szCs w:val="22"/>
          <w:lang w:eastAsia="ko-KR"/>
        </w:rPr>
        <w:t xml:space="preserve"> =.06.</w:t>
      </w:r>
    </w:p>
    <w:p w14:paraId="0427A687" w14:textId="77777777" w:rsidR="00934F26" w:rsidRPr="000D154A" w:rsidRDefault="00E15F7B">
      <w:pPr>
        <w:pStyle w:val="a0"/>
        <w:rPr>
          <w:szCs w:val="22"/>
        </w:rPr>
      </w:pPr>
      <w:r w:rsidRPr="000D154A">
        <w:rPr>
          <w:b/>
          <w:bCs/>
          <w:szCs w:val="22"/>
        </w:rPr>
        <w:t>report package</w:t>
      </w:r>
      <w:r w:rsidRPr="000D154A">
        <w:rPr>
          <w:szCs w:val="22"/>
        </w:rPr>
        <w:t>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결과</w:t>
      </w:r>
    </w:p>
    <w:p w14:paraId="002C487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lastRenderedPageBreak/>
        <w:t>t.test</w:t>
      </w:r>
      <w:r w:rsidRPr="000D154A">
        <w:rPr>
          <w:rStyle w:val="NormalTok"/>
          <w:sz w:val="20"/>
          <w:szCs w:val="22"/>
        </w:rPr>
        <w:t xml:space="preserve">(len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supp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ToothGrowth, </w:t>
      </w:r>
      <w:r w:rsidRPr="000D154A">
        <w:rPr>
          <w:rStyle w:val="AttributeTok"/>
          <w:sz w:val="20"/>
          <w:szCs w:val="22"/>
        </w:rPr>
        <w:t>var.equal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.test"</w:t>
      </w:r>
      <w:r w:rsidRPr="000D154A">
        <w:rPr>
          <w:rStyle w:val="NormalTok"/>
          <w:sz w:val="20"/>
          <w:szCs w:val="22"/>
        </w:rPr>
        <w:t>)</w:t>
      </w:r>
    </w:p>
    <w:p w14:paraId="3DE3976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"Two Sample t-test showed that It was not statistically significant. t = 1.915, p = 0.06)"</w:t>
      </w:r>
    </w:p>
    <w:p w14:paraId="5F3506EA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54" w:name="t.test-요약보고-함수"/>
      <w:bookmarkEnd w:id="53"/>
      <w:bookmarkEnd w:id="51"/>
      <w:r w:rsidRPr="000D154A">
        <w:rPr>
          <w:sz w:val="22"/>
          <w:szCs w:val="22"/>
          <w:lang w:eastAsia="ko-KR"/>
        </w:rPr>
        <w:t xml:space="preserve">t.test </w:t>
      </w:r>
      <w:r w:rsidRPr="000D154A">
        <w:rPr>
          <w:sz w:val="22"/>
          <w:szCs w:val="22"/>
          <w:lang w:eastAsia="ko-KR"/>
        </w:rPr>
        <w:t>요약보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함수</w:t>
      </w:r>
    </w:p>
    <w:p w14:paraId="105730D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자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발한</w:t>
      </w:r>
      <w:r w:rsidRPr="000D154A">
        <w:rPr>
          <w:szCs w:val="22"/>
          <w:lang w:eastAsia="ko-KR"/>
        </w:rPr>
        <w:t xml:space="preserve"> jjstat package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</w:t>
      </w:r>
      <w:r w:rsidRPr="000D154A">
        <w:rPr>
          <w:szCs w:val="22"/>
          <w:lang w:eastAsia="ko-KR"/>
        </w:rPr>
        <w:t xml:space="preserve"> t_test_report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립표본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진행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var.test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질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행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 var.test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보고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후에는</w:t>
      </w:r>
      <w:r w:rsidRPr="000D154A">
        <w:rPr>
          <w:szCs w:val="22"/>
          <w:lang w:eastAsia="ko-KR"/>
        </w:rPr>
        <w:t xml:space="preserve"> t.test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t.test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boxplo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려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위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배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아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주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t.test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깊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주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없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복잡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출력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명확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인식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</w:t>
      </w:r>
      <w:r w:rsidRPr="000D154A">
        <w:rPr>
          <w:szCs w:val="22"/>
          <w:lang w:eastAsia="ko-KR"/>
        </w:rPr>
        <w:t>.</w:t>
      </w:r>
    </w:p>
    <w:p w14:paraId="7BF8E51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t_test_repor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ToothGrowth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</w:t>
      </w:r>
      <w:r w:rsidRPr="000D154A">
        <w:rPr>
          <w:rStyle w:val="AttributeTok"/>
          <w:sz w:val="20"/>
          <w:szCs w:val="22"/>
        </w:rPr>
        <w:t>iv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upp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</w:t>
      </w:r>
      <w:r w:rsidRPr="000D154A">
        <w:rPr>
          <w:rStyle w:val="AttributeTok"/>
          <w:sz w:val="20"/>
          <w:szCs w:val="22"/>
        </w:rPr>
        <w:t>dv=</w:t>
      </w:r>
      <w:r w:rsidRPr="000D154A">
        <w:rPr>
          <w:rStyle w:val="StringTok"/>
          <w:sz w:val="20"/>
          <w:szCs w:val="22"/>
        </w:rPr>
        <w:t>"len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</w:t>
      </w:r>
      <w:r w:rsidRPr="000D154A">
        <w:rPr>
          <w:rStyle w:val="AttributeTok"/>
          <w:sz w:val="20"/>
          <w:szCs w:val="22"/>
        </w:rPr>
        <w:t>translat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FALSE</w:t>
      </w:r>
      <w:r w:rsidRPr="000D154A">
        <w:rPr>
          <w:rStyle w:val="NormalTok"/>
          <w:sz w:val="20"/>
          <w:szCs w:val="22"/>
        </w:rPr>
        <w:t>)</w:t>
      </w:r>
    </w:p>
    <w:p w14:paraId="167AA14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$var_test_result_tibbl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# A tibble: 2 ×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Var      df f_value p_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&lt;int&gt;   &lt;dbl&gt;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VC       29   0.639   0.23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OJ       29   0.639   0.23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var_test_repor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"The t-test results between the two groups 'VC' and 'OJ' of the independent variable 'supp' with respect to the dependent variable 'len' showed anot statistically significant. F(29,29) = 0.64, p = 0.23. This indicates that the variances of the two groups are equal."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t_test_result_tibbl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# A tibble: 1 × 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DV    IV    IV.1      IV.2         df t.value p.value sig   test_type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&lt;chr&gt; &lt;chr&gt; &lt;chr&gt;     &lt;chr&gt;     &lt;dbl&gt;   &lt;dbl&gt;   &lt;dbl&gt; &lt;chr&gt; &lt;chr&gt;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len   supp  VC(20.66) OJ(16.96)    58    1.92  0.0604 ns    student's t.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t_test_repor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"The t-test results between the two groups 'VC' and 'OJ' of the independent variable ' supp ''with respect to the dependent variable 'len' showed anot statistically significant. t(58) = 1.92,p = 0.06."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descriptiv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# A tibble: 2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  supp  len[,"n"] [,"mean"] [,"sd"]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    &lt;dbl&gt;     &lt;dbl&gt;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OJ           30      20.7    6.6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VC           30      17.0    8.2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boxplot</w:t>
      </w:r>
    </w:p>
    <w:p w14:paraId="798980CC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6D1BF4CB" wp14:editId="648B0562">
            <wp:extent cx="5334000" cy="2667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00_statistixalForPapaer_withR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EFCCF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55" w:name="대응표본-t검정"/>
      <w:bookmarkEnd w:id="54"/>
      <w:bookmarkEnd w:id="46"/>
      <w:r w:rsidRPr="000D154A">
        <w:rPr>
          <w:sz w:val="22"/>
          <w:szCs w:val="22"/>
          <w:lang w:eastAsia="ko-KR"/>
        </w:rPr>
        <w:t xml:space="preserve">3.3.3. </w:t>
      </w:r>
      <w:r w:rsidRPr="000D154A">
        <w:rPr>
          <w:sz w:val="22"/>
          <w:szCs w:val="22"/>
          <w:lang w:eastAsia="ko-KR"/>
        </w:rPr>
        <w:t>대응표본</w:t>
      </w:r>
      <w:r w:rsidRPr="000D154A">
        <w:rPr>
          <w:sz w:val="22"/>
          <w:szCs w:val="22"/>
          <w:lang w:eastAsia="ko-KR"/>
        </w:rPr>
        <w:t xml:space="preserve"> t</w:t>
      </w:r>
      <w:r w:rsidRPr="000D154A">
        <w:rPr>
          <w:sz w:val="22"/>
          <w:szCs w:val="22"/>
          <w:lang w:eastAsia="ko-KR"/>
        </w:rPr>
        <w:t>검정</w:t>
      </w:r>
    </w:p>
    <w:p w14:paraId="5ED55DD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대응표본</w:t>
      </w:r>
      <w:r w:rsidRPr="000D154A">
        <w:rPr>
          <w:szCs w:val="22"/>
          <w:lang w:eastAsia="ko-KR"/>
        </w:rPr>
        <w:t xml:space="preserve"> t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험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쓰이는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처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효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>.</w:t>
      </w:r>
    </w:p>
    <w:p w14:paraId="3A7E471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예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아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험데이터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학생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간고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녔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말고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학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해보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였다</w:t>
      </w:r>
      <w:r w:rsidRPr="000D154A">
        <w:rPr>
          <w:szCs w:val="22"/>
          <w:lang w:eastAsia="ko-KR"/>
        </w:rPr>
        <w:t>.</w:t>
      </w:r>
    </w:p>
    <w:p w14:paraId="19792CF9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대응표본</w:t>
      </w:r>
      <w:r w:rsidRPr="000D154A">
        <w:rPr>
          <w:szCs w:val="22"/>
          <w:lang w:eastAsia="ko-KR"/>
        </w:rPr>
        <w:t xml:space="preserve"> t-test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질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집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진행했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.</w:t>
      </w:r>
    </w:p>
    <w:p w14:paraId="58BEFF1B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d</m:t>
              </m:r>
              <m:r>
                <w:rPr>
                  <w:rFonts w:ascii="Cambria Math" w:hAnsi="Cambria Math"/>
                  <w:szCs w:val="22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Cs w:val="22"/>
                </w:rPr>
                <m:t>-</m:t>
              </m:r>
              <m:r>
                <w:rPr>
                  <w:rFonts w:ascii="Cambria Math" w:hAnsi="Cambria Math"/>
                  <w:szCs w:val="22"/>
                </w:rPr>
                <m:t>d</m:t>
              </m:r>
              <m:r>
                <w:rPr>
                  <w:rFonts w:ascii="Cambria Math" w:hAnsi="Cambria Math"/>
                  <w:szCs w:val="22"/>
                </w:rPr>
                <m:t>2</m:t>
              </m:r>
            </m:num>
            <m:den>
              <m:r>
                <w:rPr>
                  <w:rFonts w:ascii="Cambria Math" w:hAnsi="Cambria Math"/>
                  <w:szCs w:val="22"/>
                </w:rPr>
                <m:t>SE</m:t>
              </m:r>
            </m:den>
          </m:f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차이값의평균</m:t>
              </m:r>
            </m:num>
            <m:den>
              <m:r>
                <w:rPr>
                  <w:rFonts w:ascii="Cambria Math" w:hAnsi="Cambria Math"/>
                  <w:szCs w:val="22"/>
                </w:rPr>
                <m:t>차이값의표준오차</m:t>
              </m:r>
            </m:den>
          </m:f>
        </m:oMath>
      </m:oMathPara>
    </w:p>
    <w:p w14:paraId="324DA6EB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표준오차는</w:t>
      </w:r>
    </w:p>
    <w:p w14:paraId="680965BA" w14:textId="77777777" w:rsidR="00934F26" w:rsidRPr="000D154A" w:rsidRDefault="00E15F7B">
      <w:pPr>
        <w:pStyle w:val="a0"/>
        <w:rPr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2"/>
            </w:rPr>
            <m:t>SE</m:t>
          </m:r>
          <m:r>
            <m:rPr>
              <m:sty m:val="p"/>
            </m:rPr>
            <w:rPr>
              <w:rFonts w:ascii="Cambria Math" w:hAnsi="Cambria Math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sd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Cs w:val="22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Cs w:val="22"/>
                        </w:rPr>
                        <m:t>n</m:t>
                      </m:r>
                    </m:e>
                  </m:d>
                </m:e>
              </m:rad>
            </m:den>
          </m:f>
        </m:oMath>
      </m:oMathPara>
    </w:p>
    <w:p w14:paraId="4B90810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t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계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거나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한다</w:t>
      </w:r>
      <w:r w:rsidRPr="000D154A">
        <w:rPr>
          <w:szCs w:val="22"/>
          <w:lang w:eastAsia="ko-KR"/>
        </w:rPr>
        <w:t>.</w:t>
      </w:r>
    </w:p>
    <w:p w14:paraId="01B328C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ex) </w:t>
      </w:r>
      <w:r w:rsidRPr="000D154A">
        <w:rPr>
          <w:szCs w:val="22"/>
          <w:lang w:eastAsia="ko-KR"/>
        </w:rPr>
        <w:t>시험성적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학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닌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향상되었을까</w:t>
      </w:r>
      <w:r w:rsidRPr="000D154A">
        <w:rPr>
          <w:szCs w:val="22"/>
          <w:lang w:eastAsia="ko-KR"/>
        </w:rPr>
        <w:t>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3"/>
        <w:gridCol w:w="634"/>
      </w:tblGrid>
      <w:tr w:rsidR="00934F26" w:rsidRPr="000D154A" w14:paraId="176995DD" w14:textId="77777777" w:rsidTr="00934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2F894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mid</w:t>
            </w:r>
          </w:p>
        </w:tc>
        <w:tc>
          <w:tcPr>
            <w:tcW w:w="0" w:type="auto"/>
          </w:tcPr>
          <w:p w14:paraId="27B2F4E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final</w:t>
            </w:r>
          </w:p>
        </w:tc>
      </w:tr>
      <w:tr w:rsidR="00934F26" w:rsidRPr="000D154A" w14:paraId="24217C0C" w14:textId="77777777">
        <w:tc>
          <w:tcPr>
            <w:tcW w:w="0" w:type="auto"/>
          </w:tcPr>
          <w:p w14:paraId="48A6FA41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16</w:t>
            </w:r>
          </w:p>
        </w:tc>
        <w:tc>
          <w:tcPr>
            <w:tcW w:w="0" w:type="auto"/>
          </w:tcPr>
          <w:p w14:paraId="48DB679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19</w:t>
            </w:r>
          </w:p>
        </w:tc>
      </w:tr>
      <w:tr w:rsidR="00934F26" w:rsidRPr="000D154A" w14:paraId="05AE0A2E" w14:textId="77777777">
        <w:tc>
          <w:tcPr>
            <w:tcW w:w="0" w:type="auto"/>
          </w:tcPr>
          <w:p w14:paraId="33A0A5B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0</w:t>
            </w:r>
          </w:p>
        </w:tc>
        <w:tc>
          <w:tcPr>
            <w:tcW w:w="0" w:type="auto"/>
          </w:tcPr>
          <w:p w14:paraId="350115CC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2</w:t>
            </w:r>
          </w:p>
        </w:tc>
      </w:tr>
      <w:tr w:rsidR="00934F26" w:rsidRPr="000D154A" w14:paraId="02F2BCD9" w14:textId="77777777">
        <w:tc>
          <w:tcPr>
            <w:tcW w:w="0" w:type="auto"/>
          </w:tcPr>
          <w:p w14:paraId="00C93CB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1</w:t>
            </w:r>
          </w:p>
        </w:tc>
        <w:tc>
          <w:tcPr>
            <w:tcW w:w="0" w:type="auto"/>
          </w:tcPr>
          <w:p w14:paraId="432BD0B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4</w:t>
            </w:r>
          </w:p>
        </w:tc>
      </w:tr>
      <w:tr w:rsidR="00934F26" w:rsidRPr="000D154A" w14:paraId="20AC568A" w14:textId="77777777">
        <w:tc>
          <w:tcPr>
            <w:tcW w:w="0" w:type="auto"/>
          </w:tcPr>
          <w:p w14:paraId="354390E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2</w:t>
            </w:r>
          </w:p>
        </w:tc>
        <w:tc>
          <w:tcPr>
            <w:tcW w:w="0" w:type="auto"/>
          </w:tcPr>
          <w:p w14:paraId="7C1A86A5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4</w:t>
            </w:r>
          </w:p>
        </w:tc>
      </w:tr>
      <w:tr w:rsidR="00934F26" w:rsidRPr="000D154A" w14:paraId="36598CAC" w14:textId="77777777">
        <w:tc>
          <w:tcPr>
            <w:tcW w:w="0" w:type="auto"/>
          </w:tcPr>
          <w:p w14:paraId="0E80A38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3</w:t>
            </w:r>
          </w:p>
        </w:tc>
        <w:tc>
          <w:tcPr>
            <w:tcW w:w="0" w:type="auto"/>
          </w:tcPr>
          <w:p w14:paraId="780D6E9E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5</w:t>
            </w:r>
          </w:p>
        </w:tc>
      </w:tr>
      <w:tr w:rsidR="00934F26" w:rsidRPr="000D154A" w14:paraId="7ABA4973" w14:textId="77777777">
        <w:tc>
          <w:tcPr>
            <w:tcW w:w="0" w:type="auto"/>
          </w:tcPr>
          <w:p w14:paraId="24768445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2</w:t>
            </w:r>
          </w:p>
        </w:tc>
        <w:tc>
          <w:tcPr>
            <w:tcW w:w="0" w:type="auto"/>
          </w:tcPr>
          <w:p w14:paraId="71BD001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5</w:t>
            </w:r>
          </w:p>
        </w:tc>
      </w:tr>
      <w:tr w:rsidR="00934F26" w:rsidRPr="000D154A" w14:paraId="1E64FFB1" w14:textId="77777777">
        <w:tc>
          <w:tcPr>
            <w:tcW w:w="0" w:type="auto"/>
          </w:tcPr>
          <w:p w14:paraId="57A0B6C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7</w:t>
            </w:r>
          </w:p>
        </w:tc>
        <w:tc>
          <w:tcPr>
            <w:tcW w:w="0" w:type="auto"/>
          </w:tcPr>
          <w:p w14:paraId="4B914085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6</w:t>
            </w:r>
          </w:p>
        </w:tc>
      </w:tr>
      <w:tr w:rsidR="00934F26" w:rsidRPr="000D154A" w14:paraId="00CE3D79" w14:textId="77777777">
        <w:tc>
          <w:tcPr>
            <w:tcW w:w="0" w:type="auto"/>
          </w:tcPr>
          <w:p w14:paraId="23B1E6D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5</w:t>
            </w:r>
          </w:p>
        </w:tc>
        <w:tc>
          <w:tcPr>
            <w:tcW w:w="0" w:type="auto"/>
          </w:tcPr>
          <w:p w14:paraId="7AF0BEA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6</w:t>
            </w:r>
          </w:p>
        </w:tc>
      </w:tr>
      <w:tr w:rsidR="00934F26" w:rsidRPr="000D154A" w14:paraId="7136F816" w14:textId="77777777">
        <w:tc>
          <w:tcPr>
            <w:tcW w:w="0" w:type="auto"/>
          </w:tcPr>
          <w:p w14:paraId="0318FEB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7</w:t>
            </w:r>
          </w:p>
        </w:tc>
        <w:tc>
          <w:tcPr>
            <w:tcW w:w="0" w:type="auto"/>
          </w:tcPr>
          <w:p w14:paraId="70F1397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8</w:t>
            </w:r>
          </w:p>
        </w:tc>
      </w:tr>
      <w:tr w:rsidR="00934F26" w:rsidRPr="000D154A" w14:paraId="095B40E7" w14:textId="77777777">
        <w:tc>
          <w:tcPr>
            <w:tcW w:w="0" w:type="auto"/>
          </w:tcPr>
          <w:p w14:paraId="64D851C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8</w:t>
            </w:r>
          </w:p>
        </w:tc>
        <w:tc>
          <w:tcPr>
            <w:tcW w:w="0" w:type="auto"/>
          </w:tcPr>
          <w:p w14:paraId="59C583B9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32</w:t>
            </w:r>
          </w:p>
        </w:tc>
      </w:tr>
    </w:tbl>
    <w:p w14:paraId="0CD59897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해보자</w:t>
      </w:r>
      <w:r w:rsidRPr="000D154A">
        <w:rPr>
          <w:szCs w:val="22"/>
          <w:lang w:eastAsia="ko-KR"/>
        </w:rPr>
        <w:t>.</w:t>
      </w:r>
    </w:p>
    <w:p w14:paraId="794B94F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exam_long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tes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re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a_mid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FunctionTok"/>
          <w:sz w:val="20"/>
          <w:szCs w:val="22"/>
        </w:rPr>
        <w:t>re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b_final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0</w:t>
      </w:r>
      <w:r w:rsidRPr="000D154A">
        <w:rPr>
          <w:rStyle w:val="NormalTok"/>
          <w:sz w:val="20"/>
          <w:szCs w:val="22"/>
        </w:rPr>
        <w:t>)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scor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8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DecValTok"/>
          <w:sz w:val="20"/>
          <w:szCs w:val="22"/>
        </w:rPr>
        <w:t>19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2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exam_long</w:t>
      </w:r>
    </w:p>
    <w:p w14:paraId="639DFBA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test scor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a_mid    1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a_mid    2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a_mid    2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a_mid    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 a_mid    2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a_mid    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 a_mid    2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 a_mid    2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 a_mid    2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  a_mid    2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b_final    1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b_final    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b_final    2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b_final    2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b_final    2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b_final    2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7 b_final    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8 b_final    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9 b_final    2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0 b_final    32</w:t>
      </w:r>
    </w:p>
    <w:p w14:paraId="3ECD0E1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림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화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자</w:t>
      </w:r>
      <w:r w:rsidRPr="000D154A">
        <w:rPr>
          <w:szCs w:val="22"/>
          <w:lang w:eastAsia="ko-KR"/>
        </w:rPr>
        <w:t>.</w:t>
      </w:r>
    </w:p>
    <w:p w14:paraId="5BA3487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exam_long 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g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=</w:t>
      </w:r>
      <w:r w:rsidRPr="000D154A">
        <w:rPr>
          <w:rStyle w:val="NormalTok"/>
          <w:sz w:val="20"/>
          <w:szCs w:val="22"/>
        </w:rPr>
        <w:t xml:space="preserve">test, </w:t>
      </w:r>
      <w:r w:rsidRPr="000D154A">
        <w:rPr>
          <w:rStyle w:val="AttributeTok"/>
          <w:sz w:val="20"/>
          <w:szCs w:val="22"/>
        </w:rPr>
        <w:t>y=</w:t>
      </w:r>
      <w:r w:rsidRPr="000D154A">
        <w:rPr>
          <w:rStyle w:val="NormalTok"/>
          <w:sz w:val="20"/>
          <w:szCs w:val="22"/>
        </w:rPr>
        <w:t xml:space="preserve"> score)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poin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ize=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olor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teelblue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heme_bw</w:t>
      </w:r>
      <w:r w:rsidRPr="000D154A">
        <w:rPr>
          <w:rStyle w:val="NormalTok"/>
          <w:sz w:val="20"/>
          <w:szCs w:val="22"/>
        </w:rPr>
        <w:t>()</w:t>
      </w:r>
    </w:p>
    <w:p w14:paraId="221F3C6B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445A6156" wp14:editId="5A54E6D3">
            <wp:extent cx="4620126" cy="277207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00_statistixalForPapaer_withR_files/figure-docx/unnamed-chunk-12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DAA2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scor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es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exam_long, </w:t>
      </w:r>
      <w:r w:rsidRPr="000D154A">
        <w:rPr>
          <w:rStyle w:val="AttributeTok"/>
          <w:sz w:val="20"/>
          <w:szCs w:val="22"/>
        </w:rPr>
        <w:t>paired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5B54F5A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Paired t-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score by 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-4.4721, df = 9, p-value = 0.0015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mean difference is not equal to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-3.0116674 -0.98833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n difference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-2</w:t>
      </w:r>
    </w:p>
    <w:p w14:paraId="6561DC7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># exam_long</w:t>
      </w:r>
    </w:p>
    <w:p w14:paraId="7652B8C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paired t.test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학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닌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올랐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, t(9) =-4.47, p = .002.</w:t>
      </w:r>
    </w:p>
    <w:p w14:paraId="5E87D9C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종속변수</w:t>
      </w:r>
      <w:r w:rsidRPr="000D154A">
        <w:rPr>
          <w:szCs w:val="22"/>
          <w:lang w:eastAsia="ko-KR"/>
        </w:rPr>
        <w:t xml:space="preserve"> ~ </w:t>
      </w:r>
      <w:r w:rsidRPr="000D154A">
        <w:rPr>
          <w:szCs w:val="22"/>
          <w:lang w:eastAsia="ko-KR"/>
        </w:rPr>
        <w:t>독립변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된다</w:t>
      </w:r>
      <w:r w:rsidRPr="000D154A">
        <w:rPr>
          <w:szCs w:val="22"/>
          <w:lang w:eastAsia="ko-KR"/>
        </w:rPr>
        <w:t>.</w:t>
      </w:r>
    </w:p>
    <w:p w14:paraId="1CBA6A5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lastRenderedPageBreak/>
        <w:t>library</w:t>
      </w:r>
      <w:r w:rsidRPr="000D154A">
        <w:rPr>
          <w:rStyle w:val="NormalTok"/>
          <w:sz w:val="20"/>
          <w:szCs w:val="22"/>
        </w:rPr>
        <w:t>(report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 xml:space="preserve">(scor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es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 exam_long, </w:t>
      </w:r>
      <w:r w:rsidRPr="000D154A">
        <w:rPr>
          <w:rStyle w:val="AttributeTok"/>
          <w:sz w:val="20"/>
          <w:szCs w:val="22"/>
        </w:rPr>
        <w:t>paired=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eport_sta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.test"</w:t>
      </w:r>
      <w:r w:rsidRPr="000D154A">
        <w:rPr>
          <w:rStyle w:val="NormalTok"/>
          <w:sz w:val="20"/>
          <w:szCs w:val="22"/>
        </w:rPr>
        <w:t>)</w:t>
      </w:r>
    </w:p>
    <w:p w14:paraId="368EEE5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"Paired t-test showed that It was statistically significant t = -4.472, p = 0.002)"</w:t>
      </w:r>
    </w:p>
    <w:p w14:paraId="245A4BCF" w14:textId="77777777" w:rsidR="00934F26" w:rsidRPr="000D154A" w:rsidRDefault="00E15F7B">
      <w:pPr>
        <w:pStyle w:val="5"/>
        <w:rPr>
          <w:sz w:val="22"/>
          <w:szCs w:val="22"/>
          <w:lang w:eastAsia="ko-KR"/>
        </w:rPr>
      </w:pPr>
      <w:bookmarkStart w:id="56" w:name="데이터가-와이드-포맷인-경우"/>
      <w:r w:rsidRPr="000D154A">
        <w:rPr>
          <w:sz w:val="22"/>
          <w:szCs w:val="22"/>
          <w:lang w:eastAsia="ko-KR"/>
        </w:rPr>
        <w:t>데이터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와이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포맷인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경우</w:t>
      </w:r>
    </w:p>
    <w:p w14:paraId="371B13A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와이드포맷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24CCA94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데이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생성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exam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bind.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mi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8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fina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9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2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2</w:t>
      </w:r>
      <w:r w:rsidRPr="000D154A">
        <w:rPr>
          <w:rStyle w:val="NormalTok"/>
          <w:sz w:val="20"/>
          <w:szCs w:val="22"/>
        </w:rPr>
        <w:t>) 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exam </w:t>
      </w:r>
    </w:p>
    <w:p w14:paraId="5A8705E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mid fina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16    1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20    2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21    2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22    2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23    2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22    2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7   27    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  25    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   27    2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 28    32</w:t>
      </w:r>
    </w:p>
    <w:p w14:paraId="08FB159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t.test(</w:t>
      </w:r>
      <w:r w:rsidRPr="000D154A">
        <w:rPr>
          <w:szCs w:val="22"/>
        </w:rPr>
        <w:t>변수</w:t>
      </w:r>
      <w:r w:rsidRPr="000D154A">
        <w:rPr>
          <w:szCs w:val="22"/>
        </w:rPr>
        <w:t xml:space="preserve">1, </w:t>
      </w:r>
      <w:r w:rsidRPr="000D154A">
        <w:rPr>
          <w:szCs w:val="22"/>
        </w:rPr>
        <w:t>변수</w:t>
      </w:r>
      <w:r w:rsidRPr="000D154A">
        <w:rPr>
          <w:szCs w:val="22"/>
        </w:rPr>
        <w:t>2, paired=TRUE)</w:t>
      </w:r>
      <w:r w:rsidRPr="000D154A">
        <w:rPr>
          <w:szCs w:val="22"/>
        </w:rPr>
        <w:t>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형식으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분석하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된다</w:t>
      </w:r>
      <w:r w:rsidRPr="000D154A">
        <w:rPr>
          <w:szCs w:val="22"/>
        </w:rPr>
        <w:t>.</w:t>
      </w:r>
    </w:p>
    <w:p w14:paraId="2378EA9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t.test</w:t>
      </w:r>
      <w:r w:rsidRPr="000D154A">
        <w:rPr>
          <w:rStyle w:val="NormalTok"/>
          <w:sz w:val="20"/>
          <w:szCs w:val="22"/>
        </w:rPr>
        <w:t>(exam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mid, exam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final, </w:t>
      </w:r>
      <w:r w:rsidRPr="000D154A">
        <w:rPr>
          <w:rStyle w:val="AttributeTok"/>
          <w:sz w:val="20"/>
          <w:szCs w:val="22"/>
        </w:rPr>
        <w:t>paired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TRUE</w:t>
      </w:r>
      <w:r w:rsidRPr="000D154A">
        <w:rPr>
          <w:rStyle w:val="NormalTok"/>
          <w:sz w:val="20"/>
          <w:szCs w:val="22"/>
        </w:rPr>
        <w:t>)</w:t>
      </w:r>
    </w:p>
    <w:p w14:paraId="70CBC84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Paired t-tes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exam$mid and exam$fina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-4.4721, df = 9, p-value = 0.0015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mean difference is not equal to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-3.0116674 -0.988332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ean difference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        -2</w:t>
      </w:r>
    </w:p>
    <w:p w14:paraId="54CEC1C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paired t.test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학원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닌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올랐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t</m:t>
        </m:r>
      </m:oMath>
      <w:r w:rsidRPr="000D154A">
        <w:rPr>
          <w:szCs w:val="22"/>
          <w:lang w:eastAsia="ko-KR"/>
        </w:rPr>
        <w:t xml:space="preserve">(9) = -4.47, </w:t>
      </w:r>
      <m:oMath>
        <m:r>
          <w:rPr>
            <w:rFonts w:ascii="Cambria Math" w:hAnsi="Cambria Math"/>
            <w:szCs w:val="22"/>
            <w:lang w:eastAsia="ko-KR"/>
          </w:rPr>
          <m:t>p</m:t>
        </m:r>
      </m:oMath>
      <w:r w:rsidRPr="000D154A">
        <w:rPr>
          <w:szCs w:val="22"/>
          <w:lang w:eastAsia="ko-KR"/>
        </w:rPr>
        <w:t xml:space="preserve"> = .002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</w:p>
    <w:p w14:paraId="1AEBD611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57" w:name="oneway-anova"/>
      <w:bookmarkEnd w:id="56"/>
      <w:bookmarkEnd w:id="55"/>
      <w:bookmarkEnd w:id="44"/>
      <w:r w:rsidRPr="000D154A">
        <w:rPr>
          <w:sz w:val="24"/>
          <w:szCs w:val="24"/>
          <w:lang w:eastAsia="ko-KR"/>
        </w:rPr>
        <w:lastRenderedPageBreak/>
        <w:t>3.4. oneway ANOVA</w:t>
      </w:r>
    </w:p>
    <w:p w14:paraId="6480128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일원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산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분석</w:t>
      </w:r>
      <w:r w:rsidRPr="000D154A">
        <w:rPr>
          <w:b/>
          <w:bCs/>
          <w:szCs w:val="22"/>
          <w:lang w:eastAsia="ko-KR"/>
        </w:rPr>
        <w:t xml:space="preserve"> (One-way ANOVA)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립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고려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동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동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요인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종속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미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영향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일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0</m:t>
        </m:r>
      </m:oMath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한다</w:t>
      </w:r>
      <w:r w:rsidRPr="000D154A">
        <w:rPr>
          <w:szCs w:val="22"/>
          <w:lang w:eastAsia="ko-KR"/>
        </w:rPr>
        <w:t xml:space="preserve">. 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0</m:t>
        </m:r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며</w:t>
      </w:r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H</m:t>
        </m:r>
        <m:r>
          <w:rPr>
            <w:rFonts w:ascii="Cambria Math" w:hAnsi="Cambria Math"/>
            <w:szCs w:val="22"/>
            <w:lang w:eastAsia="ko-KR"/>
          </w:rPr>
          <m:t>1</m:t>
        </m:r>
      </m:oMath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p-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진행하며</w:t>
      </w:r>
      <w:r w:rsidRPr="000D154A">
        <w:rPr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Cs w:val="22"/>
            <w:lang w:eastAsia="ko-KR"/>
          </w:rPr>
          <m:t>&lt;</m:t>
        </m:r>
        <m:r>
          <w:rPr>
            <w:rFonts w:ascii="Cambria Math" w:hAnsi="Cambria Math"/>
            <w:szCs w:val="22"/>
            <w:lang w:eastAsia="ko-KR"/>
          </w:rPr>
          <m:t>.05</m:t>
        </m:r>
      </m:oMath>
      <w:r w:rsidRPr="000D154A">
        <w:rPr>
          <w:szCs w:val="22"/>
          <w:lang w:eastAsia="ko-KR"/>
        </w:rPr>
        <w:t>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근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즉</w:t>
      </w:r>
      <w:r w:rsidRPr="000D154A">
        <w:rPr>
          <w:szCs w:val="22"/>
          <w:lang w:eastAsia="ko-KR"/>
        </w:rPr>
        <w:t xml:space="preserve"> 0.05</w:t>
      </w:r>
      <w:r w:rsidRPr="000D154A">
        <w:rPr>
          <w:szCs w:val="22"/>
          <w:lang w:eastAsia="ko-KR"/>
        </w:rPr>
        <w:t>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은</w:t>
      </w:r>
      <w:r w:rsidRPr="000D154A">
        <w:rPr>
          <w:szCs w:val="22"/>
          <w:lang w:eastAsia="ko-KR"/>
        </w:rPr>
        <w:t xml:space="preserve"> p-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평균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르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한다</w:t>
      </w:r>
      <w:r w:rsidRPr="000D154A">
        <w:rPr>
          <w:szCs w:val="22"/>
          <w:lang w:eastAsia="ko-KR"/>
        </w:rPr>
        <w:t>.</w:t>
      </w:r>
    </w:p>
    <w:p w14:paraId="2054BD43" w14:textId="77777777" w:rsidR="00934F26" w:rsidRPr="000D154A" w:rsidRDefault="00E15F7B">
      <w:pPr>
        <w:pStyle w:val="a0"/>
        <w:rPr>
          <w:szCs w:val="22"/>
        </w:rPr>
      </w:pPr>
      <w:r w:rsidRPr="000D154A">
        <w:rPr>
          <w:b/>
          <w:bCs/>
          <w:szCs w:val="22"/>
        </w:rPr>
        <w:t>일원분산분석</w:t>
      </w:r>
      <w:r w:rsidRPr="000D154A">
        <w:rPr>
          <w:b/>
          <w:bCs/>
          <w:szCs w:val="22"/>
        </w:rPr>
        <w:t xml:space="preserve"> </w:t>
      </w:r>
      <w:r w:rsidRPr="000D154A">
        <w:rPr>
          <w:b/>
          <w:bCs/>
          <w:szCs w:val="22"/>
        </w:rPr>
        <w:t>가정</w:t>
      </w:r>
    </w:p>
    <w:p w14:paraId="6DED677D" w14:textId="77777777" w:rsidR="00934F26" w:rsidRPr="000D154A" w:rsidRDefault="00E15F7B">
      <w:pPr>
        <w:pStyle w:val="Compact"/>
        <w:numPr>
          <w:ilvl w:val="0"/>
          <w:numId w:val="18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독립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립적이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47A8106F" w14:textId="77777777" w:rsidR="00934F26" w:rsidRPr="000D154A" w:rsidRDefault="00E15F7B">
      <w:pPr>
        <w:pStyle w:val="Compact"/>
        <w:numPr>
          <w:ilvl w:val="0"/>
          <w:numId w:val="18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정규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포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따라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158B4D11" w14:textId="77777777" w:rsidR="00934F26" w:rsidRPr="000D154A" w:rsidRDefault="00E15F7B">
      <w:pPr>
        <w:pStyle w:val="Compact"/>
        <w:numPr>
          <w:ilvl w:val="0"/>
          <w:numId w:val="18"/>
        </w:numPr>
        <w:rPr>
          <w:szCs w:val="22"/>
          <w:lang w:eastAsia="ko-KR"/>
        </w:rPr>
      </w:pPr>
      <w:r w:rsidRPr="000D154A">
        <w:rPr>
          <w:szCs w:val="22"/>
          <w:lang w:eastAsia="ko-KR"/>
        </w:rPr>
        <w:t>등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정</w:t>
      </w:r>
      <w:r w:rsidRPr="000D154A">
        <w:rPr>
          <w:szCs w:val="22"/>
          <w:lang w:eastAsia="ko-KR"/>
        </w:rPr>
        <w:t xml:space="preserve">: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반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사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1C183761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58" w:name="oneway-anova-1"/>
      <w:r w:rsidRPr="000D154A">
        <w:rPr>
          <w:sz w:val="22"/>
          <w:szCs w:val="22"/>
          <w:lang w:eastAsia="ko-KR"/>
        </w:rPr>
        <w:t>3.4.1. oneway ANOVA</w:t>
      </w:r>
    </w:p>
    <w:p w14:paraId="6811528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일원배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행하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법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7B984AD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데이터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리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총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성적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측정하였다</w:t>
      </w:r>
      <w:r w:rsidRPr="000D154A">
        <w:rPr>
          <w:szCs w:val="22"/>
          <w:lang w:eastAsia="ko-KR"/>
        </w:rPr>
        <w:t>.</w:t>
      </w:r>
    </w:p>
    <w:p w14:paraId="1C7C7B6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01 oneway anova ------------------------------------------------------------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1L,1L,1L,1L,1L,1L,2L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2L,2L,2L,2L,2L,3L,3L,3L,3L,3L,3L,4L,4L,4L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4L,4L,4L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</w:t>
      </w:r>
      <w:r w:rsidRPr="000D154A">
        <w:rPr>
          <w:rStyle w:val="AttributeTok"/>
          <w:sz w:val="20"/>
          <w:szCs w:val="22"/>
        </w:rPr>
        <w:t>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64L,72L,68L,77L,56L,95L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78L,91L,97L,82L,85L,77L,75L,93L,78L,71L,63L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76L,55L,66L,49L,64L,70L,68L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head</w:t>
      </w:r>
      <w:r w:rsidRPr="000D154A">
        <w:rPr>
          <w:rStyle w:val="NormalTok"/>
          <w:sz w:val="20"/>
          <w:szCs w:val="22"/>
        </w:rPr>
        <w:t>()</w:t>
      </w:r>
    </w:p>
    <w:p w14:paraId="6E9772D6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 trt  y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1   1 64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2   1 72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3   1 6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4   1 77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5   1 56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6   1 95</w:t>
      </w:r>
    </w:p>
    <w:p w14:paraId="431D7A12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59" w:name="데이터의-구조보기"/>
      <w:r w:rsidRPr="000D154A">
        <w:rPr>
          <w:sz w:val="22"/>
          <w:szCs w:val="22"/>
          <w:lang w:eastAsia="ko-KR"/>
        </w:rPr>
        <w:lastRenderedPageBreak/>
        <w:t>데이터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구조보기</w:t>
      </w:r>
    </w:p>
    <w:p w14:paraId="5CE0E7F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>fuel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trt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as.factor</w:t>
      </w:r>
      <w:r w:rsidRPr="000D154A">
        <w:rPr>
          <w:rStyle w:val="NormalTok"/>
          <w:sz w:val="20"/>
          <w:szCs w:val="22"/>
        </w:rPr>
        <w:t>(fuel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trt)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변수의</w:t>
      </w:r>
      <w:r w:rsidRPr="000D154A">
        <w:rPr>
          <w:rStyle w:val="CommentTok"/>
          <w:sz w:val="20"/>
          <w:szCs w:val="22"/>
        </w:rPr>
        <w:t xml:space="preserve"> factor</w:t>
      </w:r>
      <w:r w:rsidRPr="000D154A">
        <w:rPr>
          <w:rStyle w:val="CommentTok"/>
          <w:sz w:val="20"/>
          <w:szCs w:val="22"/>
        </w:rPr>
        <w:t>처리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tr</w:t>
      </w:r>
      <w:r w:rsidRPr="000D154A">
        <w:rPr>
          <w:rStyle w:val="NormalTok"/>
          <w:sz w:val="20"/>
          <w:szCs w:val="22"/>
        </w:rPr>
        <w:t>()</w:t>
      </w:r>
    </w:p>
    <w:p w14:paraId="3B2FF05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>## 'data.frame':    24 obs. of  2 variabl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trt: Factor w/ 4 levels "1","2","3","4": 1 1 1 1 1 1 2 2 2 2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  <w:lang w:eastAsia="ko-KR"/>
        </w:rPr>
        <w:t>##  $ y  : int  64 72 68 77 56 95 78 91 97 82 ...</w:t>
      </w:r>
    </w:p>
    <w:p w14:paraId="3924B60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wide format</w:t>
      </w:r>
      <w:r w:rsidRPr="000D154A">
        <w:rPr>
          <w:szCs w:val="22"/>
          <w:lang w:eastAsia="ko-KR"/>
        </w:rPr>
        <w:t>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경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일반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프로그램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5068757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wideData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mutat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rowid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e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ivot_wider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values_from =</w:t>
      </w:r>
      <w:r w:rsidRPr="000D154A">
        <w:rPr>
          <w:rStyle w:val="NormalTok"/>
          <w:sz w:val="20"/>
          <w:szCs w:val="22"/>
        </w:rPr>
        <w:t xml:space="preserve"> y, </w:t>
      </w:r>
      <w:r w:rsidRPr="000D154A">
        <w:rPr>
          <w:rStyle w:val="AttributeTok"/>
          <w:sz w:val="20"/>
          <w:szCs w:val="22"/>
        </w:rPr>
        <w:t>names_from =</w:t>
      </w:r>
      <w:r w:rsidRPr="000D154A">
        <w:rPr>
          <w:rStyle w:val="NormalTok"/>
          <w:sz w:val="20"/>
          <w:szCs w:val="22"/>
        </w:rPr>
        <w:t xml:space="preserve"> trt)</w:t>
      </w:r>
    </w:p>
    <w:p w14:paraId="526E921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rowid   `1`   `2`   `3`   `4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int&gt; &lt;int&gt; &lt;int&gt; &lt;int&gt;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 1    64    78    75    5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   2    72    91    93    6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  3    68    97    78    4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  4    77    82    71    6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  5    56    85    63    7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 6    95    77    76    68</w:t>
      </w:r>
    </w:p>
    <w:p w14:paraId="76E884D4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60" w:name="기술통계-분석"/>
      <w:bookmarkEnd w:id="59"/>
      <w:r w:rsidRPr="000D154A">
        <w:rPr>
          <w:sz w:val="22"/>
          <w:szCs w:val="22"/>
          <w:lang w:eastAsia="ko-KR"/>
        </w:rPr>
        <w:t>기술통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분석</w:t>
      </w:r>
    </w:p>
    <w:p w14:paraId="513CA37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기술통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지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다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한다</w:t>
      </w:r>
      <w:r w:rsidRPr="000D154A">
        <w:rPr>
          <w:szCs w:val="22"/>
          <w:lang w:eastAsia="ko-KR"/>
        </w:rPr>
        <w:t>.</w:t>
      </w:r>
    </w:p>
    <w:p w14:paraId="1E58D09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statistical describe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roup_by</w:t>
      </w:r>
      <w:r w:rsidRPr="000D154A">
        <w:rPr>
          <w:rStyle w:val="NormalTok"/>
          <w:sz w:val="20"/>
          <w:szCs w:val="22"/>
        </w:rPr>
        <w:t xml:space="preserve">(trt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is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=</w:t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 xml:space="preserve">(y), </w:t>
      </w:r>
      <w:r w:rsidRPr="000D154A">
        <w:rPr>
          <w:rStyle w:val="AttributeTok"/>
          <w:sz w:val="20"/>
          <w:szCs w:val="22"/>
        </w:rPr>
        <w:t>SD=</w:t>
      </w:r>
      <w:r w:rsidRPr="000D154A">
        <w:rPr>
          <w:rStyle w:val="FunctionTok"/>
          <w:sz w:val="20"/>
          <w:szCs w:val="22"/>
        </w:rPr>
        <w:t>sd</w:t>
      </w:r>
      <w:r w:rsidRPr="000D154A">
        <w:rPr>
          <w:rStyle w:val="NormalTok"/>
          <w:sz w:val="20"/>
          <w:szCs w:val="22"/>
        </w:rPr>
        <w:t>(y),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FunctionTok"/>
          <w:sz w:val="20"/>
          <w:szCs w:val="22"/>
        </w:rPr>
        <w:t>n</w:t>
      </w:r>
      <w:r w:rsidRPr="000D154A">
        <w:rPr>
          <w:rStyle w:val="NormalTok"/>
          <w:sz w:val="20"/>
          <w:szCs w:val="22"/>
        </w:rPr>
        <w:t>(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Median=</w:t>
      </w:r>
      <w:r w:rsidRPr="000D154A">
        <w:rPr>
          <w:rStyle w:val="FunctionTok"/>
          <w:sz w:val="20"/>
          <w:szCs w:val="22"/>
        </w:rPr>
        <w:t>median</w:t>
      </w:r>
      <w:r w:rsidRPr="000D154A">
        <w:rPr>
          <w:rStyle w:val="NormalTok"/>
          <w:sz w:val="20"/>
          <w:szCs w:val="22"/>
        </w:rPr>
        <w:t xml:space="preserve">(y), </w:t>
      </w:r>
      <w:r w:rsidRPr="000D154A">
        <w:rPr>
          <w:rStyle w:val="AttributeTok"/>
          <w:sz w:val="20"/>
          <w:szCs w:val="22"/>
        </w:rPr>
        <w:t>Max=</w:t>
      </w:r>
      <w:r w:rsidRPr="000D154A">
        <w:rPr>
          <w:rStyle w:val="FunctionTok"/>
          <w:sz w:val="20"/>
          <w:szCs w:val="22"/>
        </w:rPr>
        <w:t>max</w:t>
      </w:r>
      <w:r w:rsidRPr="000D154A">
        <w:rPr>
          <w:rStyle w:val="NormalTok"/>
          <w:sz w:val="20"/>
          <w:szCs w:val="22"/>
        </w:rPr>
        <w:t>(y),</w:t>
      </w:r>
      <w:r w:rsidRPr="000D154A">
        <w:rPr>
          <w:rStyle w:val="AttributeTok"/>
          <w:sz w:val="20"/>
          <w:szCs w:val="22"/>
        </w:rPr>
        <w:t>Min=</w:t>
      </w:r>
      <w:r w:rsidRPr="000D154A">
        <w:rPr>
          <w:rStyle w:val="FunctionTok"/>
          <w:sz w:val="20"/>
          <w:szCs w:val="22"/>
        </w:rPr>
        <w:t>min</w:t>
      </w:r>
      <w:r w:rsidRPr="000D154A">
        <w:rPr>
          <w:rStyle w:val="NormalTok"/>
          <w:sz w:val="20"/>
          <w:szCs w:val="22"/>
        </w:rPr>
        <w:t>(y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skewness=</w:t>
      </w:r>
      <w:r w:rsidRPr="000D154A">
        <w:rPr>
          <w:rStyle w:val="FunctionTok"/>
          <w:sz w:val="20"/>
          <w:szCs w:val="22"/>
        </w:rPr>
        <w:t>SKEW</w:t>
      </w:r>
      <w:r w:rsidRPr="000D154A">
        <w:rPr>
          <w:rStyle w:val="NormalTok"/>
          <w:sz w:val="20"/>
          <w:szCs w:val="22"/>
        </w:rPr>
        <w:t>(y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kurtosis=</w:t>
      </w:r>
      <w:r w:rsidRPr="000D154A">
        <w:rPr>
          <w:rStyle w:val="FunctionTok"/>
          <w:sz w:val="20"/>
          <w:szCs w:val="22"/>
        </w:rPr>
        <w:t>KURT</w:t>
      </w:r>
      <w:r w:rsidRPr="000D154A">
        <w:rPr>
          <w:rStyle w:val="NormalTok"/>
          <w:sz w:val="20"/>
          <w:szCs w:val="22"/>
        </w:rPr>
        <w:t>(y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SE=</w:t>
      </w:r>
      <w:r w:rsidRPr="000D154A">
        <w:rPr>
          <w:rStyle w:val="FunctionTok"/>
          <w:sz w:val="20"/>
          <w:szCs w:val="22"/>
        </w:rPr>
        <w:t>sd</w:t>
      </w:r>
      <w:r w:rsidRPr="000D154A">
        <w:rPr>
          <w:rStyle w:val="NormalTok"/>
          <w:sz w:val="20"/>
          <w:szCs w:val="22"/>
        </w:rPr>
        <w:t>(y)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FunctionTok"/>
          <w:sz w:val="20"/>
          <w:szCs w:val="22"/>
        </w:rPr>
        <w:t>sqr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n</w:t>
      </w:r>
      <w:r w:rsidRPr="000D154A">
        <w:rPr>
          <w:rStyle w:val="NormalTok"/>
          <w:sz w:val="20"/>
          <w:szCs w:val="22"/>
        </w:rPr>
        <w:t>()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lowerCI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>(y)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FloatTok"/>
          <w:sz w:val="20"/>
          <w:szCs w:val="22"/>
        </w:rPr>
        <w:t>1.96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>SE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</w:t>
      </w:r>
      <w:r w:rsidRPr="000D154A">
        <w:rPr>
          <w:rStyle w:val="AttributeTok"/>
          <w:sz w:val="20"/>
          <w:szCs w:val="22"/>
        </w:rPr>
        <w:t>upperCI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>(y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rStyle w:val="FloatTok"/>
          <w:sz w:val="20"/>
          <w:szCs w:val="22"/>
        </w:rPr>
        <w:t>1.96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>S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kab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pandoc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digit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aption=</w:t>
      </w:r>
      <w:r w:rsidRPr="000D154A">
        <w:rPr>
          <w:rStyle w:val="StringTok"/>
          <w:sz w:val="20"/>
          <w:szCs w:val="22"/>
        </w:rPr>
        <w:t>"</w:t>
      </w:r>
      <w:r w:rsidRPr="000D154A">
        <w:rPr>
          <w:rStyle w:val="StringTok"/>
          <w:sz w:val="20"/>
          <w:szCs w:val="22"/>
        </w:rPr>
        <w:t>기술통계분석</w:t>
      </w:r>
      <w:r w:rsidRPr="000D154A">
        <w:rPr>
          <w:rStyle w:val="StringTok"/>
          <w:sz w:val="20"/>
          <w:szCs w:val="22"/>
        </w:rPr>
        <w:t>"</w:t>
      </w:r>
      <w:r w:rsidRPr="000D154A">
        <w:rPr>
          <w:rStyle w:val="NormalTok"/>
          <w:sz w:val="20"/>
          <w:szCs w:val="22"/>
        </w:rPr>
        <w:t>)</w:t>
      </w:r>
    </w:p>
    <w:p w14:paraId="50473D6C" w14:textId="77777777" w:rsidR="00934F26" w:rsidRPr="000D154A" w:rsidRDefault="00E15F7B">
      <w:pPr>
        <w:pStyle w:val="TableCaption"/>
        <w:rPr>
          <w:sz w:val="22"/>
          <w:szCs w:val="22"/>
        </w:rPr>
      </w:pPr>
      <w:r w:rsidRPr="000D154A">
        <w:rPr>
          <w:sz w:val="22"/>
          <w:szCs w:val="22"/>
        </w:rPr>
        <w:t>기술통계분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"/>
        <w:gridCol w:w="460"/>
        <w:gridCol w:w="749"/>
        <w:gridCol w:w="366"/>
        <w:gridCol w:w="917"/>
        <w:gridCol w:w="610"/>
        <w:gridCol w:w="580"/>
        <w:gridCol w:w="1123"/>
        <w:gridCol w:w="986"/>
        <w:gridCol w:w="627"/>
        <w:gridCol w:w="957"/>
        <w:gridCol w:w="976"/>
      </w:tblGrid>
      <w:tr w:rsidR="00934F26" w:rsidRPr="000D154A" w14:paraId="3CB3927E" w14:textId="77777777" w:rsidTr="00934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0C28C8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trt</w:t>
            </w:r>
          </w:p>
        </w:tc>
        <w:tc>
          <w:tcPr>
            <w:tcW w:w="0" w:type="auto"/>
          </w:tcPr>
          <w:p w14:paraId="6585649C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M</w:t>
            </w:r>
          </w:p>
        </w:tc>
        <w:tc>
          <w:tcPr>
            <w:tcW w:w="0" w:type="auto"/>
          </w:tcPr>
          <w:p w14:paraId="49719A59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SD</w:t>
            </w:r>
          </w:p>
        </w:tc>
        <w:tc>
          <w:tcPr>
            <w:tcW w:w="0" w:type="auto"/>
          </w:tcPr>
          <w:p w14:paraId="263B34D5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N</w:t>
            </w:r>
          </w:p>
        </w:tc>
        <w:tc>
          <w:tcPr>
            <w:tcW w:w="0" w:type="auto"/>
          </w:tcPr>
          <w:p w14:paraId="4866837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Median</w:t>
            </w:r>
          </w:p>
        </w:tc>
        <w:tc>
          <w:tcPr>
            <w:tcW w:w="0" w:type="auto"/>
          </w:tcPr>
          <w:p w14:paraId="1FCDDC3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Max</w:t>
            </w:r>
          </w:p>
        </w:tc>
        <w:tc>
          <w:tcPr>
            <w:tcW w:w="0" w:type="auto"/>
          </w:tcPr>
          <w:p w14:paraId="378548F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Min</w:t>
            </w:r>
          </w:p>
        </w:tc>
        <w:tc>
          <w:tcPr>
            <w:tcW w:w="0" w:type="auto"/>
          </w:tcPr>
          <w:p w14:paraId="0F4C6381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skewness</w:t>
            </w:r>
          </w:p>
        </w:tc>
        <w:tc>
          <w:tcPr>
            <w:tcW w:w="0" w:type="auto"/>
          </w:tcPr>
          <w:p w14:paraId="0091FB7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kurtosis</w:t>
            </w:r>
          </w:p>
        </w:tc>
        <w:tc>
          <w:tcPr>
            <w:tcW w:w="0" w:type="auto"/>
          </w:tcPr>
          <w:p w14:paraId="7B68050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SE</w:t>
            </w:r>
          </w:p>
        </w:tc>
        <w:tc>
          <w:tcPr>
            <w:tcW w:w="0" w:type="auto"/>
          </w:tcPr>
          <w:p w14:paraId="6094C0DE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lowerCI</w:t>
            </w:r>
          </w:p>
        </w:tc>
        <w:tc>
          <w:tcPr>
            <w:tcW w:w="0" w:type="auto"/>
          </w:tcPr>
          <w:p w14:paraId="45B7F15F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upperCI</w:t>
            </w:r>
          </w:p>
        </w:tc>
      </w:tr>
      <w:tr w:rsidR="00934F26" w:rsidRPr="000D154A" w14:paraId="5EC5D6F6" w14:textId="77777777">
        <w:tc>
          <w:tcPr>
            <w:tcW w:w="0" w:type="auto"/>
          </w:tcPr>
          <w:p w14:paraId="5007C277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1</w:t>
            </w:r>
          </w:p>
        </w:tc>
        <w:tc>
          <w:tcPr>
            <w:tcW w:w="0" w:type="auto"/>
          </w:tcPr>
          <w:p w14:paraId="54BC2F2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2</w:t>
            </w:r>
          </w:p>
        </w:tc>
        <w:tc>
          <w:tcPr>
            <w:tcW w:w="0" w:type="auto"/>
          </w:tcPr>
          <w:p w14:paraId="52693EBC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13.34</w:t>
            </w:r>
          </w:p>
        </w:tc>
        <w:tc>
          <w:tcPr>
            <w:tcW w:w="0" w:type="auto"/>
          </w:tcPr>
          <w:p w14:paraId="2A98972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</w:t>
            </w:r>
          </w:p>
        </w:tc>
        <w:tc>
          <w:tcPr>
            <w:tcW w:w="0" w:type="auto"/>
          </w:tcPr>
          <w:p w14:paraId="3AEB796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0.0</w:t>
            </w:r>
          </w:p>
        </w:tc>
        <w:tc>
          <w:tcPr>
            <w:tcW w:w="0" w:type="auto"/>
          </w:tcPr>
          <w:p w14:paraId="769C394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95</w:t>
            </w:r>
          </w:p>
        </w:tc>
        <w:tc>
          <w:tcPr>
            <w:tcW w:w="0" w:type="auto"/>
          </w:tcPr>
          <w:p w14:paraId="624E5E1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56</w:t>
            </w:r>
          </w:p>
        </w:tc>
        <w:tc>
          <w:tcPr>
            <w:tcW w:w="0" w:type="auto"/>
          </w:tcPr>
          <w:p w14:paraId="737C779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53</w:t>
            </w:r>
          </w:p>
        </w:tc>
        <w:tc>
          <w:tcPr>
            <w:tcW w:w="0" w:type="auto"/>
          </w:tcPr>
          <w:p w14:paraId="0904B08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-1.16</w:t>
            </w:r>
          </w:p>
        </w:tc>
        <w:tc>
          <w:tcPr>
            <w:tcW w:w="0" w:type="auto"/>
          </w:tcPr>
          <w:p w14:paraId="13F4E86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5.45</w:t>
            </w:r>
          </w:p>
        </w:tc>
        <w:tc>
          <w:tcPr>
            <w:tcW w:w="0" w:type="auto"/>
          </w:tcPr>
          <w:p w14:paraId="3584D4E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1.32</w:t>
            </w:r>
          </w:p>
        </w:tc>
        <w:tc>
          <w:tcPr>
            <w:tcW w:w="0" w:type="auto"/>
          </w:tcPr>
          <w:p w14:paraId="43E90DDE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82.68</w:t>
            </w:r>
          </w:p>
        </w:tc>
      </w:tr>
      <w:tr w:rsidR="00934F26" w:rsidRPr="000D154A" w14:paraId="0BC77AD7" w14:textId="77777777">
        <w:tc>
          <w:tcPr>
            <w:tcW w:w="0" w:type="auto"/>
          </w:tcPr>
          <w:p w14:paraId="66D488FC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2</w:t>
            </w:r>
          </w:p>
        </w:tc>
        <w:tc>
          <w:tcPr>
            <w:tcW w:w="0" w:type="auto"/>
          </w:tcPr>
          <w:p w14:paraId="029821C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85</w:t>
            </w:r>
          </w:p>
        </w:tc>
        <w:tc>
          <w:tcPr>
            <w:tcW w:w="0" w:type="auto"/>
          </w:tcPr>
          <w:p w14:paraId="2154E7A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.77</w:t>
            </w:r>
          </w:p>
        </w:tc>
        <w:tc>
          <w:tcPr>
            <w:tcW w:w="0" w:type="auto"/>
          </w:tcPr>
          <w:p w14:paraId="5146A32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</w:t>
            </w:r>
          </w:p>
        </w:tc>
        <w:tc>
          <w:tcPr>
            <w:tcW w:w="0" w:type="auto"/>
          </w:tcPr>
          <w:p w14:paraId="1DEE826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83.5</w:t>
            </w:r>
          </w:p>
        </w:tc>
        <w:tc>
          <w:tcPr>
            <w:tcW w:w="0" w:type="auto"/>
          </w:tcPr>
          <w:p w14:paraId="620CDAA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97</w:t>
            </w:r>
          </w:p>
        </w:tc>
        <w:tc>
          <w:tcPr>
            <w:tcW w:w="0" w:type="auto"/>
          </w:tcPr>
          <w:p w14:paraId="222DAFA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7</w:t>
            </w:r>
          </w:p>
        </w:tc>
        <w:tc>
          <w:tcPr>
            <w:tcW w:w="0" w:type="auto"/>
          </w:tcPr>
          <w:p w14:paraId="4DB7A7B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38</w:t>
            </w:r>
          </w:p>
        </w:tc>
        <w:tc>
          <w:tcPr>
            <w:tcW w:w="0" w:type="auto"/>
          </w:tcPr>
          <w:p w14:paraId="19A973A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-1.69</w:t>
            </w:r>
          </w:p>
        </w:tc>
        <w:tc>
          <w:tcPr>
            <w:tcW w:w="0" w:type="auto"/>
          </w:tcPr>
          <w:p w14:paraId="14C72158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3.17</w:t>
            </w:r>
          </w:p>
        </w:tc>
        <w:tc>
          <w:tcPr>
            <w:tcW w:w="0" w:type="auto"/>
          </w:tcPr>
          <w:p w14:paraId="3656E59E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8.78</w:t>
            </w:r>
          </w:p>
        </w:tc>
        <w:tc>
          <w:tcPr>
            <w:tcW w:w="0" w:type="auto"/>
          </w:tcPr>
          <w:p w14:paraId="3EB39E2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91.22</w:t>
            </w:r>
          </w:p>
        </w:tc>
      </w:tr>
      <w:tr w:rsidR="00934F26" w:rsidRPr="000D154A" w14:paraId="32B7ED10" w14:textId="77777777">
        <w:tc>
          <w:tcPr>
            <w:tcW w:w="0" w:type="auto"/>
          </w:tcPr>
          <w:p w14:paraId="7EC04BD0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lastRenderedPageBreak/>
              <w:t>3</w:t>
            </w:r>
          </w:p>
        </w:tc>
        <w:tc>
          <w:tcPr>
            <w:tcW w:w="0" w:type="auto"/>
          </w:tcPr>
          <w:p w14:paraId="3229763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6</w:t>
            </w:r>
          </w:p>
        </w:tc>
        <w:tc>
          <w:tcPr>
            <w:tcW w:w="0" w:type="auto"/>
          </w:tcPr>
          <w:p w14:paraId="7BA97F1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9.88</w:t>
            </w:r>
          </w:p>
        </w:tc>
        <w:tc>
          <w:tcPr>
            <w:tcW w:w="0" w:type="auto"/>
          </w:tcPr>
          <w:p w14:paraId="307D5E0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</w:t>
            </w:r>
          </w:p>
        </w:tc>
        <w:tc>
          <w:tcPr>
            <w:tcW w:w="0" w:type="auto"/>
          </w:tcPr>
          <w:p w14:paraId="548D609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5.5</w:t>
            </w:r>
          </w:p>
        </w:tc>
        <w:tc>
          <w:tcPr>
            <w:tcW w:w="0" w:type="auto"/>
          </w:tcPr>
          <w:p w14:paraId="4EBFCBE9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93</w:t>
            </w:r>
          </w:p>
        </w:tc>
        <w:tc>
          <w:tcPr>
            <w:tcW w:w="0" w:type="auto"/>
          </w:tcPr>
          <w:p w14:paraId="2EFE8CE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3</w:t>
            </w:r>
          </w:p>
        </w:tc>
        <w:tc>
          <w:tcPr>
            <w:tcW w:w="0" w:type="auto"/>
          </w:tcPr>
          <w:p w14:paraId="76712D6C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45</w:t>
            </w:r>
          </w:p>
        </w:tc>
        <w:tc>
          <w:tcPr>
            <w:tcW w:w="0" w:type="auto"/>
          </w:tcPr>
          <w:p w14:paraId="6EE8737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-1.03</w:t>
            </w:r>
          </w:p>
        </w:tc>
        <w:tc>
          <w:tcPr>
            <w:tcW w:w="0" w:type="auto"/>
          </w:tcPr>
          <w:p w14:paraId="66A226A5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4.03</w:t>
            </w:r>
          </w:p>
        </w:tc>
        <w:tc>
          <w:tcPr>
            <w:tcW w:w="0" w:type="auto"/>
          </w:tcPr>
          <w:p w14:paraId="75B16B5E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8.09</w:t>
            </w:r>
          </w:p>
        </w:tc>
        <w:tc>
          <w:tcPr>
            <w:tcW w:w="0" w:type="auto"/>
          </w:tcPr>
          <w:p w14:paraId="3270F6C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83.91</w:t>
            </w:r>
          </w:p>
        </w:tc>
      </w:tr>
      <w:tr w:rsidR="00934F26" w:rsidRPr="000D154A" w14:paraId="41141B55" w14:textId="77777777">
        <w:tc>
          <w:tcPr>
            <w:tcW w:w="0" w:type="auto"/>
          </w:tcPr>
          <w:p w14:paraId="550E3E33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4</w:t>
            </w:r>
          </w:p>
        </w:tc>
        <w:tc>
          <w:tcPr>
            <w:tcW w:w="0" w:type="auto"/>
          </w:tcPr>
          <w:p w14:paraId="1E751DFF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2</w:t>
            </w:r>
          </w:p>
        </w:tc>
        <w:tc>
          <w:tcPr>
            <w:tcW w:w="0" w:type="auto"/>
          </w:tcPr>
          <w:p w14:paraId="0E0C6F98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8.22</w:t>
            </w:r>
          </w:p>
        </w:tc>
        <w:tc>
          <w:tcPr>
            <w:tcW w:w="0" w:type="auto"/>
          </w:tcPr>
          <w:p w14:paraId="0E21D74A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</w:t>
            </w:r>
          </w:p>
        </w:tc>
        <w:tc>
          <w:tcPr>
            <w:tcW w:w="0" w:type="auto"/>
          </w:tcPr>
          <w:p w14:paraId="434CE6C8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5.0</w:t>
            </w:r>
          </w:p>
        </w:tc>
        <w:tc>
          <w:tcPr>
            <w:tcW w:w="0" w:type="auto"/>
          </w:tcPr>
          <w:p w14:paraId="783E69A2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70</w:t>
            </w:r>
          </w:p>
        </w:tc>
        <w:tc>
          <w:tcPr>
            <w:tcW w:w="0" w:type="auto"/>
          </w:tcPr>
          <w:p w14:paraId="0D676A09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49</w:t>
            </w:r>
          </w:p>
        </w:tc>
        <w:tc>
          <w:tcPr>
            <w:tcW w:w="0" w:type="auto"/>
          </w:tcPr>
          <w:p w14:paraId="535B8A40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-0.52</w:t>
            </w:r>
          </w:p>
        </w:tc>
        <w:tc>
          <w:tcPr>
            <w:tcW w:w="0" w:type="auto"/>
          </w:tcPr>
          <w:p w14:paraId="79D38ED1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-1.66</w:t>
            </w:r>
          </w:p>
        </w:tc>
        <w:tc>
          <w:tcPr>
            <w:tcW w:w="0" w:type="auto"/>
          </w:tcPr>
          <w:p w14:paraId="441AD266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3.36</w:t>
            </w:r>
          </w:p>
        </w:tc>
        <w:tc>
          <w:tcPr>
            <w:tcW w:w="0" w:type="auto"/>
          </w:tcPr>
          <w:p w14:paraId="5406713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55.42</w:t>
            </w:r>
          </w:p>
        </w:tc>
        <w:tc>
          <w:tcPr>
            <w:tcW w:w="0" w:type="auto"/>
          </w:tcPr>
          <w:p w14:paraId="1633175D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8.58</w:t>
            </w:r>
          </w:p>
        </w:tc>
      </w:tr>
    </w:tbl>
    <w:p w14:paraId="3B696FD5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56F4240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참고로</w:t>
      </w:r>
      <w:r w:rsidRPr="000D154A">
        <w:rPr>
          <w:szCs w:val="22"/>
          <w:lang w:eastAsia="ko-KR"/>
        </w:rPr>
        <w:t xml:space="preserve"> jjstat 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mysummaryBy()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술통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로</w:t>
      </w:r>
      <w:r w:rsidRPr="000D154A">
        <w:rPr>
          <w:szCs w:val="22"/>
          <w:lang w:eastAsia="ko-KR"/>
        </w:rPr>
        <w:t xml:space="preserve"> jjstat::mysummaryBy(data= fuel, y ~ trt, … 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속해서</w:t>
      </w:r>
      <w:r w:rsidRPr="000D154A">
        <w:rPr>
          <w:szCs w:val="22"/>
          <w:lang w:eastAsia="ko-KR"/>
        </w:rPr>
        <w:t xml:space="preserve"> formula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적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>.</w:t>
      </w:r>
    </w:p>
    <w:p w14:paraId="6F18199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the other packages psych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mysummaryBy</w:t>
      </w:r>
      <w:r w:rsidRPr="000D154A">
        <w:rPr>
          <w:rStyle w:val="NormalTok"/>
          <w:sz w:val="20"/>
          <w:szCs w:val="22"/>
        </w:rPr>
        <w:t xml:space="preserve">( y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 =</w:t>
      </w:r>
      <w:r w:rsidRPr="000D154A">
        <w:rPr>
          <w:rStyle w:val="NormalTok"/>
          <w:sz w:val="20"/>
          <w:szCs w:val="22"/>
        </w:rPr>
        <w:t xml:space="preserve"> fuel)</w:t>
      </w:r>
    </w:p>
    <w:p w14:paraId="0A9A439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4 ×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var    Mean    SD     N   Min   Max   Skew  Kur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fct&gt; &lt;dbl&gt; &lt;dbl&gt; &lt;dbl&gt; &lt;dbl&gt; &lt;dbl&gt;  &lt;dbl&gt;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1        72 13.3      6    56    95  0.535 -1.1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2        85  7.77     6    77    97  0.377 -1.6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3        76  9.88     6    63    93  0.449 -1.0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4        62  8.22     6    49    70 -0.522 -1.66</w:t>
      </w:r>
    </w:p>
    <w:p w14:paraId="5B1EF4CE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DocumentationTok"/>
          <w:sz w:val="20"/>
          <w:szCs w:val="22"/>
          <w:lang w:eastAsia="ko-KR"/>
        </w:rPr>
        <w:t xml:space="preserve">## same method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CommentTok"/>
          <w:sz w:val="20"/>
          <w:szCs w:val="22"/>
          <w:lang w:eastAsia="ko-KR"/>
        </w:rPr>
        <w:t># fuel |&gt; mysummaryBy(formula = y~ trt)</w:t>
      </w:r>
      <w:r w:rsidRPr="000D154A">
        <w:rPr>
          <w:sz w:val="22"/>
          <w:szCs w:val="22"/>
          <w:lang w:eastAsia="ko-KR"/>
        </w:rPr>
        <w:br/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CommentTok"/>
          <w:sz w:val="20"/>
          <w:szCs w:val="22"/>
          <w:lang w:eastAsia="ko-KR"/>
        </w:rPr>
        <w:t>#</w:t>
      </w:r>
      <w:r w:rsidRPr="000D154A">
        <w:rPr>
          <w:rStyle w:val="CommentTok"/>
          <w:sz w:val="20"/>
          <w:szCs w:val="22"/>
          <w:lang w:eastAsia="ko-KR"/>
        </w:rPr>
        <w:t>다른방법</w:t>
      </w:r>
      <w:r w:rsidRPr="000D154A">
        <w:rPr>
          <w:rStyle w:val="CommentTok"/>
          <w:sz w:val="20"/>
          <w:szCs w:val="22"/>
          <w:lang w:eastAsia="ko-KR"/>
        </w:rPr>
        <w:t xml:space="preserve"> psych</w:t>
      </w:r>
      <w:r w:rsidRPr="000D154A">
        <w:rPr>
          <w:rStyle w:val="CommentTok"/>
          <w:sz w:val="20"/>
          <w:szCs w:val="22"/>
          <w:lang w:eastAsia="ko-KR"/>
        </w:rPr>
        <w:t>패키지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적용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CommentTok"/>
          <w:sz w:val="20"/>
          <w:szCs w:val="22"/>
          <w:lang w:eastAsia="ko-KR"/>
        </w:rPr>
        <w:t># psych::describeBy(fuel ~ trt)</w:t>
      </w:r>
    </w:p>
    <w:p w14:paraId="4DA26897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61" w:name="평균비교-시각화"/>
      <w:bookmarkEnd w:id="60"/>
      <w:r w:rsidRPr="000D154A">
        <w:rPr>
          <w:sz w:val="22"/>
          <w:szCs w:val="22"/>
          <w:lang w:eastAsia="ko-KR"/>
        </w:rPr>
        <w:t>평균비교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각화</w:t>
      </w:r>
    </w:p>
    <w:p w14:paraId="6A9335F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눈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해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2C89CE5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  <w:lang w:eastAsia="ko-KR"/>
        </w:rPr>
        <w:t xml:space="preserve">  </w:t>
      </w:r>
      <w:r w:rsidRPr="000D154A">
        <w:rPr>
          <w:rStyle w:val="VerbatimChar"/>
          <w:sz w:val="20"/>
          <w:szCs w:val="22"/>
        </w:rPr>
        <w:t>A boxplot is a standardized way of displaying the dataset based on the five-number summary: the minimum, the maximum, the sample median, and the first and third quartiles. Minimum (Q0 or 0th percentile): the lowest data point in the data set excluding any outliers(from WIKI).</w:t>
      </w:r>
    </w:p>
    <w:p w14:paraId="3DBD033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br/>
      </w:r>
      <w:r w:rsidRPr="000D154A">
        <w:rPr>
          <w:szCs w:val="22"/>
        </w:rPr>
        <w:br/>
      </w:r>
    </w:p>
    <w:p w14:paraId="1731569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boxplot visualizatio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g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ae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=</w:t>
      </w:r>
      <w:r w:rsidRPr="000D154A">
        <w:rPr>
          <w:rStyle w:val="NormalTok"/>
          <w:sz w:val="20"/>
          <w:szCs w:val="22"/>
        </w:rPr>
        <w:t xml:space="preserve">trt, </w:t>
      </w:r>
      <w:r w:rsidRPr="000D154A">
        <w:rPr>
          <w:rStyle w:val="AttributeTok"/>
          <w:sz w:val="20"/>
          <w:szCs w:val="22"/>
        </w:rPr>
        <w:t>y=</w:t>
      </w:r>
      <w:r w:rsidRPr="000D154A">
        <w:rPr>
          <w:rStyle w:val="NormalTok"/>
          <w:sz w:val="20"/>
          <w:szCs w:val="22"/>
        </w:rPr>
        <w:t xml:space="preserve">y, </w:t>
      </w:r>
      <w:r w:rsidRPr="000D154A">
        <w:rPr>
          <w:rStyle w:val="AttributeTok"/>
          <w:sz w:val="20"/>
          <w:szCs w:val="22"/>
        </w:rPr>
        <w:t>fill=</w:t>
      </w:r>
      <w:r w:rsidRPr="000D154A">
        <w:rPr>
          <w:rStyle w:val="NormalTok"/>
          <w:sz w:val="20"/>
          <w:szCs w:val="22"/>
        </w:rPr>
        <w:t>trt)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lastRenderedPageBreak/>
        <w:t xml:space="preserve">  </w:t>
      </w:r>
      <w:r w:rsidRPr="000D154A">
        <w:rPr>
          <w:rStyle w:val="FunctionTok"/>
          <w:sz w:val="20"/>
          <w:szCs w:val="22"/>
        </w:rPr>
        <w:t>geom_boxplo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heme_bw</w:t>
      </w:r>
      <w:r w:rsidRPr="000D154A">
        <w:rPr>
          <w:rStyle w:val="NormalTok"/>
          <w:sz w:val="20"/>
          <w:szCs w:val="22"/>
        </w:rPr>
        <w:t>()</w:t>
      </w:r>
    </w:p>
    <w:p w14:paraId="5AD45B4A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06280A8B" wp14:editId="49291A76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00_statistixalForPapaer_withR_files/figure-docx/unnamed-chunk-13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EFDB3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62" w:name="anova-process"/>
      <w:bookmarkEnd w:id="61"/>
      <w:bookmarkEnd w:id="58"/>
      <w:r w:rsidRPr="000D154A">
        <w:rPr>
          <w:sz w:val="22"/>
          <w:szCs w:val="22"/>
          <w:lang w:eastAsia="ko-KR"/>
        </w:rPr>
        <w:t>3.4.1. ANOVA process</w:t>
      </w:r>
    </w:p>
    <w:p w14:paraId="7D17915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ANOVA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도인가</w:t>
      </w:r>
      <w:r w:rsidRPr="000D154A">
        <w:rPr>
          <w:szCs w:val="22"/>
          <w:lang w:eastAsia="ko-KR"/>
        </w:rPr>
        <w:t>?</w:t>
      </w:r>
      <w:r w:rsidRPr="000D154A">
        <w:rPr>
          <w:szCs w:val="22"/>
          <w:lang w:eastAsia="ko-KR"/>
        </w:rPr>
        <w:t>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들정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너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코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히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무엇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분석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0C30BF1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451F4CE3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 xml:space="preserve">##             Df Sum Sq Mean Sq F value  Pr(&gt;F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rt          3   1636   545.5   5.406 0.00688 **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siduals   20   2018   100.9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ignif. codes:  0 '***' 0.001 '**' 0.01 '*' 0.05 '.' </w:t>
      </w:r>
      <w:r w:rsidRPr="000D154A">
        <w:rPr>
          <w:rStyle w:val="VerbatimChar"/>
          <w:sz w:val="20"/>
          <w:szCs w:val="22"/>
          <w:lang w:eastAsia="ko-KR"/>
        </w:rPr>
        <w:t>0.1 ' ' 1</w:t>
      </w:r>
    </w:p>
    <w:p w14:paraId="5CD58C8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H0: 4</w:t>
      </w:r>
      <w:r w:rsidRPr="000D154A">
        <w:rPr>
          <w:szCs w:val="22"/>
          <w:lang w:eastAsia="ko-KR"/>
        </w:rPr>
        <w:t>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H1: not H0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일원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결과</w:t>
      </w:r>
      <w:r w:rsidRPr="000D154A">
        <w:rPr>
          <w:szCs w:val="22"/>
          <w:lang w:eastAsia="ko-KR"/>
        </w:rPr>
        <w:t>, trt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>, F(3, )= 5.41, p =.01.</w:t>
      </w:r>
      <w:r w:rsidRPr="000D154A">
        <w:rPr>
          <w:szCs w:val="22"/>
          <w:lang w:eastAsia="ko-KR"/>
        </w:rPr>
        <w:br/>
      </w:r>
    </w:p>
    <w:p w14:paraId="077C549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lastRenderedPageBreak/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eport_aov</w:t>
      </w:r>
      <w:r w:rsidRPr="000D154A">
        <w:rPr>
          <w:rStyle w:val="NormalTok"/>
          <w:sz w:val="20"/>
          <w:szCs w:val="22"/>
        </w:rPr>
        <w:t>()</w:t>
      </w:r>
    </w:p>
    <w:p w14:paraId="47C5AD8C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 xml:space="preserve">## one-way analysis of variance result for dv[y]~[trt], It was statistically significant(F(3, 20) = 5.41, p = 0.01).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</w:t>
      </w:r>
    </w:p>
    <w:p w14:paraId="059FB06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&lt;</w:t>
      </w:r>
      <w:r w:rsidRPr="000D154A">
        <w:rPr>
          <w:b/>
          <w:bCs/>
          <w:szCs w:val="22"/>
          <w:lang w:eastAsia="ko-KR"/>
        </w:rPr>
        <w:t>참고</w:t>
      </w:r>
      <w:r w:rsidRPr="000D154A">
        <w:rPr>
          <w:szCs w:val="22"/>
          <w:lang w:eastAsia="ko-KR"/>
        </w:rPr>
        <w:t>&gt;</w:t>
      </w:r>
      <w:r w:rsidRPr="000D154A">
        <w:rPr>
          <w:szCs w:val="22"/>
          <w:lang w:eastAsia="ko-KR"/>
        </w:rPr>
        <w:br/>
        <w:t>lm()</w:t>
      </w:r>
      <w:r w:rsidRPr="000D154A">
        <w:rPr>
          <w:szCs w:val="22"/>
          <w:lang w:eastAsia="ko-KR"/>
        </w:rPr>
        <w:t>함수와</w:t>
      </w:r>
      <w:r w:rsidRPr="000D154A">
        <w:rPr>
          <w:szCs w:val="22"/>
          <w:lang w:eastAsia="ko-KR"/>
        </w:rPr>
        <w:t xml:space="preserve"> anova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lm()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회귀분석</w:t>
      </w:r>
      <w:r w:rsidRPr="000D154A">
        <w:rPr>
          <w:szCs w:val="22"/>
          <w:lang w:eastAsia="ko-KR"/>
        </w:rPr>
        <w:t>(regression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독립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목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형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근거하면</w:t>
      </w:r>
      <w:r w:rsidRPr="000D154A">
        <w:rPr>
          <w:szCs w:val="22"/>
          <w:lang w:eastAsia="ko-KR"/>
        </w:rPr>
        <w:t xml:space="preserve"> aov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별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록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해두었다</w:t>
      </w:r>
      <w:r w:rsidRPr="000D154A">
        <w:rPr>
          <w:szCs w:val="22"/>
          <w:lang w:eastAsia="ko-KR"/>
        </w:rPr>
        <w:t>.</w:t>
      </w:r>
    </w:p>
    <w:p w14:paraId="5A3EF90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m</w:t>
      </w:r>
      <w:r w:rsidRPr="000D154A">
        <w:rPr>
          <w:rStyle w:val="NormalTok"/>
          <w:sz w:val="20"/>
          <w:szCs w:val="22"/>
        </w:rPr>
        <w:t xml:space="preserve">(y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anova</w:t>
      </w:r>
      <w:r w:rsidRPr="000D154A">
        <w:rPr>
          <w:rStyle w:val="NormalTok"/>
          <w:sz w:val="20"/>
          <w:szCs w:val="22"/>
        </w:rPr>
        <w:t>()</w:t>
      </w:r>
    </w:p>
    <w:p w14:paraId="3CE4F97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>## Analysis of Variance Tabl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Response: y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     Df Sum Sq Mean Sq F value   Pr(&gt;F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rt        3 1636.5   545.5  5.4063 0.006876 **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siduals 20 2018.0   100.9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ignif. codes:  0 '***' 0.001 '**' 0.01 '*' 0.05 '.' </w:t>
      </w:r>
      <w:r w:rsidRPr="000D154A">
        <w:rPr>
          <w:rStyle w:val="VerbatimChar"/>
          <w:sz w:val="20"/>
          <w:szCs w:val="22"/>
          <w:lang w:eastAsia="ko-KR"/>
        </w:rPr>
        <w:t>0.1 ' ' 1</w:t>
      </w:r>
    </w:p>
    <w:p w14:paraId="3743BF66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63" w:name="post-hoc사후분석석"/>
      <w:bookmarkEnd w:id="62"/>
      <w:r w:rsidRPr="000D154A">
        <w:rPr>
          <w:sz w:val="22"/>
          <w:szCs w:val="22"/>
          <w:lang w:eastAsia="ko-KR"/>
        </w:rPr>
        <w:t>3.4.1. Post Hoc(</w:t>
      </w:r>
      <w:r w:rsidRPr="000D154A">
        <w:rPr>
          <w:sz w:val="22"/>
          <w:szCs w:val="22"/>
          <w:lang w:eastAsia="ko-KR"/>
        </w:rPr>
        <w:t>사후분석석</w:t>
      </w:r>
      <w:r w:rsidRPr="000D154A">
        <w:rPr>
          <w:sz w:val="22"/>
          <w:szCs w:val="22"/>
          <w:lang w:eastAsia="ko-KR"/>
        </w:rPr>
        <w:t>)</w:t>
      </w:r>
    </w:p>
    <w:p w14:paraId="3D126C1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ANOVA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였으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했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봐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t>쌍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디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발생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후분석</w:t>
      </w:r>
      <w:r w:rsidRPr="000D154A">
        <w:rPr>
          <w:szCs w:val="22"/>
          <w:lang w:eastAsia="ko-KR"/>
        </w:rPr>
        <w:t>(POST HOC)</w:t>
      </w:r>
      <w:r w:rsidRPr="000D154A">
        <w:rPr>
          <w:szCs w:val="22"/>
          <w:lang w:eastAsia="ko-KR"/>
        </w:rPr>
        <w:t>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06CAA05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post HOC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 xml:space="preserve">(y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ukeyHSD</w:t>
      </w:r>
      <w:r w:rsidRPr="000D154A">
        <w:rPr>
          <w:rStyle w:val="NormalTok"/>
          <w:sz w:val="20"/>
          <w:szCs w:val="22"/>
        </w:rPr>
        <w:t>()</w:t>
      </w:r>
    </w:p>
    <w:p w14:paraId="2676744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Tukey multiple comparisons of mean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95% family-wise confidence leve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t: aov(formula = y ~ trt, data = fuel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tr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diff        lwr       upr     p adj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-1   13  -3.232221 29.232221 0.146192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-1    4 -12.232221 20.232221 0.899805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1  -10 -26.232221  6.232221 0.337815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-2   -9 -25.232221  7.232221 0.427071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2  -23 -39.232221 -6.767779 0.003906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3  -14 -30.232221  2.232221 0.1065573</w:t>
      </w:r>
    </w:p>
    <w:p w14:paraId="2957FB53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더</w:t>
      </w:r>
      <w:r w:rsidRPr="000D154A">
        <w:rPr>
          <w:szCs w:val="22"/>
          <w:lang w:eastAsia="ko-KR"/>
        </w:rPr>
        <w:t xml:space="preserve"> tidy</w:t>
      </w:r>
      <w:r w:rsidRPr="000D154A">
        <w:rPr>
          <w:szCs w:val="22"/>
          <w:lang w:eastAsia="ko-KR"/>
        </w:rPr>
        <w:t>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해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하였다</w:t>
      </w:r>
      <w:r w:rsidRPr="000D154A">
        <w:rPr>
          <w:szCs w:val="22"/>
          <w:lang w:eastAsia="ko-KR"/>
        </w:rPr>
        <w:t>.</w:t>
      </w:r>
    </w:p>
    <w:p w14:paraId="2F515AB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broom packages</w:t>
      </w:r>
      <w:r w:rsidRPr="000D154A">
        <w:rPr>
          <w:rStyle w:val="CommentTok"/>
          <w:sz w:val="20"/>
          <w:szCs w:val="22"/>
        </w:rPr>
        <w:t>의</w:t>
      </w:r>
      <w:r w:rsidRPr="000D154A">
        <w:rPr>
          <w:rStyle w:val="CommentTok"/>
          <w:sz w:val="20"/>
          <w:szCs w:val="22"/>
        </w:rPr>
        <w:t xml:space="preserve"> tidy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ukeyHSD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broom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tidy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en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p.value=</w:t>
      </w:r>
      <w:r w:rsidRPr="000D154A">
        <w:rPr>
          <w:rStyle w:val="NormalTok"/>
          <w:sz w:val="20"/>
          <w:szCs w:val="22"/>
        </w:rPr>
        <w:t xml:space="preserve">adj.p.value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_mark_sig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ibble</w:t>
      </w:r>
      <w:r w:rsidRPr="000D154A">
        <w:rPr>
          <w:rStyle w:val="NormalTok"/>
          <w:sz w:val="20"/>
          <w:szCs w:val="22"/>
        </w:rPr>
        <w:t>()</w:t>
      </w:r>
    </w:p>
    <w:p w14:paraId="5F122E3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contrast estimate conf.low conf.high p.value sig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      &lt;dbl&gt;    &lt;dbl&gt;     &lt;dbl&gt;   &lt;dbl&gt; &lt;chr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2-1         13.0     -3.23     29.2  0.146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3-1          4.00   -12.2      20.2  0.900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4-1        -10.0    -26.2       6.23 0.338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3-2         -9      -25.2       7.23 0.427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4-2        -23      -39.2      -6.77 0.00391 **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4-3        -14      -30.2       2.23 0.107   ns</w:t>
      </w:r>
    </w:p>
    <w:p w14:paraId="5782F67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 4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 xml:space="preserve">, diff = -23, 95%CI[-39.23,-6.76], </w:t>
      </w:r>
      <w:r w:rsidRPr="000D154A">
        <w:rPr>
          <w:i/>
          <w:iCs/>
          <w:szCs w:val="22"/>
          <w:lang w:eastAsia="ko-KR"/>
        </w:rPr>
        <w:t>p</w:t>
      </w:r>
      <w:r w:rsidRPr="000D154A">
        <w:rPr>
          <w:szCs w:val="22"/>
          <w:lang w:eastAsia="ko-KR"/>
        </w:rPr>
        <w:t xml:space="preserve"> = .003.</w:t>
      </w:r>
    </w:p>
    <w:p w14:paraId="563676A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보통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리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기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plot()</w:t>
      </w:r>
      <w:r w:rsidRPr="000D154A">
        <w:rPr>
          <w:szCs w:val="22"/>
          <w:lang w:eastAsia="ko-KR"/>
        </w:rPr>
        <w:t>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신뢰구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므로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구간이</w:t>
      </w:r>
      <w:r w:rsidRPr="000D154A">
        <w:rPr>
          <w:szCs w:val="22"/>
          <w:lang w:eastAsia="ko-KR"/>
        </w:rPr>
        <w:t xml:space="preserve"> 0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포함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027266F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plot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 xml:space="preserve">(y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ukeyHSD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ol=</w:t>
      </w:r>
      <w:r w:rsidRPr="000D154A">
        <w:rPr>
          <w:rStyle w:val="StringTok"/>
          <w:sz w:val="20"/>
          <w:szCs w:val="22"/>
        </w:rPr>
        <w:t>"red"</w:t>
      </w:r>
      <w:r w:rsidRPr="000D154A">
        <w:rPr>
          <w:rStyle w:val="NormalTok"/>
          <w:sz w:val="20"/>
          <w:szCs w:val="22"/>
        </w:rPr>
        <w:t>)</w:t>
      </w:r>
    </w:p>
    <w:p w14:paraId="79E5E9F3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48E901E6" wp14:editId="2DFAB703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00_statistixalForPapaer_withR_files/figure-docx/unnamed-chunk-14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CFAA8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64" w:name="planned-contrast"/>
      <w:bookmarkEnd w:id="63"/>
      <w:r w:rsidRPr="000D154A">
        <w:rPr>
          <w:sz w:val="22"/>
          <w:szCs w:val="22"/>
          <w:lang w:eastAsia="ko-KR"/>
        </w:rPr>
        <w:t>3.4.2. Planned Contrast</w:t>
      </w:r>
    </w:p>
    <w:p w14:paraId="1838AE5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사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emmeans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가장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반적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물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하지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억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marginal mean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비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비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(</w:t>
      </w:r>
      <w:r w:rsidRPr="000D154A">
        <w:rPr>
          <w:szCs w:val="22"/>
          <w:lang w:eastAsia="ko-KR"/>
        </w:rPr>
        <w:t>대비검정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획비교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혼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).</w:t>
      </w:r>
    </w:p>
    <w:p w14:paraId="5183FE2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marginal mean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emmeans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>)</w:t>
      </w:r>
    </w:p>
    <w:p w14:paraId="4FB9851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trt emmean  SE df lower.CL upper.C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1       72 4.1 20     63.4     80.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      85 4.1 20     76.4     93.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      76 4.1 20     67.4     84.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      62 4.1 20     53.4     70.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onfidence level used: 0.95</w:t>
      </w:r>
    </w:p>
    <w:p w14:paraId="1B32BCC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lm(y~ trt, data=fuel) %&gt;% emmeans("trt")  #same method </w:t>
      </w:r>
    </w:p>
    <w:p w14:paraId="04813C2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계획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싶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2 vs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>1, 3, 4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합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>1+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 xml:space="preserve">1 vs 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>3+</w:t>
      </w:r>
      <w:r w:rsidRPr="000D154A">
        <w:rPr>
          <w:szCs w:val="22"/>
          <w:lang w:eastAsia="ko-KR"/>
        </w:rPr>
        <w:t>그룹</w:t>
      </w:r>
      <w:r w:rsidRPr="000D154A">
        <w:rPr>
          <w:szCs w:val="22"/>
          <w:lang w:eastAsia="ko-KR"/>
        </w:rPr>
        <w:t>4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해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그런데</w:t>
      </w:r>
      <w:r w:rsidRPr="000D154A">
        <w:rPr>
          <w:szCs w:val="22"/>
          <w:lang w:eastAsia="ko-KR"/>
        </w:rPr>
        <w:t>, TukeyHSD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서</w:t>
      </w:r>
      <w:r w:rsidRPr="000D154A">
        <w:rPr>
          <w:szCs w:val="22"/>
          <w:lang w:eastAsia="ko-KR"/>
        </w:rPr>
        <w:t xml:space="preserve"> contrast</w:t>
      </w:r>
      <w:r w:rsidRPr="000D154A">
        <w:rPr>
          <w:szCs w:val="22"/>
          <w:lang w:eastAsia="ko-KR"/>
        </w:rPr>
        <w:t>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대비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직대비</w:t>
      </w:r>
      <w:r w:rsidRPr="000D154A">
        <w:rPr>
          <w:szCs w:val="22"/>
          <w:lang w:eastAsia="ko-KR"/>
        </w:rPr>
        <w:t>(Othogonal cantrast)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6CEE0C9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contrast_coef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i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2-1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3-1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4-1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3-2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4-2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4-3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m1-m2+m3+m4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),  </w:t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검증하고자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하는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가설</w:t>
      </w:r>
      <w:r w:rsidRPr="000D154A">
        <w:rPr>
          <w:rStyle w:val="CommentTok"/>
          <w:sz w:val="20"/>
          <w:szCs w:val="22"/>
        </w:rPr>
        <w:t xml:space="preserve"> 1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m1+m2-m3-m4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)   </w:t>
      </w:r>
      <w:r w:rsidRPr="000D154A">
        <w:rPr>
          <w:rStyle w:val="CommentTok"/>
          <w:sz w:val="20"/>
          <w:szCs w:val="22"/>
        </w:rPr>
        <w:t xml:space="preserve"># </w:t>
      </w:r>
      <w:r w:rsidRPr="000D154A">
        <w:rPr>
          <w:rStyle w:val="CommentTok"/>
          <w:sz w:val="20"/>
          <w:szCs w:val="22"/>
        </w:rPr>
        <w:t>검증하고자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하는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가설</w:t>
      </w:r>
      <w:r w:rsidRPr="000D154A">
        <w:rPr>
          <w:rStyle w:val="CommentTok"/>
          <w:sz w:val="20"/>
          <w:szCs w:val="22"/>
        </w:rPr>
        <w:t xml:space="preserve"> 2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contrast_coef</w:t>
      </w:r>
    </w:p>
    <w:p w14:paraId="03660E4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$`2-1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-1  1  0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3-1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-1  0  1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4-1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-1  0  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3-2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 0 -1  1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4-2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 0 -1  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4-3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 0  0 -1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m1-m2+m3+m4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 1 -3  1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`m1+m2-m3-m4`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[1]  1  1 -1 -1</w:t>
      </w:r>
    </w:p>
    <w:p w14:paraId="7D3F1C7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planned contrast analysis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ntrast</w:t>
      </w:r>
      <w:r w:rsidRPr="000D154A">
        <w:rPr>
          <w:rStyle w:val="NormalTok"/>
          <w:sz w:val="20"/>
          <w:szCs w:val="22"/>
        </w:rPr>
        <w:t>(contrast_coef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adjust=</w:t>
      </w:r>
      <w:r w:rsidRPr="000D154A">
        <w:rPr>
          <w:rStyle w:val="StringTok"/>
          <w:sz w:val="20"/>
          <w:szCs w:val="22"/>
        </w:rPr>
        <w:t>"bonferroni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_mark_sig</w:t>
      </w:r>
      <w:r w:rsidRPr="000D154A">
        <w:rPr>
          <w:rStyle w:val="NormalTok"/>
          <w:sz w:val="20"/>
          <w:szCs w:val="22"/>
        </w:rPr>
        <w:t xml:space="preserve">() </w:t>
      </w:r>
    </w:p>
    <w:p w14:paraId="7933535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8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contrast    estimate    SE    df t.ratio p.value sig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  &lt;chr&gt;          &lt;dbl&gt; &lt;dbl&gt; &lt;dbl&gt;   &lt;dbl&gt;   &lt;dbl&gt; &lt;chr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2-1            13.0   5.80    20   2.24  0.292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3-1             4.00  5.80    20   0.690 1   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4-1           -10.0   5.80    20  -1.72  0.801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3-2            -9.00  5.80    20  -1.55  1   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4-2           -23     5.80    20  -3.97  0.00610 **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6 4-3           -14     5.80    20  -2.41  0.204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7 m1-m2+m3+m4   -45.0  14.2     20  -3.17  0.0387  *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m1+m2-m3-m4    19     8.20    20   2.32  0.250   ns</w:t>
      </w:r>
    </w:p>
    <w:p w14:paraId="41125D6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4-2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했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>1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였다</w:t>
      </w:r>
      <w:r w:rsidRPr="000D154A">
        <w:rPr>
          <w:szCs w:val="22"/>
          <w:lang w:eastAsia="ko-KR"/>
        </w:rPr>
        <w:t>.</w:t>
      </w:r>
    </w:p>
    <w:p w14:paraId="7896C01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그리고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adjust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겨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렇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아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채택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보자</w:t>
      </w:r>
      <w:r w:rsidRPr="000D154A">
        <w:rPr>
          <w:szCs w:val="22"/>
          <w:lang w:eastAsia="ko-KR"/>
        </w:rPr>
        <w:t>. p</w:t>
      </w:r>
      <w:r w:rsidRPr="000D154A">
        <w:rPr>
          <w:szCs w:val="22"/>
          <w:lang w:eastAsia="ko-KR"/>
        </w:rPr>
        <w:t>값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고</w:t>
      </w:r>
      <w:r w:rsidRPr="000D154A">
        <w:rPr>
          <w:szCs w:val="22"/>
          <w:lang w:eastAsia="ko-KR"/>
        </w:rPr>
        <w:t xml:space="preserve"> “none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이다</w:t>
      </w:r>
      <w:r w:rsidRPr="000D154A">
        <w:rPr>
          <w:szCs w:val="22"/>
          <w:lang w:eastAsia="ko-KR"/>
        </w:rPr>
        <w:t>. 4-3</w:t>
      </w:r>
      <w:r w:rsidRPr="000D154A">
        <w:rPr>
          <w:szCs w:val="22"/>
          <w:lang w:eastAsia="ko-KR"/>
        </w:rPr>
        <w:t>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가설</w:t>
      </w:r>
      <w:r w:rsidRPr="000D154A">
        <w:rPr>
          <w:szCs w:val="22"/>
          <w:lang w:eastAsia="ko-KR"/>
        </w:rPr>
        <w:t>2</w:t>
      </w:r>
      <w:r w:rsidRPr="000D154A">
        <w:rPr>
          <w:szCs w:val="22"/>
          <w:lang w:eastAsia="ko-KR"/>
        </w:rPr>
        <w:t>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 xml:space="preserve">. bonferroni </w:t>
      </w:r>
      <w:r w:rsidRPr="000D154A">
        <w:rPr>
          <w:szCs w:val="22"/>
          <w:lang w:eastAsia="ko-KR"/>
        </w:rPr>
        <w:t>교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수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>(N)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누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정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</w:t>
      </w:r>
    </w:p>
    <w:p w14:paraId="4A54139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planned contrast analysis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ntrast</w:t>
      </w:r>
      <w:r w:rsidRPr="000D154A">
        <w:rPr>
          <w:rStyle w:val="NormalTok"/>
          <w:sz w:val="20"/>
          <w:szCs w:val="22"/>
        </w:rPr>
        <w:t>(contrast_coef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adjust=</w:t>
      </w:r>
      <w:r w:rsidRPr="000D154A">
        <w:rPr>
          <w:rStyle w:val="StringTok"/>
          <w:sz w:val="20"/>
          <w:szCs w:val="22"/>
        </w:rPr>
        <w:t>"none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_mark_sig</w:t>
      </w:r>
      <w:r w:rsidRPr="000D154A">
        <w:rPr>
          <w:rStyle w:val="NormalTok"/>
          <w:sz w:val="20"/>
          <w:szCs w:val="22"/>
        </w:rPr>
        <w:t xml:space="preserve">() </w:t>
      </w:r>
    </w:p>
    <w:p w14:paraId="16813F2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8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contrast    estimate    SE    df t.ratio  p.value sig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         &lt;dbl&gt; &lt;dbl&gt; &lt;dbl&gt;   &lt;dbl&gt;    &lt;dbl&gt; &lt;chr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2-1            13.0   5.80    20   2.24  0.0365   *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3-1             4.00  5.80    20   0.690 0.498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4-1           -10.0   5.80    20  -1.72  0.100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3-2            -9.00  5.80    20  -1.55  0.136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4-2           -23     5.80    20  -3.97  0.000762 ***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6 4-3           -14     5.80    20  -2.41  0.0255   *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7 m1-m2+m3+m4   -45.0  14.2     20  -3.17  0.00484  **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8 m1+m2-m3-m4    19     8.20    20   2.32  0.0313   *</w:t>
      </w:r>
    </w:p>
    <w:p w14:paraId="7761BD0C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65" w:name="신뢰구간-산정과-시각화"/>
      <w:r w:rsidRPr="000D154A">
        <w:rPr>
          <w:sz w:val="22"/>
          <w:szCs w:val="22"/>
          <w:lang w:eastAsia="ko-KR"/>
        </w:rPr>
        <w:t>3.4.2.1. 95%</w:t>
      </w:r>
      <w:r w:rsidRPr="000D154A">
        <w:rPr>
          <w:sz w:val="22"/>
          <w:szCs w:val="22"/>
          <w:lang w:eastAsia="ko-KR"/>
        </w:rPr>
        <w:t>신뢰구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산정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각화</w:t>
      </w:r>
    </w:p>
    <w:p w14:paraId="7B9E606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신뢰구간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해준다</w:t>
      </w:r>
      <w:r w:rsidRPr="000D154A">
        <w:rPr>
          <w:szCs w:val="22"/>
          <w:lang w:eastAsia="ko-KR"/>
        </w:rPr>
        <w:t>.</w:t>
      </w:r>
    </w:p>
    <w:p w14:paraId="05E64B8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confidence interval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ntrast</w:t>
      </w:r>
      <w:r w:rsidRPr="000D154A">
        <w:rPr>
          <w:rStyle w:val="NormalTok"/>
          <w:sz w:val="20"/>
          <w:szCs w:val="22"/>
        </w:rPr>
        <w:t>(contrast_coef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adjust=</w:t>
      </w:r>
      <w:r w:rsidRPr="000D154A">
        <w:rPr>
          <w:rStyle w:val="StringTok"/>
          <w:sz w:val="20"/>
          <w:szCs w:val="22"/>
        </w:rPr>
        <w:t>"bonferroni"</w:t>
      </w:r>
      <w:r w:rsidRPr="000D154A">
        <w:rPr>
          <w:rStyle w:val="NormalTok"/>
          <w:sz w:val="20"/>
          <w:szCs w:val="22"/>
        </w:rPr>
        <w:t xml:space="preserve">, 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nfint</w:t>
      </w:r>
      <w:r w:rsidRPr="000D154A">
        <w:rPr>
          <w:rStyle w:val="NormalTok"/>
          <w:sz w:val="20"/>
          <w:szCs w:val="22"/>
        </w:rPr>
        <w:t>()</w:t>
      </w:r>
    </w:p>
    <w:p w14:paraId="6EEC65B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lastRenderedPageBreak/>
        <w:t>##  contrast    estimate   SE df lower.CL upper.C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-1               13  5.8 20    -4.72    30.7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-1                4  5.8 20   -13.72    21.7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-1              -10  5.8 20   -27.72     7.7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-2               -9  5.8 20   -26.72     8.7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-2              -23  5.8 20   -40.72    -5.2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-3              -14  5.8 20   -31.72     3.7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m1-m2+m3+m4      -45 14.2 20   -88.40    -1.6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m1+m2-m3-m4       19  8.2 20    -6.06    44.0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Confidence level used: 0.95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onf-level adjustment: bonferroni method for 8 estimates</w:t>
      </w:r>
    </w:p>
    <w:p w14:paraId="7E06F7FE" w14:textId="77777777" w:rsidR="00934F26" w:rsidRPr="000D154A" w:rsidRDefault="00E15F7B">
      <w:pPr>
        <w:pStyle w:val="4"/>
        <w:rPr>
          <w:sz w:val="22"/>
          <w:szCs w:val="22"/>
        </w:rPr>
      </w:pPr>
      <w:bookmarkStart w:id="66" w:name="신뢰구간의-유의성"/>
      <w:bookmarkEnd w:id="65"/>
      <w:r w:rsidRPr="000D154A">
        <w:rPr>
          <w:sz w:val="22"/>
          <w:szCs w:val="22"/>
        </w:rPr>
        <w:t xml:space="preserve">3.4.2.2. </w:t>
      </w:r>
      <w:r w:rsidRPr="000D154A">
        <w:rPr>
          <w:sz w:val="22"/>
          <w:szCs w:val="22"/>
        </w:rPr>
        <w:t>신뢰구간의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유의성</w:t>
      </w:r>
    </w:p>
    <w:p w14:paraId="6C64B54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plotting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ntrast</w:t>
      </w:r>
      <w:r w:rsidRPr="000D154A">
        <w:rPr>
          <w:rStyle w:val="NormalTok"/>
          <w:sz w:val="20"/>
          <w:szCs w:val="22"/>
        </w:rPr>
        <w:t>(contrast_coef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adjust=</w:t>
      </w:r>
      <w:r w:rsidRPr="000D154A">
        <w:rPr>
          <w:rStyle w:val="StringTok"/>
          <w:sz w:val="20"/>
          <w:szCs w:val="22"/>
        </w:rPr>
        <w:t>"bonferroni"</w:t>
      </w:r>
      <w:r w:rsidRPr="000D154A">
        <w:rPr>
          <w:rStyle w:val="NormalTok"/>
          <w:sz w:val="20"/>
          <w:szCs w:val="22"/>
        </w:rPr>
        <w:t xml:space="preserve">, 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lo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+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eom_vlin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xintercep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col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red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linetype=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</w:p>
    <w:p w14:paraId="6E8BFF5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064BBB7F" wp14:editId="22649C9A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00_statistixalForPapaer_withR_files/figure-docx/unnamed-chunk-14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FD1FA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67" w:name="계획비교를-tukeyhsd처럼-하고-싶을-때-pairs"/>
      <w:bookmarkEnd w:id="66"/>
      <w:r w:rsidRPr="000D154A">
        <w:rPr>
          <w:sz w:val="22"/>
          <w:szCs w:val="22"/>
          <w:lang w:eastAsia="ko-KR"/>
        </w:rPr>
        <w:lastRenderedPageBreak/>
        <w:t xml:space="preserve">3.4.2.3. </w:t>
      </w:r>
      <w:r w:rsidRPr="000D154A">
        <w:rPr>
          <w:sz w:val="22"/>
          <w:szCs w:val="22"/>
          <w:lang w:eastAsia="ko-KR"/>
        </w:rPr>
        <w:t>계획비교를</w:t>
      </w:r>
      <w:r w:rsidRPr="000D154A">
        <w:rPr>
          <w:sz w:val="22"/>
          <w:szCs w:val="22"/>
          <w:lang w:eastAsia="ko-KR"/>
        </w:rPr>
        <w:t xml:space="preserve"> TukeyHSD</w:t>
      </w:r>
      <w:r w:rsidRPr="000D154A">
        <w:rPr>
          <w:sz w:val="22"/>
          <w:szCs w:val="22"/>
          <w:lang w:eastAsia="ko-KR"/>
        </w:rPr>
        <w:t>처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하고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싶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때</w:t>
      </w:r>
      <w:r w:rsidRPr="000D154A">
        <w:rPr>
          <w:sz w:val="22"/>
          <w:szCs w:val="22"/>
          <w:lang w:eastAsia="ko-KR"/>
        </w:rPr>
        <w:t>, pairs()</w:t>
      </w:r>
    </w:p>
    <w:p w14:paraId="3EB712C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TukeyHSD()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쌍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끼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emmeans</w:t>
      </w:r>
      <w:r w:rsidRPr="000D154A">
        <w:rPr>
          <w:szCs w:val="22"/>
          <w:lang w:eastAsia="ko-KR"/>
        </w:rPr>
        <w:t>에서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가</w:t>
      </w:r>
      <w:r w:rsidRPr="000D154A">
        <w:rPr>
          <w:szCs w:val="22"/>
          <w:lang w:eastAsia="ko-KR"/>
        </w:rPr>
        <w:t xml:space="preserve"> pairs()</w:t>
      </w:r>
      <w:r w:rsidRPr="000D154A">
        <w:rPr>
          <w:szCs w:val="22"/>
          <w:lang w:eastAsia="ko-KR"/>
        </w:rPr>
        <w:t>이다</w:t>
      </w:r>
      <w:r w:rsidRPr="000D154A">
        <w:rPr>
          <w:szCs w:val="22"/>
          <w:lang w:eastAsia="ko-KR"/>
        </w:rPr>
        <w:t>.</w:t>
      </w:r>
    </w:p>
    <w:p w14:paraId="1059180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similarity of TukeyHSD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air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imp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_mark_sig</w:t>
      </w:r>
      <w:r w:rsidRPr="000D154A">
        <w:rPr>
          <w:rStyle w:val="NormalTok"/>
          <w:sz w:val="20"/>
          <w:szCs w:val="22"/>
        </w:rPr>
        <w:t xml:space="preserve">() </w:t>
      </w:r>
    </w:p>
    <w:p w14:paraId="44FC221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contrast    estimate    SE    df t.ratio p.value sig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         &lt;dbl&gt; &lt;dbl&gt; &lt;dbl&gt;   &lt;dbl&gt;   &lt;dbl&gt; &lt;chr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trt1 - trt2   -13.0   5.80    20  -2.24  0.146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trt1 - trt3    -4.00  5.80    20  -0.690 0.900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trt1 - trt4    10.0   5.80    20   1.72  0.338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trt2 - trt3     9.00  5.80    20   1.55  0.427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trt2 - trt4    23     5.80    20   3.97  0.00391 **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trt3 - trt4    14     5.80    20   2.41  0.107   ns</w:t>
      </w:r>
    </w:p>
    <w:p w14:paraId="17B543E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게</w:t>
      </w:r>
      <w:r w:rsidRPr="000D154A">
        <w:rPr>
          <w:szCs w:val="22"/>
          <w:lang w:eastAsia="ko-KR"/>
        </w:rPr>
        <w:t xml:space="preserve"> TukeyHSD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TukeyHSD()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adjust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동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pairs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면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조절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해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1FFB6D9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similarity of TukeyHSD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air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simpl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adjust=</w:t>
      </w:r>
      <w:r w:rsidRPr="000D154A">
        <w:rPr>
          <w:rStyle w:val="StringTok"/>
          <w:sz w:val="20"/>
          <w:szCs w:val="22"/>
        </w:rPr>
        <w:t>"none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_mark_sig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ibble</w:t>
      </w:r>
      <w:r w:rsidRPr="000D154A">
        <w:rPr>
          <w:rStyle w:val="NormalTok"/>
          <w:sz w:val="20"/>
          <w:szCs w:val="22"/>
        </w:rPr>
        <w:t>()</w:t>
      </w:r>
    </w:p>
    <w:p w14:paraId="0BA8A7F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contrast    estimate    SE    df t.ratio  p.value sig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         &lt;dbl&gt; &lt;dbl&gt; &lt;dbl&gt;   &lt;dbl&gt;    &lt;dbl&gt; &lt;chr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trt1 - trt2   -13.0   5.80    20  -2.24  0.0365   *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trt1 - trt3    -4.00  5.80    20  -0.690 0.498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trt1 - trt4    10.0   5.80    20   1.72  0.100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trt2 - trt3     9.00  5.80    20   1.55  0.136 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trt2 - trt4    23     5.80    20   3.97  0.000762 ***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trt3 - trt4    14     5.80    20   2.41  0.0255   *</w:t>
      </w:r>
    </w:p>
    <w:p w14:paraId="6041056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사후분석을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행렬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표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누군가에게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숙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유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예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후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종종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었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행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단에는</w:t>
      </w:r>
      <w:r w:rsidRPr="000D154A">
        <w:rPr>
          <w:szCs w:val="22"/>
          <w:lang w:eastAsia="ko-KR"/>
        </w:rPr>
        <w:t xml:space="preserve"> diff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상단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3979034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lastRenderedPageBreak/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wpm</w:t>
      </w:r>
      <w:r w:rsidRPr="000D154A">
        <w:rPr>
          <w:rStyle w:val="NormalTok"/>
          <w:sz w:val="20"/>
          <w:szCs w:val="22"/>
        </w:rPr>
        <w:t>()</w:t>
      </w:r>
    </w:p>
    <w:p w14:paraId="727EAF5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1      2      3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[72] 0.1462 0.8998 0.337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-13   [85] 0.4271 0.003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  -4      9   [76] 0.106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  10     23     14   [62]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Row and column labels: tr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Upper triangle: P values   adjust = "tukey"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Diagonal: [Estimates] (emmean)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ower triangle: Comparisons (estimate)   earlier vs. later</w:t>
      </w:r>
    </w:p>
    <w:p w14:paraId="0119E84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시각화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그림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>. x</w:t>
      </w:r>
      <w:r w:rsidRPr="000D154A">
        <w:rPr>
          <w:szCs w:val="22"/>
          <w:lang w:eastAsia="ko-KR"/>
        </w:rPr>
        <w:t>축에는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냈고</w:t>
      </w:r>
      <w:r w:rsidRPr="000D154A">
        <w:rPr>
          <w:szCs w:val="22"/>
          <w:lang w:eastAsia="ko-KR"/>
        </w:rPr>
        <w:t>, y</w:t>
      </w:r>
      <w:r w:rsidRPr="000D154A">
        <w:rPr>
          <w:szCs w:val="22"/>
          <w:lang w:eastAsia="ko-KR"/>
        </w:rPr>
        <w:t>축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평균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결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래프는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디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체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장점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59F020C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emmeans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trt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wpp</w:t>
      </w:r>
      <w:r w:rsidRPr="000D154A">
        <w:rPr>
          <w:rStyle w:val="NormalTok"/>
          <w:sz w:val="20"/>
          <w:szCs w:val="22"/>
        </w:rPr>
        <w:t>()</w:t>
      </w:r>
    </w:p>
    <w:p w14:paraId="6C26C60A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08D892E5" wp14:editId="77881196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00_statistixalForPapaer_withR_files/figure-docx/unnamed-chunk-15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85F13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###3.4.3.multicomp::glht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획비교</w:t>
      </w:r>
    </w:p>
    <w:p w14:paraId="58B4360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소개한다</w:t>
      </w:r>
      <w:r w:rsidRPr="000D154A">
        <w:rPr>
          <w:szCs w:val="22"/>
          <w:lang w:eastAsia="ko-KR"/>
        </w:rPr>
        <w:t>. glht(general linear hypothesis test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획비교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계획비교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one way ANOVA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면서</w:t>
      </w:r>
      <w:r w:rsidRPr="000D154A">
        <w:rPr>
          <w:szCs w:val="22"/>
          <w:lang w:eastAsia="ko-KR"/>
        </w:rPr>
        <w:t xml:space="preserve"> emmeans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였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전체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맥락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슷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려움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예상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148A0B2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존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다</w:t>
      </w:r>
      <w:r w:rsidRPr="000D154A">
        <w:rPr>
          <w:szCs w:val="22"/>
          <w:lang w:eastAsia="ko-KR"/>
        </w:rPr>
        <w:t>.</w:t>
      </w:r>
    </w:p>
    <w:p w14:paraId="0EDBAC9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fuel = data.frame(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  trt = c(1L,1L,1L,1L,1L,1L,2L,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          2L,2L,2L,2L,2L,3L,3L,3L,3L,3L,3L,4L,4L,4L,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          4L,4L,4L),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  y = c(64L,72L,68L,77L,56L,95L,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        78L,91L,97L,82L,85L,77L,75L,93L,78L,71L,63L,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        76L,55L,66L,49L,64L,70L,68L)</w:t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NormalTok"/>
          <w:sz w:val="20"/>
          <w:szCs w:val="22"/>
        </w:rPr>
        <w:t>fuel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CommentTok"/>
          <w:sz w:val="20"/>
          <w:szCs w:val="22"/>
        </w:rPr>
        <w:t># factor processing of variabl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fuel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trt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as.factor</w:t>
      </w:r>
      <w:r w:rsidRPr="000D154A">
        <w:rPr>
          <w:rStyle w:val="NormalTok"/>
          <w:sz w:val="20"/>
          <w:szCs w:val="22"/>
        </w:rPr>
        <w:t>(fuel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trt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uel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tr</w:t>
      </w:r>
      <w:r w:rsidRPr="000D154A">
        <w:rPr>
          <w:rStyle w:val="NormalTok"/>
          <w:sz w:val="20"/>
          <w:szCs w:val="22"/>
        </w:rPr>
        <w:t>()</w:t>
      </w:r>
    </w:p>
    <w:p w14:paraId="1C79F920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>## 'data.frame':    24 obs. of  2 variabl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$ trt: Factor w/ 4 levels "1","2","3","4": 1 1 1 1 1 1 2 2 2 2 ..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  <w:lang w:eastAsia="ko-KR"/>
        </w:rPr>
        <w:t>##  $ y  : int  64 72 68 77 56 95 78 91 97 82 ...</w:t>
      </w:r>
    </w:p>
    <w:p w14:paraId="0E56FE4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분산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행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분산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자</w:t>
      </w:r>
    </w:p>
    <w:p w14:paraId="3A66498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 xml:space="preserve">(multcomp) </w:t>
      </w:r>
      <w:r w:rsidRPr="000D154A">
        <w:rPr>
          <w:rStyle w:val="CommentTok"/>
          <w:sz w:val="20"/>
          <w:szCs w:val="22"/>
        </w:rPr>
        <w:t>#gjht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 xml:space="preserve">() </w:t>
      </w:r>
    </w:p>
    <w:p w14:paraId="011FA86C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 xml:space="preserve">##             Df Sum Sq Mean Sq F value  Pr(&gt;F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rt          3   1636   545.5   5.406 0.00688 **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siduals   20   2018   100.9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ignif. codes:  0 '***' 0.001 '**' 0.01 '*' 0.05 '.' </w:t>
      </w:r>
      <w:r w:rsidRPr="000D154A">
        <w:rPr>
          <w:rStyle w:val="VerbatimChar"/>
          <w:sz w:val="20"/>
          <w:szCs w:val="22"/>
          <w:lang w:eastAsia="ko-KR"/>
        </w:rPr>
        <w:t>0.1 ' ' 1</w:t>
      </w:r>
    </w:p>
    <w:p w14:paraId="368CEBA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대비계수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설정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여기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비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든다</w:t>
      </w:r>
      <w:r w:rsidRPr="000D154A">
        <w:rPr>
          <w:szCs w:val="22"/>
          <w:lang w:eastAsia="ko-KR"/>
        </w:rPr>
        <w:t>. rbind()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합해둔다</w:t>
      </w:r>
      <w:r w:rsidRPr="000D154A">
        <w:rPr>
          <w:szCs w:val="22"/>
          <w:lang w:eastAsia="ko-KR"/>
        </w:rPr>
        <w:t>. (</w:t>
      </w:r>
      <w:r w:rsidRPr="000D154A">
        <w:rPr>
          <w:szCs w:val="22"/>
          <w:lang w:eastAsia="ko-KR"/>
        </w:rPr>
        <w:t>참고로</w:t>
      </w:r>
      <w:r w:rsidRPr="000D154A">
        <w:rPr>
          <w:szCs w:val="22"/>
          <w:lang w:eastAsia="ko-KR"/>
        </w:rPr>
        <w:t xml:space="preserve"> emmeans</w:t>
      </w:r>
      <w:r w:rsidRPr="000D154A">
        <w:rPr>
          <w:szCs w:val="22"/>
          <w:lang w:eastAsia="ko-KR"/>
        </w:rPr>
        <w:t>에서는</w:t>
      </w:r>
      <w:r w:rsidRPr="000D154A">
        <w:rPr>
          <w:szCs w:val="22"/>
          <w:lang w:eastAsia="ko-KR"/>
        </w:rPr>
        <w:t xml:space="preserve"> list()</w:t>
      </w:r>
      <w:r w:rsidRPr="000D154A">
        <w:rPr>
          <w:szCs w:val="22"/>
          <w:lang w:eastAsia="ko-KR"/>
        </w:rPr>
        <w:t>데이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었었다</w:t>
      </w:r>
      <w:r w:rsidRPr="000D154A">
        <w:rPr>
          <w:szCs w:val="22"/>
          <w:lang w:eastAsia="ko-KR"/>
        </w:rPr>
        <w:t>)</w:t>
      </w:r>
    </w:p>
    <w:p w14:paraId="573A781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lastRenderedPageBreak/>
        <w:t>#  define contrast matrix directly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contrast_coef2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bin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2-1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3-1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4-1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3-2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4-2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4-3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0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m1-m2+m3+m4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"m1+m2-m3-m4"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AttributeTok"/>
          <w:sz w:val="20"/>
          <w:szCs w:val="22"/>
        </w:rPr>
        <w:t>colnames&lt;-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m1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m2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m3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m4"</w:t>
      </w:r>
      <w:r w:rsidRPr="000D154A">
        <w:rPr>
          <w:rStyle w:val="NormalTok"/>
          <w:sz w:val="20"/>
          <w:szCs w:val="22"/>
        </w:rPr>
        <w:t>)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contrast_coef2</w:t>
      </w:r>
    </w:p>
    <w:p w14:paraId="791E9FD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 m1 m2 m3 m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-1         -1  1  0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-1         -1  0  1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1         -1  0  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-2          0 -1  1 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2          0 -1  0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3          0  0 -1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1-m2+m3+m4  1 -3  1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1+m2-m3-m4  1  1 -1 -1</w:t>
      </w:r>
    </w:p>
    <w:p w14:paraId="26E5E00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&lt;</w:t>
      </w:r>
      <w:r w:rsidRPr="000D154A">
        <w:rPr>
          <w:i/>
          <w:iCs/>
          <w:szCs w:val="22"/>
          <w:lang w:eastAsia="ko-KR"/>
        </w:rPr>
        <w:t>참고설명</w:t>
      </w:r>
      <w:r w:rsidRPr="000D154A">
        <w:rPr>
          <w:szCs w:val="22"/>
          <w:lang w:eastAsia="ko-KR"/>
        </w:rPr>
        <w:t>&gt; colnames&lt;-(c(“m1”,“m2”,“m3”,“m4”))</w:t>
      </w:r>
      <w:r w:rsidRPr="000D154A">
        <w:rPr>
          <w:szCs w:val="22"/>
          <w:lang w:eastAsia="ko-KR"/>
        </w:rPr>
        <w:t>부분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컬럼명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 %&gt;%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R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base</w:t>
      </w:r>
      <w:r w:rsidRPr="000D154A">
        <w:rPr>
          <w:szCs w:val="22"/>
          <w:lang w:eastAsia="ko-KR"/>
        </w:rPr>
        <w:t>함수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나이다</w:t>
      </w:r>
      <w:r w:rsidRPr="000D154A">
        <w:rPr>
          <w:szCs w:val="22"/>
          <w:lang w:eastAsia="ko-KR"/>
        </w:rPr>
        <w:t>.</w:t>
      </w:r>
    </w:p>
    <w:p w14:paraId="5BCF608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계획비교</w:t>
      </w:r>
      <w:r w:rsidRPr="000D154A">
        <w:rPr>
          <w:b/>
          <w:bCs/>
          <w:szCs w:val="22"/>
          <w:lang w:eastAsia="ko-KR"/>
        </w:rPr>
        <w:t>(Contrast)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분산분석후</w:t>
      </w:r>
      <w:r w:rsidRPr="000D154A">
        <w:rPr>
          <w:szCs w:val="22"/>
          <w:lang w:eastAsia="ko-KR"/>
        </w:rPr>
        <w:t xml:space="preserve"> glht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행한다</w:t>
      </w:r>
      <w:r w:rsidRPr="000D154A">
        <w:rPr>
          <w:szCs w:val="22"/>
          <w:lang w:eastAsia="ko-KR"/>
        </w:rPr>
        <w:t>. linfct</w:t>
      </w:r>
      <w:r w:rsidRPr="000D154A">
        <w:rPr>
          <w:szCs w:val="22"/>
          <w:lang w:eastAsia="ko-KR"/>
        </w:rPr>
        <w:t>옵션에</w:t>
      </w:r>
      <w:r w:rsidRPr="000D154A">
        <w:rPr>
          <w:szCs w:val="22"/>
          <w:lang w:eastAsia="ko-KR"/>
        </w:rPr>
        <w:t xml:space="preserve"> mcp(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factor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= </w:t>
      </w:r>
      <w:r w:rsidRPr="000D154A">
        <w:rPr>
          <w:szCs w:val="22"/>
          <w:lang w:eastAsia="ko-KR"/>
        </w:rPr>
        <w:t>대비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3DB5FC0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lh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inf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c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contrast_coef2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0993214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Simultaneous Tests for General Linear Hypothes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ultiple Comparisons of Means: User-defined Contrast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t: aov(formula = y ~ trt, data = fuel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inear Hypothes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            Estimate Std. Error t value Pr(&gt;|t|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-1 == 0           13.000      5.799   2.242  0.15510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-1 == 0            4.000      5.799   0.690  0.90393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-1 == 0          -10.000      5.799  -1.724  0.35061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-2 == 0           -9.000      5.799  -1.552  0.44042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2 == 0          -23.000      5.799  -3.966  0.00426 **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 xml:space="preserve">## 4-3 == 0          -14.000      5.799  -2.414  0.11371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1-m2+m3+m4 == 0  -45.000     14.206  -3.168  0.02541 *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m1+m2-m3-m4 == 0   19.000      8.202   2.317  0.13576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ignif. codes:  0 '***' 0.001 '**' 0.01 '*' 0.05 '.' 0.1 ' '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(Adjusted p values reported -- single-step method)</w:t>
      </w:r>
    </w:p>
    <w:p w14:paraId="6C6FFD6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4-2</w:t>
      </w:r>
      <w:r w:rsidRPr="000D154A">
        <w:rPr>
          <w:szCs w:val="22"/>
        </w:rPr>
        <w:t>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차이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유의하게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나타났으며</w:t>
      </w:r>
      <w:r w:rsidRPr="000D154A">
        <w:rPr>
          <w:szCs w:val="22"/>
        </w:rPr>
        <w:t xml:space="preserve">, </w:t>
      </w:r>
      <w:r w:rsidRPr="000D154A">
        <w:rPr>
          <w:szCs w:val="22"/>
        </w:rPr>
        <w:t>가설</w:t>
      </w:r>
      <w:r w:rsidRPr="000D154A">
        <w:rPr>
          <w:szCs w:val="22"/>
        </w:rPr>
        <w:t>1</w:t>
      </w:r>
      <w:r w:rsidRPr="000D154A">
        <w:rPr>
          <w:szCs w:val="22"/>
        </w:rPr>
        <w:t>번</w:t>
      </w:r>
      <w:r w:rsidRPr="000D154A">
        <w:rPr>
          <w:szCs w:val="22"/>
        </w:rPr>
        <w:t>(m1-m2+m3+m4 == 0 )</w:t>
      </w:r>
      <w:r w:rsidRPr="000D154A">
        <w:rPr>
          <w:szCs w:val="22"/>
        </w:rPr>
        <w:t>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유의하게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나타났다</w:t>
      </w:r>
      <w:r w:rsidRPr="000D154A">
        <w:rPr>
          <w:szCs w:val="22"/>
        </w:rPr>
        <w:t>.</w:t>
      </w:r>
    </w:p>
    <w:p w14:paraId="1F5A22A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자유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보면</w:t>
      </w:r>
      <w:r w:rsidRPr="000D154A">
        <w:rPr>
          <w:szCs w:val="22"/>
          <w:lang w:eastAsia="ko-KR"/>
        </w:rPr>
        <w:t>, 20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었다</w:t>
      </w:r>
      <w:r w:rsidRPr="000D154A">
        <w:rPr>
          <w:szCs w:val="22"/>
          <w:lang w:eastAsia="ko-KR"/>
        </w:rPr>
        <w:t>.</w:t>
      </w:r>
    </w:p>
    <w:p w14:paraId="5FEF40D8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># fuel</w:t>
      </w:r>
      <w:r w:rsidRPr="000D154A">
        <w:rPr>
          <w:rStyle w:val="CommentTok"/>
          <w:sz w:val="20"/>
          <w:szCs w:val="22"/>
          <w:lang w:eastAsia="ko-KR"/>
        </w:rPr>
        <w:t>의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개수</w:t>
      </w:r>
      <w:r w:rsidRPr="000D154A">
        <w:rPr>
          <w:rStyle w:val="CommentTok"/>
          <w:sz w:val="20"/>
          <w:szCs w:val="22"/>
          <w:lang w:eastAsia="ko-KR"/>
        </w:rPr>
        <w:t xml:space="preserve"> 24, trt factor variable level</w:t>
      </w:r>
      <w:r w:rsidRPr="000D154A">
        <w:rPr>
          <w:rStyle w:val="CommentTok"/>
          <w:sz w:val="20"/>
          <w:szCs w:val="22"/>
          <w:lang w:eastAsia="ko-KR"/>
        </w:rPr>
        <w:t>은</w:t>
      </w:r>
      <w:r w:rsidRPr="000D154A">
        <w:rPr>
          <w:rStyle w:val="CommentTok"/>
          <w:sz w:val="20"/>
          <w:szCs w:val="22"/>
          <w:lang w:eastAsia="ko-KR"/>
        </w:rPr>
        <w:t xml:space="preserve"> 4</w:t>
      </w:r>
      <w:r w:rsidRPr="000D154A">
        <w:rPr>
          <w:rStyle w:val="CommentTok"/>
          <w:sz w:val="20"/>
          <w:szCs w:val="22"/>
          <w:lang w:eastAsia="ko-KR"/>
        </w:rPr>
        <w:t>개</w:t>
      </w:r>
      <w:r w:rsidRPr="000D154A">
        <w:rPr>
          <w:rStyle w:val="CommentTok"/>
          <w:sz w:val="20"/>
          <w:szCs w:val="22"/>
          <w:lang w:eastAsia="ko-KR"/>
        </w:rPr>
        <w:t>(1,2,3,4)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FunctionTok"/>
          <w:sz w:val="20"/>
          <w:szCs w:val="22"/>
          <w:lang w:eastAsia="ko-KR"/>
        </w:rPr>
        <w:t>nrow</w:t>
      </w:r>
      <w:r w:rsidRPr="000D154A">
        <w:rPr>
          <w:rStyle w:val="NormalTok"/>
          <w:sz w:val="20"/>
          <w:szCs w:val="22"/>
          <w:lang w:eastAsia="ko-KR"/>
        </w:rPr>
        <w:t>(fuel)</w:t>
      </w:r>
      <w:r w:rsidRPr="000D154A">
        <w:rPr>
          <w:rStyle w:val="SpecialCharTok"/>
          <w:sz w:val="20"/>
          <w:szCs w:val="22"/>
          <w:lang w:eastAsia="ko-KR"/>
        </w:rPr>
        <w:t>-</w:t>
      </w:r>
      <w:r w:rsidRPr="000D154A">
        <w:rPr>
          <w:rStyle w:val="FunctionTok"/>
          <w:sz w:val="20"/>
          <w:szCs w:val="22"/>
          <w:lang w:eastAsia="ko-KR"/>
        </w:rPr>
        <w:t>length</w:t>
      </w:r>
      <w:r w:rsidRPr="000D154A">
        <w:rPr>
          <w:rStyle w:val="NormalTok"/>
          <w:sz w:val="20"/>
          <w:szCs w:val="22"/>
          <w:lang w:eastAsia="ko-KR"/>
        </w:rPr>
        <w:t>(</w:t>
      </w:r>
      <w:r w:rsidRPr="000D154A">
        <w:rPr>
          <w:rStyle w:val="FunctionTok"/>
          <w:sz w:val="20"/>
          <w:szCs w:val="22"/>
          <w:lang w:eastAsia="ko-KR"/>
        </w:rPr>
        <w:t>levels</w:t>
      </w:r>
      <w:r w:rsidRPr="000D154A">
        <w:rPr>
          <w:rStyle w:val="NormalTok"/>
          <w:sz w:val="20"/>
          <w:szCs w:val="22"/>
          <w:lang w:eastAsia="ko-KR"/>
        </w:rPr>
        <w:t>(fuel</w:t>
      </w:r>
      <w:r w:rsidRPr="000D154A">
        <w:rPr>
          <w:rStyle w:val="SpecialCharTok"/>
          <w:sz w:val="20"/>
          <w:szCs w:val="22"/>
          <w:lang w:eastAsia="ko-KR"/>
        </w:rPr>
        <w:t>$</w:t>
      </w:r>
      <w:r w:rsidRPr="000D154A">
        <w:rPr>
          <w:rStyle w:val="NormalTok"/>
          <w:sz w:val="20"/>
          <w:szCs w:val="22"/>
          <w:lang w:eastAsia="ko-KR"/>
        </w:rPr>
        <w:t>trt))</w:t>
      </w:r>
    </w:p>
    <w:p w14:paraId="78978DCF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20</w:t>
      </w:r>
    </w:p>
    <w:p w14:paraId="69283B4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당히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보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무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말이냐면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씩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>(t.test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유도가</w:t>
      </w:r>
      <w:r w:rsidRPr="000D154A">
        <w:rPr>
          <w:szCs w:val="22"/>
          <w:lang w:eastAsia="ko-KR"/>
        </w:rPr>
        <w:t xml:space="preserve"> 5</w:t>
      </w:r>
      <w:r w:rsidRPr="000D154A">
        <w:rPr>
          <w:szCs w:val="22"/>
          <w:lang w:eastAsia="ko-KR"/>
        </w:rPr>
        <w:t>일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밖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금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유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오차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공식에서</w:t>
      </w:r>
      <w:r w:rsidRPr="000D154A">
        <w:rPr>
          <w:szCs w:val="22"/>
          <w:lang w:eastAsia="ko-KR"/>
        </w:rPr>
        <w:t xml:space="preserve"> </w:t>
      </w:r>
      <m:oMath>
        <m:f>
          <m:fPr>
            <m:ctrlPr>
              <w:rPr>
                <w:rFonts w:ascii="Cambria Math" w:hAnsi="Cambria Math"/>
                <w:szCs w:val="22"/>
              </w:rPr>
            </m:ctrlPr>
          </m:fPr>
          <m:num>
            <m:r>
              <w:rPr>
                <w:rFonts w:ascii="Cambria Math" w:hAnsi="Cambria Math"/>
                <w:szCs w:val="22"/>
                <w:lang w:eastAsia="ko-KR"/>
              </w:rPr>
              <m:t>표준편차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Cs w:val="22"/>
                  </w:rPr>
                </m:ctrlPr>
              </m:radPr>
              <m:deg/>
              <m:e>
                <m:r>
                  <w:rPr>
                    <w:rFonts w:ascii="Cambria Math" w:hAnsi="Cambria Math"/>
                    <w:szCs w:val="22"/>
                    <w:lang w:eastAsia="ko-KR"/>
                  </w:rPr>
                  <m:t>n</m:t>
                </m:r>
              </m:e>
            </m:rad>
          </m:den>
        </m:f>
      </m:oMath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n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커졌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준오차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아지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든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려주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이다</w:t>
      </w:r>
      <w:r w:rsidRPr="000D154A">
        <w:rPr>
          <w:szCs w:val="22"/>
          <w:lang w:eastAsia="ko-KR"/>
        </w:rPr>
        <w:t>.</w:t>
      </w:r>
    </w:p>
    <w:p w14:paraId="47760C99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신뢰구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나타내기</w:t>
      </w:r>
    </w:p>
    <w:p w14:paraId="16CE173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신뢰구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lh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inf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c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contrast_coef2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nfint</w:t>
      </w:r>
      <w:r w:rsidRPr="000D154A">
        <w:rPr>
          <w:rStyle w:val="NormalTok"/>
          <w:sz w:val="20"/>
          <w:szCs w:val="22"/>
        </w:rPr>
        <w:t>()</w:t>
      </w:r>
    </w:p>
    <w:p w14:paraId="7B5D2CF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Simultaneous Confidence Interval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ultiple Comparisons of Means: User-defined Contrast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t: aov(formula = y ~ trt, data = fuel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Quantile = 2.8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% family-wise confidence level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inear Hypothes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            Estimate lwr      upr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-1 == 0          13.0000  -3.4705  29.470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-1 == 0           4.0000 -12.4705  20.470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1 == 0         -10.0000 -26.4705   6.470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-2 == 0          -9.0000 -25.4705   7.470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2 == 0         -23.0000 -39.4705  -6.529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-3 == 0         -14.0000 -30.4705   2.470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m1-m2+m3+m4 == 0 -45.0000 -85.3443  -4.655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1+m2-m3-m4 == 0  19.0000  -4.2928  42.2928</w:t>
      </w:r>
    </w:p>
    <w:p w14:paraId="4093AC7E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시각화</w:t>
      </w:r>
    </w:p>
    <w:p w14:paraId="7C4D3BC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par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ar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)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lh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inf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c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contrast_coef2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plot</w:t>
      </w:r>
      <w:r w:rsidRPr="000D154A">
        <w:rPr>
          <w:rStyle w:val="NormalTok"/>
          <w:sz w:val="20"/>
          <w:szCs w:val="22"/>
        </w:rPr>
        <w:t>()</w:t>
      </w:r>
    </w:p>
    <w:p w14:paraId="39FC4C77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3A17A2C0" wp14:editId="37CB71F2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00_statistixalForPapaer_withR_files/figure-docx/unnamed-chunk-15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E4A2C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Tukey</w:t>
      </w:r>
      <w:r w:rsidRPr="000D154A">
        <w:rPr>
          <w:b/>
          <w:bCs/>
          <w:szCs w:val="22"/>
          <w:lang w:eastAsia="ko-KR"/>
        </w:rPr>
        <w:t>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사용하는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방법</w:t>
      </w:r>
      <w:r w:rsidRPr="000D154A">
        <w:rPr>
          <w:szCs w:val="22"/>
          <w:lang w:eastAsia="ko-KR"/>
        </w:rPr>
        <w:br/>
      </w:r>
    </w:p>
    <w:p w14:paraId="024044C4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glht()</w:t>
      </w:r>
      <w:r w:rsidRPr="000D154A">
        <w:rPr>
          <w:szCs w:val="22"/>
          <w:lang w:eastAsia="ko-KR"/>
        </w:rPr>
        <w:t>에서는</w:t>
      </w:r>
      <w:r w:rsidRPr="000D154A">
        <w:rPr>
          <w:szCs w:val="22"/>
          <w:lang w:eastAsia="ko-KR"/>
        </w:rPr>
        <w:t xml:space="preserve"> Tukey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mcp()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명목변수인</w:t>
      </w:r>
      <w:r w:rsidRPr="000D154A">
        <w:rPr>
          <w:szCs w:val="22"/>
          <w:lang w:eastAsia="ko-KR"/>
        </w:rPr>
        <w:t xml:space="preserve"> trt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“Tukey”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다</w:t>
      </w:r>
      <w:r w:rsidRPr="000D154A">
        <w:rPr>
          <w:szCs w:val="22"/>
          <w:lang w:eastAsia="ko-KR"/>
        </w:rPr>
        <w:t>.</w:t>
      </w:r>
    </w:p>
    <w:p w14:paraId="769AD151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 Tukey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lh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inf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c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Tukey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2C5D008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Simultaneous Tests for General Linear Hypothes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ultiple Comparisons of Means: Tukey Contrast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Fit: aov(formula = y ~ trt, data = fuel)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Linear Hypothes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      Estimate Std. Error t value Pr(&gt;|t|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- 1 == 0   13.000      5.799   2.242  0.14628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- 1 == 0    4.000      5.799   0.690  0.89982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- 1 == 0  -10.000      5.799  -1.724  0.33787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- 2 == 0   -9.000      5.799  -1.552  0.42709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- 2 == 0  -23.000      5.799  -3.966  0.00377 **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- 3 == 0  -14.000      5.799  -2.414  0.10653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ignif. codes:  0 '***' 0.001 '**' 0.01 '*' 0.05 '.' 0.1 ' '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(Adjusted p values reported -- single-step method)</w:t>
      </w:r>
    </w:p>
    <w:p w14:paraId="06E9D50C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 xml:space="preserve">Tukey </w:t>
      </w:r>
      <w:r w:rsidRPr="000D154A">
        <w:rPr>
          <w:szCs w:val="22"/>
        </w:rPr>
        <w:t>사후분석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경우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신뢰구간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시각화</w:t>
      </w:r>
    </w:p>
    <w:p w14:paraId="539EE1F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lh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inf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c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Tukey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plot</w:t>
      </w:r>
      <w:r w:rsidRPr="000D154A">
        <w:rPr>
          <w:rStyle w:val="NormalTok"/>
          <w:sz w:val="20"/>
          <w:szCs w:val="22"/>
        </w:rPr>
        <w:t>()</w:t>
      </w:r>
    </w:p>
    <w:p w14:paraId="114F617A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12DF34B9" wp14:editId="17F64E96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00_statistixalForPapaer_withR_files/figure-docx/unnamed-chunk-15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B474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Boxplo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후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용하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Boxplot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무엇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이다</w:t>
      </w:r>
      <w:r w:rsidRPr="000D154A">
        <w:rPr>
          <w:szCs w:val="22"/>
          <w:lang w:eastAsia="ko-KR"/>
        </w:rPr>
        <w:t>. cld(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plot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>.</w:t>
      </w:r>
    </w:p>
    <w:p w14:paraId="21C982D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lastRenderedPageBreak/>
        <w:t xml:space="preserve">#bocplot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>(y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trt, </w:t>
      </w:r>
      <w:r w:rsidRPr="000D154A">
        <w:rPr>
          <w:rStyle w:val="AttributeTok"/>
          <w:sz w:val="20"/>
          <w:szCs w:val="22"/>
        </w:rPr>
        <w:t>data=</w:t>
      </w:r>
      <w:r w:rsidRPr="000D154A">
        <w:rPr>
          <w:rStyle w:val="NormalTok"/>
          <w:sz w:val="20"/>
          <w:szCs w:val="22"/>
        </w:rPr>
        <w:t xml:space="preserve">fuel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glh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infc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cp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trt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Tukey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l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leve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loatTok"/>
          <w:sz w:val="20"/>
          <w:szCs w:val="22"/>
        </w:rPr>
        <w:t>0.05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ol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))</w:t>
      </w:r>
    </w:p>
    <w:p w14:paraId="4AAC95F2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5F319EDE" wp14:editId="0DA88457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00_statistixalForPapaer_withR_files/figure-docx/unnamed-chunk-16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12EB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여기에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를</w:t>
      </w:r>
      <w:r w:rsidRPr="000D154A">
        <w:rPr>
          <w:szCs w:val="22"/>
          <w:lang w:eastAsia="ko-KR"/>
        </w:rPr>
        <w:t xml:space="preserve"> a, b </w:t>
      </w:r>
      <w:r w:rsidRPr="000D154A">
        <w:rPr>
          <w:szCs w:val="22"/>
          <w:lang w:eastAsia="ko-KR"/>
        </w:rPr>
        <w:t>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 ab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분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이므로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a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고</w:t>
      </w:r>
      <w:r w:rsidRPr="000D154A">
        <w:rPr>
          <w:szCs w:val="22"/>
          <w:lang w:eastAsia="ko-KR"/>
        </w:rPr>
        <w:t>, 4</w:t>
      </w:r>
      <w:r w:rsidRPr="000D154A">
        <w:rPr>
          <w:szCs w:val="22"/>
          <w:lang w:eastAsia="ko-KR"/>
        </w:rPr>
        <w:t>는</w:t>
      </w:r>
      <w:r w:rsidRPr="000D154A">
        <w:rPr>
          <w:szCs w:val="22"/>
          <w:lang w:eastAsia="ko-KR"/>
        </w:rPr>
        <w:t xml:space="preserve"> b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으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둘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미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난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아마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통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해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이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익숙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진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</w:p>
    <w:p w14:paraId="7A6A1F7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 xml:space="preserve">###3.4.4.oneway ANOVA </w:t>
      </w:r>
      <w:r w:rsidRPr="000D154A">
        <w:rPr>
          <w:szCs w:val="22"/>
          <w:lang w:eastAsia="ko-KR"/>
        </w:rPr>
        <w:t>수기계산</w:t>
      </w:r>
    </w:p>
    <w:p w14:paraId="5445CACE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Wiki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온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지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원배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분석</w:t>
      </w:r>
      <w:r w:rsidRPr="000D154A">
        <w:rPr>
          <w:szCs w:val="22"/>
          <w:lang w:eastAsia="ko-KR"/>
        </w:rPr>
        <w:t>(oneway ANOVA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기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공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려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직접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체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아지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1482320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df1 = jjstat::df1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df1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a1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</w:t>
      </w:r>
      <w:r w:rsidRPr="000D154A">
        <w:rPr>
          <w:rStyle w:val="AttributeTok"/>
          <w:sz w:val="20"/>
          <w:szCs w:val="22"/>
        </w:rPr>
        <w:t>a2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9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>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</w:t>
      </w:r>
      <w:r w:rsidRPr="000D154A">
        <w:rPr>
          <w:rStyle w:val="AttributeTok"/>
          <w:sz w:val="20"/>
          <w:szCs w:val="22"/>
        </w:rPr>
        <w:t>a3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3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9</w:t>
      </w:r>
      <w:r w:rsidRPr="000D154A">
        <w:rPr>
          <w:rStyle w:val="NormalTok"/>
          <w:sz w:val="20"/>
          <w:szCs w:val="22"/>
        </w:rPr>
        <w:t xml:space="preserve"> ,</w:t>
      </w:r>
      <w:r w:rsidRPr="000D154A">
        <w:rPr>
          <w:rStyle w:val="DecValTok"/>
          <w:sz w:val="20"/>
          <w:szCs w:val="22"/>
        </w:rPr>
        <w:t>1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>)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f1</w:t>
      </w:r>
    </w:p>
    <w:p w14:paraId="61C7082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lastRenderedPageBreak/>
        <w:t>##   a1 a2 a3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1  6  8 13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2  8 12  9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3  4  9 11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4  5 11  8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5  3  6  7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6  4  8 12</w:t>
      </w:r>
    </w:p>
    <w:p w14:paraId="2B914598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68" w:name="anova-수기계산"/>
      <w:bookmarkEnd w:id="67"/>
      <w:r w:rsidRPr="000D154A">
        <w:rPr>
          <w:sz w:val="22"/>
          <w:szCs w:val="22"/>
          <w:lang w:eastAsia="ko-KR"/>
        </w:rPr>
        <w:t xml:space="preserve">3.4.4.1. ANOVA </w:t>
      </w:r>
      <w:r w:rsidRPr="000D154A">
        <w:rPr>
          <w:sz w:val="22"/>
          <w:szCs w:val="22"/>
          <w:lang w:eastAsia="ko-KR"/>
        </w:rPr>
        <w:t>수기계산</w:t>
      </w:r>
    </w:p>
    <w:p w14:paraId="7F27A83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주어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형하자</w:t>
      </w:r>
      <w:r w:rsidRPr="000D154A">
        <w:rPr>
          <w:szCs w:val="22"/>
          <w:lang w:eastAsia="ko-KR"/>
        </w:rPr>
        <w:t>.</w:t>
      </w:r>
    </w:p>
    <w:p w14:paraId="2F6E2C1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f_long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 df1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ivot_longer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ol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 xml:space="preserve">(a1,a2,a3)) </w:t>
      </w:r>
      <w:r w:rsidRPr="000D154A">
        <w:rPr>
          <w:rStyle w:val="SpecialCharTok"/>
          <w:sz w:val="20"/>
          <w:szCs w:val="22"/>
        </w:rPr>
        <w:t>|&gt;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arrange</w:t>
      </w:r>
      <w:r w:rsidRPr="000D154A">
        <w:rPr>
          <w:rStyle w:val="NormalTok"/>
          <w:sz w:val="20"/>
          <w:szCs w:val="22"/>
        </w:rPr>
        <w:t>(name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f_long</w:t>
      </w:r>
    </w:p>
    <w:p w14:paraId="309D3E0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18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name  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&lt;chr&gt;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1 a1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a1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a1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a1  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5 a1      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6 a1       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7 a2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8 a2       1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9 a2        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a2       1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a2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a2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a3       1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a3        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a3       1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a3      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7 a3      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8 a3       12</w:t>
      </w:r>
    </w:p>
    <w:p w14:paraId="1B62433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데이터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추가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식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3B8EA8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anovaData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df_long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utat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grp_mea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v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alue, 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name)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그룹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평균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grand_mea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alue),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전체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평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v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alue, 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name, </w:t>
      </w:r>
      <w:r w:rsidRPr="000D154A">
        <w:rPr>
          <w:rStyle w:val="AttributeTok"/>
          <w:sz w:val="20"/>
          <w:szCs w:val="22"/>
        </w:rPr>
        <w:t>FUN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trolFlowTok"/>
          <w:sz w:val="20"/>
          <w:szCs w:val="22"/>
        </w:rPr>
        <w:t>function</w:t>
      </w:r>
      <w:r w:rsidRPr="000D154A">
        <w:rPr>
          <w:rStyle w:val="NormalTok"/>
          <w:sz w:val="20"/>
          <w:szCs w:val="22"/>
        </w:rPr>
        <w:t xml:space="preserve">(x) </w:t>
      </w:r>
      <w:r w:rsidRPr="000D154A">
        <w:rPr>
          <w:rStyle w:val="FunctionTok"/>
          <w:sz w:val="20"/>
          <w:szCs w:val="22"/>
        </w:rPr>
        <w:t>length</w:t>
      </w:r>
      <w:r w:rsidRPr="000D154A">
        <w:rPr>
          <w:rStyle w:val="NormalTok"/>
          <w:sz w:val="20"/>
          <w:szCs w:val="22"/>
        </w:rPr>
        <w:t xml:space="preserve">(x))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그룹별샘플수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Sb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um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n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 xml:space="preserve">(grp_mean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grand_mean)</w:t>
      </w:r>
      <w:r w:rsidRPr="000D154A">
        <w:rPr>
          <w:rStyle w:val="SpecialCharTok"/>
          <w:sz w:val="20"/>
          <w:szCs w:val="22"/>
        </w:rPr>
        <w:t>^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)), </w:t>
      </w:r>
      <w:r w:rsidRPr="000D154A">
        <w:rPr>
          <w:rStyle w:val="CommentTok"/>
          <w:sz w:val="20"/>
          <w:szCs w:val="22"/>
        </w:rPr>
        <w:t>#between sum of squar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dofb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ength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name))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CommentTok"/>
          <w:sz w:val="20"/>
          <w:szCs w:val="22"/>
        </w:rPr>
        <w:t xml:space="preserve">#degree of freedom betwee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MSb =</w:t>
      </w:r>
      <w:r w:rsidRPr="000D154A">
        <w:rPr>
          <w:rStyle w:val="NormalTok"/>
          <w:sz w:val="20"/>
          <w:szCs w:val="22"/>
        </w:rPr>
        <w:t xml:space="preserve"> Sb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NormalTok"/>
          <w:sz w:val="20"/>
          <w:szCs w:val="22"/>
        </w:rPr>
        <w:t xml:space="preserve">dofb,   </w:t>
      </w:r>
      <w:r w:rsidRPr="000D154A">
        <w:rPr>
          <w:rStyle w:val="CommentTok"/>
          <w:sz w:val="20"/>
          <w:szCs w:val="22"/>
        </w:rPr>
        <w:t xml:space="preserve"># mean of square bewtee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Sw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um</w:t>
      </w:r>
      <w:r w:rsidRPr="000D154A">
        <w:rPr>
          <w:rStyle w:val="NormalTok"/>
          <w:sz w:val="20"/>
          <w:szCs w:val="22"/>
        </w:rPr>
        <w:t xml:space="preserve">((value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grp_mean)</w:t>
      </w:r>
      <w:r w:rsidRPr="000D154A">
        <w:rPr>
          <w:rStyle w:val="SpecialCharTok"/>
          <w:sz w:val="20"/>
          <w:szCs w:val="22"/>
        </w:rPr>
        <w:t>^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 xml:space="preserve">#winthin sum of square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dofw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ength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name))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>(n</w:t>
      </w:r>
      <w:r w:rsidRPr="000D154A">
        <w:rPr>
          <w:rStyle w:val="DecValTok"/>
          <w:sz w:val="20"/>
          <w:szCs w:val="22"/>
        </w:rPr>
        <w:t>-1</w:t>
      </w:r>
      <w:r w:rsidRPr="000D154A">
        <w:rPr>
          <w:rStyle w:val="NormalTok"/>
          <w:sz w:val="20"/>
          <w:szCs w:val="22"/>
        </w:rPr>
        <w:t xml:space="preserve">), </w:t>
      </w:r>
      <w:r w:rsidRPr="000D154A">
        <w:rPr>
          <w:rStyle w:val="CommentTok"/>
          <w:sz w:val="20"/>
          <w:szCs w:val="22"/>
        </w:rPr>
        <w:t>#degree of freedom within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lastRenderedPageBreak/>
        <w:t xml:space="preserve">  </w:t>
      </w:r>
      <w:r w:rsidRPr="000D154A">
        <w:rPr>
          <w:rStyle w:val="AttributeTok"/>
          <w:sz w:val="20"/>
          <w:szCs w:val="22"/>
        </w:rPr>
        <w:t>MSw =</w:t>
      </w:r>
      <w:r w:rsidRPr="000D154A">
        <w:rPr>
          <w:rStyle w:val="NormalTok"/>
          <w:sz w:val="20"/>
          <w:szCs w:val="22"/>
        </w:rPr>
        <w:t xml:space="preserve"> Sw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NormalTok"/>
          <w:sz w:val="20"/>
          <w:szCs w:val="22"/>
        </w:rPr>
        <w:t xml:space="preserve">dofw,   </w:t>
      </w:r>
      <w:r w:rsidRPr="000D154A">
        <w:rPr>
          <w:rStyle w:val="CommentTok"/>
          <w:sz w:val="20"/>
          <w:szCs w:val="22"/>
        </w:rPr>
        <w:t xml:space="preserve">#mean of square withi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F.value =</w:t>
      </w:r>
      <w:r w:rsidRPr="000D154A">
        <w:rPr>
          <w:rStyle w:val="NormalTok"/>
          <w:sz w:val="20"/>
          <w:szCs w:val="22"/>
        </w:rPr>
        <w:t xml:space="preserve"> MSb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NormalTok"/>
          <w:sz w:val="20"/>
          <w:szCs w:val="22"/>
        </w:rPr>
        <w:t xml:space="preserve">MSw,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AttributeTok"/>
          <w:sz w:val="20"/>
          <w:szCs w:val="22"/>
        </w:rPr>
        <w:t>p.valu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FunctionTok"/>
          <w:sz w:val="20"/>
          <w:szCs w:val="22"/>
        </w:rPr>
        <w:t>pf</w:t>
      </w:r>
      <w:r w:rsidRPr="000D154A">
        <w:rPr>
          <w:rStyle w:val="NormalTok"/>
          <w:sz w:val="20"/>
          <w:szCs w:val="22"/>
        </w:rPr>
        <w:t>(F.value, dofb, dofw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anovaData[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13</w:t>
      </w:r>
      <w:r w:rsidRPr="000D154A">
        <w:rPr>
          <w:rStyle w:val="NormalTok"/>
          <w:sz w:val="20"/>
          <w:szCs w:val="22"/>
        </w:rPr>
        <w:t>)]</w:t>
      </w:r>
    </w:p>
    <w:p w14:paraId="0808E45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18 ×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name  value grand_mean    Sb   MSb   MSw F.value p.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&lt;chr&gt; &lt;dbl&gt;      &lt;dbl&gt; &lt;dbl&gt; &lt;dbl&gt; &lt;dbl&gt;   &lt;dbl&gt;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1 a1        6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a1        8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a1        4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a1        5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5 a1        3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6 a1        4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7 a2        8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8 a2       12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9 a2        9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a2       11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a2        6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a2        8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a3       13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a3        9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a3       11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a3        8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7 a3        7          8    84    42  4.53    9.26 0.0024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8 a3       12          8    84    42  4.53    9.26 0.00240</w:t>
      </w:r>
    </w:p>
    <w:p w14:paraId="582D1ED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anovaTableData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anovaData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13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anovaTableData</w:t>
      </w:r>
    </w:p>
    <w:p w14:paraId="56052F9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1 ×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  Sb  dofb   MSb    Sw  dofw   MSw F.value p.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dbl&gt; &lt;dbl&gt; &lt;dbl&gt; &lt;dbl&gt; &lt;dbl&gt; &lt;dbl&gt;   &lt;dbl&gt;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   84     2    42    68    15  4.53    9.26 0.00240</w:t>
      </w:r>
    </w:p>
    <w:p w14:paraId="20009080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분산분석표</w:t>
      </w:r>
    </w:p>
    <w:p w14:paraId="50B438A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rbind.data.fram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anovaTableData[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)]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AttributeTok"/>
          <w:sz w:val="20"/>
          <w:szCs w:val="22"/>
        </w:rPr>
        <w:t>colnames&lt;-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um_sq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Df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Mean_sq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F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p"</w:t>
      </w:r>
      <w:r w:rsidRPr="000D154A">
        <w:rPr>
          <w:rStyle w:val="NormalTok"/>
          <w:sz w:val="20"/>
          <w:szCs w:val="22"/>
        </w:rPr>
        <w:t>))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anovaTableData[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4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5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6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8</w:t>
      </w:r>
      <w:r w:rsidRPr="000D154A">
        <w:rPr>
          <w:rStyle w:val="NormalTok"/>
          <w:sz w:val="20"/>
          <w:szCs w:val="22"/>
        </w:rPr>
        <w:t xml:space="preserve">)]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AttributeTok"/>
          <w:sz w:val="20"/>
          <w:szCs w:val="22"/>
        </w:rPr>
        <w:t>colnames&lt;-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Sum_sq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Df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StringTok"/>
          <w:sz w:val="20"/>
          <w:szCs w:val="22"/>
        </w:rPr>
        <w:t>"Mean_sq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F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p"</w:t>
      </w:r>
      <w:r w:rsidRPr="000D154A">
        <w:rPr>
          <w:rStyle w:val="NormalTok"/>
          <w:sz w:val="20"/>
          <w:szCs w:val="22"/>
        </w:rPr>
        <w:t xml:space="preserve">)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as.data.frame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AttributeTok"/>
          <w:sz w:val="20"/>
          <w:szCs w:val="22"/>
        </w:rPr>
        <w:t>row.names&lt;-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between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within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roun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>)</w:t>
      </w:r>
    </w:p>
    <w:p w14:paraId="2CEDE9F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Sum_sq Df Mean_sq     F     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between     84  2  42.000 9.265 0.00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ithin      68 15   4.533 9.265 0.002</w:t>
      </w:r>
    </w:p>
    <w:p w14:paraId="3E362C6F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6"/>
        <w:gridCol w:w="927"/>
        <w:gridCol w:w="460"/>
        <w:gridCol w:w="1030"/>
        <w:gridCol w:w="749"/>
        <w:gridCol w:w="749"/>
      </w:tblGrid>
      <w:tr w:rsidR="00934F26" w:rsidRPr="000D154A" w14:paraId="59C15200" w14:textId="77777777" w:rsidTr="00934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536788" w14:textId="77777777" w:rsidR="00934F26" w:rsidRPr="000D154A" w:rsidRDefault="00934F26">
            <w:pPr>
              <w:pStyle w:val="Compact"/>
              <w:rPr>
                <w:szCs w:val="22"/>
                <w:lang w:eastAsia="ko-KR"/>
              </w:rPr>
            </w:pPr>
          </w:p>
        </w:tc>
        <w:tc>
          <w:tcPr>
            <w:tcW w:w="0" w:type="auto"/>
          </w:tcPr>
          <w:p w14:paraId="7DB791A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Sum_sq</w:t>
            </w:r>
          </w:p>
        </w:tc>
        <w:tc>
          <w:tcPr>
            <w:tcW w:w="0" w:type="auto"/>
          </w:tcPr>
          <w:p w14:paraId="065B1421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Df</w:t>
            </w:r>
          </w:p>
        </w:tc>
        <w:tc>
          <w:tcPr>
            <w:tcW w:w="0" w:type="auto"/>
          </w:tcPr>
          <w:p w14:paraId="6F1FD77B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Mean_sq</w:t>
            </w:r>
          </w:p>
        </w:tc>
        <w:tc>
          <w:tcPr>
            <w:tcW w:w="0" w:type="auto"/>
          </w:tcPr>
          <w:p w14:paraId="339A6AF1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F</w:t>
            </w:r>
          </w:p>
        </w:tc>
        <w:tc>
          <w:tcPr>
            <w:tcW w:w="0" w:type="auto"/>
          </w:tcPr>
          <w:p w14:paraId="460570B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p</w:t>
            </w:r>
          </w:p>
        </w:tc>
      </w:tr>
      <w:tr w:rsidR="00934F26" w:rsidRPr="000D154A" w14:paraId="5B945BC4" w14:textId="77777777">
        <w:tc>
          <w:tcPr>
            <w:tcW w:w="0" w:type="auto"/>
          </w:tcPr>
          <w:p w14:paraId="6873B512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between</w:t>
            </w:r>
          </w:p>
        </w:tc>
        <w:tc>
          <w:tcPr>
            <w:tcW w:w="0" w:type="auto"/>
          </w:tcPr>
          <w:p w14:paraId="39F66308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84</w:t>
            </w:r>
          </w:p>
        </w:tc>
        <w:tc>
          <w:tcPr>
            <w:tcW w:w="0" w:type="auto"/>
          </w:tcPr>
          <w:p w14:paraId="3C420E89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2</w:t>
            </w:r>
          </w:p>
        </w:tc>
        <w:tc>
          <w:tcPr>
            <w:tcW w:w="0" w:type="auto"/>
          </w:tcPr>
          <w:p w14:paraId="4D34756F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42.000</w:t>
            </w:r>
          </w:p>
        </w:tc>
        <w:tc>
          <w:tcPr>
            <w:tcW w:w="0" w:type="auto"/>
          </w:tcPr>
          <w:p w14:paraId="708A111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9.265</w:t>
            </w:r>
          </w:p>
        </w:tc>
        <w:tc>
          <w:tcPr>
            <w:tcW w:w="0" w:type="auto"/>
          </w:tcPr>
          <w:p w14:paraId="7BBEA387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0.002</w:t>
            </w:r>
          </w:p>
        </w:tc>
      </w:tr>
      <w:tr w:rsidR="00934F26" w:rsidRPr="000D154A" w14:paraId="679518F2" w14:textId="77777777">
        <w:tc>
          <w:tcPr>
            <w:tcW w:w="0" w:type="auto"/>
          </w:tcPr>
          <w:p w14:paraId="6591536E" w14:textId="77777777" w:rsidR="00934F26" w:rsidRPr="000D154A" w:rsidRDefault="00E15F7B">
            <w:pPr>
              <w:pStyle w:val="Compact"/>
              <w:rPr>
                <w:szCs w:val="22"/>
              </w:rPr>
            </w:pPr>
            <w:r w:rsidRPr="000D154A">
              <w:rPr>
                <w:szCs w:val="22"/>
              </w:rPr>
              <w:t>within</w:t>
            </w:r>
          </w:p>
        </w:tc>
        <w:tc>
          <w:tcPr>
            <w:tcW w:w="0" w:type="auto"/>
          </w:tcPr>
          <w:p w14:paraId="133A8C0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68</w:t>
            </w:r>
          </w:p>
        </w:tc>
        <w:tc>
          <w:tcPr>
            <w:tcW w:w="0" w:type="auto"/>
          </w:tcPr>
          <w:p w14:paraId="481A1BE4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15</w:t>
            </w:r>
          </w:p>
        </w:tc>
        <w:tc>
          <w:tcPr>
            <w:tcW w:w="0" w:type="auto"/>
          </w:tcPr>
          <w:p w14:paraId="2CACDAA3" w14:textId="77777777" w:rsidR="00934F26" w:rsidRPr="000D154A" w:rsidRDefault="00E15F7B">
            <w:pPr>
              <w:pStyle w:val="Compact"/>
              <w:jc w:val="right"/>
              <w:rPr>
                <w:szCs w:val="22"/>
              </w:rPr>
            </w:pPr>
            <w:r w:rsidRPr="000D154A">
              <w:rPr>
                <w:szCs w:val="22"/>
              </w:rPr>
              <w:t>4.533</w:t>
            </w:r>
          </w:p>
        </w:tc>
        <w:tc>
          <w:tcPr>
            <w:tcW w:w="0" w:type="auto"/>
          </w:tcPr>
          <w:p w14:paraId="7E4C6CC3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  <w:tc>
          <w:tcPr>
            <w:tcW w:w="0" w:type="auto"/>
          </w:tcPr>
          <w:p w14:paraId="54F574F7" w14:textId="77777777" w:rsidR="00934F26" w:rsidRPr="000D154A" w:rsidRDefault="00934F26">
            <w:pPr>
              <w:pStyle w:val="Compact"/>
              <w:rPr>
                <w:szCs w:val="22"/>
              </w:rPr>
            </w:pPr>
          </w:p>
        </w:tc>
      </w:tr>
    </w:tbl>
    <w:p w14:paraId="5DEAE75C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분산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>, F(2, 15 ) = 9.26, p = 0.002.</w:t>
      </w:r>
    </w:p>
    <w:p w14:paraId="17BAA065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각각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살펴보자</w:t>
      </w:r>
      <w:r w:rsidRPr="000D154A">
        <w:rPr>
          <w:szCs w:val="22"/>
          <w:lang w:eastAsia="ko-KR"/>
        </w:rPr>
        <w:t>.</w:t>
      </w:r>
    </w:p>
    <w:p w14:paraId="6DA812B6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각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그룹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평균</w:t>
      </w:r>
    </w:p>
    <w:p w14:paraId="63E2D00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group mea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grp_mean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v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alue, 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name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data.frame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AttributeTok"/>
          <w:sz w:val="20"/>
          <w:szCs w:val="22"/>
        </w:rPr>
        <w:t>rownames&lt;-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a1_mean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a2_mean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a3_mean"</w:t>
      </w:r>
      <w:r w:rsidRPr="000D154A">
        <w:rPr>
          <w:rStyle w:val="NormalTok"/>
          <w:sz w:val="20"/>
          <w:szCs w:val="22"/>
        </w:rPr>
        <w:t xml:space="preserve">)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AttributeTok"/>
          <w:sz w:val="20"/>
          <w:szCs w:val="22"/>
        </w:rPr>
        <w:t>colnames&lt;-</w:t>
      </w:r>
      <w:r w:rsidRPr="000D154A">
        <w:rPr>
          <w:rStyle w:val="StringTok"/>
          <w:sz w:val="20"/>
          <w:szCs w:val="22"/>
        </w:rPr>
        <w:t>`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mean.value"</w:t>
      </w:r>
      <w:r w:rsidRPr="000D154A">
        <w:rPr>
          <w:rStyle w:val="NormalTok"/>
          <w:sz w:val="20"/>
          <w:szCs w:val="22"/>
        </w:rPr>
        <w:t>)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grp_mean</w:t>
      </w:r>
    </w:p>
    <w:p w14:paraId="0F532C0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mean.valu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1_mean        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2_mean          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3_mean         10</w:t>
      </w:r>
    </w:p>
    <w:p w14:paraId="04CDDF92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전체평균</w:t>
      </w:r>
    </w:p>
    <w:p w14:paraId="6906864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ground_mean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ground_mean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mean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alue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ground_mean</w:t>
      </w:r>
    </w:p>
    <w:p w14:paraId="3A5A525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8</w:t>
      </w:r>
    </w:p>
    <w:p w14:paraId="3616D4AA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그룹별샘플수</w:t>
      </w:r>
    </w:p>
    <w:p w14:paraId="24E9428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n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df_long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</w:t>
      </w:r>
      <w:r w:rsidRPr="000D154A">
        <w:rPr>
          <w:rStyle w:val="FunctionTok"/>
          <w:sz w:val="20"/>
          <w:szCs w:val="22"/>
        </w:rPr>
        <w:t>group_by</w:t>
      </w:r>
      <w:r w:rsidRPr="000D154A">
        <w:rPr>
          <w:rStyle w:val="NormalTok"/>
          <w:sz w:val="20"/>
          <w:szCs w:val="22"/>
        </w:rPr>
        <w:t xml:space="preserve">(name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FunctionTok"/>
          <w:sz w:val="20"/>
          <w:szCs w:val="22"/>
        </w:rPr>
        <w:t>summariz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FunctionTok"/>
          <w:sz w:val="20"/>
          <w:szCs w:val="22"/>
        </w:rPr>
        <w:t>n</w:t>
      </w:r>
      <w:r w:rsidRPr="000D154A">
        <w:rPr>
          <w:rStyle w:val="NormalTok"/>
          <w:sz w:val="20"/>
          <w:szCs w:val="22"/>
        </w:rPr>
        <w:t>()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n</w:t>
      </w:r>
    </w:p>
    <w:p w14:paraId="23AA9E9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3 ×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name  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&lt;int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1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a2   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a3        6</w:t>
      </w:r>
    </w:p>
    <w:p w14:paraId="63930DB9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sum of square between</w:t>
      </w:r>
    </w:p>
    <w:p w14:paraId="1B82709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lastRenderedPageBreak/>
        <w:t>n[,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]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 xml:space="preserve">(grp_mean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ground_mean)</w:t>
      </w:r>
      <w:r w:rsidRPr="000D154A">
        <w:rPr>
          <w:rStyle w:val="SpecialCharTok"/>
          <w:sz w:val="20"/>
          <w:szCs w:val="22"/>
        </w:rPr>
        <w:t>^</w:t>
      </w:r>
      <w:r w:rsidRPr="000D154A">
        <w:rPr>
          <w:rStyle w:val="DecValTok"/>
          <w:sz w:val="20"/>
          <w:szCs w:val="22"/>
        </w:rPr>
        <w:t>2</w:t>
      </w:r>
    </w:p>
    <w:p w14:paraId="7626FAE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5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24</w:t>
      </w:r>
    </w:p>
    <w:p w14:paraId="5074F8F0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sum of square between</w:t>
      </w:r>
    </w:p>
    <w:p w14:paraId="327EFAD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sum of square between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Sb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um</w:t>
      </w:r>
      <w:r w:rsidRPr="000D154A">
        <w:rPr>
          <w:rStyle w:val="NormalTok"/>
          <w:sz w:val="20"/>
          <w:szCs w:val="22"/>
        </w:rPr>
        <w:t>(n[,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]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 xml:space="preserve">(grp_mean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ground_mean)</w:t>
      </w:r>
      <w:r w:rsidRPr="000D154A">
        <w:rPr>
          <w:rStyle w:val="SpecialCharTok"/>
          <w:sz w:val="20"/>
          <w:szCs w:val="22"/>
        </w:rPr>
        <w:t>^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Sb</w:t>
      </w:r>
    </w:p>
    <w:p w14:paraId="4C6AA46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84</w:t>
      </w:r>
    </w:p>
    <w:p w14:paraId="32332059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degree of freedoom between</w:t>
      </w:r>
    </w:p>
    <w:p w14:paraId="6E6CD0F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ofb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ength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name))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 xml:space="preserve">#degree of freedom betwee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ofb</w:t>
      </w:r>
    </w:p>
    <w:p w14:paraId="5F9A983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2</w:t>
      </w:r>
    </w:p>
    <w:p w14:paraId="48CF084B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sum of square within</w:t>
      </w:r>
    </w:p>
    <w:p w14:paraId="497DFE8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sum of squae within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Sw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sum</w:t>
      </w:r>
      <w:r w:rsidRPr="000D154A">
        <w:rPr>
          <w:rStyle w:val="NormalTok"/>
          <w:sz w:val="20"/>
          <w:szCs w:val="22"/>
        </w:rPr>
        <w:t>(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value 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v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value, 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name))</w:t>
      </w:r>
      <w:r w:rsidRPr="000D154A">
        <w:rPr>
          <w:rStyle w:val="SpecialCharTok"/>
          <w:sz w:val="20"/>
          <w:szCs w:val="22"/>
        </w:rPr>
        <w:t>^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Sw</w:t>
      </w:r>
    </w:p>
    <w:p w14:paraId="019BA19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68</w:t>
      </w:r>
    </w:p>
    <w:p w14:paraId="4A922DEA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degree of freedoom within</w:t>
      </w:r>
    </w:p>
    <w:p w14:paraId="64F8359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ofw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ength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FunctionTok"/>
          <w:sz w:val="20"/>
          <w:szCs w:val="22"/>
        </w:rPr>
        <w:t>unique</w:t>
      </w:r>
      <w:r w:rsidRPr="000D154A">
        <w:rPr>
          <w:rStyle w:val="NormalTok"/>
          <w:sz w:val="20"/>
          <w:szCs w:val="22"/>
        </w:rPr>
        <w:t>(df_long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name))</w:t>
      </w:r>
      <w:r w:rsidRPr="000D154A">
        <w:rPr>
          <w:rStyle w:val="SpecialCharTok"/>
          <w:sz w:val="20"/>
          <w:szCs w:val="22"/>
        </w:rPr>
        <w:t>*</w:t>
      </w:r>
      <w:r w:rsidRPr="000D154A">
        <w:rPr>
          <w:rStyle w:val="NormalTok"/>
          <w:sz w:val="20"/>
          <w:szCs w:val="22"/>
        </w:rPr>
        <w:t>((n[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DecValTok"/>
          <w:sz w:val="20"/>
          <w:szCs w:val="22"/>
        </w:rPr>
        <w:t>2</w:t>
      </w:r>
      <w:r w:rsidRPr="000D154A">
        <w:rPr>
          <w:rStyle w:val="NormalTok"/>
          <w:sz w:val="20"/>
          <w:szCs w:val="22"/>
        </w:rPr>
        <w:t xml:space="preserve">]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                            </w:t>
      </w:r>
      <w:r w:rsidRPr="000D154A">
        <w:rPr>
          <w:rStyle w:val="FunctionTok"/>
          <w:sz w:val="20"/>
          <w:szCs w:val="22"/>
        </w:rPr>
        <w:t>unlis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CommentTok"/>
          <w:sz w:val="20"/>
          <w:szCs w:val="22"/>
        </w:rPr>
        <w:t>#degree of freedom within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ofw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dofw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s.vector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dofw</w:t>
      </w:r>
    </w:p>
    <w:p w14:paraId="212D918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[1] 15</w:t>
      </w:r>
    </w:p>
    <w:p w14:paraId="6C353C3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mean sum of square</w:t>
      </w:r>
    </w:p>
    <w:p w14:paraId="5154D995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Sb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Sb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NormalTok"/>
          <w:sz w:val="20"/>
          <w:szCs w:val="22"/>
        </w:rPr>
        <w:t xml:space="preserve">dofb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s.vecto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CommentTok"/>
          <w:sz w:val="20"/>
          <w:szCs w:val="22"/>
        </w:rPr>
        <w:t xml:space="preserve"># mean of square bewtee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Sw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Sw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NormalTok"/>
          <w:sz w:val="20"/>
          <w:szCs w:val="22"/>
        </w:rPr>
        <w:t xml:space="preserve">dofw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as.vector</w:t>
      </w:r>
      <w:r w:rsidRPr="000D154A">
        <w:rPr>
          <w:rStyle w:val="NormalTok"/>
          <w:sz w:val="20"/>
          <w:szCs w:val="22"/>
        </w:rPr>
        <w:t xml:space="preserve">()  </w:t>
      </w:r>
      <w:r w:rsidRPr="000D154A">
        <w:rPr>
          <w:rStyle w:val="CommentTok"/>
          <w:sz w:val="20"/>
          <w:szCs w:val="22"/>
        </w:rPr>
        <w:t xml:space="preserve">#mean of square within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F.value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MSb</w:t>
      </w:r>
      <w:r w:rsidRPr="000D154A">
        <w:rPr>
          <w:rStyle w:val="SpecialCharTok"/>
          <w:sz w:val="20"/>
          <w:szCs w:val="22"/>
        </w:rPr>
        <w:t>/</w:t>
      </w:r>
      <w:r w:rsidRPr="000D154A">
        <w:rPr>
          <w:rStyle w:val="NormalTok"/>
          <w:sz w:val="20"/>
          <w:szCs w:val="22"/>
        </w:rPr>
        <w:t xml:space="preserve">MSw 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Sb</w:t>
      </w:r>
    </w:p>
    <w:p w14:paraId="3F2C18D9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42</w:t>
      </w:r>
    </w:p>
    <w:p w14:paraId="19C2100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>MSw</w:t>
      </w:r>
    </w:p>
    <w:p w14:paraId="44ECC1A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lastRenderedPageBreak/>
        <w:t>## [1] 4.533333</w:t>
      </w:r>
    </w:p>
    <w:p w14:paraId="49CE85A7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>F.value</w:t>
      </w:r>
    </w:p>
    <w:p w14:paraId="12EA2AE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9.264706</w:t>
      </w:r>
    </w:p>
    <w:p w14:paraId="3C7D254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통계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계치의</w:t>
      </w:r>
      <w:r w:rsidRPr="000D154A">
        <w:rPr>
          <w:szCs w:val="22"/>
          <w:lang w:eastAsia="ko-KR"/>
        </w:rPr>
        <w:t xml:space="preserve"> F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보자</w:t>
      </w:r>
      <w:r w:rsidRPr="000D154A">
        <w:rPr>
          <w:szCs w:val="22"/>
          <w:lang w:eastAsia="ko-KR"/>
        </w:rPr>
        <w:t>. qf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280BFF9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NormalTok"/>
          <w:sz w:val="20"/>
          <w:szCs w:val="22"/>
          <w:lang w:eastAsia="ko-KR"/>
        </w:rPr>
        <w:t xml:space="preserve"> </w:t>
      </w:r>
      <w:r w:rsidRPr="000D154A">
        <w:rPr>
          <w:rStyle w:val="FunctionTok"/>
          <w:sz w:val="20"/>
          <w:szCs w:val="22"/>
          <w:lang w:eastAsia="ko-KR"/>
        </w:rPr>
        <w:t>qf</w:t>
      </w:r>
      <w:r w:rsidRPr="000D154A">
        <w:rPr>
          <w:rStyle w:val="NormalTok"/>
          <w:sz w:val="20"/>
          <w:szCs w:val="22"/>
          <w:lang w:eastAsia="ko-KR"/>
        </w:rPr>
        <w:t>(</w:t>
      </w:r>
      <w:r w:rsidRPr="000D154A">
        <w:rPr>
          <w:rStyle w:val="DecValTok"/>
          <w:sz w:val="20"/>
          <w:szCs w:val="22"/>
          <w:lang w:eastAsia="ko-KR"/>
        </w:rPr>
        <w:t>1</w:t>
      </w:r>
      <w:r w:rsidRPr="000D154A">
        <w:rPr>
          <w:rStyle w:val="FloatTok"/>
          <w:sz w:val="20"/>
          <w:szCs w:val="22"/>
          <w:lang w:eastAsia="ko-KR"/>
        </w:rPr>
        <w:t>-.05</w:t>
      </w:r>
      <w:r w:rsidRPr="000D154A">
        <w:rPr>
          <w:rStyle w:val="NormalTok"/>
          <w:sz w:val="20"/>
          <w:szCs w:val="22"/>
          <w:lang w:eastAsia="ko-KR"/>
        </w:rPr>
        <w:t>, dofb, dofw)</w:t>
      </w:r>
    </w:p>
    <w:p w14:paraId="6F58314B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3.68232</w:t>
      </w:r>
    </w:p>
    <w:p w14:paraId="2567FF5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현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</w:t>
      </w:r>
      <w:r w:rsidRPr="000D154A">
        <w:rPr>
          <w:szCs w:val="22"/>
          <w:lang w:eastAsia="ko-KR"/>
        </w:rPr>
        <w:t xml:space="preserve"> F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9.26</w:t>
      </w:r>
      <w:r w:rsidRPr="000D154A">
        <w:rPr>
          <w:szCs w:val="22"/>
          <w:lang w:eastAsia="ko-KR"/>
        </w:rPr>
        <w:t>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임계치는</w:t>
      </w:r>
      <w:r w:rsidRPr="000D154A">
        <w:rPr>
          <w:szCs w:val="22"/>
          <w:lang w:eastAsia="ko-KR"/>
        </w:rPr>
        <w:t xml:space="preserve"> 3.68</w:t>
      </w:r>
      <w:r w:rsidRPr="000D154A">
        <w:rPr>
          <w:szCs w:val="22"/>
          <w:lang w:eastAsia="ko-KR"/>
        </w:rPr>
        <w:t>이므로</w:t>
      </w:r>
      <w:r w:rsidRPr="000D154A">
        <w:rPr>
          <w:szCs w:val="22"/>
          <w:lang w:eastAsia="ko-KR"/>
        </w:rPr>
        <w:t xml:space="preserve"> F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t xml:space="preserve">(9.26) &gt; </w:t>
      </w:r>
      <w:r w:rsidRPr="000D154A">
        <w:rPr>
          <w:szCs w:val="22"/>
          <w:lang w:eastAsia="ko-KR"/>
        </w:rPr>
        <w:t>임계치</w:t>
      </w:r>
      <w:r w:rsidRPr="000D154A">
        <w:rPr>
          <w:szCs w:val="22"/>
          <w:lang w:eastAsia="ko-KR"/>
        </w:rPr>
        <w:t xml:space="preserve"> F</w:t>
      </w:r>
      <w:r w:rsidRPr="000D154A">
        <w:rPr>
          <w:szCs w:val="22"/>
          <w:lang w:eastAsia="ko-KR"/>
        </w:rPr>
        <w:t>값</w:t>
      </w:r>
      <w:r w:rsidRPr="000D154A">
        <w:rPr>
          <w:szCs w:val="22"/>
          <w:lang w:eastAsia="ko-KR"/>
        </w:rPr>
        <w:t>(3.68)</w:t>
      </w:r>
      <w:r w:rsidRPr="000D154A">
        <w:rPr>
          <w:szCs w:val="22"/>
          <w:lang w:eastAsia="ko-KR"/>
        </w:rPr>
        <w:t>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는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1BC42AB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p value</w:t>
      </w:r>
    </w:p>
    <w:p w14:paraId="4E56503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p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p.value </w:t>
      </w:r>
      <w:r w:rsidRPr="000D154A">
        <w:rPr>
          <w:rStyle w:val="OtherTok"/>
          <w:sz w:val="20"/>
          <w:szCs w:val="22"/>
        </w:rPr>
        <w:t>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-</w:t>
      </w:r>
      <w:r w:rsidRPr="000D154A">
        <w:rPr>
          <w:rStyle w:val="FunctionTok"/>
          <w:sz w:val="20"/>
          <w:szCs w:val="22"/>
        </w:rPr>
        <w:t>pf</w:t>
      </w:r>
      <w:r w:rsidRPr="000D154A">
        <w:rPr>
          <w:rStyle w:val="NormalTok"/>
          <w:sz w:val="20"/>
          <w:szCs w:val="22"/>
        </w:rPr>
        <w:t>(F.value, dofb, dofw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p.value</w:t>
      </w:r>
    </w:p>
    <w:p w14:paraId="605053BA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[1] 0.002398777</w:t>
      </w:r>
    </w:p>
    <w:p w14:paraId="04A8E92E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p&lt; 0.001</w:t>
      </w:r>
      <w:r w:rsidRPr="000D154A">
        <w:rPr>
          <w:szCs w:val="22"/>
          <w:lang w:eastAsia="ko-KR"/>
        </w:rPr>
        <w:t>이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귀무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각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립가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5F063EAF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해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보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래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내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마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낫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계산하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일원배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산분석</w:t>
      </w:r>
      <w:r w:rsidRPr="000D154A">
        <w:rPr>
          <w:szCs w:val="22"/>
          <w:lang w:eastAsia="ko-KR"/>
        </w:rPr>
        <w:t>(Oneway ANOVA)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도니다</w:t>
      </w:r>
      <w:r w:rsidRPr="000D154A">
        <w:rPr>
          <w:szCs w:val="22"/>
          <w:lang w:eastAsia="ko-KR"/>
        </w:rPr>
        <w:t>.</w:t>
      </w:r>
    </w:p>
    <w:p w14:paraId="0D9FA987" w14:textId="77777777" w:rsidR="00934F26" w:rsidRPr="000D154A" w:rsidRDefault="00E15F7B">
      <w:pPr>
        <w:pStyle w:val="4"/>
        <w:rPr>
          <w:sz w:val="22"/>
          <w:szCs w:val="22"/>
        </w:rPr>
      </w:pPr>
      <w:bookmarkStart w:id="69" w:name="aov"/>
      <w:bookmarkEnd w:id="68"/>
      <w:r w:rsidRPr="000D154A">
        <w:rPr>
          <w:sz w:val="22"/>
          <w:szCs w:val="22"/>
        </w:rPr>
        <w:t>3.4.4.2. aov()</w:t>
      </w:r>
    </w:p>
    <w:p w14:paraId="41374D60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‘aov(value ~ factor(name), df_long) %&gt;% summary()’ R</w:t>
      </w:r>
      <w:r w:rsidRPr="000D154A">
        <w:rPr>
          <w:szCs w:val="22"/>
        </w:rPr>
        <w:t>의</w:t>
      </w:r>
      <w:r w:rsidRPr="000D154A">
        <w:rPr>
          <w:szCs w:val="22"/>
        </w:rPr>
        <w:t xml:space="preserve"> oneway-ANOVA </w:t>
      </w:r>
      <w:r w:rsidRPr="000D154A">
        <w:rPr>
          <w:szCs w:val="22"/>
        </w:rPr>
        <w:t>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실행하는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함수는</w:t>
      </w:r>
      <w:r w:rsidRPr="000D154A">
        <w:rPr>
          <w:szCs w:val="22"/>
        </w:rPr>
        <w:t xml:space="preserve"> aov()</w:t>
      </w:r>
      <w:r w:rsidRPr="000D154A">
        <w:rPr>
          <w:szCs w:val="22"/>
        </w:rPr>
        <w:t>이다</w:t>
      </w:r>
      <w:r w:rsidRPr="000D154A">
        <w:rPr>
          <w:szCs w:val="22"/>
        </w:rPr>
        <w:t xml:space="preserve">. </w:t>
      </w:r>
      <w:r w:rsidRPr="000D154A">
        <w:rPr>
          <w:szCs w:val="22"/>
        </w:rPr>
        <w:t>이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하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한줄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간단하게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분산분석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마무리할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있다</w:t>
      </w:r>
      <w:r w:rsidRPr="000D154A">
        <w:rPr>
          <w:szCs w:val="22"/>
        </w:rPr>
        <w:t>.</w:t>
      </w:r>
    </w:p>
    <w:p w14:paraId="01A0319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 xml:space="preserve">(valu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name, df_long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summary</w:t>
      </w:r>
      <w:r w:rsidRPr="000D154A">
        <w:rPr>
          <w:rStyle w:val="NormalTok"/>
          <w:sz w:val="20"/>
          <w:szCs w:val="22"/>
        </w:rPr>
        <w:t>()</w:t>
      </w:r>
    </w:p>
    <w:p w14:paraId="799B6643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 xml:space="preserve">##             Df Sum Sq Mean Sq F value Pr(&gt;F)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name         2     84   42.00   9.265 0.0024 **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siduals   15     68    4.53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Signif. codes:  0 '***' 0.001 '**' 0.01 '*' 0.05 '.' </w:t>
      </w:r>
      <w:r w:rsidRPr="000D154A">
        <w:rPr>
          <w:rStyle w:val="VerbatimChar"/>
          <w:sz w:val="20"/>
          <w:szCs w:val="22"/>
          <w:lang w:eastAsia="ko-KR"/>
        </w:rPr>
        <w:t>0.1 ' ' 1</w:t>
      </w:r>
    </w:p>
    <w:p w14:paraId="59AF149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lastRenderedPageBreak/>
        <w:t>APA</w:t>
      </w:r>
      <w:r w:rsidRPr="000D154A">
        <w:rPr>
          <w:b/>
          <w:bCs/>
          <w:szCs w:val="22"/>
          <w:lang w:eastAsia="ko-KR"/>
        </w:rPr>
        <w:t>결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보고</w:t>
      </w:r>
      <w:r w:rsidRPr="000D154A">
        <w:rPr>
          <w:szCs w:val="22"/>
          <w:lang w:eastAsia="ko-KR"/>
        </w:rPr>
        <w:br/>
        <w:t xml:space="preserve">report 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본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해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CB5109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결과보고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aov</w:t>
      </w:r>
      <w:r w:rsidRPr="000D154A">
        <w:rPr>
          <w:rStyle w:val="NormalTok"/>
          <w:sz w:val="20"/>
          <w:szCs w:val="22"/>
        </w:rPr>
        <w:t xml:space="preserve">(valu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factor</w:t>
      </w:r>
      <w:r w:rsidRPr="000D154A">
        <w:rPr>
          <w:rStyle w:val="NormalTok"/>
          <w:sz w:val="20"/>
          <w:szCs w:val="22"/>
        </w:rPr>
        <w:t xml:space="preserve">(name), df_long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eport_aov</w:t>
      </w:r>
      <w:r w:rsidRPr="000D154A">
        <w:rPr>
          <w:rStyle w:val="NormalTok"/>
          <w:sz w:val="20"/>
          <w:szCs w:val="22"/>
        </w:rPr>
        <w:t xml:space="preserve">() </w:t>
      </w:r>
    </w:p>
    <w:p w14:paraId="394930E4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</w:rPr>
        <w:t xml:space="preserve">## one-way analysis of variance result for dv[value]~[factor(name)], It was statistically significant(F(2, 15) = 9.26, p = 0).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## </w:t>
      </w:r>
    </w:p>
    <w:p w14:paraId="47E566B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  <w:t>##### 3.4.5. jjstat::oneway_aov oneway-ANOVA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전체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과정은</w:t>
      </w:r>
      <w:r w:rsidRPr="000D154A">
        <w:rPr>
          <w:szCs w:val="22"/>
          <w:lang w:eastAsia="ko-KR"/>
        </w:rPr>
        <w:t xml:space="preserve"> jjstat::oneway_aov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일원분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결과와</w:t>
      </w:r>
      <w:r w:rsidRPr="000D154A">
        <w:rPr>
          <w:szCs w:val="22"/>
          <w:lang w:eastAsia="ko-KR"/>
        </w:rPr>
        <w:t xml:space="preserve"> miginal </w:t>
      </w:r>
      <w:r w:rsidRPr="000D154A">
        <w:rPr>
          <w:szCs w:val="22"/>
          <w:lang w:eastAsia="ko-KR"/>
        </w:rPr>
        <w:t>평균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사후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쌍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비교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진행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시각화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술통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한</w:t>
      </w:r>
      <w:r w:rsidRPr="000D154A">
        <w:rPr>
          <w:szCs w:val="22"/>
          <w:lang w:eastAsia="ko-KR"/>
        </w:rPr>
        <w:t xml:space="preserve"> bar</w:t>
      </w:r>
      <w:r w:rsidRPr="000D154A">
        <w:rPr>
          <w:szCs w:val="22"/>
          <w:lang w:eastAsia="ko-KR"/>
        </w:rPr>
        <w:t>그래프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신뢰구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한다</w:t>
      </w:r>
      <w:r w:rsidRPr="000D154A">
        <w:rPr>
          <w:szCs w:val="22"/>
          <w:lang w:eastAsia="ko-KR"/>
        </w:rPr>
        <w:t>.</w:t>
      </w:r>
    </w:p>
    <w:p w14:paraId="46A2EDD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df1_long </w:t>
      </w:r>
      <w:r w:rsidRPr="000D154A">
        <w:rPr>
          <w:rStyle w:val="OtherTok"/>
          <w:sz w:val="20"/>
          <w:szCs w:val="22"/>
        </w:rPr>
        <w:t>&lt;-</w:t>
      </w:r>
      <w:r w:rsidRPr="000D154A">
        <w:rPr>
          <w:rStyle w:val="NormalTok"/>
          <w:sz w:val="20"/>
          <w:szCs w:val="22"/>
        </w:rPr>
        <w:t xml:space="preserve"> 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NormalTok"/>
          <w:sz w:val="20"/>
          <w:szCs w:val="22"/>
        </w:rPr>
        <w:t>df1_long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jjsta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oneway_aov</w:t>
      </w:r>
      <w:r w:rsidRPr="000D154A">
        <w:rPr>
          <w:rStyle w:val="NormalTok"/>
          <w:sz w:val="20"/>
          <w:szCs w:val="22"/>
        </w:rPr>
        <w:t xml:space="preserve">(value </w:t>
      </w:r>
      <w:r w:rsidRPr="000D154A">
        <w:rPr>
          <w:rStyle w:val="SpecialCharTok"/>
          <w:sz w:val="20"/>
          <w:szCs w:val="22"/>
        </w:rPr>
        <w:t>~</w:t>
      </w:r>
      <w:r w:rsidRPr="000D154A">
        <w:rPr>
          <w:rStyle w:val="NormalTok"/>
          <w:sz w:val="20"/>
          <w:szCs w:val="22"/>
        </w:rPr>
        <w:t xml:space="preserve"> name, df1_long)</w:t>
      </w:r>
    </w:p>
    <w:p w14:paraId="738B767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14E9C158" wp14:editId="66AB083C">
            <wp:extent cx="5334000" cy="21336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00_statistixalForPapaer_withR_files/figure-docx/unnamed-chunk-17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CD53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$ANOVA_Table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term         df   sumsq   meansq   statistic   p.value  sig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---------  ---  ------  -------  ----------  --------  ----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name          2      84    42.00        9.26         0  **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Residuals    15      68     4.53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Descriptive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# A tibble: 3 ×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iv_level  Mean    SD     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  &lt;chr&gt;    &lt;dbl&gt; &lt;dbl&gt;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a1           5  1.79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a2           9  2.19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a3          10  2.37   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postho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# A tibble: 3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contrast estimate    SE    df t.ratio p.value sig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      &lt;dbl&gt; &lt;dbl&gt; &lt;dbl&gt;   &lt;dbl&gt;   &lt;dbl&gt; &lt;chr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a1 - a2        -4  1.23    15  -3.25  0.0139  *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a1 - a3        -5  1.23    15  -4.07  0.00273 **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a2 - a3        -1  1.23    15  -0.813 0.701   ns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$plo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ableGrob (1 x 2) "arrange": 2 grob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z     cells    name           grob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 1 (1-1,1-1) arrange gtable[layout]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 2 (1-1,2-2) arrange gtable[layout]</w:t>
      </w:r>
    </w:p>
    <w:p w14:paraId="469CE0D2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70" w:name="twoway-anova"/>
      <w:bookmarkEnd w:id="69"/>
      <w:bookmarkEnd w:id="64"/>
      <w:bookmarkEnd w:id="57"/>
      <w:r w:rsidRPr="000D154A">
        <w:rPr>
          <w:sz w:val="24"/>
          <w:szCs w:val="24"/>
          <w:lang w:eastAsia="ko-KR"/>
        </w:rPr>
        <w:t>3.5. Twoway ANOVA</w:t>
      </w:r>
    </w:p>
    <w:p w14:paraId="0B69AE76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71" w:name="반복측정-분산-분석"/>
      <w:bookmarkEnd w:id="70"/>
      <w:r w:rsidRPr="000D154A">
        <w:rPr>
          <w:sz w:val="24"/>
          <w:szCs w:val="24"/>
          <w:lang w:eastAsia="ko-KR"/>
        </w:rPr>
        <w:t>반복측정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산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705693FF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72" w:name="manova다변량-분석"/>
      <w:bookmarkEnd w:id="71"/>
      <w:r w:rsidRPr="000D154A">
        <w:rPr>
          <w:sz w:val="24"/>
          <w:szCs w:val="24"/>
          <w:lang w:eastAsia="ko-KR"/>
        </w:rPr>
        <w:t>MANOVA(</w:t>
      </w:r>
      <w:r w:rsidRPr="000D154A">
        <w:rPr>
          <w:sz w:val="24"/>
          <w:szCs w:val="24"/>
          <w:lang w:eastAsia="ko-KR"/>
        </w:rPr>
        <w:t>다변량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  <w:r w:rsidRPr="000D154A">
        <w:rPr>
          <w:sz w:val="24"/>
          <w:szCs w:val="24"/>
          <w:lang w:eastAsia="ko-KR"/>
        </w:rPr>
        <w:t>)</w:t>
      </w:r>
    </w:p>
    <w:p w14:paraId="44788124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73" w:name="ancova-공분산-분석"/>
      <w:bookmarkEnd w:id="72"/>
      <w:r w:rsidRPr="000D154A">
        <w:rPr>
          <w:sz w:val="24"/>
          <w:szCs w:val="24"/>
          <w:lang w:eastAsia="ko-KR"/>
        </w:rPr>
        <w:t xml:space="preserve">ANCOVA </w:t>
      </w:r>
      <w:r w:rsidRPr="000D154A">
        <w:rPr>
          <w:sz w:val="24"/>
          <w:szCs w:val="24"/>
          <w:lang w:eastAsia="ko-KR"/>
        </w:rPr>
        <w:t>공분산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5DFF244F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74" w:name="chi-square-test"/>
      <w:bookmarkEnd w:id="73"/>
      <w:r w:rsidRPr="000D154A">
        <w:rPr>
          <w:sz w:val="24"/>
          <w:szCs w:val="24"/>
          <w:lang w:eastAsia="ko-KR"/>
        </w:rPr>
        <w:t>3.5. Chi-square test</w:t>
      </w:r>
    </w:p>
    <w:p w14:paraId="2020C99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독립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질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</w:t>
      </w:r>
    </w:p>
    <w:p w14:paraId="24E14B24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75" w:name="correlation"/>
      <w:bookmarkEnd w:id="74"/>
      <w:r w:rsidRPr="000D154A">
        <w:rPr>
          <w:sz w:val="24"/>
          <w:szCs w:val="24"/>
          <w:lang w:eastAsia="ko-KR"/>
        </w:rPr>
        <w:t>3.6. Correlation</w:t>
      </w:r>
    </w:p>
    <w:p w14:paraId="720C75E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상관분석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연속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련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분석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상관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어느정도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상관계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은</w:t>
      </w:r>
      <w:r w:rsidRPr="000D154A">
        <w:rPr>
          <w:szCs w:val="22"/>
          <w:lang w:eastAsia="ko-KR"/>
        </w:rPr>
        <w:t xml:space="preserve"> -1 ~ 1</w:t>
      </w:r>
      <w:r w:rsidRPr="000D154A">
        <w:rPr>
          <w:szCs w:val="22"/>
          <w:lang w:eastAsia="ko-KR"/>
        </w:rPr>
        <w:t>사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ㅣ져</w:t>
      </w:r>
      <w:r w:rsidRPr="000D154A">
        <w:rPr>
          <w:szCs w:val="22"/>
          <w:lang w:eastAsia="ko-KR"/>
        </w:rPr>
        <w:t xml:space="preserve"> 1</w:t>
      </w:r>
      <w:r w:rsidRPr="000D154A">
        <w:rPr>
          <w:szCs w:val="22"/>
          <w:lang w:eastAsia="ko-KR"/>
        </w:rPr>
        <w:t>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까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련성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본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값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양수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비례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음수이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반비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다</w:t>
      </w:r>
      <w:r w:rsidRPr="000D154A">
        <w:rPr>
          <w:szCs w:val="22"/>
          <w:lang w:eastAsia="ko-KR"/>
        </w:rPr>
        <w:t>.</w:t>
      </w:r>
    </w:p>
    <w:p w14:paraId="6313DFE1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76" w:name="상관계수"/>
      <w:r w:rsidRPr="000D154A">
        <w:rPr>
          <w:sz w:val="22"/>
          <w:szCs w:val="22"/>
          <w:lang w:eastAsia="ko-KR"/>
        </w:rPr>
        <w:t xml:space="preserve">3.6.1. </w:t>
      </w:r>
      <w:r w:rsidRPr="000D154A">
        <w:rPr>
          <w:sz w:val="22"/>
          <w:szCs w:val="22"/>
          <w:lang w:eastAsia="ko-KR"/>
        </w:rPr>
        <w:t>상관계수</w:t>
      </w:r>
    </w:p>
    <w:p w14:paraId="0C80A72A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상관계수는</w:t>
      </w:r>
      <w:r w:rsidRPr="000D154A">
        <w:rPr>
          <w:szCs w:val="22"/>
          <w:lang w:eastAsia="ko-KR"/>
        </w:rPr>
        <w:t xml:space="preserve"> cor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찾는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지정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이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관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</w:t>
      </w:r>
      <w:r w:rsidRPr="000D154A">
        <w:rPr>
          <w:szCs w:val="22"/>
          <w:lang w:eastAsia="ko-KR"/>
        </w:rPr>
        <w:t>.</w:t>
      </w:r>
    </w:p>
    <w:p w14:paraId="3E99A35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cor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mpg, 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hp)</w:t>
      </w:r>
    </w:p>
    <w:p w14:paraId="271D0DF7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lastRenderedPageBreak/>
        <w:t>## [1] -0.7761684</w:t>
      </w:r>
    </w:p>
    <w:p w14:paraId="20AD74C7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3</w:t>
      </w:r>
      <w:r w:rsidRPr="000D154A">
        <w:rPr>
          <w:szCs w:val="22"/>
          <w:lang w:eastAsia="ko-KR"/>
        </w:rPr>
        <w:t>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3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난다</w:t>
      </w:r>
      <w:r w:rsidRPr="000D154A">
        <w:rPr>
          <w:szCs w:val="22"/>
          <w:lang w:eastAsia="ko-KR"/>
        </w:rPr>
        <w:t>. R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베이스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선택방벙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었다</w:t>
      </w:r>
      <w:r w:rsidRPr="000D154A">
        <w:rPr>
          <w:szCs w:val="22"/>
          <w:lang w:eastAsia="ko-KR"/>
        </w:rPr>
        <w:t>.</w:t>
      </w:r>
    </w:p>
    <w:p w14:paraId="3965CB0A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>#R base</w:t>
      </w:r>
      <w:r w:rsidRPr="000D154A">
        <w:rPr>
          <w:rStyle w:val="CommentTok"/>
          <w:sz w:val="20"/>
          <w:szCs w:val="22"/>
          <w:lang w:eastAsia="ko-KR"/>
        </w:rPr>
        <w:t>를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이용한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상관계수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NormalTok"/>
          <w:sz w:val="20"/>
          <w:szCs w:val="22"/>
          <w:lang w:eastAsia="ko-KR"/>
        </w:rPr>
        <w:t xml:space="preserve">mtcars[, </w:t>
      </w:r>
      <w:r w:rsidRPr="000D154A">
        <w:rPr>
          <w:rStyle w:val="FunctionTok"/>
          <w:sz w:val="20"/>
          <w:szCs w:val="22"/>
          <w:lang w:eastAsia="ko-KR"/>
        </w:rPr>
        <w:t>c</w:t>
      </w:r>
      <w:r w:rsidRPr="000D154A">
        <w:rPr>
          <w:rStyle w:val="NormalTok"/>
          <w:sz w:val="20"/>
          <w:szCs w:val="22"/>
          <w:lang w:eastAsia="ko-KR"/>
        </w:rPr>
        <w:t>(</w:t>
      </w:r>
      <w:r w:rsidRPr="000D154A">
        <w:rPr>
          <w:rStyle w:val="StringTok"/>
          <w:sz w:val="20"/>
          <w:szCs w:val="22"/>
          <w:lang w:eastAsia="ko-KR"/>
        </w:rPr>
        <w:t>"mpg"</w:t>
      </w:r>
      <w:r w:rsidRPr="000D154A">
        <w:rPr>
          <w:rStyle w:val="NormalTok"/>
          <w:sz w:val="20"/>
          <w:szCs w:val="22"/>
          <w:lang w:eastAsia="ko-KR"/>
        </w:rPr>
        <w:t>,</w:t>
      </w:r>
      <w:r w:rsidRPr="000D154A">
        <w:rPr>
          <w:rStyle w:val="StringTok"/>
          <w:sz w:val="20"/>
          <w:szCs w:val="22"/>
          <w:lang w:eastAsia="ko-KR"/>
        </w:rPr>
        <w:t>"hp"</w:t>
      </w:r>
      <w:r w:rsidRPr="000D154A">
        <w:rPr>
          <w:rStyle w:val="NormalTok"/>
          <w:sz w:val="20"/>
          <w:szCs w:val="22"/>
          <w:lang w:eastAsia="ko-KR"/>
        </w:rPr>
        <w:t>,</w:t>
      </w:r>
      <w:r w:rsidRPr="000D154A">
        <w:rPr>
          <w:rStyle w:val="StringTok"/>
          <w:sz w:val="20"/>
          <w:szCs w:val="22"/>
          <w:lang w:eastAsia="ko-KR"/>
        </w:rPr>
        <w:t>"wt"</w:t>
      </w:r>
      <w:r w:rsidRPr="000D154A">
        <w:rPr>
          <w:rStyle w:val="NormalTok"/>
          <w:sz w:val="20"/>
          <w:szCs w:val="22"/>
          <w:lang w:eastAsia="ko-KR"/>
        </w:rPr>
        <w:t xml:space="preserve">)] </w:t>
      </w:r>
      <w:r w:rsidRPr="000D154A">
        <w:rPr>
          <w:rStyle w:val="SpecialCharTok"/>
          <w:sz w:val="20"/>
          <w:szCs w:val="22"/>
          <w:lang w:eastAsia="ko-KR"/>
        </w:rPr>
        <w:t>%&gt;%</w:t>
      </w:r>
      <w:r w:rsidRPr="000D154A">
        <w:rPr>
          <w:rStyle w:val="NormalTok"/>
          <w:sz w:val="20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NormalTok"/>
          <w:sz w:val="20"/>
          <w:szCs w:val="22"/>
          <w:lang w:eastAsia="ko-KR"/>
        </w:rPr>
        <w:t xml:space="preserve">  </w:t>
      </w:r>
      <w:r w:rsidRPr="000D154A">
        <w:rPr>
          <w:rStyle w:val="FunctionTok"/>
          <w:sz w:val="20"/>
          <w:szCs w:val="22"/>
          <w:lang w:eastAsia="ko-KR"/>
        </w:rPr>
        <w:t>cor</w:t>
      </w:r>
      <w:r w:rsidRPr="000D154A">
        <w:rPr>
          <w:rStyle w:val="NormalTok"/>
          <w:sz w:val="20"/>
          <w:szCs w:val="22"/>
          <w:lang w:eastAsia="ko-KR"/>
        </w:rPr>
        <w:t>()</w:t>
      </w:r>
    </w:p>
    <w:p w14:paraId="112B02D2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##            mpg         hp         wt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mpg  1.0000000 -0.7761684 -0.8676594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hp  -0.7761684  1.0000000  0.6587479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>## wt  -0.8676594  0.6587479  1.0000000</w:t>
      </w:r>
    </w:p>
    <w:p w14:paraId="3A17F10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tidyverse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익숙해지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43858E7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tidyverse</w:t>
      </w:r>
      <w:r w:rsidRPr="000D154A">
        <w:rPr>
          <w:rStyle w:val="CommentTok"/>
          <w:sz w:val="20"/>
          <w:szCs w:val="22"/>
        </w:rPr>
        <w:t>를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이용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hp, wt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</w:t>
      </w:r>
      <w:r w:rsidRPr="000D154A">
        <w:rPr>
          <w:rStyle w:val="NormalTok"/>
          <w:sz w:val="20"/>
          <w:szCs w:val="22"/>
        </w:rPr>
        <w:t>()</w:t>
      </w:r>
    </w:p>
    <w:p w14:paraId="75B7B35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   mpg         hp         w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pg  1.0000000 -0.7761684 -0.867659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p  -0.7761684  1.0000000  0.658747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t  -0.8676594  0.6587479  1.0000000</w:t>
      </w:r>
    </w:p>
    <w:p w14:paraId="2368D6D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</w:rPr>
        <w:t>더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많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변수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구성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경우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상관행렬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얻어보자</w:t>
      </w:r>
      <w:r w:rsidRPr="000D154A">
        <w:rPr>
          <w:szCs w:val="22"/>
        </w:rPr>
        <w:t>.</w:t>
      </w:r>
    </w:p>
    <w:p w14:paraId="0806F13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다변량으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구성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경우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>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]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oun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DecValTok"/>
          <w:sz w:val="20"/>
          <w:szCs w:val="22"/>
        </w:rPr>
        <w:t>3</w:t>
      </w:r>
      <w:r w:rsidRPr="000D154A">
        <w:rPr>
          <w:rStyle w:val="NormalTok"/>
          <w:sz w:val="20"/>
          <w:szCs w:val="22"/>
        </w:rPr>
        <w:t>)</w:t>
      </w:r>
    </w:p>
    <w:p w14:paraId="0D608F2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      mpg    cyl   disp     hp   drat     wt  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mpg   1.000 -0.852 -0.848 -0.776  0.681 -0.868  0.419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cyl  -0.852  1.000  0.902  0.832 -0.700  0.782 -0.59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isp -0.848  0.902  1.000  0.791 -0.710  0.888 -0.43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hp   -0.776  0.832  0.791  1.000 -0.449  0.659 -0.70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rat  0.681 -0.700 -0.710 -0.449  1.000 -0.712  0.09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wt   -0.868  0.782  0.888  0.659 -0.712  1.000 -0.17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qsec  0.419 -0.591 -0.434 -0.708  0.091 -0.175  1.000</w:t>
      </w:r>
    </w:p>
    <w:p w14:paraId="4C612356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많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cor()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구해주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유의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주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유의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별도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4595755B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77" w:name="상관계수의-유의성-검정"/>
      <w:bookmarkEnd w:id="76"/>
      <w:r w:rsidRPr="000D154A">
        <w:rPr>
          <w:sz w:val="22"/>
          <w:szCs w:val="22"/>
          <w:lang w:eastAsia="ko-KR"/>
        </w:rPr>
        <w:lastRenderedPageBreak/>
        <w:t xml:space="preserve">3.6.2. </w:t>
      </w:r>
      <w:r w:rsidRPr="000D154A">
        <w:rPr>
          <w:sz w:val="22"/>
          <w:szCs w:val="22"/>
          <w:lang w:eastAsia="ko-KR"/>
        </w:rPr>
        <w:t>상관계수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유의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검정</w:t>
      </w:r>
    </w:p>
    <w:p w14:paraId="11C3F91B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관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통계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는</w:t>
      </w:r>
      <w:r w:rsidRPr="000D154A">
        <w:rPr>
          <w:szCs w:val="22"/>
          <w:lang w:eastAsia="ko-KR"/>
        </w:rPr>
        <w:t xml:space="preserve"> cor.test()</w:t>
      </w:r>
      <w:r w:rsidRPr="000D154A">
        <w:rPr>
          <w:szCs w:val="22"/>
          <w:lang w:eastAsia="ko-KR"/>
        </w:rPr>
        <w:t>함수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함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2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해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>.</w:t>
      </w:r>
    </w:p>
    <w:p w14:paraId="26383A81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VerbatimChar"/>
          <w:sz w:val="20"/>
          <w:szCs w:val="22"/>
          <w:lang w:eastAsia="ko-KR"/>
        </w:rPr>
        <w:t>cor.test(</w:t>
      </w:r>
      <w:r w:rsidRPr="000D154A">
        <w:rPr>
          <w:rStyle w:val="VerbatimChar"/>
          <w:sz w:val="20"/>
          <w:szCs w:val="22"/>
          <w:lang w:eastAsia="ko-KR"/>
        </w:rPr>
        <w:t>변수</w:t>
      </w:r>
      <w:r w:rsidRPr="000D154A">
        <w:rPr>
          <w:rStyle w:val="VerbatimChar"/>
          <w:sz w:val="20"/>
          <w:szCs w:val="22"/>
          <w:lang w:eastAsia="ko-KR"/>
        </w:rPr>
        <w:t xml:space="preserve">1, </w:t>
      </w:r>
      <w:r w:rsidRPr="000D154A">
        <w:rPr>
          <w:rStyle w:val="VerbatimChar"/>
          <w:sz w:val="20"/>
          <w:szCs w:val="22"/>
          <w:lang w:eastAsia="ko-KR"/>
        </w:rPr>
        <w:t>변수</w:t>
      </w:r>
      <w:r w:rsidRPr="000D154A">
        <w:rPr>
          <w:rStyle w:val="VerbatimChar"/>
          <w:sz w:val="20"/>
          <w:szCs w:val="22"/>
          <w:lang w:eastAsia="ko-KR"/>
        </w:rPr>
        <w:t>2)</w:t>
      </w:r>
      <w:r w:rsidRPr="000D154A">
        <w:rPr>
          <w:sz w:val="22"/>
          <w:szCs w:val="22"/>
          <w:lang w:eastAsia="ko-KR"/>
        </w:rPr>
        <w:br/>
      </w:r>
      <w:r w:rsidRPr="000D154A">
        <w:rPr>
          <w:rStyle w:val="VerbatimChar"/>
          <w:sz w:val="20"/>
          <w:szCs w:val="22"/>
          <w:lang w:eastAsia="ko-KR"/>
        </w:rPr>
        <w:t xml:space="preserve">  </w:t>
      </w:r>
    </w:p>
    <w:p w14:paraId="56293B75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06DAD41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cor.test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mpg, 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hp)</w:t>
      </w:r>
    </w:p>
    <w:p w14:paraId="140849D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Pearson's product-moment correlation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data:  mtcars$mpg and mtcars$h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 = -6.7424, df = 30, p-value = 1.788e-0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alternative hypothesis: true correlation is not equal to 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95 percent confidence interval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-0.8852686 -0.586099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sample estimates: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      cor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0.7761684</w:t>
      </w:r>
    </w:p>
    <w:p w14:paraId="1D0630E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mpg(</w:t>
      </w:r>
      <w:r w:rsidRPr="000D154A">
        <w:rPr>
          <w:szCs w:val="22"/>
          <w:lang w:eastAsia="ko-KR"/>
        </w:rPr>
        <w:t>연비</w:t>
      </w:r>
      <w:r w:rsidRPr="000D154A">
        <w:rPr>
          <w:szCs w:val="22"/>
          <w:lang w:eastAsia="ko-KR"/>
        </w:rPr>
        <w:t>)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마력</w:t>
      </w:r>
      <w:r w:rsidRPr="000D154A">
        <w:rPr>
          <w:szCs w:val="22"/>
          <w:lang w:eastAsia="ko-KR"/>
        </w:rPr>
        <w:t>(hp)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은</w:t>
      </w:r>
      <w:r w:rsidRPr="000D154A">
        <w:rPr>
          <w:szCs w:val="22"/>
          <w:lang w:eastAsia="ko-KR"/>
        </w:rPr>
        <w:t xml:space="preserve"> -0.78</w:t>
      </w:r>
      <w:r w:rsidRPr="000D154A">
        <w:rPr>
          <w:szCs w:val="22"/>
          <w:lang w:eastAsia="ko-KR"/>
        </w:rPr>
        <w:t>이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통게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다</w:t>
      </w:r>
      <w:r w:rsidRPr="000D154A">
        <w:rPr>
          <w:szCs w:val="22"/>
          <w:lang w:eastAsia="ko-KR"/>
        </w:rPr>
        <w:t>(p &lt; .001).</w:t>
      </w:r>
    </w:p>
    <w:p w14:paraId="118FA9D3" w14:textId="77777777" w:rsidR="00934F26" w:rsidRPr="000D154A" w:rsidRDefault="00E15F7B">
      <w:pPr>
        <w:pStyle w:val="a0"/>
        <w:rPr>
          <w:szCs w:val="22"/>
        </w:rPr>
      </w:pPr>
      <w:r w:rsidRPr="000D154A">
        <w:rPr>
          <w:szCs w:val="22"/>
        </w:rPr>
        <w:t>The Pearson’s product-moment correlation between mtcars</w:t>
      </w:r>
      <m:oMath>
        <m:r>
          <w:rPr>
            <w:rFonts w:ascii="Cambria Math" w:hAnsi="Cambria Math"/>
            <w:szCs w:val="22"/>
          </w:rPr>
          <m:t>mpgandmtcars</m:t>
        </m:r>
      </m:oMath>
      <w:r w:rsidRPr="000D154A">
        <w:rPr>
          <w:szCs w:val="22"/>
        </w:rPr>
        <w:t>hp is negative, statistically significant, and very large (r = -0.78, 95% CI [-0.89, -0.59], t(30) = -6.74, p &lt; .001).</w:t>
      </w:r>
    </w:p>
    <w:p w14:paraId="4F72C03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는</w:t>
      </w:r>
      <w:r w:rsidRPr="000D154A">
        <w:rPr>
          <w:szCs w:val="22"/>
          <w:lang w:eastAsia="ko-KR"/>
        </w:rPr>
        <w:t xml:space="preserve"> report packag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고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작성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00440F0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report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cor.test</w:t>
      </w:r>
      <w:r w:rsidRPr="000D154A">
        <w:rPr>
          <w:rStyle w:val="NormalTok"/>
          <w:sz w:val="20"/>
          <w:szCs w:val="22"/>
        </w:rPr>
        <w:t>(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>mpg, mtcars</w:t>
      </w:r>
      <w:r w:rsidRPr="000D154A">
        <w:rPr>
          <w:rStyle w:val="SpecialCharTok"/>
          <w:sz w:val="20"/>
          <w:szCs w:val="22"/>
        </w:rPr>
        <w:t>$</w:t>
      </w:r>
      <w:r w:rsidRPr="000D154A">
        <w:rPr>
          <w:rStyle w:val="NormalTok"/>
          <w:sz w:val="20"/>
          <w:szCs w:val="22"/>
        </w:rPr>
        <w:t xml:space="preserve">hp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eport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report</w:t>
      </w:r>
      <w:r w:rsidRPr="000D154A">
        <w:rPr>
          <w:rStyle w:val="NormalTok"/>
          <w:sz w:val="20"/>
          <w:szCs w:val="22"/>
        </w:rPr>
        <w:t>()</w:t>
      </w:r>
    </w:p>
    <w:p w14:paraId="4E00BF8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Effect sizes were labelled following Funder's (2019) recommendations.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The Pearson's product-moment correlation between mtcars$mpg and mtcars$hp is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negative, statistically significant, and very large (r = -0.78, 95% CI [-0.89,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-0.59], t(30) = -6.74, p &lt; .001)</w:t>
      </w:r>
    </w:p>
    <w:p w14:paraId="0DC17FC9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78" w:name="상관계수의-시각화"/>
      <w:bookmarkEnd w:id="77"/>
      <w:r w:rsidRPr="000D154A">
        <w:rPr>
          <w:sz w:val="22"/>
          <w:szCs w:val="22"/>
          <w:lang w:eastAsia="ko-KR"/>
        </w:rPr>
        <w:lastRenderedPageBreak/>
        <w:t xml:space="preserve">3.6.3. </w:t>
      </w:r>
      <w:r w:rsidRPr="000D154A">
        <w:rPr>
          <w:sz w:val="22"/>
          <w:szCs w:val="22"/>
          <w:lang w:eastAsia="ko-KR"/>
        </w:rPr>
        <w:t>상관계수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각화</w:t>
      </w:r>
    </w:p>
    <w:p w14:paraId="534FF1A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여러가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면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빠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간단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내용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응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알아보자</w:t>
      </w:r>
      <w:r w:rsidRPr="000D154A">
        <w:rPr>
          <w:szCs w:val="22"/>
          <w:lang w:eastAsia="ko-KR"/>
        </w:rPr>
        <w:t>.</w:t>
      </w:r>
    </w:p>
    <w:p w14:paraId="3CF74168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79" w:name="히트맵을-그리는-corrplot"/>
      <w:r w:rsidRPr="000D154A">
        <w:rPr>
          <w:sz w:val="22"/>
          <w:szCs w:val="22"/>
          <w:lang w:eastAsia="ko-KR"/>
        </w:rPr>
        <w:t xml:space="preserve">3.6.3.1 </w:t>
      </w:r>
      <w:r w:rsidRPr="000D154A">
        <w:rPr>
          <w:sz w:val="22"/>
          <w:szCs w:val="22"/>
          <w:lang w:eastAsia="ko-KR"/>
        </w:rPr>
        <w:t>히트맵을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그리는</w:t>
      </w:r>
      <w:r w:rsidRPr="000D154A">
        <w:rPr>
          <w:sz w:val="22"/>
          <w:szCs w:val="22"/>
          <w:lang w:eastAsia="ko-KR"/>
        </w:rPr>
        <w:t xml:space="preserve"> corrplot</w:t>
      </w:r>
    </w:p>
    <w:p w14:paraId="7494F82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히트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욯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도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는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리하다</w:t>
      </w:r>
      <w:r w:rsidRPr="000D154A">
        <w:rPr>
          <w:szCs w:val="22"/>
          <w:lang w:eastAsia="ko-KR"/>
        </w:rPr>
        <w:t>. corrplot</w:t>
      </w:r>
      <w:r w:rsidRPr="000D154A">
        <w:rPr>
          <w:szCs w:val="22"/>
          <w:lang w:eastAsia="ko-KR"/>
        </w:rPr>
        <w:t>패키지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시각화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화려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120144B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 xml:space="preserve">#heatmap 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corrplot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cor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]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rplot</w:t>
      </w:r>
      <w:r w:rsidRPr="000D154A">
        <w:rPr>
          <w:rStyle w:val="NormalTok"/>
          <w:sz w:val="20"/>
          <w:szCs w:val="22"/>
        </w:rPr>
        <w:t>()</w:t>
      </w:r>
    </w:p>
    <w:p w14:paraId="55B6ECA3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4A67D9A3" wp14:editId="0D151504">
            <wp:extent cx="3696101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00_statistixalForPapaer_withR_files/figure-docx/unnamed-chunk-18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10B3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동그라미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파악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색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판단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그러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확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치</w:t>
      </w:r>
      <w:r w:rsidRPr="000D154A">
        <w:rPr>
          <w:szCs w:val="22"/>
          <w:lang w:eastAsia="ko-KR"/>
        </w:rPr>
        <w:t>(number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  <w:t>method = “number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숫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6E3853A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lastRenderedPageBreak/>
        <w:t>cor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]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r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 =</w:t>
      </w:r>
      <w:r w:rsidRPr="000D154A">
        <w:rPr>
          <w:rStyle w:val="StringTok"/>
          <w:sz w:val="20"/>
          <w:szCs w:val="22"/>
        </w:rPr>
        <w:t>"number"</w:t>
      </w:r>
      <w:r w:rsidRPr="000D154A">
        <w:rPr>
          <w:rStyle w:val="NormalTok"/>
          <w:sz w:val="20"/>
          <w:szCs w:val="22"/>
        </w:rPr>
        <w:t>)</w:t>
      </w:r>
    </w:p>
    <w:p w14:paraId="01EE5EF4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7CD3E2E9" wp14:editId="67B50824">
            <wp:extent cx="3696101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00_statistixalForPapaer_withR_files/figure-docx/unnamed-chunk-18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D612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듬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각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의</w:t>
      </w:r>
      <w:r w:rsidRPr="000D154A">
        <w:rPr>
          <w:szCs w:val="22"/>
          <w:lang w:eastAsia="ko-KR"/>
        </w:rPr>
        <w:t xml:space="preserve"> 1</w:t>
      </w:r>
      <w:r w:rsidRPr="000D154A">
        <w:rPr>
          <w:szCs w:val="22"/>
          <w:lang w:eastAsia="ko-KR"/>
        </w:rPr>
        <w:t>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앤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색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음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이면</w:t>
      </w:r>
      <w:r w:rsidRPr="000D154A">
        <w:rPr>
          <w:szCs w:val="22"/>
          <w:lang w:eastAsia="ko-KR"/>
        </w:rPr>
        <w:t xml:space="preserve"> “red”</w:t>
      </w:r>
      <w:r w:rsidRPr="000D154A">
        <w:rPr>
          <w:szCs w:val="22"/>
          <w:lang w:eastAsia="ko-KR"/>
        </w:rPr>
        <w:t>쪽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양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은</w:t>
      </w:r>
      <w:r w:rsidRPr="000D154A">
        <w:rPr>
          <w:szCs w:val="22"/>
          <w:lang w:eastAsia="ko-KR"/>
        </w:rPr>
        <w:t xml:space="preserve"> “blue”</w:t>
      </w:r>
      <w:r w:rsidRPr="000D154A">
        <w:rPr>
          <w:szCs w:val="22"/>
          <w:lang w:eastAsia="ko-KR"/>
        </w:rPr>
        <w:t>쪽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였다</w:t>
      </w:r>
      <w:r w:rsidRPr="000D154A">
        <w:rPr>
          <w:szCs w:val="22"/>
          <w:lang w:eastAsia="ko-KR"/>
        </w:rPr>
        <w:t>.</w:t>
      </w:r>
    </w:p>
    <w:p w14:paraId="6C43E217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cor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 xml:space="preserve">]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r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 =</w:t>
      </w:r>
      <w:r w:rsidRPr="000D154A">
        <w:rPr>
          <w:rStyle w:val="StringTok"/>
          <w:sz w:val="20"/>
          <w:szCs w:val="22"/>
        </w:rPr>
        <w:t>"number"</w:t>
      </w:r>
      <w:r w:rsidRPr="000D154A">
        <w:rPr>
          <w:rStyle w:val="NormalTok"/>
          <w:sz w:val="20"/>
          <w:szCs w:val="22"/>
        </w:rPr>
        <w:t xml:space="preserve">,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숫자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표시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typ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lower"</w:t>
      </w:r>
      <w:r w:rsidRPr="000D154A">
        <w:rPr>
          <w:rStyle w:val="NormalTok"/>
          <w:sz w:val="20"/>
          <w:szCs w:val="22"/>
        </w:rPr>
        <w:t xml:space="preserve">, 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아래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행렬만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표현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tl.co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gray10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변수명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색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지정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diag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ConstantTok"/>
          <w:sz w:val="20"/>
          <w:szCs w:val="22"/>
        </w:rPr>
        <w:t>FALSE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addCoef.col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black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   </w:t>
      </w:r>
      <w:r w:rsidRPr="000D154A">
        <w:rPr>
          <w:rStyle w:val="AttributeTok"/>
          <w:sz w:val="20"/>
          <w:szCs w:val="22"/>
        </w:rPr>
        <w:t>col=</w:t>
      </w:r>
      <w:r w:rsidRPr="000D154A">
        <w:rPr>
          <w:rStyle w:val="FunctionTok"/>
          <w:sz w:val="20"/>
          <w:szCs w:val="22"/>
        </w:rPr>
        <w:t>c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StringTok"/>
          <w:sz w:val="20"/>
          <w:szCs w:val="22"/>
        </w:rPr>
        <w:t>"re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tomato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gold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skyblue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steelblue"</w:t>
      </w:r>
      <w:r w:rsidRPr="000D154A">
        <w:rPr>
          <w:rStyle w:val="NormalTok"/>
          <w:sz w:val="20"/>
          <w:szCs w:val="22"/>
        </w:rPr>
        <w:t>,</w:t>
      </w:r>
      <w:r w:rsidRPr="000D154A">
        <w:rPr>
          <w:rStyle w:val="StringTok"/>
          <w:sz w:val="20"/>
          <w:szCs w:val="22"/>
        </w:rPr>
        <w:t>"blue"</w:t>
      </w:r>
      <w:r w:rsidRPr="000D154A">
        <w:rPr>
          <w:rStyle w:val="NormalTok"/>
          <w:sz w:val="20"/>
          <w:szCs w:val="22"/>
        </w:rPr>
        <w:t>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)</w:t>
      </w:r>
    </w:p>
    <w:p w14:paraId="0345788E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270644E4" wp14:editId="368DA350">
            <wp:extent cx="3696101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00_statistixalForPapaer_withR_files/figure-docx/unnamed-chunk-18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E9E27" w14:textId="77777777" w:rsidR="00934F26" w:rsidRPr="000D154A" w:rsidRDefault="00E15F7B">
      <w:pPr>
        <w:pStyle w:val="4"/>
        <w:rPr>
          <w:sz w:val="22"/>
          <w:szCs w:val="22"/>
          <w:lang w:eastAsia="ko-KR"/>
        </w:rPr>
      </w:pPr>
      <w:bookmarkStart w:id="80" w:name="rstatix패키지를-이용한-시각화cor_plot"/>
      <w:bookmarkEnd w:id="79"/>
      <w:r w:rsidRPr="000D154A">
        <w:rPr>
          <w:sz w:val="22"/>
          <w:szCs w:val="22"/>
          <w:lang w:eastAsia="ko-KR"/>
        </w:rPr>
        <w:t>3.6.3.2. rstatix</w:t>
      </w:r>
      <w:r w:rsidRPr="000D154A">
        <w:rPr>
          <w:sz w:val="22"/>
          <w:szCs w:val="22"/>
          <w:lang w:eastAsia="ko-KR"/>
        </w:rPr>
        <w:t>패키지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이용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시각화</w:t>
      </w:r>
      <w:r w:rsidRPr="000D154A">
        <w:rPr>
          <w:sz w:val="22"/>
          <w:szCs w:val="22"/>
          <w:lang w:eastAsia="ko-KR"/>
        </w:rPr>
        <w:t>(cor_plot)</w:t>
      </w:r>
    </w:p>
    <w:p w14:paraId="66760B58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rstatix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은</w:t>
      </w:r>
      <w:r w:rsidRPr="000D154A">
        <w:rPr>
          <w:szCs w:val="22"/>
          <w:lang w:eastAsia="ko-KR"/>
        </w:rPr>
        <w:t xml:space="preserve"> corrplot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마찬가지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반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라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인데</w:t>
      </w:r>
      <w:r w:rsidRPr="000D154A">
        <w:rPr>
          <w:szCs w:val="22"/>
          <w:lang w:eastAsia="ko-KR"/>
        </w:rPr>
        <w:t>, rstatix</w:t>
      </w:r>
      <w:r w:rsidRPr="000D154A">
        <w:rPr>
          <w:szCs w:val="22"/>
          <w:lang w:eastAsia="ko-KR"/>
        </w:rPr>
        <w:t>패키지는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형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시해주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의미있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이다</w:t>
      </w:r>
      <w:r w:rsidRPr="000D154A">
        <w:rPr>
          <w:szCs w:val="22"/>
          <w:lang w:eastAsia="ko-KR"/>
        </w:rPr>
        <w:t>.</w:t>
      </w:r>
    </w:p>
    <w:p w14:paraId="599E234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cor_mat()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에서</w:t>
      </w:r>
      <w:r w:rsidRPr="000D154A">
        <w:rPr>
          <w:szCs w:val="22"/>
          <w:lang w:eastAsia="ko-KR"/>
        </w:rPr>
        <w:t xml:space="preserve"> cor_mat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행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요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분석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데이터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저장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최대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데이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행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드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들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명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2BB713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rstatix)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>()</w:t>
      </w:r>
    </w:p>
    <w:p w14:paraId="0BF34DC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rowname   mpg  disp    hp   drat    wt  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* &lt;chr&gt;   &lt;dbl&gt; &lt;dbl&gt; &lt;dbl&gt;  &lt;dbl&gt; &lt;dbl&gt;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mpg      1    -0.85 -0.78  0.68  -0.87  0.42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disp    -0.85  1     0.79 -0.71   0.89 -0.43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hp      -0.78  0.79  1    -0.45   0.66 -0.71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4 drat     0.68 -0.71 -0.45  1     -0.71  0.09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wt      -0.87  0.89  0.66 -0.71   1    -0.17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qsec     0.42 -0.43 -0.71  0.091 -0.17  1</w:t>
      </w:r>
    </w:p>
    <w:p w14:paraId="0FFCB73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(1)</w:t>
      </w:r>
      <w:r w:rsidRPr="000D154A">
        <w:rPr>
          <w:b/>
          <w:bCs/>
          <w:szCs w:val="22"/>
          <w:lang w:eastAsia="ko-KR"/>
        </w:rPr>
        <w:t>시각화</w:t>
      </w:r>
      <w:r w:rsidRPr="000D154A">
        <w:rPr>
          <w:szCs w:val="22"/>
          <w:lang w:eastAsia="ko-KR"/>
        </w:rPr>
        <w:br/>
        <w:t>corrplot</w:t>
      </w:r>
      <w:r w:rsidRPr="000D154A">
        <w:rPr>
          <w:szCs w:val="22"/>
          <w:lang w:eastAsia="ko-KR"/>
        </w:rPr>
        <w:t>과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점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곳은</w:t>
      </w:r>
      <w:r w:rsidRPr="000D154A">
        <w:rPr>
          <w:szCs w:val="22"/>
          <w:lang w:eastAsia="ko-KR"/>
        </w:rPr>
        <w:t xml:space="preserve"> ’x’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사용은</w:t>
      </w:r>
      <w:r w:rsidRPr="000D154A">
        <w:rPr>
          <w:szCs w:val="22"/>
          <w:lang w:eastAsia="ko-KR"/>
        </w:rPr>
        <w:t xml:space="preserve"> cor_plot()</w:t>
      </w:r>
      <w:r w:rsidRPr="000D154A">
        <w:rPr>
          <w:szCs w:val="22"/>
          <w:lang w:eastAsia="ko-KR"/>
        </w:rPr>
        <w:t>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입력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되는데</w:t>
      </w:r>
      <w:r w:rsidRPr="000D154A">
        <w:rPr>
          <w:szCs w:val="22"/>
          <w:lang w:eastAsia="ko-KR"/>
        </w:rPr>
        <w:t>, corrplot</w:t>
      </w:r>
      <w:r w:rsidRPr="000D154A">
        <w:rPr>
          <w:szCs w:val="22"/>
          <w:lang w:eastAsia="ko-KR"/>
        </w:rPr>
        <w:t>과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다</w:t>
      </w:r>
      <w:r w:rsidRPr="000D154A">
        <w:rPr>
          <w:szCs w:val="22"/>
          <w:lang w:eastAsia="ko-KR"/>
        </w:rPr>
        <w:t>.</w:t>
      </w:r>
    </w:p>
    <w:p w14:paraId="6D0DC1F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cor_plot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plot</w:t>
      </w:r>
      <w:r w:rsidRPr="000D154A">
        <w:rPr>
          <w:rStyle w:val="NormalTok"/>
          <w:sz w:val="20"/>
          <w:szCs w:val="22"/>
        </w:rPr>
        <w:t>()</w:t>
      </w:r>
    </w:p>
    <w:p w14:paraId="43D6629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72BF0EA6" wp14:editId="26A1E74C">
            <wp:extent cx="3696101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00_statistixalForPapaer_withR_files/figure-docx/unnamed-chunk-19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20B10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(2)</w:t>
      </w:r>
      <w:r w:rsidRPr="000D154A">
        <w:rPr>
          <w:b/>
          <w:bCs/>
          <w:szCs w:val="22"/>
          <w:lang w:eastAsia="ko-KR"/>
        </w:rPr>
        <w:t>상관게수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수치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나타낸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것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치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 method = “number”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면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또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명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심미적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기좋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07BF191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number"</w:t>
      </w:r>
      <w:r w:rsidRPr="000D154A">
        <w:rPr>
          <w:rStyle w:val="NormalTok"/>
          <w:sz w:val="20"/>
          <w:szCs w:val="22"/>
        </w:rPr>
        <w:t>)</w:t>
      </w:r>
    </w:p>
    <w:p w14:paraId="49333F22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2C332527" wp14:editId="41251B24">
            <wp:extent cx="3696101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00_statistixalForPapaer_withR_files/figure-docx/unnamed-chunk-19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9CDC6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(3)lower</w:t>
      </w:r>
      <w:r w:rsidRPr="000D154A">
        <w:rPr>
          <w:b/>
          <w:bCs/>
          <w:szCs w:val="22"/>
          <w:lang w:eastAsia="ko-KR"/>
        </w:rPr>
        <w:t>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나타내기</w:t>
      </w:r>
      <w:r w:rsidRPr="000D154A">
        <w:rPr>
          <w:szCs w:val="22"/>
          <w:lang w:eastAsia="ko-KR"/>
        </w:rPr>
        <w:br/>
        <w:t xml:space="preserve">rstatix::cor_plot() </w:t>
      </w: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을</w:t>
      </w:r>
      <w:r w:rsidRPr="000D154A">
        <w:rPr>
          <w:szCs w:val="22"/>
          <w:lang w:eastAsia="ko-KR"/>
        </w:rPr>
        <w:t xml:space="preserve"> lower</w:t>
      </w:r>
      <w:r w:rsidRPr="000D154A">
        <w:rPr>
          <w:szCs w:val="22"/>
          <w:lang w:eastAsia="ko-KR"/>
        </w:rPr>
        <w:t>부분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려면</w:t>
      </w:r>
      <w:r w:rsidRPr="000D154A">
        <w:rPr>
          <w:szCs w:val="22"/>
          <w:lang w:eastAsia="ko-KR"/>
        </w:rPr>
        <w:t xml:space="preserve"> type =“lower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6927F74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number"</w:t>
      </w:r>
      <w:r w:rsidRPr="000D154A">
        <w:rPr>
          <w:rStyle w:val="NormalTok"/>
          <w:sz w:val="20"/>
          <w:szCs w:val="22"/>
        </w:rPr>
        <w:t xml:space="preserve">, </w:t>
      </w:r>
      <w:r w:rsidRPr="000D154A">
        <w:rPr>
          <w:rStyle w:val="AttributeTok"/>
          <w:sz w:val="20"/>
          <w:szCs w:val="22"/>
        </w:rPr>
        <w:t>type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lower"</w:t>
      </w:r>
      <w:r w:rsidRPr="000D154A">
        <w:rPr>
          <w:rStyle w:val="NormalTok"/>
          <w:sz w:val="20"/>
          <w:szCs w:val="22"/>
        </w:rPr>
        <w:t xml:space="preserve">) </w:t>
      </w:r>
    </w:p>
    <w:p w14:paraId="3D462A2C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478F02FA" wp14:editId="547214EC">
            <wp:extent cx="3696101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00_statistixalForPapaer_withR_files/figure-docx/unnamed-chunk-19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CA97C" w14:textId="77777777" w:rsidR="00934F26" w:rsidRPr="000D154A" w:rsidRDefault="00E15F7B">
      <w:pPr>
        <w:pStyle w:val="SourceCode"/>
        <w:rPr>
          <w:sz w:val="22"/>
          <w:szCs w:val="22"/>
          <w:lang w:eastAsia="ko-KR"/>
        </w:rPr>
      </w:pPr>
      <w:r w:rsidRPr="000D154A">
        <w:rPr>
          <w:rStyle w:val="CommentTok"/>
          <w:sz w:val="20"/>
          <w:szCs w:val="22"/>
          <w:lang w:eastAsia="ko-KR"/>
        </w:rPr>
        <w:t>#diag =FALSE</w:t>
      </w:r>
      <w:r w:rsidRPr="000D154A">
        <w:rPr>
          <w:rStyle w:val="CommentTok"/>
          <w:sz w:val="20"/>
          <w:szCs w:val="22"/>
          <w:lang w:eastAsia="ko-KR"/>
        </w:rPr>
        <w:t>옵션은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수행되지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  <w:r w:rsidRPr="000D154A">
        <w:rPr>
          <w:rStyle w:val="CommentTok"/>
          <w:sz w:val="20"/>
          <w:szCs w:val="22"/>
          <w:lang w:eastAsia="ko-KR"/>
        </w:rPr>
        <w:t>않음</w:t>
      </w:r>
      <w:r w:rsidRPr="000D154A">
        <w:rPr>
          <w:rStyle w:val="CommentTok"/>
          <w:sz w:val="20"/>
          <w:szCs w:val="22"/>
          <w:lang w:eastAsia="ko-KR"/>
        </w:rPr>
        <w:t xml:space="preserve"> </w:t>
      </w:r>
    </w:p>
    <w:p w14:paraId="118EC92D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다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으로는</w:t>
      </w:r>
      <w:r w:rsidRPr="000D154A">
        <w:rPr>
          <w:szCs w:val="22"/>
          <w:lang w:eastAsia="ko-KR"/>
        </w:rPr>
        <w:t xml:space="preserve"> pull_lower_triangel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실제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위부분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후에</w:t>
      </w:r>
      <w:r w:rsidRPr="000D154A">
        <w:rPr>
          <w:szCs w:val="22"/>
          <w:lang w:eastAsia="ko-KR"/>
        </w:rPr>
        <w:t xml:space="preserve"> cor_plot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DC86FA2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t>먼저</w:t>
      </w:r>
      <w:r w:rsidRPr="000D154A">
        <w:rPr>
          <w:szCs w:val="22"/>
          <w:lang w:eastAsia="ko-KR"/>
        </w:rPr>
        <w:t xml:space="preserve"> pull_lower_triangel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음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같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상관행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준다</w:t>
      </w:r>
      <w:r w:rsidRPr="000D154A">
        <w:rPr>
          <w:szCs w:val="22"/>
          <w:lang w:eastAsia="ko-KR"/>
        </w:rPr>
        <w:t>.</w:t>
      </w:r>
    </w:p>
    <w:p w14:paraId="7D6F5AB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pull lower triangle and visualiz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)</w:t>
      </w:r>
    </w:p>
    <w:p w14:paraId="33F8EA0A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rowname   mpg  disp    hp  drat    wt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    mpg      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   disp -0.85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     hp -0.78  0.79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   drat  0.68 -0.71 -0.45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     wt -0.87  0.89  0.66 -0.71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qsec  0.42 -0.43 -0.71 0.091 -0.17</w:t>
      </w:r>
    </w:p>
    <w:p w14:paraId="6F37525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cor+plot()</w:t>
      </w:r>
      <w:r w:rsidRPr="000D154A">
        <w:rPr>
          <w:szCs w:val="22"/>
          <w:lang w:eastAsia="ko-KR"/>
        </w:rPr>
        <w:t>에서</w:t>
      </w:r>
      <w:r w:rsidRPr="000D154A">
        <w:rPr>
          <w:szCs w:val="22"/>
          <w:lang w:eastAsia="ko-KR"/>
        </w:rPr>
        <w:t xml:space="preserve"> diag=FALSE </w:t>
      </w:r>
      <w:r w:rsidRPr="000D154A">
        <w:rPr>
          <w:szCs w:val="22"/>
          <w:lang w:eastAsia="ko-KR"/>
        </w:rPr>
        <w:t>옵션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행되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는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행렬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행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히트맵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리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가능하다</w:t>
      </w:r>
      <w:r w:rsidRPr="000D154A">
        <w:rPr>
          <w:szCs w:val="22"/>
          <w:lang w:eastAsia="ko-KR"/>
        </w:rPr>
        <w:t xml:space="preserve">. diagonal = TRUE </w:t>
      </w:r>
      <w:r w:rsidRPr="000D154A">
        <w:rPr>
          <w:szCs w:val="22"/>
          <w:lang w:eastAsia="ko-KR"/>
        </w:rPr>
        <w:t>옵션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켜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히트맵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동일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였다</w:t>
      </w:r>
      <w:r w:rsidRPr="000D154A">
        <w:rPr>
          <w:szCs w:val="22"/>
          <w:lang w:eastAsia="ko-KR"/>
        </w:rPr>
        <w:t>.</w:t>
      </w:r>
    </w:p>
    <w:p w14:paraId="385E526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lastRenderedPageBreak/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diagonal =</w:t>
      </w:r>
      <w:r w:rsidRPr="000D154A">
        <w:rPr>
          <w:rStyle w:val="NormalTok"/>
          <w:sz w:val="20"/>
          <w:szCs w:val="22"/>
        </w:rPr>
        <w:t xml:space="preserve"> T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  </w:t>
      </w:r>
      <w:r w:rsidRPr="000D154A">
        <w:rPr>
          <w:rStyle w:val="CommentTok"/>
          <w:sz w:val="20"/>
          <w:szCs w:val="22"/>
        </w:rPr>
        <w:t># lower</w:t>
      </w:r>
      <w:r w:rsidRPr="000D154A">
        <w:rPr>
          <w:rStyle w:val="CommentTok"/>
          <w:sz w:val="20"/>
          <w:szCs w:val="22"/>
        </w:rPr>
        <w:t>행렬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=</w:t>
      </w:r>
      <w:r w:rsidRPr="000D154A">
        <w:rPr>
          <w:rStyle w:val="StringTok"/>
          <w:sz w:val="20"/>
          <w:szCs w:val="22"/>
        </w:rPr>
        <w:t>"number"</w:t>
      </w:r>
      <w:r w:rsidRPr="000D154A">
        <w:rPr>
          <w:rStyle w:val="NormalTok"/>
          <w:sz w:val="20"/>
          <w:szCs w:val="22"/>
        </w:rPr>
        <w:t xml:space="preserve">)   </w:t>
      </w:r>
      <w:r w:rsidRPr="000D154A">
        <w:rPr>
          <w:rStyle w:val="CommentTok"/>
          <w:sz w:val="20"/>
          <w:szCs w:val="22"/>
        </w:rPr>
        <w:t>#</w:t>
      </w:r>
      <w:r w:rsidRPr="000D154A">
        <w:rPr>
          <w:rStyle w:val="CommentTok"/>
          <w:sz w:val="20"/>
          <w:szCs w:val="22"/>
        </w:rPr>
        <w:t>시각화</w:t>
      </w:r>
      <w:r w:rsidRPr="000D154A">
        <w:rPr>
          <w:rStyle w:val="CommentTok"/>
          <w:sz w:val="20"/>
          <w:szCs w:val="22"/>
        </w:rPr>
        <w:t xml:space="preserve"> </w:t>
      </w:r>
    </w:p>
    <w:p w14:paraId="158C3D3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37999559" wp14:editId="1A035B97">
            <wp:extent cx="3696101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00_statistixalForPapaer_withR_files/figure-docx/unnamed-chunk-19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5543A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(4) pie</w:t>
      </w:r>
      <w:r w:rsidRPr="000D154A">
        <w:rPr>
          <w:b/>
          <w:bCs/>
          <w:szCs w:val="22"/>
          <w:lang w:eastAsia="ko-KR"/>
        </w:rPr>
        <w:t>를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이욯하여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나타내기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상관계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아닌</w:t>
      </w:r>
      <w:r w:rsidRPr="000D154A">
        <w:rPr>
          <w:szCs w:val="22"/>
          <w:lang w:eastAsia="ko-KR"/>
        </w:rPr>
        <w:t xml:space="preserve"> pie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 method =“pie”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해주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</w:p>
    <w:p w14:paraId="0D4D087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diagonal=</w:t>
      </w:r>
      <w:r w:rsidRPr="000D154A">
        <w:rPr>
          <w:rStyle w:val="NormalTok"/>
          <w:sz w:val="20"/>
          <w:szCs w:val="22"/>
        </w:rPr>
        <w:t>T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=</w:t>
      </w:r>
      <w:r w:rsidRPr="000D154A">
        <w:rPr>
          <w:rStyle w:val="StringTok"/>
          <w:sz w:val="20"/>
          <w:szCs w:val="22"/>
        </w:rPr>
        <w:t>"pie"</w:t>
      </w:r>
      <w:r w:rsidRPr="000D154A">
        <w:rPr>
          <w:rStyle w:val="NormalTok"/>
          <w:sz w:val="20"/>
          <w:szCs w:val="22"/>
        </w:rPr>
        <w:t>)</w:t>
      </w:r>
    </w:p>
    <w:p w14:paraId="5F4A9D70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0DDD64AF" wp14:editId="016C433A">
            <wp:extent cx="3696101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00_statistixalForPapaer_withR_files/figure-docx/unnamed-chunk-195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6B438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(5)</w:t>
      </w:r>
      <w:r w:rsidRPr="000D154A">
        <w:rPr>
          <w:b/>
          <w:bCs/>
          <w:szCs w:val="22"/>
          <w:lang w:eastAsia="ko-KR"/>
        </w:rPr>
        <w:t>상관의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크기대로</w:t>
      </w:r>
      <w:r w:rsidRPr="000D154A">
        <w:rPr>
          <w:b/>
          <w:bCs/>
          <w:szCs w:val="22"/>
          <w:lang w:eastAsia="ko-KR"/>
        </w:rPr>
        <w:t xml:space="preserve"> </w:t>
      </w:r>
      <w:r w:rsidRPr="000D154A">
        <w:rPr>
          <w:b/>
          <w:bCs/>
          <w:szCs w:val="22"/>
          <w:lang w:eastAsia="ko-KR"/>
        </w:rPr>
        <w:t>정렬렬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만약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렬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면</w:t>
      </w:r>
      <w:r w:rsidRPr="000D154A">
        <w:rPr>
          <w:szCs w:val="22"/>
          <w:lang w:eastAsia="ko-KR"/>
        </w:rPr>
        <w:t xml:space="preserve"> cor_reorder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상관계수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부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났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특별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렬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여주어야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필요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생각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든다</w:t>
      </w:r>
      <w:r w:rsidRPr="000D154A">
        <w:rPr>
          <w:szCs w:val="22"/>
          <w:lang w:eastAsia="ko-KR"/>
        </w:rPr>
        <w:t>.</w:t>
      </w:r>
    </w:p>
    <w:p w14:paraId="66BC9CB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reorde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)</w:t>
      </w:r>
    </w:p>
    <w:p w14:paraId="6CD4E02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rowname    hp  disp    wt  qsec  mpg dra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     hp     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   disp  0.79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     wt  0.66  0.89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   qsec -0.71 -0.43 -0.17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    mpg -0.78 -0.85 -0.87  0.42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drat -0.45 -0.71 -0.71 0.091 0.68</w:t>
      </w:r>
    </w:p>
    <w:p w14:paraId="3DA964C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크기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정렬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려보자</w:t>
      </w:r>
      <w:r w:rsidRPr="000D154A">
        <w:rPr>
          <w:szCs w:val="22"/>
          <w:lang w:eastAsia="ko-KR"/>
        </w:rPr>
        <w:t>.</w:t>
      </w:r>
    </w:p>
    <w:p w14:paraId="268B3FB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lastRenderedPageBreak/>
        <w:t xml:space="preserve">  </w:t>
      </w:r>
      <w:r w:rsidRPr="000D154A">
        <w:rPr>
          <w:rStyle w:val="FunctionTok"/>
          <w:sz w:val="20"/>
          <w:szCs w:val="22"/>
        </w:rPr>
        <w:t>cor_reorde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plo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method=</w:t>
      </w:r>
      <w:r w:rsidRPr="000D154A">
        <w:rPr>
          <w:rStyle w:val="StringTok"/>
          <w:sz w:val="20"/>
          <w:szCs w:val="22"/>
        </w:rPr>
        <w:t>"number"</w:t>
      </w:r>
      <w:r w:rsidRPr="000D154A">
        <w:rPr>
          <w:rStyle w:val="NormalTok"/>
          <w:sz w:val="20"/>
          <w:szCs w:val="22"/>
        </w:rPr>
        <w:t>)</w:t>
      </w:r>
    </w:p>
    <w:p w14:paraId="47183622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drawing>
          <wp:inline distT="0" distB="0" distL="0" distR="0" wp14:anchorId="315BBDA5" wp14:editId="278737EA">
            <wp:extent cx="3696101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00_statistixalForPapaer_withR_files/figure-docx/unnamed-chunk-19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18A5A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81" w:name="상관계수의-데이터-처리와-활용"/>
      <w:bookmarkEnd w:id="80"/>
      <w:bookmarkEnd w:id="78"/>
      <w:r w:rsidRPr="000D154A">
        <w:rPr>
          <w:sz w:val="22"/>
          <w:szCs w:val="22"/>
          <w:lang w:eastAsia="ko-KR"/>
        </w:rPr>
        <w:t xml:space="preserve">3.6.4. </w:t>
      </w:r>
      <w:r w:rsidRPr="000D154A">
        <w:rPr>
          <w:sz w:val="22"/>
          <w:szCs w:val="22"/>
          <w:lang w:eastAsia="ko-KR"/>
        </w:rPr>
        <w:t>상관계수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데이터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처리와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활용</w:t>
      </w:r>
    </w:p>
    <w:p w14:paraId="15854390" w14:textId="77777777" w:rsidR="00934F26" w:rsidRPr="000D154A" w:rsidRDefault="00E15F7B">
      <w:pPr>
        <w:pStyle w:val="Compact"/>
        <w:numPr>
          <w:ilvl w:val="0"/>
          <w:numId w:val="19"/>
        </w:numPr>
        <w:rPr>
          <w:szCs w:val="22"/>
        </w:rPr>
      </w:pPr>
      <w:r w:rsidRPr="000D154A">
        <w:rPr>
          <w:szCs w:val="22"/>
        </w:rPr>
        <w:t>먼저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상관행렬을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보자</w:t>
      </w:r>
      <w:r w:rsidRPr="000D154A">
        <w:rPr>
          <w:szCs w:val="22"/>
        </w:rPr>
        <w:t>.</w:t>
      </w:r>
    </w:p>
    <w:p w14:paraId="347DACE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까지는</w:t>
      </w:r>
      <w:r w:rsidRPr="000D154A">
        <w:rPr>
          <w:szCs w:val="22"/>
          <w:lang w:eastAsia="ko-KR"/>
        </w:rPr>
        <w:t xml:space="preserve"> cor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차이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다</w:t>
      </w:r>
      <w:r w:rsidRPr="000D154A">
        <w:rPr>
          <w:szCs w:val="22"/>
          <w:lang w:eastAsia="ko-KR"/>
        </w:rPr>
        <w:t>.</w:t>
      </w:r>
    </w:p>
    <w:p w14:paraId="545DE4BE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>()</w:t>
      </w:r>
    </w:p>
    <w:p w14:paraId="311D1EE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rowname   mpg  disp    hp   drat    wt  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* &lt;chr&gt;   &lt;dbl&gt; &lt;dbl&gt; &lt;dbl&gt;  &lt;dbl&gt; &lt;dbl&gt;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mpg      1    -0.85 -0.78  0.68  -0.87  0.42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disp    -0.85  1     0.79 -0.71   0.89 -0.43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hp      -0.78  0.79  1    -0.45   0.66 -0.71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4 drat     0.68 -0.71 -0.45  1     -0.71  0.09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wt      -0.87  0.89  0.66 -0.71   1    -0.17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qsec     0.42 -0.43 -0.71  0.091 -0.17  1</w:t>
      </w:r>
    </w:p>
    <w:p w14:paraId="45380BAA" w14:textId="77777777" w:rsidR="00934F26" w:rsidRPr="000D154A" w:rsidRDefault="00E15F7B">
      <w:pPr>
        <w:pStyle w:val="Compact"/>
        <w:numPr>
          <w:ilvl w:val="0"/>
          <w:numId w:val="20"/>
        </w:numPr>
        <w:rPr>
          <w:szCs w:val="22"/>
        </w:rPr>
      </w:pPr>
      <w:r w:rsidRPr="000D154A">
        <w:rPr>
          <w:szCs w:val="22"/>
        </w:rPr>
        <w:t>상관계수의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유의성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검정</w:t>
      </w:r>
    </w:p>
    <w:p w14:paraId="122460FC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lastRenderedPageBreak/>
        <w:t>상관계수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해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검정해보자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각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위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절하게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18A9706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p value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get_pval</w:t>
      </w:r>
      <w:r w:rsidRPr="000D154A">
        <w:rPr>
          <w:rStyle w:val="NormalTok"/>
          <w:sz w:val="20"/>
          <w:szCs w:val="22"/>
        </w:rPr>
        <w:t>()</w:t>
      </w:r>
    </w:p>
    <w:p w14:paraId="374AC703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6 ×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rowname      mpg     disp           hp       drat        wt      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&lt;chr&gt;      &lt;dbl&gt;    &lt;dbl&gt;        &lt;dbl&gt;      &lt;dbl&gt;     &lt;dbl&gt;   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mpg     0        9.38e-10 0.000000179  0.0000178  1.29e- 10 0.0171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disp    9.38e-10 0        0.0000000714 0.00000528 1.22e- 11 0.0131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 hp      1.79e- 7 7.14e- 8 0            0.00999    4.15e-  5 0.0000057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drat    1.78e- 5 5.28e- 6 0.00999      0          4.78e-  6 0.62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wt      1.29e-10 1.22e-11 0.0000415    0.00000478 2.27e-236 0.339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qsec    1.71e- 2 1.31e- 2 0.00000577   0.62       3.39e-  1 0</w:t>
      </w:r>
    </w:p>
    <w:p w14:paraId="4AC18785" w14:textId="77777777" w:rsidR="00934F26" w:rsidRPr="000D154A" w:rsidRDefault="00E15F7B">
      <w:pPr>
        <w:pStyle w:val="Compact"/>
        <w:numPr>
          <w:ilvl w:val="0"/>
          <w:numId w:val="21"/>
        </w:numPr>
        <w:rPr>
          <w:szCs w:val="22"/>
        </w:rPr>
      </w:pPr>
      <w:r w:rsidRPr="000D154A">
        <w:rPr>
          <w:szCs w:val="22"/>
        </w:rPr>
        <w:t>롱포맷데이터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변경</w:t>
      </w:r>
    </w:p>
    <w:p w14:paraId="7D78D374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이번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어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행렬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롱포맷으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등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경우는</w:t>
      </w:r>
      <w:r w:rsidRPr="000D154A">
        <w:rPr>
          <w:szCs w:val="22"/>
          <w:lang w:eastAsia="ko-KR"/>
        </w:rPr>
        <w:t xml:space="preserve"> cor_gather()</w:t>
      </w:r>
      <w:r w:rsidRPr="000D154A">
        <w:rPr>
          <w:szCs w:val="22"/>
          <w:lang w:eastAsia="ko-KR"/>
        </w:rPr>
        <w:t>함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일단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모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내도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설정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만들었다</w:t>
      </w:r>
      <w:r w:rsidRPr="000D154A">
        <w:rPr>
          <w:szCs w:val="22"/>
          <w:lang w:eastAsia="ko-KR"/>
        </w:rPr>
        <w:t>.</w:t>
      </w:r>
    </w:p>
    <w:p w14:paraId="1F54F6B0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Gather/collapse correlation matrix into long format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gathe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prin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n=</w:t>
      </w:r>
      <w:r w:rsidRPr="000D154A">
        <w:rPr>
          <w:rStyle w:val="DecValTok"/>
          <w:sz w:val="20"/>
          <w:szCs w:val="22"/>
        </w:rPr>
        <w:t>36</w:t>
      </w:r>
      <w:r w:rsidRPr="000D154A">
        <w:rPr>
          <w:rStyle w:val="NormalTok"/>
          <w:sz w:val="20"/>
          <w:szCs w:val="22"/>
        </w:rPr>
        <w:t>)</w:t>
      </w:r>
    </w:p>
    <w:p w14:paraId="198886FF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36 ×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var1  var2     cor         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&lt;chr&gt; &lt;chr&gt;  &lt;dbl&gt;  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1 mpg   mpg    1     0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disp  mpg   -0.85  9.38e- 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hp    mpg   -0.78  1.79e-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drat  mpg    0.68  1.78e-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5 wt    mpg   -0.87  1.29e- 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6 qsec  mpg    0.42  1.71e-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7 mpg   disp  -0.85  9.38e- 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 8 disp  disp   1     0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9 hp    disp   0.79  7.14e-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drat  disp  -0.71  5.28e-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wt    disp   0.89  1.22e- 1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qsec  disp  -0.43  1.31e-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mpg   hp    -0.78  1.79e- 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disp  hp     0.79  7.14e- 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5 hp    hp     1     0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6 drat  hp    -0.45  9.99e-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lastRenderedPageBreak/>
        <w:t>## 17 wt    hp     0.66  4.15e-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8 qsec  hp    -0.71  5.77e-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9 mpg   drat   0.68  1.78e-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0 disp  drat  -0.71  5.28e-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1 hp    drat  -0.45  9.99e- 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2 drat  drat   1     0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3 wt    drat  -0.71  4.78e-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4 qsec  drat   0.091 6.2 e-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5 mpg   wt    -0.87  1.29e- 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6 disp  wt     0.89  1.22e- 1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7 hp    wt     0.66  4.15e- 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8 drat  wt    -0.71  4.78e-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29 wt    wt     1     2.27e-23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0 qsec  wt    -0.17  3.39e-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1 mpg   qsec   0.42  1.71e-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2 disp  qsec  -0.43  1.31e- 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3 hp    qsec  -0.71  5.77e- 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4 drat  qsec   0.091 6.2 e-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5 wt    qsec  -0.17  3.39e- 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36 qsec  qsec   1     0</w:t>
      </w:r>
    </w:p>
    <w:p w14:paraId="25AF9BF0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에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세히보면</w:t>
      </w:r>
      <w:r w:rsidRPr="000D154A">
        <w:rPr>
          <w:szCs w:val="22"/>
          <w:lang w:eastAsia="ko-KR"/>
        </w:rPr>
        <w:t xml:space="preserve"> qsec 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mpg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가</w:t>
      </w:r>
      <w:r w:rsidRPr="000D154A">
        <w:rPr>
          <w:szCs w:val="22"/>
          <w:lang w:eastAsia="ko-KR"/>
        </w:rPr>
        <w:t xml:space="preserve"> 0.42</w:t>
      </w:r>
      <w:r w:rsidRPr="000D154A">
        <w:rPr>
          <w:szCs w:val="22"/>
          <w:lang w:eastAsia="ko-KR"/>
        </w:rPr>
        <w:t>인데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뒷부분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면</w:t>
      </w:r>
      <w:r w:rsidRPr="000D154A">
        <w:rPr>
          <w:szCs w:val="22"/>
          <w:lang w:eastAsia="ko-KR"/>
        </w:rPr>
        <w:t xml:space="preserve"> mpg</w:t>
      </w:r>
      <w:r w:rsidRPr="000D154A">
        <w:rPr>
          <w:szCs w:val="22"/>
          <w:lang w:eastAsia="ko-KR"/>
        </w:rPr>
        <w:t>와</w:t>
      </w:r>
      <w:r w:rsidRPr="000D154A">
        <w:rPr>
          <w:szCs w:val="22"/>
          <w:lang w:eastAsia="ko-KR"/>
        </w:rPr>
        <w:t xml:space="preserve"> qsec</w:t>
      </w:r>
      <w:r w:rsidRPr="000D154A">
        <w:rPr>
          <w:szCs w:val="22"/>
          <w:lang w:eastAsia="ko-KR"/>
        </w:rPr>
        <w:t>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수가</w:t>
      </w:r>
      <w:r w:rsidRPr="000D154A">
        <w:rPr>
          <w:szCs w:val="22"/>
          <w:lang w:eastAsia="ko-KR"/>
        </w:rPr>
        <w:t xml:space="preserve"> 0.42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중복해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행렬에서</w:t>
      </w:r>
      <w:r w:rsidRPr="000D154A">
        <w:rPr>
          <w:szCs w:val="22"/>
          <w:lang w:eastAsia="ko-KR"/>
        </w:rPr>
        <w:t xml:space="preserve"> upper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애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cor_gather()</w:t>
      </w:r>
      <w:r w:rsidRPr="000D154A">
        <w:rPr>
          <w:szCs w:val="22"/>
          <w:lang w:eastAsia="ko-KR"/>
        </w:rPr>
        <w:t>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때</w:t>
      </w:r>
      <w:r w:rsidRPr="000D154A">
        <w:rPr>
          <w:szCs w:val="22"/>
          <w:lang w:eastAsia="ko-KR"/>
        </w:rPr>
        <w:t xml:space="preserve"> upper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없애버리거나</w:t>
      </w:r>
      <w:r w:rsidRPr="000D154A">
        <w:rPr>
          <w:szCs w:val="22"/>
          <w:lang w:eastAsia="ko-KR"/>
        </w:rPr>
        <w:t xml:space="preserve"> lower</w:t>
      </w:r>
      <w:r w:rsidRPr="000D154A">
        <w:rPr>
          <w:szCs w:val="22"/>
          <w:lang w:eastAsia="ko-KR"/>
        </w:rPr>
        <w:t>부분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남겨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해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방법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두가지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는데</w:t>
      </w:r>
      <w:r w:rsidRPr="000D154A">
        <w:rPr>
          <w:szCs w:val="22"/>
          <w:lang w:eastAsia="ko-KR"/>
        </w:rPr>
        <w:t>, pull_lower_triangle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용하여</w:t>
      </w:r>
      <w:r w:rsidRPr="000D154A">
        <w:rPr>
          <w:szCs w:val="22"/>
          <w:lang w:eastAsia="ko-KR"/>
        </w:rPr>
        <w:t xml:space="preserve"> lower</w:t>
      </w:r>
      <w:r w:rsidRPr="000D154A">
        <w:rPr>
          <w:szCs w:val="22"/>
          <w:lang w:eastAsia="ko-KR"/>
        </w:rPr>
        <w:t>부분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남기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5CFDFB9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 xml:space="preserve">() </w:t>
      </w:r>
    </w:p>
    <w:p w14:paraId="16AA7D1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rowname   mpg  disp    hp  drat    wt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    mpg      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   disp -0.85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     hp -0.78  0.79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   drat  0.68 -0.71 -0.45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     wt -0.87  0.89  0.66 -0.71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qsec  0.42 -0.43 -0.71 0.091 -0.17</w:t>
      </w:r>
    </w:p>
    <w:p w14:paraId="258CD682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여기에</w:t>
      </w:r>
      <w:r w:rsidRPr="000D154A">
        <w:rPr>
          <w:szCs w:val="22"/>
          <w:lang w:eastAsia="ko-KR"/>
        </w:rPr>
        <w:t xml:space="preserve"> cor_gather()</w:t>
      </w:r>
      <w:r w:rsidRPr="000D154A">
        <w:rPr>
          <w:szCs w:val="22"/>
          <w:lang w:eastAsia="ko-KR"/>
        </w:rPr>
        <w:t>적용하여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자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렇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면</w:t>
      </w:r>
      <w:r w:rsidRPr="000D154A">
        <w:rPr>
          <w:szCs w:val="22"/>
          <w:lang w:eastAsia="ko-KR"/>
        </w:rPr>
        <w:t xml:space="preserve"> 6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변수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대하여</w:t>
      </w:r>
      <w:r w:rsidRPr="000D154A">
        <w:rPr>
          <w:szCs w:val="22"/>
          <w:lang w:eastAsia="ko-KR"/>
        </w:rPr>
        <w:t xml:space="preserve"> 6C2 = 15</w:t>
      </w:r>
      <w:r w:rsidRPr="000D154A">
        <w:rPr>
          <w:szCs w:val="22"/>
          <w:lang w:eastAsia="ko-KR"/>
        </w:rPr>
        <w:t>개의</w:t>
      </w:r>
      <w:r w:rsidRPr="000D154A">
        <w:rPr>
          <w:szCs w:val="22"/>
          <w:lang w:eastAsia="ko-KR"/>
        </w:rPr>
        <w:t xml:space="preserve"> pairwise list</w:t>
      </w:r>
      <w:r w:rsidRPr="000D154A">
        <w:rPr>
          <w:szCs w:val="22"/>
          <w:lang w:eastAsia="ko-KR"/>
        </w:rPr>
        <w:t>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나타나게된다</w:t>
      </w:r>
      <w:r w:rsidRPr="000D154A">
        <w:rPr>
          <w:szCs w:val="22"/>
          <w:lang w:eastAsia="ko-KR"/>
        </w:rPr>
        <w:t>.</w:t>
      </w:r>
    </w:p>
    <w:p w14:paraId="270E1132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lastRenderedPageBreak/>
        <w:t xml:space="preserve">  </w:t>
      </w:r>
      <w:r w:rsidRPr="000D154A">
        <w:rPr>
          <w:rStyle w:val="FunctionTok"/>
          <w:sz w:val="20"/>
          <w:szCs w:val="22"/>
        </w:rPr>
        <w:t>cor_gathe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tibble</w:t>
      </w:r>
      <w:r w:rsidRPr="000D154A">
        <w:rPr>
          <w:rStyle w:val="NormalTok"/>
          <w:sz w:val="20"/>
          <w:szCs w:val="22"/>
        </w:rPr>
        <w:t>()</w:t>
      </w:r>
    </w:p>
    <w:p w14:paraId="61B66814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# A tibble: 15 × 4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var1  var2     cor        p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  &lt;chr&gt; &lt;chr&gt;  &lt;dbl&gt;    &lt;dbl&gt;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1 disp  mpg   -0.85  9.38e-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2 hp    mpg   -0.78  1.79e- 7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3 drat  mpg    0.68  1.78e-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4 wt    mpg   -0.87  1.29e-10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5 qsec  mpg    0.42  1.71e-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6 hp    disp   0.79  7.14e- 8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7 drat  disp  -0.71  5.28e-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8 wt    disp   0.89  1.22e-1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 9 qsec  disp  -0.43  1.31e- 2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0 drat  hp    -0.45  9.99e- 3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1 wt    hp     0.66  4.15e- 5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2 qsec  hp    -0.71  5.77e-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3 wt    drat  -0.71  4.78e- 6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4 qsec  drat   0.091 6.2 e- 1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15 qsec  wt    -0.17  3.39e- 1</w:t>
      </w:r>
    </w:p>
    <w:p w14:paraId="2DC3BAF5" w14:textId="77777777" w:rsidR="00934F26" w:rsidRPr="000D154A" w:rsidRDefault="00E15F7B">
      <w:pPr>
        <w:pStyle w:val="Compact"/>
        <w:numPr>
          <w:ilvl w:val="0"/>
          <w:numId w:val="22"/>
        </w:numPr>
        <w:rPr>
          <w:szCs w:val="22"/>
        </w:rPr>
      </w:pPr>
      <w:r w:rsidRPr="000D154A">
        <w:rPr>
          <w:szCs w:val="22"/>
        </w:rPr>
        <w:t>다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행렬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만들기</w:t>
      </w:r>
    </w:p>
    <w:p w14:paraId="48E80DDD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szCs w:val="22"/>
          <w:lang w:eastAsia="ko-KR"/>
        </w:rPr>
        <w:t>이것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원래대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돌려놓으려면</w:t>
      </w:r>
      <w:r w:rsidRPr="000D154A">
        <w:rPr>
          <w:szCs w:val="22"/>
          <w:lang w:eastAsia="ko-KR"/>
        </w:rPr>
        <w:t xml:space="preserve"> cor_spread(value=“cor”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된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</w:rPr>
        <w:t>NA(</w:t>
      </w:r>
      <w:r w:rsidRPr="000D154A">
        <w:rPr>
          <w:szCs w:val="22"/>
        </w:rPr>
        <w:t>결측</w:t>
      </w:r>
      <w:r w:rsidRPr="000D154A">
        <w:rPr>
          <w:szCs w:val="22"/>
        </w:rPr>
        <w:t>)</w:t>
      </w:r>
      <w:r w:rsidRPr="000D154A">
        <w:rPr>
          <w:szCs w:val="22"/>
        </w:rPr>
        <w:t>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나타나게되면</w:t>
      </w:r>
      <w:r w:rsidRPr="000D154A">
        <w:rPr>
          <w:szCs w:val="22"/>
        </w:rPr>
        <w:t xml:space="preserve"> replace_upper_triangle(by = ““)</w:t>
      </w:r>
      <w:r w:rsidRPr="000D154A">
        <w:rPr>
          <w:szCs w:val="22"/>
        </w:rPr>
        <w:t>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이용하여</w:t>
      </w:r>
      <w:r w:rsidRPr="000D154A">
        <w:rPr>
          <w:szCs w:val="22"/>
        </w:rPr>
        <w:t xml:space="preserve"> NA</w:t>
      </w:r>
      <w:r w:rsidRPr="000D154A">
        <w:rPr>
          <w:szCs w:val="22"/>
        </w:rPr>
        <w:t>를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공백으로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바꾸면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된다</w:t>
      </w:r>
      <w:r w:rsidRPr="000D154A">
        <w:rPr>
          <w:szCs w:val="22"/>
        </w:rPr>
        <w:t>.</w:t>
      </w:r>
    </w:p>
    <w:p w14:paraId="0968AE5B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t># spredd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pull_lower_triangle</w:t>
      </w:r>
      <w:r w:rsidRPr="000D154A">
        <w:rPr>
          <w:rStyle w:val="NormalTok"/>
          <w:sz w:val="20"/>
          <w:szCs w:val="22"/>
        </w:rPr>
        <w:t>()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gather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spread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value=</w:t>
      </w:r>
      <w:r w:rsidRPr="000D154A">
        <w:rPr>
          <w:rStyle w:val="StringTok"/>
          <w:sz w:val="20"/>
          <w:szCs w:val="22"/>
        </w:rPr>
        <w:t>"cor"</w:t>
      </w:r>
      <w:r w:rsidRPr="000D154A">
        <w:rPr>
          <w:rStyle w:val="NormalTok"/>
          <w:sz w:val="20"/>
          <w:szCs w:val="22"/>
        </w:rPr>
        <w:t xml:space="preserve">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replace_upper_triangle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by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"</w:t>
      </w:r>
      <w:r w:rsidRPr="000D154A">
        <w:rPr>
          <w:rStyle w:val="NormalTok"/>
          <w:sz w:val="20"/>
          <w:szCs w:val="22"/>
        </w:rPr>
        <w:t xml:space="preserve">)   </w:t>
      </w:r>
      <w:r w:rsidRPr="000D154A">
        <w:rPr>
          <w:rStyle w:val="CommentTok"/>
          <w:sz w:val="20"/>
          <w:szCs w:val="22"/>
        </w:rPr>
        <w:t>#NA</w:t>
      </w:r>
      <w:r w:rsidRPr="000D154A">
        <w:rPr>
          <w:rStyle w:val="CommentTok"/>
          <w:sz w:val="20"/>
          <w:szCs w:val="22"/>
        </w:rPr>
        <w:t>를</w:t>
      </w:r>
      <w:r w:rsidRPr="000D154A">
        <w:rPr>
          <w:rStyle w:val="CommentTok"/>
          <w:sz w:val="20"/>
          <w:szCs w:val="22"/>
        </w:rPr>
        <w:t xml:space="preserve"> </w:t>
      </w:r>
      <w:r w:rsidRPr="000D154A">
        <w:rPr>
          <w:rStyle w:val="CommentTok"/>
          <w:sz w:val="20"/>
          <w:szCs w:val="22"/>
        </w:rPr>
        <w:t>제거</w:t>
      </w:r>
      <w:r w:rsidRPr="000D154A">
        <w:rPr>
          <w:rStyle w:val="CommentTok"/>
          <w:sz w:val="20"/>
          <w:szCs w:val="22"/>
        </w:rPr>
        <w:t xml:space="preserve"> </w:t>
      </w:r>
    </w:p>
    <w:p w14:paraId="0FF58F16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rowname   mpg  disp    hp  drat wt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   disp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     hp -0.78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   drat  0.68 -0.71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     wt -0.87  0.89  0.66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5    qsec  0.42 -0.43 -0.71 0.091</w:t>
      </w:r>
    </w:p>
    <w:p w14:paraId="5A7EF10B" w14:textId="77777777" w:rsidR="00934F26" w:rsidRPr="000D154A" w:rsidRDefault="00E15F7B">
      <w:pPr>
        <w:pStyle w:val="Compact"/>
        <w:numPr>
          <w:ilvl w:val="0"/>
          <w:numId w:val="23"/>
        </w:numPr>
        <w:rPr>
          <w:szCs w:val="22"/>
        </w:rPr>
      </w:pPr>
      <w:r w:rsidRPr="000D154A">
        <w:rPr>
          <w:szCs w:val="22"/>
        </w:rPr>
        <w:t>상관행렬에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유의성</w:t>
      </w:r>
      <w:r w:rsidRPr="000D154A">
        <w:rPr>
          <w:szCs w:val="22"/>
        </w:rPr>
        <w:t xml:space="preserve"> </w:t>
      </w:r>
      <w:r w:rsidRPr="000D154A">
        <w:rPr>
          <w:szCs w:val="22"/>
        </w:rPr>
        <w:t>표시</w:t>
      </w:r>
    </w:p>
    <w:p w14:paraId="52F219B9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szCs w:val="22"/>
          <w:lang w:eastAsia="ko-KR"/>
        </w:rPr>
        <w:t>논문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넣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통</w:t>
      </w:r>
      <w:r w:rsidRPr="000D154A">
        <w:rPr>
          <w:szCs w:val="22"/>
          <w:lang w:eastAsia="ko-KR"/>
        </w:rPr>
        <w:t xml:space="preserve"> p</w:t>
      </w:r>
      <w:r w:rsidRPr="000D154A">
        <w:rPr>
          <w:szCs w:val="22"/>
          <w:lang w:eastAsia="ko-KR"/>
        </w:rPr>
        <w:t>값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근거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하여</w:t>
      </w:r>
      <w:r w:rsidRPr="000D154A">
        <w:rPr>
          <w:szCs w:val="22"/>
          <w:lang w:eastAsia="ko-KR"/>
        </w:rPr>
        <w:t xml:space="preserve"> ’*’</w:t>
      </w:r>
      <w:r w:rsidRPr="000D154A">
        <w:rPr>
          <w:szCs w:val="22"/>
          <w:lang w:eastAsia="ko-KR"/>
        </w:rPr>
        <w:t>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많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이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경우에는</w:t>
      </w:r>
      <w:r w:rsidRPr="000D154A">
        <w:rPr>
          <w:szCs w:val="22"/>
          <w:lang w:eastAsia="ko-KR"/>
        </w:rPr>
        <w:t xml:space="preserve"> cor_mark_significant()</w:t>
      </w:r>
      <w:r w:rsidRPr="000D154A">
        <w:rPr>
          <w:szCs w:val="22"/>
          <w:lang w:eastAsia="ko-KR"/>
        </w:rPr>
        <w:t>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하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부분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있다</w:t>
      </w:r>
      <w:r w:rsidRPr="000D154A">
        <w:rPr>
          <w:szCs w:val="22"/>
          <w:lang w:eastAsia="ko-KR"/>
        </w:rPr>
        <w:t>.</w:t>
      </w:r>
    </w:p>
    <w:p w14:paraId="2CD1A92C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CommentTok"/>
          <w:sz w:val="20"/>
          <w:szCs w:val="22"/>
        </w:rPr>
        <w:lastRenderedPageBreak/>
        <w:t># Add Significance Levels To a Correlation Matrix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mtcars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dplyr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select</w:t>
      </w:r>
      <w:r w:rsidRPr="000D154A">
        <w:rPr>
          <w:rStyle w:val="NormalTok"/>
          <w:sz w:val="20"/>
          <w:szCs w:val="22"/>
        </w:rPr>
        <w:t xml:space="preserve">(mpg, disp, hp, drat, wt, qsec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rstatix</w:t>
      </w:r>
      <w:r w:rsidRPr="000D154A">
        <w:rPr>
          <w:rStyle w:val="SpecialCharTok"/>
          <w:sz w:val="20"/>
          <w:szCs w:val="22"/>
        </w:rPr>
        <w:t>::</w:t>
      </w:r>
      <w:r w:rsidRPr="000D154A">
        <w:rPr>
          <w:rStyle w:val="FunctionTok"/>
          <w:sz w:val="20"/>
          <w:szCs w:val="22"/>
        </w:rPr>
        <w:t>cor_mat</w:t>
      </w:r>
      <w:r w:rsidRPr="000D154A">
        <w:rPr>
          <w:rStyle w:val="NormalTok"/>
          <w:sz w:val="20"/>
          <w:szCs w:val="22"/>
        </w:rPr>
        <w:t xml:space="preserve">() </w:t>
      </w:r>
      <w:r w:rsidRPr="000D154A">
        <w:rPr>
          <w:rStyle w:val="SpecialCharTok"/>
          <w:sz w:val="20"/>
          <w:szCs w:val="22"/>
        </w:rPr>
        <w:t>%&gt;%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or_mark_significant</w:t>
      </w:r>
      <w:r w:rsidRPr="000D154A">
        <w:rPr>
          <w:rStyle w:val="NormalTok"/>
          <w:sz w:val="20"/>
          <w:szCs w:val="22"/>
        </w:rPr>
        <w:t>()</w:t>
      </w:r>
    </w:p>
    <w:p w14:paraId="0253C418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VerbatimChar"/>
          <w:sz w:val="20"/>
          <w:szCs w:val="22"/>
        </w:rPr>
        <w:t>##   rowname       mpg      disp        hp      drat    wt qsec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1     mpg                      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2    disp -0.85****            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3      hp -0.78****  0.79****          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4    drat  0.68**** -0.71****   -0.45**          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 xml:space="preserve">## 5      wt -0.87****  0.89****  0.66**** -0.71****           </w:t>
      </w:r>
      <w:r w:rsidRPr="000D154A">
        <w:rPr>
          <w:sz w:val="22"/>
          <w:szCs w:val="22"/>
        </w:rPr>
        <w:br/>
      </w:r>
      <w:r w:rsidRPr="000D154A">
        <w:rPr>
          <w:rStyle w:val="VerbatimChar"/>
          <w:sz w:val="20"/>
          <w:szCs w:val="22"/>
        </w:rPr>
        <w:t>## 6    qsec     0.42*    -0.43* -0.71****     0.091 -0.17</w:t>
      </w:r>
    </w:p>
    <w:p w14:paraId="62968EA7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82" w:name="응용패키지를-이용한-상관분석데이터-시각화"/>
      <w:bookmarkEnd w:id="81"/>
      <w:r w:rsidRPr="000D154A">
        <w:rPr>
          <w:sz w:val="22"/>
          <w:szCs w:val="22"/>
          <w:lang w:eastAsia="ko-KR"/>
        </w:rPr>
        <w:t xml:space="preserve">3.6.5. </w:t>
      </w:r>
      <w:r w:rsidRPr="000D154A">
        <w:rPr>
          <w:sz w:val="22"/>
          <w:szCs w:val="22"/>
          <w:lang w:eastAsia="ko-KR"/>
        </w:rPr>
        <w:t>응용패키지를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이용한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상관분석</w:t>
      </w:r>
      <w:r w:rsidRPr="000D154A">
        <w:rPr>
          <w:sz w:val="22"/>
          <w:szCs w:val="22"/>
          <w:lang w:eastAsia="ko-KR"/>
        </w:rPr>
        <w:t>(</w:t>
      </w:r>
      <w:r w:rsidRPr="000D154A">
        <w:rPr>
          <w:sz w:val="22"/>
          <w:szCs w:val="22"/>
          <w:lang w:eastAsia="ko-KR"/>
        </w:rPr>
        <w:t>데이터</w:t>
      </w:r>
      <w:r w:rsidRPr="000D154A">
        <w:rPr>
          <w:sz w:val="22"/>
          <w:szCs w:val="22"/>
          <w:lang w:eastAsia="ko-KR"/>
        </w:rPr>
        <w:t xml:space="preserve">, </w:t>
      </w:r>
      <w:r w:rsidRPr="000D154A">
        <w:rPr>
          <w:sz w:val="22"/>
          <w:szCs w:val="22"/>
          <w:lang w:eastAsia="ko-KR"/>
        </w:rPr>
        <w:t>시각화</w:t>
      </w:r>
      <w:r w:rsidRPr="000D154A">
        <w:rPr>
          <w:sz w:val="22"/>
          <w:szCs w:val="22"/>
          <w:lang w:eastAsia="ko-KR"/>
        </w:rPr>
        <w:t xml:space="preserve"> )</w:t>
      </w:r>
    </w:p>
    <w:p w14:paraId="44EB96E1" w14:textId="77777777" w:rsidR="00934F26" w:rsidRPr="000D154A" w:rsidRDefault="00E15F7B">
      <w:pPr>
        <w:pStyle w:val="FirstParagraph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PerformanceAnalytics::chart.Correlation()</w:t>
      </w:r>
      <w:r w:rsidRPr="000D154A">
        <w:rPr>
          <w:szCs w:val="22"/>
          <w:lang w:eastAsia="ko-KR"/>
        </w:rPr>
        <w:t xml:space="preserve"> 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옵션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간단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사용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편리하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하단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산점도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회귀직성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대각선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히스토그램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밀도그래프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상단에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계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유의성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표시해준다</w:t>
      </w:r>
      <w:r w:rsidRPr="000D154A">
        <w:rPr>
          <w:szCs w:val="22"/>
          <w:lang w:eastAsia="ko-KR"/>
        </w:rPr>
        <w:t>.</w:t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시각적으로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높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이다</w:t>
      </w:r>
      <w:r w:rsidRPr="000D154A">
        <w:rPr>
          <w:szCs w:val="22"/>
          <w:lang w:eastAsia="ko-KR"/>
        </w:rPr>
        <w:t>.</w:t>
      </w:r>
    </w:p>
    <w:p w14:paraId="1D080A09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PerformanceAnalytics)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</w:t>
      </w:r>
      <w:r w:rsidRPr="000D154A">
        <w:rPr>
          <w:rStyle w:val="FunctionTok"/>
          <w:sz w:val="20"/>
          <w:szCs w:val="22"/>
        </w:rPr>
        <w:t>chart.Correlation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>])</w:t>
      </w:r>
    </w:p>
    <w:p w14:paraId="5875BC02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0978CA3D" wp14:editId="79F34728">
            <wp:extent cx="5334000" cy="53340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00_statistixalForPapaer_withR_files/figure-docx/unnamed-chunk-205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A702B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b/>
          <w:bCs/>
          <w:szCs w:val="22"/>
          <w:lang w:eastAsia="ko-KR"/>
        </w:rPr>
        <w:t>GGally:ggpairs()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등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자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옵션설정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다양하고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기본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만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사용해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보기좋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래프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상관분석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결과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얻어진다</w:t>
      </w:r>
      <w:r w:rsidRPr="000D154A">
        <w:rPr>
          <w:szCs w:val="22"/>
          <w:lang w:eastAsia="ko-KR"/>
        </w:rPr>
        <w:t>.</w:t>
      </w:r>
    </w:p>
    <w:p w14:paraId="066DFA7D" w14:textId="77777777" w:rsidR="00934F26" w:rsidRPr="000D154A" w:rsidRDefault="00E15F7B">
      <w:pPr>
        <w:pStyle w:val="SourceCode"/>
        <w:rPr>
          <w:sz w:val="22"/>
          <w:szCs w:val="22"/>
        </w:rPr>
      </w:pPr>
      <w:r w:rsidRPr="000D154A">
        <w:rPr>
          <w:rStyle w:val="FunctionTok"/>
          <w:sz w:val="20"/>
          <w:szCs w:val="22"/>
        </w:rPr>
        <w:t>library</w:t>
      </w:r>
      <w:r w:rsidRPr="000D154A">
        <w:rPr>
          <w:rStyle w:val="NormalTok"/>
          <w:sz w:val="20"/>
          <w:szCs w:val="22"/>
        </w:rPr>
        <w:t>(GGally)</w:t>
      </w:r>
      <w:r w:rsidRPr="000D154A">
        <w:rPr>
          <w:sz w:val="22"/>
          <w:szCs w:val="22"/>
        </w:rPr>
        <w:br/>
      </w:r>
      <w:r w:rsidRPr="000D154A">
        <w:rPr>
          <w:rStyle w:val="FunctionTok"/>
          <w:sz w:val="20"/>
          <w:szCs w:val="22"/>
        </w:rPr>
        <w:t>ggpairs</w:t>
      </w:r>
      <w:r w:rsidRPr="000D154A">
        <w:rPr>
          <w:rStyle w:val="NormalTok"/>
          <w:sz w:val="20"/>
          <w:szCs w:val="22"/>
        </w:rPr>
        <w:t>(mtcars[,</w:t>
      </w:r>
      <w:r w:rsidRPr="000D154A">
        <w:rPr>
          <w:rStyle w:val="DecValTok"/>
          <w:sz w:val="20"/>
          <w:szCs w:val="22"/>
        </w:rPr>
        <w:t>1</w:t>
      </w:r>
      <w:r w:rsidRPr="000D154A">
        <w:rPr>
          <w:rStyle w:val="SpecialCharTok"/>
          <w:sz w:val="20"/>
          <w:szCs w:val="22"/>
        </w:rPr>
        <w:t>:</w:t>
      </w:r>
      <w:r w:rsidRPr="000D154A">
        <w:rPr>
          <w:rStyle w:val="DecValTok"/>
          <w:sz w:val="20"/>
          <w:szCs w:val="22"/>
        </w:rPr>
        <w:t>7</w:t>
      </w:r>
      <w:r w:rsidRPr="000D154A">
        <w:rPr>
          <w:rStyle w:val="NormalTok"/>
          <w:sz w:val="20"/>
          <w:szCs w:val="22"/>
        </w:rPr>
        <w:t>],</w:t>
      </w:r>
      <w:r w:rsidRPr="000D154A">
        <w:rPr>
          <w:sz w:val="22"/>
          <w:szCs w:val="22"/>
        </w:rPr>
        <w:br/>
      </w:r>
      <w:r w:rsidRPr="000D154A">
        <w:rPr>
          <w:rStyle w:val="NormalTok"/>
          <w:sz w:val="20"/>
          <w:szCs w:val="22"/>
        </w:rPr>
        <w:t xml:space="preserve">        </w:t>
      </w:r>
      <w:r w:rsidRPr="000D154A">
        <w:rPr>
          <w:rStyle w:val="AttributeTok"/>
          <w:sz w:val="20"/>
          <w:szCs w:val="22"/>
        </w:rPr>
        <w:t>lower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FunctionTok"/>
          <w:sz w:val="20"/>
          <w:szCs w:val="22"/>
        </w:rPr>
        <w:t>list</w:t>
      </w:r>
      <w:r w:rsidRPr="000D154A">
        <w:rPr>
          <w:rStyle w:val="NormalTok"/>
          <w:sz w:val="20"/>
          <w:szCs w:val="22"/>
        </w:rPr>
        <w:t>(</w:t>
      </w:r>
      <w:r w:rsidRPr="000D154A">
        <w:rPr>
          <w:rStyle w:val="AttributeTok"/>
          <w:sz w:val="20"/>
          <w:szCs w:val="22"/>
        </w:rPr>
        <w:t>continuous =</w:t>
      </w:r>
      <w:r w:rsidRPr="000D154A">
        <w:rPr>
          <w:rStyle w:val="NormalTok"/>
          <w:sz w:val="20"/>
          <w:szCs w:val="22"/>
        </w:rPr>
        <w:t xml:space="preserve"> </w:t>
      </w:r>
      <w:r w:rsidRPr="000D154A">
        <w:rPr>
          <w:rStyle w:val="StringTok"/>
          <w:sz w:val="20"/>
          <w:szCs w:val="22"/>
        </w:rPr>
        <w:t>"smooth"</w:t>
      </w:r>
      <w:r w:rsidRPr="000D154A">
        <w:rPr>
          <w:rStyle w:val="NormalTok"/>
          <w:sz w:val="20"/>
          <w:szCs w:val="22"/>
        </w:rPr>
        <w:t>))</w:t>
      </w:r>
    </w:p>
    <w:p w14:paraId="442F5138" w14:textId="77777777" w:rsidR="00934F26" w:rsidRPr="000D154A" w:rsidRDefault="00E15F7B">
      <w:pPr>
        <w:pStyle w:val="FirstParagraph"/>
        <w:rPr>
          <w:szCs w:val="22"/>
        </w:rPr>
      </w:pPr>
      <w:r w:rsidRPr="000D154A">
        <w:rPr>
          <w:noProof/>
          <w:szCs w:val="22"/>
        </w:rPr>
        <w:lastRenderedPageBreak/>
        <w:drawing>
          <wp:inline distT="0" distB="0" distL="0" distR="0" wp14:anchorId="04FDCC8C" wp14:editId="179CCE3C">
            <wp:extent cx="5334000" cy="53340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00_statistixalForPapaer_withR_files/figure-docx/unnamed-chunk-206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BB9F1" w14:textId="77777777" w:rsidR="00934F26" w:rsidRPr="000D154A" w:rsidRDefault="00E15F7B">
      <w:pPr>
        <w:pStyle w:val="a0"/>
        <w:rPr>
          <w:szCs w:val="22"/>
          <w:lang w:eastAsia="ko-KR"/>
        </w:rPr>
      </w:pPr>
      <w:r w:rsidRPr="000D154A">
        <w:rPr>
          <w:szCs w:val="22"/>
          <w:lang w:eastAsia="ko-KR"/>
        </w:rPr>
        <w:br/>
      </w:r>
      <w:r w:rsidRPr="000D154A">
        <w:rPr>
          <w:szCs w:val="22"/>
          <w:lang w:eastAsia="ko-KR"/>
        </w:rPr>
        <w:t>이러한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심미적인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그림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제공하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패키지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논문을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집필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때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활용도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매우높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단점이라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한다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코드를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기억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쉽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않다는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점이다</w:t>
      </w:r>
      <w:r w:rsidRPr="000D154A">
        <w:rPr>
          <w:szCs w:val="22"/>
          <w:lang w:eastAsia="ko-KR"/>
        </w:rPr>
        <w:t xml:space="preserve">. </w:t>
      </w:r>
      <w:r w:rsidRPr="000D154A">
        <w:rPr>
          <w:szCs w:val="22"/>
          <w:lang w:eastAsia="ko-KR"/>
        </w:rPr>
        <w:t>따라서</w:t>
      </w:r>
      <w:r w:rsidRPr="000D154A">
        <w:rPr>
          <w:szCs w:val="22"/>
          <w:lang w:eastAsia="ko-KR"/>
        </w:rPr>
        <w:t xml:space="preserve">, </w:t>
      </w:r>
      <w:r w:rsidRPr="000D154A">
        <w:rPr>
          <w:szCs w:val="22"/>
          <w:lang w:eastAsia="ko-KR"/>
        </w:rPr>
        <w:t>본인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찾기좋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곳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메모해두거나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혹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확인하기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좋은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곳에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적어두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도움이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될</w:t>
      </w:r>
      <w:r w:rsidRPr="000D154A">
        <w:rPr>
          <w:szCs w:val="22"/>
          <w:lang w:eastAsia="ko-KR"/>
        </w:rPr>
        <w:t xml:space="preserve"> </w:t>
      </w:r>
      <w:r w:rsidRPr="000D154A">
        <w:rPr>
          <w:szCs w:val="22"/>
          <w:lang w:eastAsia="ko-KR"/>
        </w:rPr>
        <w:t>것이다</w:t>
      </w:r>
      <w:r w:rsidRPr="000D154A">
        <w:rPr>
          <w:szCs w:val="22"/>
          <w:lang w:eastAsia="ko-KR"/>
        </w:rPr>
        <w:t>.</w:t>
      </w:r>
    </w:p>
    <w:p w14:paraId="02294246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83" w:name="regression"/>
      <w:bookmarkEnd w:id="82"/>
      <w:bookmarkEnd w:id="75"/>
      <w:r w:rsidRPr="000D154A">
        <w:rPr>
          <w:sz w:val="24"/>
          <w:szCs w:val="24"/>
          <w:lang w:eastAsia="ko-KR"/>
        </w:rPr>
        <w:lastRenderedPageBreak/>
        <w:t>3.7. Regression</w:t>
      </w:r>
    </w:p>
    <w:p w14:paraId="03E0243E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84" w:name="ols-회귀분석"/>
      <w:r w:rsidRPr="000D154A">
        <w:rPr>
          <w:sz w:val="22"/>
          <w:szCs w:val="22"/>
          <w:lang w:eastAsia="ko-KR"/>
        </w:rPr>
        <w:t xml:space="preserve">OLS </w:t>
      </w:r>
      <w:r w:rsidRPr="000D154A">
        <w:rPr>
          <w:sz w:val="22"/>
          <w:szCs w:val="22"/>
          <w:lang w:eastAsia="ko-KR"/>
        </w:rPr>
        <w:t>회귀분석</w:t>
      </w:r>
    </w:p>
    <w:p w14:paraId="48DB0377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85" w:name="로지스틱-회귀분석"/>
      <w:bookmarkEnd w:id="84"/>
      <w:r w:rsidRPr="000D154A">
        <w:rPr>
          <w:sz w:val="22"/>
          <w:szCs w:val="22"/>
          <w:lang w:eastAsia="ko-KR"/>
        </w:rPr>
        <w:t>로지스틱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회귀분석</w:t>
      </w:r>
    </w:p>
    <w:p w14:paraId="1520CBC2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86" w:name="응용통계분석1"/>
      <w:bookmarkEnd w:id="85"/>
      <w:bookmarkEnd w:id="83"/>
      <w:bookmarkEnd w:id="26"/>
      <w:r w:rsidRPr="000D154A">
        <w:rPr>
          <w:sz w:val="28"/>
          <w:szCs w:val="28"/>
          <w:lang w:eastAsia="ko-KR"/>
        </w:rPr>
        <w:t xml:space="preserve">4. </w:t>
      </w:r>
      <w:r w:rsidRPr="000D154A">
        <w:rPr>
          <w:sz w:val="28"/>
          <w:szCs w:val="28"/>
          <w:lang w:eastAsia="ko-KR"/>
        </w:rPr>
        <w:t>응용통계분석</w:t>
      </w:r>
      <w:r w:rsidRPr="000D154A">
        <w:rPr>
          <w:sz w:val="28"/>
          <w:szCs w:val="28"/>
          <w:lang w:eastAsia="ko-KR"/>
        </w:rPr>
        <w:t>(1)</w:t>
      </w:r>
    </w:p>
    <w:p w14:paraId="26358C5F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87" w:name="경로-분석"/>
      <w:r w:rsidRPr="000D154A">
        <w:rPr>
          <w:sz w:val="24"/>
          <w:szCs w:val="24"/>
          <w:lang w:eastAsia="ko-KR"/>
        </w:rPr>
        <w:t xml:space="preserve">4.1. </w:t>
      </w:r>
      <w:r w:rsidRPr="000D154A">
        <w:rPr>
          <w:sz w:val="24"/>
          <w:szCs w:val="24"/>
          <w:lang w:eastAsia="ko-KR"/>
        </w:rPr>
        <w:t>경로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6F56E982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88" w:name="매개효과-분석"/>
      <w:bookmarkEnd w:id="87"/>
      <w:r w:rsidRPr="000D154A">
        <w:rPr>
          <w:sz w:val="24"/>
          <w:szCs w:val="24"/>
          <w:lang w:eastAsia="ko-KR"/>
        </w:rPr>
        <w:t xml:space="preserve">4.2. </w:t>
      </w:r>
      <w:r w:rsidRPr="000D154A">
        <w:rPr>
          <w:sz w:val="24"/>
          <w:szCs w:val="24"/>
          <w:lang w:eastAsia="ko-KR"/>
        </w:rPr>
        <w:t>매개효과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744907A0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89" w:name="조절효과-분석"/>
      <w:bookmarkEnd w:id="88"/>
      <w:r w:rsidRPr="000D154A">
        <w:rPr>
          <w:sz w:val="24"/>
          <w:szCs w:val="24"/>
          <w:lang w:eastAsia="ko-KR"/>
        </w:rPr>
        <w:t xml:space="preserve">4.3. </w:t>
      </w:r>
      <w:r w:rsidRPr="000D154A">
        <w:rPr>
          <w:sz w:val="24"/>
          <w:szCs w:val="24"/>
          <w:lang w:eastAsia="ko-KR"/>
        </w:rPr>
        <w:t>조절효과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30B67871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90" w:name="process-macro"/>
      <w:bookmarkEnd w:id="89"/>
      <w:r w:rsidRPr="000D154A">
        <w:rPr>
          <w:sz w:val="24"/>
          <w:szCs w:val="24"/>
          <w:lang w:eastAsia="ko-KR"/>
        </w:rPr>
        <w:t>4.4. Process Macro</w:t>
      </w:r>
    </w:p>
    <w:p w14:paraId="63374F81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91" w:name="구조방정식-모형"/>
      <w:bookmarkEnd w:id="90"/>
      <w:bookmarkEnd w:id="86"/>
      <w:r w:rsidRPr="000D154A">
        <w:rPr>
          <w:sz w:val="28"/>
          <w:szCs w:val="28"/>
          <w:lang w:eastAsia="ko-KR"/>
        </w:rPr>
        <w:t xml:space="preserve">5. </w:t>
      </w:r>
      <w:r w:rsidRPr="000D154A">
        <w:rPr>
          <w:sz w:val="28"/>
          <w:szCs w:val="28"/>
          <w:lang w:eastAsia="ko-KR"/>
        </w:rPr>
        <w:t>구조방정식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모형</w:t>
      </w:r>
    </w:p>
    <w:p w14:paraId="5BF1FA81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92" w:name="pls-구조-방정식-모형"/>
      <w:bookmarkEnd w:id="91"/>
      <w:r w:rsidRPr="000D154A">
        <w:rPr>
          <w:sz w:val="28"/>
          <w:szCs w:val="28"/>
          <w:lang w:eastAsia="ko-KR"/>
        </w:rPr>
        <w:t xml:space="preserve">6. PLS </w:t>
      </w:r>
      <w:r w:rsidRPr="000D154A">
        <w:rPr>
          <w:sz w:val="28"/>
          <w:szCs w:val="28"/>
          <w:lang w:eastAsia="ko-KR"/>
        </w:rPr>
        <w:t>구조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방정식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모형</w:t>
      </w:r>
    </w:p>
    <w:p w14:paraId="6D23FD41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93" w:name="혼합모형다층모형-분석"/>
      <w:bookmarkEnd w:id="92"/>
      <w:r w:rsidRPr="000D154A">
        <w:rPr>
          <w:sz w:val="28"/>
          <w:szCs w:val="28"/>
          <w:lang w:eastAsia="ko-KR"/>
        </w:rPr>
        <w:t xml:space="preserve">7. </w:t>
      </w:r>
      <w:r w:rsidRPr="000D154A">
        <w:rPr>
          <w:sz w:val="28"/>
          <w:szCs w:val="28"/>
          <w:lang w:eastAsia="ko-KR"/>
        </w:rPr>
        <w:t>혼합모형</w:t>
      </w:r>
      <w:r w:rsidRPr="000D154A">
        <w:rPr>
          <w:sz w:val="28"/>
          <w:szCs w:val="28"/>
          <w:lang w:eastAsia="ko-KR"/>
        </w:rPr>
        <w:t>(</w:t>
      </w:r>
      <w:r w:rsidRPr="000D154A">
        <w:rPr>
          <w:sz w:val="28"/>
          <w:szCs w:val="28"/>
          <w:lang w:eastAsia="ko-KR"/>
        </w:rPr>
        <w:t>다층모형</w:t>
      </w:r>
      <w:r w:rsidRPr="000D154A">
        <w:rPr>
          <w:sz w:val="28"/>
          <w:szCs w:val="28"/>
          <w:lang w:eastAsia="ko-KR"/>
        </w:rPr>
        <w:t xml:space="preserve">) </w:t>
      </w:r>
      <w:r w:rsidRPr="000D154A">
        <w:rPr>
          <w:sz w:val="28"/>
          <w:szCs w:val="28"/>
          <w:lang w:eastAsia="ko-KR"/>
        </w:rPr>
        <w:t>분석</w:t>
      </w:r>
    </w:p>
    <w:p w14:paraId="18B79104" w14:textId="77777777" w:rsidR="00934F26" w:rsidRPr="000D154A" w:rsidRDefault="00E15F7B">
      <w:pPr>
        <w:pStyle w:val="1"/>
        <w:rPr>
          <w:sz w:val="28"/>
          <w:szCs w:val="28"/>
          <w:lang w:eastAsia="ko-KR"/>
        </w:rPr>
      </w:pPr>
      <w:bookmarkStart w:id="94" w:name="다변량-분석"/>
      <w:bookmarkEnd w:id="93"/>
      <w:r w:rsidRPr="000D154A">
        <w:rPr>
          <w:sz w:val="28"/>
          <w:szCs w:val="28"/>
          <w:lang w:eastAsia="ko-KR"/>
        </w:rPr>
        <w:t xml:space="preserve">8. </w:t>
      </w:r>
      <w:r w:rsidRPr="000D154A">
        <w:rPr>
          <w:sz w:val="28"/>
          <w:szCs w:val="28"/>
          <w:lang w:eastAsia="ko-KR"/>
        </w:rPr>
        <w:t>다변량</w:t>
      </w:r>
      <w:r w:rsidRPr="000D154A">
        <w:rPr>
          <w:sz w:val="28"/>
          <w:szCs w:val="28"/>
          <w:lang w:eastAsia="ko-KR"/>
        </w:rPr>
        <w:t xml:space="preserve"> </w:t>
      </w:r>
      <w:r w:rsidRPr="000D154A">
        <w:rPr>
          <w:sz w:val="28"/>
          <w:szCs w:val="28"/>
          <w:lang w:eastAsia="ko-KR"/>
        </w:rPr>
        <w:t>분석</w:t>
      </w:r>
    </w:p>
    <w:p w14:paraId="5542F73B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95" w:name="주성분-분석-1"/>
      <w:r w:rsidRPr="000D154A">
        <w:rPr>
          <w:sz w:val="24"/>
          <w:szCs w:val="24"/>
          <w:lang w:eastAsia="ko-KR"/>
        </w:rPr>
        <w:t>8.1.</w:t>
      </w:r>
      <w:r w:rsidRPr="000D154A">
        <w:rPr>
          <w:sz w:val="24"/>
          <w:szCs w:val="24"/>
          <w:lang w:eastAsia="ko-KR"/>
        </w:rPr>
        <w:t>주성분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051375CB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96" w:name="인자분석"/>
      <w:bookmarkEnd w:id="95"/>
      <w:r w:rsidRPr="000D154A">
        <w:rPr>
          <w:sz w:val="24"/>
          <w:szCs w:val="24"/>
          <w:lang w:eastAsia="ko-KR"/>
        </w:rPr>
        <w:t>8.2.</w:t>
      </w:r>
      <w:r w:rsidRPr="000D154A">
        <w:rPr>
          <w:sz w:val="24"/>
          <w:szCs w:val="24"/>
          <w:lang w:eastAsia="ko-KR"/>
        </w:rPr>
        <w:t>인자분석</w:t>
      </w:r>
    </w:p>
    <w:p w14:paraId="569A9AAD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97" w:name="다차원-척도법"/>
      <w:bookmarkEnd w:id="96"/>
      <w:r w:rsidRPr="000D154A">
        <w:rPr>
          <w:sz w:val="24"/>
          <w:szCs w:val="24"/>
          <w:lang w:eastAsia="ko-KR"/>
        </w:rPr>
        <w:t xml:space="preserve">8.3. </w:t>
      </w:r>
      <w:r w:rsidRPr="000D154A">
        <w:rPr>
          <w:sz w:val="24"/>
          <w:szCs w:val="24"/>
          <w:lang w:eastAsia="ko-KR"/>
        </w:rPr>
        <w:t>다차원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척도법</w:t>
      </w:r>
    </w:p>
    <w:p w14:paraId="042CC5F4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98" w:name="대응일치분석"/>
      <w:bookmarkEnd w:id="97"/>
      <w:r w:rsidRPr="000D154A">
        <w:rPr>
          <w:sz w:val="24"/>
          <w:szCs w:val="24"/>
          <w:lang w:eastAsia="ko-KR"/>
        </w:rPr>
        <w:t xml:space="preserve">8.4. </w:t>
      </w:r>
      <w:r w:rsidRPr="000D154A">
        <w:rPr>
          <w:sz w:val="24"/>
          <w:szCs w:val="24"/>
          <w:lang w:eastAsia="ko-KR"/>
        </w:rPr>
        <w:t>대응일치분석</w:t>
      </w:r>
    </w:p>
    <w:p w14:paraId="44B2D2B8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99" w:name="군집-분석"/>
      <w:bookmarkEnd w:id="98"/>
      <w:r w:rsidRPr="000D154A">
        <w:rPr>
          <w:sz w:val="24"/>
          <w:szCs w:val="24"/>
          <w:lang w:eastAsia="ko-KR"/>
        </w:rPr>
        <w:t xml:space="preserve">8.5. </w:t>
      </w:r>
      <w:r w:rsidRPr="000D154A">
        <w:rPr>
          <w:sz w:val="24"/>
          <w:szCs w:val="24"/>
          <w:lang w:eastAsia="ko-KR"/>
        </w:rPr>
        <w:t>군집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1B4AB5B6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100" w:name="잠재프로파일-분석"/>
      <w:bookmarkEnd w:id="99"/>
      <w:r w:rsidRPr="000D154A">
        <w:rPr>
          <w:sz w:val="24"/>
          <w:szCs w:val="24"/>
          <w:lang w:eastAsia="ko-KR"/>
        </w:rPr>
        <w:t xml:space="preserve">8.6. </w:t>
      </w:r>
      <w:r w:rsidRPr="000D154A">
        <w:rPr>
          <w:sz w:val="24"/>
          <w:szCs w:val="24"/>
          <w:lang w:eastAsia="ko-KR"/>
        </w:rPr>
        <w:t>잠재프로파일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1C29CAEE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101" w:name="형상-분석"/>
      <w:bookmarkEnd w:id="100"/>
      <w:r w:rsidRPr="000D154A">
        <w:rPr>
          <w:sz w:val="24"/>
          <w:szCs w:val="24"/>
          <w:lang w:eastAsia="ko-KR"/>
        </w:rPr>
        <w:lastRenderedPageBreak/>
        <w:t xml:space="preserve">8.7. </w:t>
      </w:r>
      <w:r w:rsidRPr="000D154A">
        <w:rPr>
          <w:sz w:val="24"/>
          <w:szCs w:val="24"/>
          <w:lang w:eastAsia="ko-KR"/>
        </w:rPr>
        <w:t>형상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0A5ACEB3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102" w:name="소셜네트워크-분석"/>
      <w:bookmarkEnd w:id="101"/>
      <w:r w:rsidRPr="000D154A">
        <w:rPr>
          <w:sz w:val="24"/>
          <w:szCs w:val="24"/>
          <w:lang w:eastAsia="ko-KR"/>
        </w:rPr>
        <w:t xml:space="preserve">8.8. </w:t>
      </w:r>
      <w:r w:rsidRPr="000D154A">
        <w:rPr>
          <w:sz w:val="24"/>
          <w:szCs w:val="24"/>
          <w:lang w:eastAsia="ko-KR"/>
        </w:rPr>
        <w:t>소셜네트워크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분석</w:t>
      </w:r>
    </w:p>
    <w:p w14:paraId="58B87262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103" w:name="연관분석"/>
      <w:bookmarkEnd w:id="102"/>
      <w:r w:rsidRPr="000D154A">
        <w:rPr>
          <w:sz w:val="24"/>
          <w:szCs w:val="24"/>
          <w:lang w:eastAsia="ko-KR"/>
        </w:rPr>
        <w:t xml:space="preserve">8.9. </w:t>
      </w:r>
      <w:r w:rsidRPr="000D154A">
        <w:rPr>
          <w:sz w:val="24"/>
          <w:szCs w:val="24"/>
          <w:lang w:eastAsia="ko-KR"/>
        </w:rPr>
        <w:t>연관분석</w:t>
      </w:r>
    </w:p>
    <w:p w14:paraId="3708ECC6" w14:textId="77777777" w:rsidR="00934F26" w:rsidRPr="000D154A" w:rsidRDefault="00E15F7B">
      <w:pPr>
        <w:pStyle w:val="2"/>
        <w:rPr>
          <w:sz w:val="24"/>
          <w:szCs w:val="24"/>
          <w:lang w:eastAsia="ko-KR"/>
        </w:rPr>
      </w:pPr>
      <w:bookmarkStart w:id="104" w:name="데이터-전처리"/>
      <w:bookmarkEnd w:id="103"/>
      <w:r w:rsidRPr="000D154A">
        <w:rPr>
          <w:sz w:val="24"/>
          <w:szCs w:val="24"/>
          <w:lang w:eastAsia="ko-KR"/>
        </w:rPr>
        <w:t xml:space="preserve">10. </w:t>
      </w:r>
      <w:r w:rsidRPr="000D154A">
        <w:rPr>
          <w:sz w:val="24"/>
          <w:szCs w:val="24"/>
          <w:lang w:eastAsia="ko-KR"/>
        </w:rPr>
        <w:t>데이터</w:t>
      </w:r>
      <w:r w:rsidRPr="000D154A">
        <w:rPr>
          <w:sz w:val="24"/>
          <w:szCs w:val="24"/>
          <w:lang w:eastAsia="ko-KR"/>
        </w:rPr>
        <w:t xml:space="preserve"> </w:t>
      </w:r>
      <w:r w:rsidRPr="000D154A">
        <w:rPr>
          <w:sz w:val="24"/>
          <w:szCs w:val="24"/>
          <w:lang w:eastAsia="ko-KR"/>
        </w:rPr>
        <w:t>전처리</w:t>
      </w:r>
    </w:p>
    <w:p w14:paraId="6C70333B" w14:textId="77777777" w:rsidR="00934F26" w:rsidRPr="000D154A" w:rsidRDefault="00E15F7B">
      <w:pPr>
        <w:pStyle w:val="3"/>
        <w:rPr>
          <w:sz w:val="22"/>
          <w:szCs w:val="22"/>
          <w:lang w:eastAsia="ko-KR"/>
        </w:rPr>
      </w:pPr>
      <w:bookmarkStart w:id="105" w:name="데이터의-변환"/>
      <w:r w:rsidRPr="000D154A">
        <w:rPr>
          <w:sz w:val="22"/>
          <w:szCs w:val="22"/>
          <w:lang w:eastAsia="ko-KR"/>
        </w:rPr>
        <w:t xml:space="preserve">10.1 </w:t>
      </w:r>
      <w:r w:rsidRPr="000D154A">
        <w:rPr>
          <w:sz w:val="22"/>
          <w:szCs w:val="22"/>
          <w:lang w:eastAsia="ko-KR"/>
        </w:rPr>
        <w:t>데이터의</w:t>
      </w:r>
      <w:r w:rsidRPr="000D154A">
        <w:rPr>
          <w:sz w:val="22"/>
          <w:szCs w:val="22"/>
          <w:lang w:eastAsia="ko-KR"/>
        </w:rPr>
        <w:t xml:space="preserve"> </w:t>
      </w:r>
      <w:r w:rsidRPr="000D154A">
        <w:rPr>
          <w:sz w:val="22"/>
          <w:szCs w:val="22"/>
          <w:lang w:eastAsia="ko-KR"/>
        </w:rPr>
        <w:t>변환</w:t>
      </w:r>
    </w:p>
    <w:p w14:paraId="276A4D54" w14:textId="77777777" w:rsidR="00934F26" w:rsidRPr="000D154A" w:rsidRDefault="00E15F7B">
      <w:pPr>
        <w:pStyle w:val="3"/>
        <w:rPr>
          <w:sz w:val="22"/>
          <w:szCs w:val="22"/>
        </w:rPr>
      </w:pPr>
      <w:bookmarkStart w:id="106" w:name="데이터-결합과-조작"/>
      <w:bookmarkEnd w:id="105"/>
      <w:r w:rsidRPr="000D154A">
        <w:rPr>
          <w:sz w:val="22"/>
          <w:szCs w:val="22"/>
        </w:rPr>
        <w:t xml:space="preserve">10.2. </w:t>
      </w:r>
      <w:r w:rsidRPr="000D154A">
        <w:rPr>
          <w:sz w:val="22"/>
          <w:szCs w:val="22"/>
        </w:rPr>
        <w:t>데이터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결합과</w:t>
      </w:r>
      <w:r w:rsidRPr="000D154A">
        <w:rPr>
          <w:sz w:val="22"/>
          <w:szCs w:val="22"/>
        </w:rPr>
        <w:t xml:space="preserve"> </w:t>
      </w:r>
      <w:r w:rsidRPr="000D154A">
        <w:rPr>
          <w:sz w:val="22"/>
          <w:szCs w:val="22"/>
        </w:rPr>
        <w:t>조작</w:t>
      </w:r>
    </w:p>
    <w:p w14:paraId="342562C3" w14:textId="77777777" w:rsidR="00934F26" w:rsidRPr="000D154A" w:rsidRDefault="00E15F7B">
      <w:pPr>
        <w:pStyle w:val="1"/>
        <w:rPr>
          <w:sz w:val="28"/>
          <w:szCs w:val="28"/>
        </w:rPr>
      </w:pPr>
      <w:bookmarkStart w:id="107" w:name="reference"/>
      <w:bookmarkEnd w:id="106"/>
      <w:bookmarkEnd w:id="104"/>
      <w:bookmarkEnd w:id="94"/>
      <w:r w:rsidRPr="000D154A">
        <w:rPr>
          <w:sz w:val="28"/>
          <w:szCs w:val="28"/>
        </w:rPr>
        <w:t>Reference</w:t>
      </w:r>
    </w:p>
    <w:p w14:paraId="194AA51D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Creswell, J. W. (2014). Research design: Qualitative, quantitative, and mixed methods approaches (4th ed.). Thousand Oaks, CA: Sage publications.</w:t>
      </w:r>
    </w:p>
    <w:p w14:paraId="5FAD0DF1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Hair, J. F., Jr., Hult, G. T. M., Ringle, C. M., &amp; Sarstedt, M. (2017). A primer on partial least squares structural equation modeling (PLS-SEM). Thousand Oaks, CA: Sage publications.</w:t>
      </w:r>
    </w:p>
    <w:p w14:paraId="0CFCD08A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Levene, H. (1960). Robust tests for equality of variances. Contributions to probability and statistics, 278-292.</w:t>
      </w:r>
    </w:p>
    <w:p w14:paraId="59D8E685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Fligner, M. A., &amp; Killeen, T. J. (1976). Distribution of the F statistic for the Kruskal-Wallis one-way analysis of variance. Journal of the American Statistical Association, 71(353), 207-210.</w:t>
      </w:r>
    </w:p>
    <w:p w14:paraId="7110527B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Cronbach, L. J. (1951). Coefficient alpha and the internal structure of tests. Psychometrika, 16(3), 297-334.</w:t>
      </w:r>
    </w:p>
    <w:p w14:paraId="1A39348B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Tavakol, M., &amp; Dennick, R. (2011). Making sense of Cronbach’s alpha. International journal of medical education, 2, 53.</w:t>
      </w:r>
      <w:r w:rsidRPr="000D154A">
        <w:rPr>
          <w:sz w:val="22"/>
          <w:szCs w:val="22"/>
        </w:rPr>
        <w:br/>
      </w:r>
      <w:r w:rsidRPr="000D154A">
        <w:rPr>
          <w:sz w:val="22"/>
          <w:szCs w:val="22"/>
        </w:rPr>
        <w:br/>
      </w:r>
    </w:p>
    <w:p w14:paraId="1FA175B7" w14:textId="77777777" w:rsidR="00934F26" w:rsidRPr="000D154A" w:rsidRDefault="00E15F7B">
      <w:pPr>
        <w:numPr>
          <w:ilvl w:val="0"/>
          <w:numId w:val="24"/>
        </w:numPr>
        <w:rPr>
          <w:sz w:val="22"/>
          <w:szCs w:val="22"/>
        </w:rPr>
      </w:pPr>
      <w:r w:rsidRPr="000D154A">
        <w:rPr>
          <w:sz w:val="22"/>
          <w:szCs w:val="22"/>
        </w:rPr>
        <w:t>Razali, N. M., &amp; Wah, Y. B. (2011). Power comparisons of shapiro-wilk, kolmogorov-smirnov, lilliefors and anderson-darling tests. Journal of statistical modeling and analytics, 2(1), 21-33.</w:t>
      </w:r>
      <w:r w:rsidRPr="000D154A">
        <w:rPr>
          <w:sz w:val="22"/>
          <w:szCs w:val="22"/>
        </w:rPr>
        <w:br/>
      </w:r>
    </w:p>
    <w:bookmarkEnd w:id="107"/>
    <w:sectPr w:rsidR="00934F26" w:rsidRPr="000D154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A02E2" w14:textId="77777777" w:rsidR="00E15F7B" w:rsidRDefault="00E15F7B">
      <w:pPr>
        <w:spacing w:after="0"/>
      </w:pPr>
      <w:r>
        <w:separator/>
      </w:r>
    </w:p>
  </w:endnote>
  <w:endnote w:type="continuationSeparator" w:id="0">
    <w:p w14:paraId="0F8984E8" w14:textId="77777777" w:rsidR="00E15F7B" w:rsidRDefault="00E15F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86AB7" w14:textId="77777777" w:rsidR="00934F26" w:rsidRDefault="00E15F7B">
      <w:r>
        <w:separator/>
      </w:r>
    </w:p>
  </w:footnote>
  <w:footnote w:type="continuationSeparator" w:id="0">
    <w:p w14:paraId="5B2CB7F7" w14:textId="77777777" w:rsidR="00934F26" w:rsidRDefault="00E15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04BA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69A2C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EF76057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31"/>
    <w:multiLevelType w:val="multilevel"/>
    <w:tmpl w:val="77BAAE1E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2"/>
    <w:multiLevelType w:val="multilevel"/>
    <w:tmpl w:val="40A41F1C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3"/>
    <w:multiLevelType w:val="multilevel"/>
    <w:tmpl w:val="65A4AEC6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4"/>
    <w:multiLevelType w:val="multilevel"/>
    <w:tmpl w:val="CD8C30FE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5"/>
    <w:multiLevelType w:val="multilevel"/>
    <w:tmpl w:val="AF329DA4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num w:numId="1" w16cid:durableId="987830987">
    <w:abstractNumId w:val="0"/>
  </w:num>
  <w:num w:numId="2" w16cid:durableId="1115639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30489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37356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703766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240126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26596910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735277000">
    <w:abstractNumId w:val="1"/>
  </w:num>
  <w:num w:numId="9" w16cid:durableId="20452516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5500805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542793589">
    <w:abstractNumId w:val="1"/>
  </w:num>
  <w:num w:numId="12" w16cid:durableId="2013071935">
    <w:abstractNumId w:val="1"/>
  </w:num>
  <w:num w:numId="13" w16cid:durableId="740448582">
    <w:abstractNumId w:val="1"/>
  </w:num>
  <w:num w:numId="14" w16cid:durableId="2720565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52976241">
    <w:abstractNumId w:val="1"/>
  </w:num>
  <w:num w:numId="16" w16cid:durableId="1167667118">
    <w:abstractNumId w:val="1"/>
  </w:num>
  <w:num w:numId="17" w16cid:durableId="1500077291">
    <w:abstractNumId w:val="1"/>
  </w:num>
  <w:num w:numId="18" w16cid:durableId="2013026854">
    <w:abstractNumId w:val="1"/>
  </w:num>
  <w:num w:numId="19" w16cid:durableId="19588273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65723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23196812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58101415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78993627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 w16cid:durableId="1964263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34F26"/>
    <w:rsid w:val="000D154A"/>
    <w:rsid w:val="00934F26"/>
    <w:rsid w:val="00C9124F"/>
    <w:rsid w:val="00E15F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8BB3"/>
  <w15:docId w15:val="{984D05CB-A7FE-477B-A1EB-9E9E7D911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9124F"/>
    <w:pPr>
      <w:spacing w:before="300" w:after="300"/>
    </w:pPr>
    <w:rPr>
      <w:sz w:val="22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8</Pages>
  <Words>20005</Words>
  <Characters>114030</Characters>
  <Application>Microsoft Office Word</Application>
  <DocSecurity>0</DocSecurity>
  <Lines>950</Lines>
  <Paragraphs>26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논문작성을 위한 R통계분석: Statistical analysis of papers WithR</vt:lpstr>
    </vt:vector>
  </TitlesOfParts>
  <Company/>
  <LinksUpToDate>false</LinksUpToDate>
  <CharactersWithSpaces>13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논문작성을 위한 R통계분석: Statistical analysis of papers WithR</dc:title>
  <dc:creator>Park Joonghee (Yonsei University coginitive Eng. lab)</dc:creator>
  <cp:keywords/>
  <cp:lastModifiedBy>joonghee park</cp:lastModifiedBy>
  <cp:revision>3</cp:revision>
  <dcterms:created xsi:type="dcterms:W3CDTF">2024-02-29T07:23:00Z</dcterms:created>
  <dcterms:modified xsi:type="dcterms:W3CDTF">2024-02-2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